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45B0A" w14:textId="644FB6CE" w:rsidR="00122F32" w:rsidRPr="00475434" w:rsidRDefault="00122F32" w:rsidP="00D84C05">
      <w:pPr>
        <w:rPr>
          <w:lang w:bidi="ta-IN"/>
        </w:rPr>
      </w:pPr>
    </w:p>
    <w:p w14:paraId="48857549" w14:textId="77777777" w:rsidR="00110227" w:rsidRDefault="00110227" w:rsidP="00D84C05"/>
    <w:p w14:paraId="42F145AA" w14:textId="3C3DE7D2" w:rsidR="001C2D5D" w:rsidRPr="00312103" w:rsidRDefault="00312103" w:rsidP="00740A4C">
      <w:pPr>
        <w:pStyle w:val="Heading1"/>
        <w:numPr>
          <w:ilvl w:val="0"/>
          <w:numId w:val="0"/>
        </w:numPr>
        <w:ind w:left="432" w:hanging="432"/>
      </w:pPr>
      <w:bookmarkStart w:id="0" w:name="_Toc42541676"/>
      <w:r w:rsidRPr="00312103">
        <w:t>ABSTRACT</w:t>
      </w:r>
      <w:bookmarkEnd w:id="0"/>
    </w:p>
    <w:p w14:paraId="3D0A63EC" w14:textId="77777777" w:rsidR="00110227" w:rsidRPr="00A932DB" w:rsidRDefault="00110227" w:rsidP="00D84C05"/>
    <w:p w14:paraId="52A8346B" w14:textId="77777777" w:rsidR="001C2D5D" w:rsidRDefault="001C2D5D" w:rsidP="00D84C05"/>
    <w:p w14:paraId="19EFC4FD" w14:textId="77777777" w:rsidR="00E235FC" w:rsidRPr="005C1934" w:rsidRDefault="00E235FC" w:rsidP="009104B6">
      <w:pPr>
        <w:jc w:val="both"/>
      </w:pPr>
      <w:r w:rsidRPr="005C1934">
        <w:t xml:space="preserve">A Student Grade Monitoring system (SGM) can be used to track the progression of students. This project is to implement a Students’ Grade Monitoring System with Advanced </w:t>
      </w:r>
      <w:r w:rsidR="00A932DB" w:rsidRPr="005C1934">
        <w:t>analyzing</w:t>
      </w:r>
      <w:r w:rsidRPr="005C1934">
        <w:t xml:space="preserve"> graphs. This system is for school children from grade 6-11.</w:t>
      </w:r>
    </w:p>
    <w:p w14:paraId="1E64E8C4" w14:textId="77777777" w:rsidR="00E235FC" w:rsidRPr="005C1934" w:rsidRDefault="00E235FC" w:rsidP="009104B6">
      <w:pPr>
        <w:jc w:val="both"/>
      </w:pPr>
      <w:r w:rsidRPr="005C1934">
        <w:t xml:space="preserve">Tracking the marks of students, </w:t>
      </w:r>
      <w:r w:rsidR="00A932DB" w:rsidRPr="005C1934">
        <w:t>analyzing</w:t>
      </w:r>
      <w:r w:rsidRPr="005C1934">
        <w:t xml:space="preserve"> students' progression, and </w:t>
      </w:r>
      <w:r w:rsidR="00A932DB" w:rsidRPr="005C1934">
        <w:t>analyzing</w:t>
      </w:r>
      <w:r w:rsidRPr="005C1934">
        <w:t xml:space="preserve"> performance variation over the years in school are the main functionalities of this system. </w:t>
      </w:r>
    </w:p>
    <w:p w14:paraId="20426C4A" w14:textId="6A67BE9C" w:rsidR="00E235FC" w:rsidRDefault="00E235FC" w:rsidP="009104B6">
      <w:pPr>
        <w:jc w:val="both"/>
      </w:pPr>
      <w:r w:rsidRPr="005C1934">
        <w:t xml:space="preserve">A lot of graphs are added with the system and </w:t>
      </w:r>
      <w:r w:rsidR="006653A7">
        <w:t xml:space="preserve">the </w:t>
      </w:r>
      <w:r w:rsidRPr="005C1934">
        <w:t xml:space="preserve">user can select two parties to compare. Teachers and students are the target users of this system. </w:t>
      </w:r>
    </w:p>
    <w:p w14:paraId="2F41187E" w14:textId="1449B3A0" w:rsidR="00C00B7F" w:rsidRDefault="00C00B7F" w:rsidP="009104B6">
      <w:pPr>
        <w:jc w:val="both"/>
      </w:pPr>
      <w:r>
        <w:t>And instead</w:t>
      </w:r>
      <w:r w:rsidR="006653A7">
        <w:t xml:space="preserve"> of</w:t>
      </w:r>
      <w:r>
        <w:t xml:space="preserve"> adding single student’s </w:t>
      </w:r>
      <w:proofErr w:type="gramStart"/>
      <w:r>
        <w:t>subjects</w:t>
      </w:r>
      <w:proofErr w:type="gramEnd"/>
      <w:r>
        <w:t xml:space="preserve"> marks, </w:t>
      </w:r>
      <w:r w:rsidR="006653A7">
        <w:t xml:space="preserve">the </w:t>
      </w:r>
      <w:r>
        <w:t xml:space="preserve">teacher can upload CSV file with student’s marks. </w:t>
      </w:r>
      <w:proofErr w:type="gramStart"/>
      <w:r>
        <w:t>So</w:t>
      </w:r>
      <w:proofErr w:type="gramEnd"/>
      <w:r>
        <w:t xml:space="preserve"> </w:t>
      </w:r>
      <w:r w:rsidR="008F1241">
        <w:t xml:space="preserve">it is </w:t>
      </w:r>
      <w:r w:rsidR="006653A7">
        <w:t xml:space="preserve">a </w:t>
      </w:r>
      <w:r w:rsidR="008F1241">
        <w:t xml:space="preserve">very efficient way </w:t>
      </w:r>
      <w:r w:rsidR="006653A7">
        <w:t>of</w:t>
      </w:r>
      <w:r w:rsidR="008F1241">
        <w:t xml:space="preserve"> adding data to the database.</w:t>
      </w:r>
    </w:p>
    <w:p w14:paraId="6F5569CB" w14:textId="77777777" w:rsidR="00E235FC" w:rsidRDefault="00E235FC" w:rsidP="00D84C05"/>
    <w:p w14:paraId="3AC890A6" w14:textId="77777777" w:rsidR="00E235FC" w:rsidRDefault="00E235FC" w:rsidP="00D84C05"/>
    <w:p w14:paraId="3B620C8B" w14:textId="77777777" w:rsidR="00A932DB" w:rsidRDefault="00A932DB" w:rsidP="00D84C05"/>
    <w:p w14:paraId="3B87FAFA" w14:textId="77777777" w:rsidR="00A932DB" w:rsidRDefault="00A932DB" w:rsidP="00D84C05"/>
    <w:p w14:paraId="6AB4116C" w14:textId="77777777" w:rsidR="00A932DB" w:rsidRDefault="00A932DB" w:rsidP="00D84C05"/>
    <w:p w14:paraId="190D5CD0" w14:textId="77777777" w:rsidR="00A932DB" w:rsidRDefault="00A932DB" w:rsidP="00D84C05"/>
    <w:p w14:paraId="30AE65B7" w14:textId="77777777" w:rsidR="00A932DB" w:rsidRDefault="00A932DB" w:rsidP="00D84C05"/>
    <w:p w14:paraId="2D80E244" w14:textId="77777777" w:rsidR="00A932DB" w:rsidRDefault="00A932DB" w:rsidP="00D84C05"/>
    <w:p w14:paraId="44751ACD" w14:textId="77777777" w:rsidR="00A932DB" w:rsidRDefault="00A932DB" w:rsidP="00D84C05"/>
    <w:p w14:paraId="7CB2561F" w14:textId="77777777" w:rsidR="00A932DB" w:rsidRDefault="00A932DB" w:rsidP="00D84C05"/>
    <w:p w14:paraId="609EDEBE" w14:textId="12003233" w:rsidR="00770857" w:rsidRDefault="00312103" w:rsidP="006E5294">
      <w:pPr>
        <w:pStyle w:val="Heading1"/>
        <w:numPr>
          <w:ilvl w:val="0"/>
          <w:numId w:val="0"/>
        </w:numPr>
        <w:ind w:left="432" w:hanging="432"/>
      </w:pPr>
      <w:bookmarkStart w:id="1" w:name="_Toc42541677"/>
      <w:r w:rsidRPr="001E6741">
        <w:t>TABLE OF CONTENTS</w:t>
      </w:r>
      <w:bookmarkEnd w:id="1"/>
    </w:p>
    <w:sdt>
      <w:sdtPr>
        <w:rPr>
          <w:rFonts w:ascii="Times New Roman" w:eastAsiaTheme="minorHAnsi" w:hAnsi="Times New Roman" w:cs="Times New Roman"/>
          <w:color w:val="auto"/>
          <w:sz w:val="24"/>
          <w:szCs w:val="24"/>
        </w:rPr>
        <w:id w:val="-1204249495"/>
        <w:docPartObj>
          <w:docPartGallery w:val="Table of Contents"/>
          <w:docPartUnique/>
        </w:docPartObj>
      </w:sdtPr>
      <w:sdtEndPr>
        <w:rPr>
          <w:b/>
          <w:bCs/>
          <w:noProof/>
        </w:rPr>
      </w:sdtEndPr>
      <w:sdtContent>
        <w:p w14:paraId="170087CE" w14:textId="5B2F8FC4" w:rsidR="007745F7" w:rsidRDefault="007745F7">
          <w:pPr>
            <w:pStyle w:val="TOCHeading"/>
          </w:pPr>
        </w:p>
        <w:p w14:paraId="6FA40815" w14:textId="0A4517DA" w:rsidR="004115D9" w:rsidRDefault="007745F7">
          <w:pPr>
            <w:pStyle w:val="TOC1"/>
            <w:tabs>
              <w:tab w:val="right" w:leader="dot" w:pos="8817"/>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2541676" w:history="1">
            <w:r w:rsidR="004115D9" w:rsidRPr="0016275D">
              <w:rPr>
                <w:rStyle w:val="Hyperlink"/>
                <w:noProof/>
              </w:rPr>
              <w:t>ABSTRACT</w:t>
            </w:r>
            <w:r w:rsidR="004115D9">
              <w:rPr>
                <w:noProof/>
                <w:webHidden/>
              </w:rPr>
              <w:tab/>
            </w:r>
            <w:r w:rsidR="004115D9">
              <w:rPr>
                <w:noProof/>
                <w:webHidden/>
              </w:rPr>
              <w:fldChar w:fldCharType="begin"/>
            </w:r>
            <w:r w:rsidR="004115D9">
              <w:rPr>
                <w:noProof/>
                <w:webHidden/>
              </w:rPr>
              <w:instrText xml:space="preserve"> PAGEREF _Toc42541676 \h </w:instrText>
            </w:r>
            <w:r w:rsidR="004115D9">
              <w:rPr>
                <w:noProof/>
                <w:webHidden/>
              </w:rPr>
            </w:r>
            <w:r w:rsidR="004115D9">
              <w:rPr>
                <w:noProof/>
                <w:webHidden/>
              </w:rPr>
              <w:fldChar w:fldCharType="separate"/>
            </w:r>
            <w:r w:rsidR="004115D9">
              <w:rPr>
                <w:noProof/>
                <w:webHidden/>
              </w:rPr>
              <w:t xml:space="preserve"> </w:t>
            </w:r>
            <w:r w:rsidR="004115D9">
              <w:rPr>
                <w:noProof/>
                <w:webHidden/>
              </w:rPr>
              <w:fldChar w:fldCharType="end"/>
            </w:r>
          </w:hyperlink>
        </w:p>
        <w:p w14:paraId="02D70166" w14:textId="1EE59C07"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677" w:history="1">
            <w:r w:rsidR="004115D9" w:rsidRPr="0016275D">
              <w:rPr>
                <w:rStyle w:val="Hyperlink"/>
                <w:noProof/>
              </w:rPr>
              <w:t>TABLE OF CONTENTS</w:t>
            </w:r>
            <w:r w:rsidR="004115D9">
              <w:rPr>
                <w:noProof/>
                <w:webHidden/>
              </w:rPr>
              <w:tab/>
            </w:r>
            <w:r w:rsidR="004115D9">
              <w:rPr>
                <w:noProof/>
                <w:webHidden/>
              </w:rPr>
              <w:fldChar w:fldCharType="begin"/>
            </w:r>
            <w:r w:rsidR="004115D9">
              <w:rPr>
                <w:noProof/>
                <w:webHidden/>
              </w:rPr>
              <w:instrText xml:space="preserve"> PAGEREF _Toc42541677 \h </w:instrText>
            </w:r>
            <w:r w:rsidR="004115D9">
              <w:rPr>
                <w:noProof/>
                <w:webHidden/>
              </w:rPr>
            </w:r>
            <w:r w:rsidR="004115D9">
              <w:rPr>
                <w:noProof/>
                <w:webHidden/>
              </w:rPr>
              <w:fldChar w:fldCharType="separate"/>
            </w:r>
            <w:r w:rsidR="004115D9">
              <w:rPr>
                <w:noProof/>
                <w:webHidden/>
              </w:rPr>
              <w:t>i</w:t>
            </w:r>
            <w:r w:rsidR="004115D9">
              <w:rPr>
                <w:noProof/>
                <w:webHidden/>
              </w:rPr>
              <w:fldChar w:fldCharType="end"/>
            </w:r>
          </w:hyperlink>
        </w:p>
        <w:p w14:paraId="0D5D4B99" w14:textId="16E74177"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678" w:history="1">
            <w:r w:rsidR="004115D9" w:rsidRPr="0016275D">
              <w:rPr>
                <w:rStyle w:val="Hyperlink"/>
                <w:noProof/>
              </w:rPr>
              <w:t>TABLE OF FIGURES AND TABLES</w:t>
            </w:r>
            <w:r w:rsidR="004115D9">
              <w:rPr>
                <w:noProof/>
                <w:webHidden/>
              </w:rPr>
              <w:tab/>
            </w:r>
            <w:r w:rsidR="004115D9">
              <w:rPr>
                <w:noProof/>
                <w:webHidden/>
              </w:rPr>
              <w:fldChar w:fldCharType="begin"/>
            </w:r>
            <w:r w:rsidR="004115D9">
              <w:rPr>
                <w:noProof/>
                <w:webHidden/>
              </w:rPr>
              <w:instrText xml:space="preserve"> PAGEREF _Toc42541678 \h </w:instrText>
            </w:r>
            <w:r w:rsidR="004115D9">
              <w:rPr>
                <w:noProof/>
                <w:webHidden/>
              </w:rPr>
            </w:r>
            <w:r w:rsidR="004115D9">
              <w:rPr>
                <w:noProof/>
                <w:webHidden/>
              </w:rPr>
              <w:fldChar w:fldCharType="separate"/>
            </w:r>
            <w:r w:rsidR="004115D9">
              <w:rPr>
                <w:noProof/>
                <w:webHidden/>
              </w:rPr>
              <w:t>vi</w:t>
            </w:r>
            <w:r w:rsidR="004115D9">
              <w:rPr>
                <w:noProof/>
                <w:webHidden/>
              </w:rPr>
              <w:fldChar w:fldCharType="end"/>
            </w:r>
          </w:hyperlink>
        </w:p>
        <w:p w14:paraId="4F29E022" w14:textId="116865FE"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679" w:history="1">
            <w:r w:rsidR="004115D9" w:rsidRPr="0016275D">
              <w:rPr>
                <w:rStyle w:val="Hyperlink"/>
                <w:noProof/>
              </w:rPr>
              <w:t>CHAPTER 01</w:t>
            </w:r>
            <w:r w:rsidR="004115D9">
              <w:rPr>
                <w:noProof/>
                <w:webHidden/>
              </w:rPr>
              <w:tab/>
            </w:r>
            <w:r w:rsidR="004115D9">
              <w:rPr>
                <w:noProof/>
                <w:webHidden/>
              </w:rPr>
              <w:fldChar w:fldCharType="begin"/>
            </w:r>
            <w:r w:rsidR="004115D9">
              <w:rPr>
                <w:noProof/>
                <w:webHidden/>
              </w:rPr>
              <w:instrText xml:space="preserve"> PAGEREF _Toc42541679 \h </w:instrText>
            </w:r>
            <w:r w:rsidR="004115D9">
              <w:rPr>
                <w:noProof/>
                <w:webHidden/>
              </w:rPr>
            </w:r>
            <w:r w:rsidR="004115D9">
              <w:rPr>
                <w:noProof/>
                <w:webHidden/>
              </w:rPr>
              <w:fldChar w:fldCharType="separate"/>
            </w:r>
            <w:r w:rsidR="004115D9">
              <w:rPr>
                <w:noProof/>
                <w:webHidden/>
              </w:rPr>
              <w:t>1</w:t>
            </w:r>
            <w:r w:rsidR="004115D9">
              <w:rPr>
                <w:noProof/>
                <w:webHidden/>
              </w:rPr>
              <w:fldChar w:fldCharType="end"/>
            </w:r>
          </w:hyperlink>
        </w:p>
        <w:p w14:paraId="148867FF" w14:textId="488CC7F6" w:rsidR="004115D9" w:rsidRDefault="003B5CDD">
          <w:pPr>
            <w:pStyle w:val="TOC1"/>
            <w:tabs>
              <w:tab w:val="left" w:pos="440"/>
              <w:tab w:val="right" w:leader="dot" w:pos="8817"/>
            </w:tabs>
            <w:rPr>
              <w:rFonts w:asciiTheme="minorHAnsi" w:eastAsiaTheme="minorEastAsia" w:hAnsiTheme="minorHAnsi" w:cstheme="minorBidi"/>
              <w:noProof/>
              <w:sz w:val="22"/>
              <w:szCs w:val="22"/>
            </w:rPr>
          </w:pPr>
          <w:hyperlink w:anchor="_Toc42541680" w:history="1">
            <w:r w:rsidR="004115D9" w:rsidRPr="0016275D">
              <w:rPr>
                <w:rStyle w:val="Hyperlink"/>
                <w:noProof/>
              </w:rPr>
              <w:t>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680 \h </w:instrText>
            </w:r>
            <w:r w:rsidR="004115D9">
              <w:rPr>
                <w:noProof/>
                <w:webHidden/>
              </w:rPr>
            </w:r>
            <w:r w:rsidR="004115D9">
              <w:rPr>
                <w:noProof/>
                <w:webHidden/>
              </w:rPr>
              <w:fldChar w:fldCharType="separate"/>
            </w:r>
            <w:r w:rsidR="004115D9">
              <w:rPr>
                <w:noProof/>
                <w:webHidden/>
              </w:rPr>
              <w:t>1</w:t>
            </w:r>
            <w:r w:rsidR="004115D9">
              <w:rPr>
                <w:noProof/>
                <w:webHidden/>
              </w:rPr>
              <w:fldChar w:fldCharType="end"/>
            </w:r>
          </w:hyperlink>
        </w:p>
        <w:p w14:paraId="500A6DD7" w14:textId="768466BD"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81" w:history="1">
            <w:r w:rsidR="004115D9" w:rsidRPr="0016275D">
              <w:rPr>
                <w:rStyle w:val="Hyperlink"/>
                <w:noProof/>
                <w14:scene3d>
                  <w14:camera w14:prst="orthographicFront"/>
                  <w14:lightRig w14:rig="threePt" w14:dir="t">
                    <w14:rot w14:lat="0" w14:lon="0" w14:rev="0"/>
                  </w14:lightRig>
                </w14:scene3d>
              </w:rPr>
              <w:t>1.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681 \h </w:instrText>
            </w:r>
            <w:r w:rsidR="004115D9">
              <w:rPr>
                <w:noProof/>
                <w:webHidden/>
              </w:rPr>
            </w:r>
            <w:r w:rsidR="004115D9">
              <w:rPr>
                <w:noProof/>
                <w:webHidden/>
              </w:rPr>
              <w:fldChar w:fldCharType="separate"/>
            </w:r>
            <w:r w:rsidR="004115D9">
              <w:rPr>
                <w:noProof/>
                <w:webHidden/>
              </w:rPr>
              <w:t>1</w:t>
            </w:r>
            <w:r w:rsidR="004115D9">
              <w:rPr>
                <w:noProof/>
                <w:webHidden/>
              </w:rPr>
              <w:fldChar w:fldCharType="end"/>
            </w:r>
          </w:hyperlink>
        </w:p>
        <w:p w14:paraId="3B24A088" w14:textId="1BAB4FE1"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82" w:history="1">
            <w:r w:rsidR="004115D9" w:rsidRPr="0016275D">
              <w:rPr>
                <w:rStyle w:val="Hyperlink"/>
                <w:noProof/>
                <w14:scene3d>
                  <w14:camera w14:prst="orthographicFront"/>
                  <w14:lightRig w14:rig="threePt" w14:dir="t">
                    <w14:rot w14:lat="0" w14:lon="0" w14:rev="0"/>
                  </w14:lightRig>
                </w14:scene3d>
              </w:rPr>
              <w:t>1.2</w:t>
            </w:r>
            <w:r w:rsidR="004115D9">
              <w:rPr>
                <w:rFonts w:asciiTheme="minorHAnsi" w:eastAsiaTheme="minorEastAsia" w:hAnsiTheme="minorHAnsi" w:cstheme="minorBidi"/>
                <w:noProof/>
                <w:sz w:val="22"/>
                <w:szCs w:val="22"/>
              </w:rPr>
              <w:tab/>
            </w:r>
            <w:r w:rsidR="004115D9" w:rsidRPr="0016275D">
              <w:rPr>
                <w:rStyle w:val="Hyperlink"/>
                <w:noProof/>
              </w:rPr>
              <w:t>RELATED WORK</w:t>
            </w:r>
            <w:r w:rsidR="004115D9">
              <w:rPr>
                <w:noProof/>
                <w:webHidden/>
              </w:rPr>
              <w:tab/>
            </w:r>
            <w:r w:rsidR="004115D9">
              <w:rPr>
                <w:noProof/>
                <w:webHidden/>
              </w:rPr>
              <w:fldChar w:fldCharType="begin"/>
            </w:r>
            <w:r w:rsidR="004115D9">
              <w:rPr>
                <w:noProof/>
                <w:webHidden/>
              </w:rPr>
              <w:instrText xml:space="preserve"> PAGEREF _Toc42541682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072F4991" w14:textId="72AF113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83" w:history="1">
            <w:r w:rsidR="004115D9" w:rsidRPr="0016275D">
              <w:rPr>
                <w:rStyle w:val="Hyperlink"/>
                <w:noProof/>
              </w:rPr>
              <w:t>1.2.1</w:t>
            </w:r>
            <w:r w:rsidR="004115D9">
              <w:rPr>
                <w:rFonts w:asciiTheme="minorHAnsi" w:eastAsiaTheme="minorEastAsia" w:hAnsiTheme="minorHAnsi" w:cstheme="minorBidi"/>
                <w:noProof/>
                <w:sz w:val="22"/>
                <w:szCs w:val="22"/>
              </w:rPr>
              <w:tab/>
            </w:r>
            <w:r w:rsidR="004115D9" w:rsidRPr="0016275D">
              <w:rPr>
                <w:rStyle w:val="Hyperlink"/>
                <w:noProof/>
              </w:rPr>
              <w:t>PowerSchool</w:t>
            </w:r>
            <w:r w:rsidR="004115D9">
              <w:rPr>
                <w:noProof/>
                <w:webHidden/>
              </w:rPr>
              <w:tab/>
            </w:r>
            <w:r w:rsidR="004115D9">
              <w:rPr>
                <w:noProof/>
                <w:webHidden/>
              </w:rPr>
              <w:fldChar w:fldCharType="begin"/>
            </w:r>
            <w:r w:rsidR="004115D9">
              <w:rPr>
                <w:noProof/>
                <w:webHidden/>
              </w:rPr>
              <w:instrText xml:space="preserve"> PAGEREF _Toc42541683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3C25F014" w14:textId="1E95CE1E"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84" w:history="1">
            <w:r w:rsidR="004115D9" w:rsidRPr="0016275D">
              <w:rPr>
                <w:rStyle w:val="Hyperlink"/>
                <w:noProof/>
              </w:rPr>
              <w:t>1.2.2</w:t>
            </w:r>
            <w:r w:rsidR="004115D9">
              <w:rPr>
                <w:rFonts w:asciiTheme="minorHAnsi" w:eastAsiaTheme="minorEastAsia" w:hAnsiTheme="minorHAnsi" w:cstheme="minorBidi"/>
                <w:noProof/>
                <w:sz w:val="22"/>
                <w:szCs w:val="22"/>
              </w:rPr>
              <w:tab/>
            </w:r>
            <w:r w:rsidR="004115D9" w:rsidRPr="0016275D">
              <w:rPr>
                <w:rStyle w:val="Hyperlink"/>
                <w:noProof/>
              </w:rPr>
              <w:t>KIOSK –Student’s grade monitoring system</w:t>
            </w:r>
            <w:r w:rsidR="004115D9">
              <w:rPr>
                <w:noProof/>
                <w:webHidden/>
              </w:rPr>
              <w:tab/>
            </w:r>
            <w:r w:rsidR="004115D9">
              <w:rPr>
                <w:noProof/>
                <w:webHidden/>
              </w:rPr>
              <w:fldChar w:fldCharType="begin"/>
            </w:r>
            <w:r w:rsidR="004115D9">
              <w:rPr>
                <w:noProof/>
                <w:webHidden/>
              </w:rPr>
              <w:instrText xml:space="preserve"> PAGEREF _Toc42541684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16781625" w14:textId="3AE32EEA"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85" w:history="1">
            <w:r w:rsidR="004115D9" w:rsidRPr="0016275D">
              <w:rPr>
                <w:rStyle w:val="Hyperlink"/>
                <w:noProof/>
              </w:rPr>
              <w:t>1.2.3</w:t>
            </w:r>
            <w:r w:rsidR="004115D9">
              <w:rPr>
                <w:rFonts w:asciiTheme="minorHAnsi" w:eastAsiaTheme="minorEastAsia" w:hAnsiTheme="minorHAnsi" w:cstheme="minorBidi"/>
                <w:noProof/>
                <w:sz w:val="22"/>
                <w:szCs w:val="22"/>
              </w:rPr>
              <w:tab/>
            </w:r>
            <w:r w:rsidR="004115D9" w:rsidRPr="0016275D">
              <w:rPr>
                <w:rStyle w:val="Hyperlink"/>
                <w:noProof/>
              </w:rPr>
              <w:t>QuickSchools –GradeBook</w:t>
            </w:r>
            <w:r w:rsidR="004115D9">
              <w:rPr>
                <w:noProof/>
                <w:webHidden/>
              </w:rPr>
              <w:tab/>
            </w:r>
            <w:r w:rsidR="004115D9">
              <w:rPr>
                <w:noProof/>
                <w:webHidden/>
              </w:rPr>
              <w:fldChar w:fldCharType="begin"/>
            </w:r>
            <w:r w:rsidR="004115D9">
              <w:rPr>
                <w:noProof/>
                <w:webHidden/>
              </w:rPr>
              <w:instrText xml:space="preserve"> PAGEREF _Toc42541685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17F64BFB" w14:textId="798BC57C"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86" w:history="1">
            <w:r w:rsidR="004115D9" w:rsidRPr="0016275D">
              <w:rPr>
                <w:rStyle w:val="Hyperlink"/>
                <w:noProof/>
                <w14:scene3d>
                  <w14:camera w14:prst="orthographicFront"/>
                  <w14:lightRig w14:rig="threePt" w14:dir="t">
                    <w14:rot w14:lat="0" w14:lon="0" w14:rev="0"/>
                  </w14:lightRig>
                </w14:scene3d>
              </w:rPr>
              <w:t>1.3</w:t>
            </w:r>
            <w:r w:rsidR="004115D9">
              <w:rPr>
                <w:rFonts w:asciiTheme="minorHAnsi" w:eastAsiaTheme="minorEastAsia" w:hAnsiTheme="minorHAnsi" w:cstheme="minorBidi"/>
                <w:noProof/>
                <w:sz w:val="22"/>
                <w:szCs w:val="22"/>
              </w:rPr>
              <w:tab/>
            </w:r>
            <w:r w:rsidR="004115D9" w:rsidRPr="0016275D">
              <w:rPr>
                <w:rStyle w:val="Hyperlink"/>
                <w:noProof/>
              </w:rPr>
              <w:t>FEASIBILITY STUDY</w:t>
            </w:r>
            <w:r w:rsidR="004115D9">
              <w:rPr>
                <w:noProof/>
                <w:webHidden/>
              </w:rPr>
              <w:tab/>
            </w:r>
            <w:r w:rsidR="004115D9">
              <w:rPr>
                <w:noProof/>
                <w:webHidden/>
              </w:rPr>
              <w:fldChar w:fldCharType="begin"/>
            </w:r>
            <w:r w:rsidR="004115D9">
              <w:rPr>
                <w:noProof/>
                <w:webHidden/>
              </w:rPr>
              <w:instrText xml:space="preserve"> PAGEREF _Toc42541686 \h </w:instrText>
            </w:r>
            <w:r w:rsidR="004115D9">
              <w:rPr>
                <w:noProof/>
                <w:webHidden/>
              </w:rPr>
            </w:r>
            <w:r w:rsidR="004115D9">
              <w:rPr>
                <w:noProof/>
                <w:webHidden/>
              </w:rPr>
              <w:fldChar w:fldCharType="separate"/>
            </w:r>
            <w:r w:rsidR="004115D9">
              <w:rPr>
                <w:noProof/>
                <w:webHidden/>
              </w:rPr>
              <w:t>3</w:t>
            </w:r>
            <w:r w:rsidR="004115D9">
              <w:rPr>
                <w:noProof/>
                <w:webHidden/>
              </w:rPr>
              <w:fldChar w:fldCharType="end"/>
            </w:r>
          </w:hyperlink>
        </w:p>
        <w:p w14:paraId="5ECD9B0C" w14:textId="4380A5F5"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87" w:history="1">
            <w:r w:rsidR="004115D9" w:rsidRPr="0016275D">
              <w:rPr>
                <w:rStyle w:val="Hyperlink"/>
                <w:noProof/>
              </w:rPr>
              <w:t>1.3.1</w:t>
            </w:r>
            <w:r w:rsidR="004115D9">
              <w:rPr>
                <w:rFonts w:asciiTheme="minorHAnsi" w:eastAsiaTheme="minorEastAsia" w:hAnsiTheme="minorHAnsi" w:cstheme="minorBidi"/>
                <w:noProof/>
                <w:sz w:val="22"/>
                <w:szCs w:val="22"/>
              </w:rPr>
              <w:tab/>
            </w:r>
            <w:r w:rsidR="004115D9" w:rsidRPr="0016275D">
              <w:rPr>
                <w:rStyle w:val="Hyperlink"/>
                <w:noProof/>
              </w:rPr>
              <w:t>Technical feasibility</w:t>
            </w:r>
            <w:r w:rsidR="004115D9">
              <w:rPr>
                <w:noProof/>
                <w:webHidden/>
              </w:rPr>
              <w:tab/>
            </w:r>
            <w:r w:rsidR="004115D9">
              <w:rPr>
                <w:noProof/>
                <w:webHidden/>
              </w:rPr>
              <w:fldChar w:fldCharType="begin"/>
            </w:r>
            <w:r w:rsidR="004115D9">
              <w:rPr>
                <w:noProof/>
                <w:webHidden/>
              </w:rPr>
              <w:instrText xml:space="preserve"> PAGEREF _Toc42541687 \h </w:instrText>
            </w:r>
            <w:r w:rsidR="004115D9">
              <w:rPr>
                <w:noProof/>
                <w:webHidden/>
              </w:rPr>
            </w:r>
            <w:r w:rsidR="004115D9">
              <w:rPr>
                <w:noProof/>
                <w:webHidden/>
              </w:rPr>
              <w:fldChar w:fldCharType="separate"/>
            </w:r>
            <w:r w:rsidR="004115D9">
              <w:rPr>
                <w:noProof/>
                <w:webHidden/>
              </w:rPr>
              <w:t>3</w:t>
            </w:r>
            <w:r w:rsidR="004115D9">
              <w:rPr>
                <w:noProof/>
                <w:webHidden/>
              </w:rPr>
              <w:fldChar w:fldCharType="end"/>
            </w:r>
          </w:hyperlink>
        </w:p>
        <w:p w14:paraId="10C20469" w14:textId="7E569A85"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88" w:history="1">
            <w:r w:rsidR="004115D9" w:rsidRPr="0016275D">
              <w:rPr>
                <w:rStyle w:val="Hyperlink"/>
                <w:noProof/>
              </w:rPr>
              <w:t>1.3.2</w:t>
            </w:r>
            <w:r w:rsidR="004115D9">
              <w:rPr>
                <w:rFonts w:asciiTheme="minorHAnsi" w:eastAsiaTheme="minorEastAsia" w:hAnsiTheme="minorHAnsi" w:cstheme="minorBidi"/>
                <w:noProof/>
                <w:sz w:val="22"/>
                <w:szCs w:val="22"/>
              </w:rPr>
              <w:tab/>
            </w:r>
            <w:r w:rsidR="004115D9" w:rsidRPr="0016275D">
              <w:rPr>
                <w:rStyle w:val="Hyperlink"/>
                <w:noProof/>
              </w:rPr>
              <w:t>Behavioural Feasibility</w:t>
            </w:r>
            <w:r w:rsidR="004115D9">
              <w:rPr>
                <w:noProof/>
                <w:webHidden/>
              </w:rPr>
              <w:tab/>
            </w:r>
            <w:r w:rsidR="004115D9">
              <w:rPr>
                <w:noProof/>
                <w:webHidden/>
              </w:rPr>
              <w:fldChar w:fldCharType="begin"/>
            </w:r>
            <w:r w:rsidR="004115D9">
              <w:rPr>
                <w:noProof/>
                <w:webHidden/>
              </w:rPr>
              <w:instrText xml:space="preserve"> PAGEREF _Toc42541688 \h </w:instrText>
            </w:r>
            <w:r w:rsidR="004115D9">
              <w:rPr>
                <w:noProof/>
                <w:webHidden/>
              </w:rPr>
            </w:r>
            <w:r w:rsidR="004115D9">
              <w:rPr>
                <w:noProof/>
                <w:webHidden/>
              </w:rPr>
              <w:fldChar w:fldCharType="separate"/>
            </w:r>
            <w:r w:rsidR="004115D9">
              <w:rPr>
                <w:noProof/>
                <w:webHidden/>
              </w:rPr>
              <w:t>4</w:t>
            </w:r>
            <w:r w:rsidR="004115D9">
              <w:rPr>
                <w:noProof/>
                <w:webHidden/>
              </w:rPr>
              <w:fldChar w:fldCharType="end"/>
            </w:r>
          </w:hyperlink>
        </w:p>
        <w:p w14:paraId="7E2FFCF1" w14:textId="547041DD"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89" w:history="1">
            <w:r w:rsidR="004115D9" w:rsidRPr="0016275D">
              <w:rPr>
                <w:rStyle w:val="Hyperlink"/>
                <w:noProof/>
              </w:rPr>
              <w:t>1.3.3</w:t>
            </w:r>
            <w:r w:rsidR="004115D9">
              <w:rPr>
                <w:rFonts w:asciiTheme="minorHAnsi" w:eastAsiaTheme="minorEastAsia" w:hAnsiTheme="minorHAnsi" w:cstheme="minorBidi"/>
                <w:noProof/>
                <w:sz w:val="22"/>
                <w:szCs w:val="22"/>
              </w:rPr>
              <w:tab/>
            </w:r>
            <w:r w:rsidR="004115D9" w:rsidRPr="0016275D">
              <w:rPr>
                <w:rStyle w:val="Hyperlink"/>
                <w:noProof/>
              </w:rPr>
              <w:t>Economic feasibility</w:t>
            </w:r>
            <w:r w:rsidR="004115D9">
              <w:rPr>
                <w:noProof/>
                <w:webHidden/>
              </w:rPr>
              <w:tab/>
            </w:r>
            <w:r w:rsidR="004115D9">
              <w:rPr>
                <w:noProof/>
                <w:webHidden/>
              </w:rPr>
              <w:fldChar w:fldCharType="begin"/>
            </w:r>
            <w:r w:rsidR="004115D9">
              <w:rPr>
                <w:noProof/>
                <w:webHidden/>
              </w:rPr>
              <w:instrText xml:space="preserve"> PAGEREF _Toc42541689 \h </w:instrText>
            </w:r>
            <w:r w:rsidR="004115D9">
              <w:rPr>
                <w:noProof/>
                <w:webHidden/>
              </w:rPr>
            </w:r>
            <w:r w:rsidR="004115D9">
              <w:rPr>
                <w:noProof/>
                <w:webHidden/>
              </w:rPr>
              <w:fldChar w:fldCharType="separate"/>
            </w:r>
            <w:r w:rsidR="004115D9">
              <w:rPr>
                <w:noProof/>
                <w:webHidden/>
              </w:rPr>
              <w:t>4</w:t>
            </w:r>
            <w:r w:rsidR="004115D9">
              <w:rPr>
                <w:noProof/>
                <w:webHidden/>
              </w:rPr>
              <w:fldChar w:fldCharType="end"/>
            </w:r>
          </w:hyperlink>
        </w:p>
        <w:p w14:paraId="1207B0B9" w14:textId="73148093"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690" w:history="1">
            <w:r w:rsidR="004115D9" w:rsidRPr="0016275D">
              <w:rPr>
                <w:rStyle w:val="Hyperlink"/>
                <w:noProof/>
              </w:rPr>
              <w:t>CHAPTER 02</w:t>
            </w:r>
            <w:r w:rsidR="004115D9">
              <w:rPr>
                <w:noProof/>
                <w:webHidden/>
              </w:rPr>
              <w:tab/>
            </w:r>
            <w:r w:rsidR="004115D9">
              <w:rPr>
                <w:noProof/>
                <w:webHidden/>
              </w:rPr>
              <w:fldChar w:fldCharType="begin"/>
            </w:r>
            <w:r w:rsidR="004115D9">
              <w:rPr>
                <w:noProof/>
                <w:webHidden/>
              </w:rPr>
              <w:instrText xml:space="preserve"> PAGEREF _Toc42541690 \h </w:instrText>
            </w:r>
            <w:r w:rsidR="004115D9">
              <w:rPr>
                <w:noProof/>
                <w:webHidden/>
              </w:rPr>
            </w:r>
            <w:r w:rsidR="004115D9">
              <w:rPr>
                <w:noProof/>
                <w:webHidden/>
              </w:rPr>
              <w:fldChar w:fldCharType="separate"/>
            </w:r>
            <w:r w:rsidR="004115D9">
              <w:rPr>
                <w:noProof/>
                <w:webHidden/>
              </w:rPr>
              <w:t>5</w:t>
            </w:r>
            <w:r w:rsidR="004115D9">
              <w:rPr>
                <w:noProof/>
                <w:webHidden/>
              </w:rPr>
              <w:fldChar w:fldCharType="end"/>
            </w:r>
          </w:hyperlink>
        </w:p>
        <w:p w14:paraId="4C1376C2" w14:textId="68EC19DA" w:rsidR="004115D9" w:rsidRDefault="003B5CDD">
          <w:pPr>
            <w:pStyle w:val="TOC1"/>
            <w:tabs>
              <w:tab w:val="left" w:pos="440"/>
              <w:tab w:val="right" w:leader="dot" w:pos="8817"/>
            </w:tabs>
            <w:rPr>
              <w:rFonts w:asciiTheme="minorHAnsi" w:eastAsiaTheme="minorEastAsia" w:hAnsiTheme="minorHAnsi" w:cstheme="minorBidi"/>
              <w:noProof/>
              <w:sz w:val="22"/>
              <w:szCs w:val="22"/>
            </w:rPr>
          </w:pPr>
          <w:hyperlink w:anchor="_Toc42541691" w:history="1">
            <w:r w:rsidR="004115D9" w:rsidRPr="0016275D">
              <w:rPr>
                <w:rStyle w:val="Hyperlink"/>
                <w:noProof/>
              </w:rPr>
              <w:t>2</w:t>
            </w:r>
            <w:r w:rsidR="004115D9">
              <w:rPr>
                <w:rFonts w:asciiTheme="minorHAnsi" w:eastAsiaTheme="minorEastAsia" w:hAnsiTheme="minorHAnsi" w:cstheme="minorBidi"/>
                <w:noProof/>
                <w:sz w:val="22"/>
                <w:szCs w:val="22"/>
              </w:rPr>
              <w:tab/>
            </w:r>
            <w:r w:rsidR="004115D9" w:rsidRPr="0016275D">
              <w:rPr>
                <w:rStyle w:val="Hyperlink"/>
                <w:noProof/>
              </w:rPr>
              <w:t>SYSTEM ANALYSIS.</w:t>
            </w:r>
            <w:r w:rsidR="004115D9">
              <w:rPr>
                <w:noProof/>
                <w:webHidden/>
              </w:rPr>
              <w:tab/>
            </w:r>
            <w:r w:rsidR="004115D9">
              <w:rPr>
                <w:noProof/>
                <w:webHidden/>
              </w:rPr>
              <w:fldChar w:fldCharType="begin"/>
            </w:r>
            <w:r w:rsidR="004115D9">
              <w:rPr>
                <w:noProof/>
                <w:webHidden/>
              </w:rPr>
              <w:instrText xml:space="preserve"> PAGEREF _Toc42541691 \h </w:instrText>
            </w:r>
            <w:r w:rsidR="004115D9">
              <w:rPr>
                <w:noProof/>
                <w:webHidden/>
              </w:rPr>
            </w:r>
            <w:r w:rsidR="004115D9">
              <w:rPr>
                <w:noProof/>
                <w:webHidden/>
              </w:rPr>
              <w:fldChar w:fldCharType="separate"/>
            </w:r>
            <w:r w:rsidR="004115D9">
              <w:rPr>
                <w:noProof/>
                <w:webHidden/>
              </w:rPr>
              <w:t>5</w:t>
            </w:r>
            <w:r w:rsidR="004115D9">
              <w:rPr>
                <w:noProof/>
                <w:webHidden/>
              </w:rPr>
              <w:fldChar w:fldCharType="end"/>
            </w:r>
          </w:hyperlink>
        </w:p>
        <w:p w14:paraId="21BFCA3E" w14:textId="5F6F3A60"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92" w:history="1">
            <w:r w:rsidR="004115D9" w:rsidRPr="0016275D">
              <w:rPr>
                <w:rStyle w:val="Hyperlink"/>
                <w:noProof/>
                <w14:scene3d>
                  <w14:camera w14:prst="orthographicFront"/>
                  <w14:lightRig w14:rig="threePt" w14:dir="t">
                    <w14:rot w14:lat="0" w14:lon="0" w14:rev="0"/>
                  </w14:lightRig>
                </w14:scene3d>
              </w:rPr>
              <w:t>2.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692 \h </w:instrText>
            </w:r>
            <w:r w:rsidR="004115D9">
              <w:rPr>
                <w:noProof/>
                <w:webHidden/>
              </w:rPr>
            </w:r>
            <w:r w:rsidR="004115D9">
              <w:rPr>
                <w:noProof/>
                <w:webHidden/>
              </w:rPr>
              <w:fldChar w:fldCharType="separate"/>
            </w:r>
            <w:r w:rsidR="004115D9">
              <w:rPr>
                <w:noProof/>
                <w:webHidden/>
              </w:rPr>
              <w:t>5</w:t>
            </w:r>
            <w:r w:rsidR="004115D9">
              <w:rPr>
                <w:noProof/>
                <w:webHidden/>
              </w:rPr>
              <w:fldChar w:fldCharType="end"/>
            </w:r>
          </w:hyperlink>
        </w:p>
        <w:p w14:paraId="55BE773A" w14:textId="57C1B538"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93" w:history="1">
            <w:r w:rsidR="004115D9" w:rsidRPr="0016275D">
              <w:rPr>
                <w:rStyle w:val="Hyperlink"/>
                <w:noProof/>
                <w14:scene3d>
                  <w14:camera w14:prst="orthographicFront"/>
                  <w14:lightRig w14:rig="threePt" w14:dir="t">
                    <w14:rot w14:lat="0" w14:lon="0" w14:rev="0"/>
                  </w14:lightRig>
                </w14:scene3d>
              </w:rPr>
              <w:t>2.2</w:t>
            </w:r>
            <w:r w:rsidR="004115D9">
              <w:rPr>
                <w:rFonts w:asciiTheme="minorHAnsi" w:eastAsiaTheme="minorEastAsia" w:hAnsiTheme="minorHAnsi" w:cstheme="minorBidi"/>
                <w:noProof/>
                <w:sz w:val="22"/>
                <w:szCs w:val="22"/>
              </w:rPr>
              <w:tab/>
            </w:r>
            <w:r w:rsidR="004115D9" w:rsidRPr="0016275D">
              <w:rPr>
                <w:rStyle w:val="Hyperlink"/>
                <w:noProof/>
              </w:rPr>
              <w:t>CURRENT SYSTEM DESCRIPTION</w:t>
            </w:r>
            <w:r w:rsidR="004115D9">
              <w:rPr>
                <w:noProof/>
                <w:webHidden/>
              </w:rPr>
              <w:tab/>
            </w:r>
            <w:r w:rsidR="004115D9">
              <w:rPr>
                <w:noProof/>
                <w:webHidden/>
              </w:rPr>
              <w:fldChar w:fldCharType="begin"/>
            </w:r>
            <w:r w:rsidR="004115D9">
              <w:rPr>
                <w:noProof/>
                <w:webHidden/>
              </w:rPr>
              <w:instrText xml:space="preserve"> PAGEREF _Toc42541693 \h </w:instrText>
            </w:r>
            <w:r w:rsidR="004115D9">
              <w:rPr>
                <w:noProof/>
                <w:webHidden/>
              </w:rPr>
            </w:r>
            <w:r w:rsidR="004115D9">
              <w:rPr>
                <w:noProof/>
                <w:webHidden/>
              </w:rPr>
              <w:fldChar w:fldCharType="separate"/>
            </w:r>
            <w:r w:rsidR="004115D9">
              <w:rPr>
                <w:noProof/>
                <w:webHidden/>
              </w:rPr>
              <w:t>6</w:t>
            </w:r>
            <w:r w:rsidR="004115D9">
              <w:rPr>
                <w:noProof/>
                <w:webHidden/>
              </w:rPr>
              <w:fldChar w:fldCharType="end"/>
            </w:r>
          </w:hyperlink>
        </w:p>
        <w:p w14:paraId="06F0C996" w14:textId="3EC5D5DC"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94" w:history="1">
            <w:r w:rsidR="004115D9" w:rsidRPr="0016275D">
              <w:rPr>
                <w:rStyle w:val="Hyperlink"/>
                <w:noProof/>
                <w14:scene3d>
                  <w14:camera w14:prst="orthographicFront"/>
                  <w14:lightRig w14:rig="threePt" w14:dir="t">
                    <w14:rot w14:lat="0" w14:lon="0" w14:rev="0"/>
                  </w14:lightRig>
                </w14:scene3d>
              </w:rPr>
              <w:t>2.3</w:t>
            </w:r>
            <w:r w:rsidR="004115D9">
              <w:rPr>
                <w:rFonts w:asciiTheme="minorHAnsi" w:eastAsiaTheme="minorEastAsia" w:hAnsiTheme="minorHAnsi" w:cstheme="minorBidi"/>
                <w:noProof/>
                <w:sz w:val="22"/>
                <w:szCs w:val="22"/>
              </w:rPr>
              <w:tab/>
            </w:r>
            <w:r w:rsidR="004115D9" w:rsidRPr="0016275D">
              <w:rPr>
                <w:rStyle w:val="Hyperlink"/>
                <w:noProof/>
              </w:rPr>
              <w:t>Drawbacks of the Current system</w:t>
            </w:r>
            <w:r w:rsidR="004115D9">
              <w:rPr>
                <w:noProof/>
                <w:webHidden/>
              </w:rPr>
              <w:tab/>
            </w:r>
            <w:r w:rsidR="004115D9">
              <w:rPr>
                <w:noProof/>
                <w:webHidden/>
              </w:rPr>
              <w:fldChar w:fldCharType="begin"/>
            </w:r>
            <w:r w:rsidR="004115D9">
              <w:rPr>
                <w:noProof/>
                <w:webHidden/>
              </w:rPr>
              <w:instrText xml:space="preserve"> PAGEREF _Toc42541694 \h </w:instrText>
            </w:r>
            <w:r w:rsidR="004115D9">
              <w:rPr>
                <w:noProof/>
                <w:webHidden/>
              </w:rPr>
            </w:r>
            <w:r w:rsidR="004115D9">
              <w:rPr>
                <w:noProof/>
                <w:webHidden/>
              </w:rPr>
              <w:fldChar w:fldCharType="separate"/>
            </w:r>
            <w:r w:rsidR="004115D9">
              <w:rPr>
                <w:noProof/>
                <w:webHidden/>
              </w:rPr>
              <w:t>7</w:t>
            </w:r>
            <w:r w:rsidR="004115D9">
              <w:rPr>
                <w:noProof/>
                <w:webHidden/>
              </w:rPr>
              <w:fldChar w:fldCharType="end"/>
            </w:r>
          </w:hyperlink>
        </w:p>
        <w:p w14:paraId="5E7226FA" w14:textId="0B4BCB36"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95" w:history="1">
            <w:r w:rsidR="004115D9" w:rsidRPr="0016275D">
              <w:rPr>
                <w:rStyle w:val="Hyperlink"/>
                <w:noProof/>
                <w14:scene3d>
                  <w14:camera w14:prst="orthographicFront"/>
                  <w14:lightRig w14:rig="threePt" w14:dir="t">
                    <w14:rot w14:lat="0" w14:lon="0" w14:rev="0"/>
                  </w14:lightRig>
                </w14:scene3d>
              </w:rPr>
              <w:t>2.4</w:t>
            </w:r>
            <w:r w:rsidR="004115D9">
              <w:rPr>
                <w:rFonts w:asciiTheme="minorHAnsi" w:eastAsiaTheme="minorEastAsia" w:hAnsiTheme="minorHAnsi" w:cstheme="minorBidi"/>
                <w:noProof/>
                <w:sz w:val="22"/>
                <w:szCs w:val="22"/>
              </w:rPr>
              <w:tab/>
            </w:r>
            <w:r w:rsidR="004115D9" w:rsidRPr="0016275D">
              <w:rPr>
                <w:rStyle w:val="Hyperlink"/>
                <w:noProof/>
              </w:rPr>
              <w:t>User Requirement Specification</w:t>
            </w:r>
            <w:r w:rsidR="004115D9">
              <w:rPr>
                <w:noProof/>
                <w:webHidden/>
              </w:rPr>
              <w:tab/>
            </w:r>
            <w:r w:rsidR="004115D9">
              <w:rPr>
                <w:noProof/>
                <w:webHidden/>
              </w:rPr>
              <w:fldChar w:fldCharType="begin"/>
            </w:r>
            <w:r w:rsidR="004115D9">
              <w:rPr>
                <w:noProof/>
                <w:webHidden/>
              </w:rPr>
              <w:instrText xml:space="preserve"> PAGEREF _Toc42541695 \h </w:instrText>
            </w:r>
            <w:r w:rsidR="004115D9">
              <w:rPr>
                <w:noProof/>
                <w:webHidden/>
              </w:rPr>
            </w:r>
            <w:r w:rsidR="004115D9">
              <w:rPr>
                <w:noProof/>
                <w:webHidden/>
              </w:rPr>
              <w:fldChar w:fldCharType="separate"/>
            </w:r>
            <w:r w:rsidR="004115D9">
              <w:rPr>
                <w:noProof/>
                <w:webHidden/>
              </w:rPr>
              <w:t>7</w:t>
            </w:r>
            <w:r w:rsidR="004115D9">
              <w:rPr>
                <w:noProof/>
                <w:webHidden/>
              </w:rPr>
              <w:fldChar w:fldCharType="end"/>
            </w:r>
          </w:hyperlink>
        </w:p>
        <w:p w14:paraId="5C4E3A75" w14:textId="70AE5306"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96" w:history="1">
            <w:r w:rsidR="004115D9" w:rsidRPr="0016275D">
              <w:rPr>
                <w:rStyle w:val="Hyperlink"/>
                <w:noProof/>
                <w14:scene3d>
                  <w14:camera w14:prst="orthographicFront"/>
                  <w14:lightRig w14:rig="threePt" w14:dir="t">
                    <w14:rot w14:lat="0" w14:lon="0" w14:rev="0"/>
                  </w14:lightRig>
                </w14:scene3d>
              </w:rPr>
              <w:t>2.5</w:t>
            </w:r>
            <w:r w:rsidR="004115D9">
              <w:rPr>
                <w:rFonts w:asciiTheme="minorHAnsi" w:eastAsiaTheme="minorEastAsia" w:hAnsiTheme="minorHAnsi" w:cstheme="minorBidi"/>
                <w:noProof/>
                <w:sz w:val="22"/>
                <w:szCs w:val="22"/>
              </w:rPr>
              <w:tab/>
            </w:r>
            <w:r w:rsidR="004115D9" w:rsidRPr="0016275D">
              <w:rPr>
                <w:rStyle w:val="Hyperlink"/>
                <w:noProof/>
              </w:rPr>
              <w:t>Proposed System</w:t>
            </w:r>
            <w:r w:rsidR="004115D9">
              <w:rPr>
                <w:noProof/>
                <w:webHidden/>
              </w:rPr>
              <w:tab/>
            </w:r>
            <w:r w:rsidR="004115D9">
              <w:rPr>
                <w:noProof/>
                <w:webHidden/>
              </w:rPr>
              <w:fldChar w:fldCharType="begin"/>
            </w:r>
            <w:r w:rsidR="004115D9">
              <w:rPr>
                <w:noProof/>
                <w:webHidden/>
              </w:rPr>
              <w:instrText xml:space="preserve"> PAGEREF _Toc42541696 \h </w:instrText>
            </w:r>
            <w:r w:rsidR="004115D9">
              <w:rPr>
                <w:noProof/>
                <w:webHidden/>
              </w:rPr>
            </w:r>
            <w:r w:rsidR="004115D9">
              <w:rPr>
                <w:noProof/>
                <w:webHidden/>
              </w:rPr>
              <w:fldChar w:fldCharType="separate"/>
            </w:r>
            <w:r w:rsidR="004115D9">
              <w:rPr>
                <w:noProof/>
                <w:webHidden/>
              </w:rPr>
              <w:t>7</w:t>
            </w:r>
            <w:r w:rsidR="004115D9">
              <w:rPr>
                <w:noProof/>
                <w:webHidden/>
              </w:rPr>
              <w:fldChar w:fldCharType="end"/>
            </w:r>
          </w:hyperlink>
        </w:p>
        <w:p w14:paraId="40257B16" w14:textId="3E05ADB2"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697" w:history="1">
            <w:r w:rsidR="004115D9" w:rsidRPr="0016275D">
              <w:rPr>
                <w:rStyle w:val="Hyperlink"/>
                <w:noProof/>
                <w14:scene3d>
                  <w14:camera w14:prst="orthographicFront"/>
                  <w14:lightRig w14:rig="threePt" w14:dir="t">
                    <w14:rot w14:lat="0" w14:lon="0" w14:rev="0"/>
                  </w14:lightRig>
                </w14:scene3d>
              </w:rPr>
              <w:t>2.6</w:t>
            </w:r>
            <w:r w:rsidR="004115D9">
              <w:rPr>
                <w:rFonts w:asciiTheme="minorHAnsi" w:eastAsiaTheme="minorEastAsia" w:hAnsiTheme="minorHAnsi" w:cstheme="minorBidi"/>
                <w:noProof/>
                <w:sz w:val="22"/>
                <w:szCs w:val="22"/>
              </w:rPr>
              <w:tab/>
            </w:r>
            <w:r w:rsidR="004115D9" w:rsidRPr="0016275D">
              <w:rPr>
                <w:rStyle w:val="Hyperlink"/>
                <w:noProof/>
              </w:rPr>
              <w:t>OBJECTIVES AND SCOPE</w:t>
            </w:r>
            <w:r w:rsidR="004115D9">
              <w:rPr>
                <w:noProof/>
                <w:webHidden/>
              </w:rPr>
              <w:tab/>
            </w:r>
            <w:r w:rsidR="004115D9">
              <w:rPr>
                <w:noProof/>
                <w:webHidden/>
              </w:rPr>
              <w:fldChar w:fldCharType="begin"/>
            </w:r>
            <w:r w:rsidR="004115D9">
              <w:rPr>
                <w:noProof/>
                <w:webHidden/>
              </w:rPr>
              <w:instrText xml:space="preserve"> PAGEREF _Toc42541697 \h </w:instrText>
            </w:r>
            <w:r w:rsidR="004115D9">
              <w:rPr>
                <w:noProof/>
                <w:webHidden/>
              </w:rPr>
            </w:r>
            <w:r w:rsidR="004115D9">
              <w:rPr>
                <w:noProof/>
                <w:webHidden/>
              </w:rPr>
              <w:fldChar w:fldCharType="separate"/>
            </w:r>
            <w:r w:rsidR="004115D9">
              <w:rPr>
                <w:noProof/>
                <w:webHidden/>
              </w:rPr>
              <w:t>8</w:t>
            </w:r>
            <w:r w:rsidR="004115D9">
              <w:rPr>
                <w:noProof/>
                <w:webHidden/>
              </w:rPr>
              <w:fldChar w:fldCharType="end"/>
            </w:r>
          </w:hyperlink>
        </w:p>
        <w:p w14:paraId="78EFDA00" w14:textId="51EDB46D"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98" w:history="1">
            <w:r w:rsidR="004115D9" w:rsidRPr="0016275D">
              <w:rPr>
                <w:rStyle w:val="Hyperlink"/>
                <w:noProof/>
              </w:rPr>
              <w:t>2.6.1</w:t>
            </w:r>
            <w:r w:rsidR="004115D9">
              <w:rPr>
                <w:rFonts w:asciiTheme="minorHAnsi" w:eastAsiaTheme="minorEastAsia" w:hAnsiTheme="minorHAnsi" w:cstheme="minorBidi"/>
                <w:noProof/>
                <w:sz w:val="22"/>
                <w:szCs w:val="22"/>
              </w:rPr>
              <w:tab/>
            </w:r>
            <w:r w:rsidR="004115D9" w:rsidRPr="0016275D">
              <w:rPr>
                <w:rStyle w:val="Hyperlink"/>
                <w:noProof/>
              </w:rPr>
              <w:t>Scope</w:t>
            </w:r>
            <w:r w:rsidR="004115D9">
              <w:rPr>
                <w:noProof/>
                <w:webHidden/>
              </w:rPr>
              <w:tab/>
            </w:r>
            <w:r w:rsidR="004115D9">
              <w:rPr>
                <w:noProof/>
                <w:webHidden/>
              </w:rPr>
              <w:fldChar w:fldCharType="begin"/>
            </w:r>
            <w:r w:rsidR="004115D9">
              <w:rPr>
                <w:noProof/>
                <w:webHidden/>
              </w:rPr>
              <w:instrText xml:space="preserve"> PAGEREF _Toc42541698 \h </w:instrText>
            </w:r>
            <w:r w:rsidR="004115D9">
              <w:rPr>
                <w:noProof/>
                <w:webHidden/>
              </w:rPr>
            </w:r>
            <w:r w:rsidR="004115D9">
              <w:rPr>
                <w:noProof/>
                <w:webHidden/>
              </w:rPr>
              <w:fldChar w:fldCharType="separate"/>
            </w:r>
            <w:r w:rsidR="004115D9">
              <w:rPr>
                <w:noProof/>
                <w:webHidden/>
              </w:rPr>
              <w:t>8</w:t>
            </w:r>
            <w:r w:rsidR="004115D9">
              <w:rPr>
                <w:noProof/>
                <w:webHidden/>
              </w:rPr>
              <w:fldChar w:fldCharType="end"/>
            </w:r>
          </w:hyperlink>
        </w:p>
        <w:p w14:paraId="248B1821" w14:textId="4759884A"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699" w:history="1">
            <w:r w:rsidR="004115D9" w:rsidRPr="0016275D">
              <w:rPr>
                <w:rStyle w:val="Hyperlink"/>
                <w:noProof/>
              </w:rPr>
              <w:t>2.6.2</w:t>
            </w:r>
            <w:r w:rsidR="004115D9">
              <w:rPr>
                <w:rFonts w:asciiTheme="minorHAnsi" w:eastAsiaTheme="minorEastAsia" w:hAnsiTheme="minorHAnsi" w:cstheme="minorBidi"/>
                <w:noProof/>
                <w:sz w:val="22"/>
                <w:szCs w:val="22"/>
              </w:rPr>
              <w:tab/>
            </w:r>
            <w:r w:rsidR="004115D9" w:rsidRPr="0016275D">
              <w:rPr>
                <w:rStyle w:val="Hyperlink"/>
                <w:noProof/>
              </w:rPr>
              <w:t>Objectives</w:t>
            </w:r>
            <w:r w:rsidR="004115D9">
              <w:rPr>
                <w:noProof/>
                <w:webHidden/>
              </w:rPr>
              <w:tab/>
            </w:r>
            <w:r w:rsidR="004115D9">
              <w:rPr>
                <w:noProof/>
                <w:webHidden/>
              </w:rPr>
              <w:fldChar w:fldCharType="begin"/>
            </w:r>
            <w:r w:rsidR="004115D9">
              <w:rPr>
                <w:noProof/>
                <w:webHidden/>
              </w:rPr>
              <w:instrText xml:space="preserve"> PAGEREF _Toc42541699 \h </w:instrText>
            </w:r>
            <w:r w:rsidR="004115D9">
              <w:rPr>
                <w:noProof/>
                <w:webHidden/>
              </w:rPr>
            </w:r>
            <w:r w:rsidR="004115D9">
              <w:rPr>
                <w:noProof/>
                <w:webHidden/>
              </w:rPr>
              <w:fldChar w:fldCharType="separate"/>
            </w:r>
            <w:r w:rsidR="004115D9">
              <w:rPr>
                <w:noProof/>
                <w:webHidden/>
              </w:rPr>
              <w:t>8</w:t>
            </w:r>
            <w:r w:rsidR="004115D9">
              <w:rPr>
                <w:noProof/>
                <w:webHidden/>
              </w:rPr>
              <w:fldChar w:fldCharType="end"/>
            </w:r>
          </w:hyperlink>
        </w:p>
        <w:p w14:paraId="072973A6" w14:textId="43AA82B9"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00" w:history="1">
            <w:r w:rsidR="004115D9" w:rsidRPr="0016275D">
              <w:rPr>
                <w:rStyle w:val="Hyperlink"/>
                <w:noProof/>
                <w14:scene3d>
                  <w14:camera w14:prst="orthographicFront"/>
                  <w14:lightRig w14:rig="threePt" w14:dir="t">
                    <w14:rot w14:lat="0" w14:lon="0" w14:rev="0"/>
                  </w14:lightRig>
                </w14:scene3d>
              </w:rPr>
              <w:t>2.7</w:t>
            </w:r>
            <w:r w:rsidR="004115D9">
              <w:rPr>
                <w:rFonts w:asciiTheme="minorHAnsi" w:eastAsiaTheme="minorEastAsia" w:hAnsiTheme="minorHAnsi" w:cstheme="minorBidi"/>
                <w:noProof/>
                <w:sz w:val="22"/>
                <w:szCs w:val="22"/>
              </w:rPr>
              <w:tab/>
            </w:r>
            <w:r w:rsidR="004115D9" w:rsidRPr="0016275D">
              <w:rPr>
                <w:rStyle w:val="Hyperlink"/>
                <w:noProof/>
              </w:rPr>
              <w:t>FUNCTIONAL REQUIREMENT</w:t>
            </w:r>
            <w:r w:rsidR="004115D9">
              <w:rPr>
                <w:noProof/>
                <w:webHidden/>
              </w:rPr>
              <w:tab/>
            </w:r>
            <w:r w:rsidR="004115D9">
              <w:rPr>
                <w:noProof/>
                <w:webHidden/>
              </w:rPr>
              <w:fldChar w:fldCharType="begin"/>
            </w:r>
            <w:r w:rsidR="004115D9">
              <w:rPr>
                <w:noProof/>
                <w:webHidden/>
              </w:rPr>
              <w:instrText xml:space="preserve"> PAGEREF _Toc42541700 \h </w:instrText>
            </w:r>
            <w:r w:rsidR="004115D9">
              <w:rPr>
                <w:noProof/>
                <w:webHidden/>
              </w:rPr>
            </w:r>
            <w:r w:rsidR="004115D9">
              <w:rPr>
                <w:noProof/>
                <w:webHidden/>
              </w:rPr>
              <w:fldChar w:fldCharType="separate"/>
            </w:r>
            <w:r w:rsidR="004115D9">
              <w:rPr>
                <w:noProof/>
                <w:webHidden/>
              </w:rPr>
              <w:t>9</w:t>
            </w:r>
            <w:r w:rsidR="004115D9">
              <w:rPr>
                <w:noProof/>
                <w:webHidden/>
              </w:rPr>
              <w:fldChar w:fldCharType="end"/>
            </w:r>
          </w:hyperlink>
        </w:p>
        <w:p w14:paraId="5C46499F" w14:textId="29C52FC6"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01" w:history="1">
            <w:r w:rsidR="004115D9" w:rsidRPr="0016275D">
              <w:rPr>
                <w:rStyle w:val="Hyperlink"/>
                <w:noProof/>
                <w14:scene3d>
                  <w14:camera w14:prst="orthographicFront"/>
                  <w14:lightRig w14:rig="threePt" w14:dir="t">
                    <w14:rot w14:lat="0" w14:lon="0" w14:rev="0"/>
                  </w14:lightRig>
                </w14:scene3d>
              </w:rPr>
              <w:t>2.8</w:t>
            </w:r>
            <w:r w:rsidR="004115D9">
              <w:rPr>
                <w:rFonts w:asciiTheme="minorHAnsi" w:eastAsiaTheme="minorEastAsia" w:hAnsiTheme="minorHAnsi" w:cstheme="minorBidi"/>
                <w:noProof/>
                <w:sz w:val="22"/>
                <w:szCs w:val="22"/>
              </w:rPr>
              <w:tab/>
            </w:r>
            <w:r w:rsidR="004115D9" w:rsidRPr="0016275D">
              <w:rPr>
                <w:rStyle w:val="Hyperlink"/>
                <w:noProof/>
              </w:rPr>
              <w:t>NON FUNCTIONAL REQUIREMENTS</w:t>
            </w:r>
            <w:r w:rsidR="004115D9">
              <w:rPr>
                <w:noProof/>
                <w:webHidden/>
              </w:rPr>
              <w:tab/>
            </w:r>
            <w:r w:rsidR="004115D9">
              <w:rPr>
                <w:noProof/>
                <w:webHidden/>
              </w:rPr>
              <w:fldChar w:fldCharType="begin"/>
            </w:r>
            <w:r w:rsidR="004115D9">
              <w:rPr>
                <w:noProof/>
                <w:webHidden/>
              </w:rPr>
              <w:instrText xml:space="preserve"> PAGEREF _Toc42541701 \h </w:instrText>
            </w:r>
            <w:r w:rsidR="004115D9">
              <w:rPr>
                <w:noProof/>
                <w:webHidden/>
              </w:rPr>
            </w:r>
            <w:r w:rsidR="004115D9">
              <w:rPr>
                <w:noProof/>
                <w:webHidden/>
              </w:rPr>
              <w:fldChar w:fldCharType="separate"/>
            </w:r>
            <w:r w:rsidR="004115D9">
              <w:rPr>
                <w:noProof/>
                <w:webHidden/>
              </w:rPr>
              <w:t>10</w:t>
            </w:r>
            <w:r w:rsidR="004115D9">
              <w:rPr>
                <w:noProof/>
                <w:webHidden/>
              </w:rPr>
              <w:fldChar w:fldCharType="end"/>
            </w:r>
          </w:hyperlink>
        </w:p>
        <w:p w14:paraId="0F8339F2" w14:textId="3582D326"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02" w:history="1">
            <w:r w:rsidR="004115D9" w:rsidRPr="0016275D">
              <w:rPr>
                <w:rStyle w:val="Hyperlink"/>
                <w:noProof/>
                <w14:scene3d>
                  <w14:camera w14:prst="orthographicFront"/>
                  <w14:lightRig w14:rig="threePt" w14:dir="t">
                    <w14:rot w14:lat="0" w14:lon="0" w14:rev="0"/>
                  </w14:lightRig>
                </w14:scene3d>
              </w:rPr>
              <w:t>2.9</w:t>
            </w:r>
            <w:r w:rsidR="004115D9">
              <w:rPr>
                <w:rFonts w:asciiTheme="minorHAnsi" w:eastAsiaTheme="minorEastAsia" w:hAnsiTheme="minorHAnsi" w:cstheme="minorBidi"/>
                <w:noProof/>
                <w:sz w:val="22"/>
                <w:szCs w:val="22"/>
              </w:rPr>
              <w:tab/>
            </w:r>
            <w:r w:rsidR="004115D9" w:rsidRPr="0016275D">
              <w:rPr>
                <w:rStyle w:val="Hyperlink"/>
                <w:noProof/>
              </w:rPr>
              <w:t>HARDWARE REQUIREMENTS</w:t>
            </w:r>
            <w:r w:rsidR="004115D9">
              <w:rPr>
                <w:noProof/>
                <w:webHidden/>
              </w:rPr>
              <w:tab/>
            </w:r>
            <w:r w:rsidR="004115D9">
              <w:rPr>
                <w:noProof/>
                <w:webHidden/>
              </w:rPr>
              <w:fldChar w:fldCharType="begin"/>
            </w:r>
            <w:r w:rsidR="004115D9">
              <w:rPr>
                <w:noProof/>
                <w:webHidden/>
              </w:rPr>
              <w:instrText xml:space="preserve"> PAGEREF _Toc42541702 \h </w:instrText>
            </w:r>
            <w:r w:rsidR="004115D9">
              <w:rPr>
                <w:noProof/>
                <w:webHidden/>
              </w:rPr>
            </w:r>
            <w:r w:rsidR="004115D9">
              <w:rPr>
                <w:noProof/>
                <w:webHidden/>
              </w:rPr>
              <w:fldChar w:fldCharType="separate"/>
            </w:r>
            <w:r w:rsidR="004115D9">
              <w:rPr>
                <w:noProof/>
                <w:webHidden/>
              </w:rPr>
              <w:t>10</w:t>
            </w:r>
            <w:r w:rsidR="004115D9">
              <w:rPr>
                <w:noProof/>
                <w:webHidden/>
              </w:rPr>
              <w:fldChar w:fldCharType="end"/>
            </w:r>
          </w:hyperlink>
        </w:p>
        <w:p w14:paraId="3852C2F2" w14:textId="15009B73"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03" w:history="1">
            <w:r w:rsidR="004115D9" w:rsidRPr="0016275D">
              <w:rPr>
                <w:rStyle w:val="Hyperlink"/>
                <w:noProof/>
                <w14:scene3d>
                  <w14:camera w14:prst="orthographicFront"/>
                  <w14:lightRig w14:rig="threePt" w14:dir="t">
                    <w14:rot w14:lat="0" w14:lon="0" w14:rev="0"/>
                  </w14:lightRig>
                </w14:scene3d>
              </w:rPr>
              <w:t>2.10</w:t>
            </w:r>
            <w:r w:rsidR="004115D9">
              <w:rPr>
                <w:rFonts w:asciiTheme="minorHAnsi" w:eastAsiaTheme="minorEastAsia" w:hAnsiTheme="minorHAnsi" w:cstheme="minorBidi"/>
                <w:noProof/>
                <w:sz w:val="22"/>
                <w:szCs w:val="22"/>
              </w:rPr>
              <w:tab/>
            </w:r>
            <w:r w:rsidR="004115D9" w:rsidRPr="0016275D">
              <w:rPr>
                <w:rStyle w:val="Hyperlink"/>
                <w:noProof/>
              </w:rPr>
              <w:t>SOFTWARE REQUIREMENTS</w:t>
            </w:r>
            <w:r w:rsidR="004115D9">
              <w:rPr>
                <w:noProof/>
                <w:webHidden/>
              </w:rPr>
              <w:tab/>
            </w:r>
            <w:r w:rsidR="004115D9">
              <w:rPr>
                <w:noProof/>
                <w:webHidden/>
              </w:rPr>
              <w:fldChar w:fldCharType="begin"/>
            </w:r>
            <w:r w:rsidR="004115D9">
              <w:rPr>
                <w:noProof/>
                <w:webHidden/>
              </w:rPr>
              <w:instrText xml:space="preserve"> PAGEREF _Toc42541703 \h </w:instrText>
            </w:r>
            <w:r w:rsidR="004115D9">
              <w:rPr>
                <w:noProof/>
                <w:webHidden/>
              </w:rPr>
            </w:r>
            <w:r w:rsidR="004115D9">
              <w:rPr>
                <w:noProof/>
                <w:webHidden/>
              </w:rPr>
              <w:fldChar w:fldCharType="separate"/>
            </w:r>
            <w:r w:rsidR="004115D9">
              <w:rPr>
                <w:noProof/>
                <w:webHidden/>
              </w:rPr>
              <w:t>11</w:t>
            </w:r>
            <w:r w:rsidR="004115D9">
              <w:rPr>
                <w:noProof/>
                <w:webHidden/>
              </w:rPr>
              <w:fldChar w:fldCharType="end"/>
            </w:r>
          </w:hyperlink>
        </w:p>
        <w:p w14:paraId="5A0D8312" w14:textId="73848935"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704" w:history="1">
            <w:r w:rsidR="004115D9" w:rsidRPr="0016275D">
              <w:rPr>
                <w:rStyle w:val="Hyperlink"/>
                <w:noProof/>
              </w:rPr>
              <w:t>CHAPTER 03</w:t>
            </w:r>
            <w:r w:rsidR="004115D9">
              <w:rPr>
                <w:noProof/>
                <w:webHidden/>
              </w:rPr>
              <w:tab/>
            </w:r>
            <w:r w:rsidR="004115D9">
              <w:rPr>
                <w:noProof/>
                <w:webHidden/>
              </w:rPr>
              <w:fldChar w:fldCharType="begin"/>
            </w:r>
            <w:r w:rsidR="004115D9">
              <w:rPr>
                <w:noProof/>
                <w:webHidden/>
              </w:rPr>
              <w:instrText xml:space="preserve"> PAGEREF _Toc42541704 \h </w:instrText>
            </w:r>
            <w:r w:rsidR="004115D9">
              <w:rPr>
                <w:noProof/>
                <w:webHidden/>
              </w:rPr>
            </w:r>
            <w:r w:rsidR="004115D9">
              <w:rPr>
                <w:noProof/>
                <w:webHidden/>
              </w:rPr>
              <w:fldChar w:fldCharType="separate"/>
            </w:r>
            <w:r w:rsidR="004115D9">
              <w:rPr>
                <w:noProof/>
                <w:webHidden/>
              </w:rPr>
              <w:t>12</w:t>
            </w:r>
            <w:r w:rsidR="004115D9">
              <w:rPr>
                <w:noProof/>
                <w:webHidden/>
              </w:rPr>
              <w:fldChar w:fldCharType="end"/>
            </w:r>
          </w:hyperlink>
        </w:p>
        <w:p w14:paraId="536A3C7A" w14:textId="51067DA1" w:rsidR="004115D9" w:rsidRDefault="003B5CDD">
          <w:pPr>
            <w:pStyle w:val="TOC1"/>
            <w:tabs>
              <w:tab w:val="left" w:pos="440"/>
              <w:tab w:val="right" w:leader="dot" w:pos="8817"/>
            </w:tabs>
            <w:rPr>
              <w:rFonts w:asciiTheme="minorHAnsi" w:eastAsiaTheme="minorEastAsia" w:hAnsiTheme="minorHAnsi" w:cstheme="minorBidi"/>
              <w:noProof/>
              <w:sz w:val="22"/>
              <w:szCs w:val="22"/>
            </w:rPr>
          </w:pPr>
          <w:hyperlink w:anchor="_Toc42541705" w:history="1">
            <w:r w:rsidR="004115D9" w:rsidRPr="0016275D">
              <w:rPr>
                <w:rStyle w:val="Hyperlink"/>
                <w:noProof/>
              </w:rPr>
              <w:t>3</w:t>
            </w:r>
            <w:r w:rsidR="004115D9">
              <w:rPr>
                <w:rFonts w:asciiTheme="minorHAnsi" w:eastAsiaTheme="minorEastAsia" w:hAnsiTheme="minorHAnsi" w:cstheme="minorBidi"/>
                <w:noProof/>
                <w:sz w:val="22"/>
                <w:szCs w:val="22"/>
              </w:rPr>
              <w:tab/>
            </w:r>
            <w:r w:rsidR="004115D9" w:rsidRPr="0016275D">
              <w:rPr>
                <w:rStyle w:val="Hyperlink"/>
                <w:noProof/>
              </w:rPr>
              <w:t>SYSTEM DESIGN</w:t>
            </w:r>
            <w:r w:rsidR="004115D9">
              <w:rPr>
                <w:noProof/>
                <w:webHidden/>
              </w:rPr>
              <w:tab/>
            </w:r>
            <w:r w:rsidR="004115D9">
              <w:rPr>
                <w:noProof/>
                <w:webHidden/>
              </w:rPr>
              <w:fldChar w:fldCharType="begin"/>
            </w:r>
            <w:r w:rsidR="004115D9">
              <w:rPr>
                <w:noProof/>
                <w:webHidden/>
              </w:rPr>
              <w:instrText xml:space="preserve"> PAGEREF _Toc42541705 \h </w:instrText>
            </w:r>
            <w:r w:rsidR="004115D9">
              <w:rPr>
                <w:noProof/>
                <w:webHidden/>
              </w:rPr>
            </w:r>
            <w:r w:rsidR="004115D9">
              <w:rPr>
                <w:noProof/>
                <w:webHidden/>
              </w:rPr>
              <w:fldChar w:fldCharType="separate"/>
            </w:r>
            <w:r w:rsidR="004115D9">
              <w:rPr>
                <w:noProof/>
                <w:webHidden/>
              </w:rPr>
              <w:t>12</w:t>
            </w:r>
            <w:r w:rsidR="004115D9">
              <w:rPr>
                <w:noProof/>
                <w:webHidden/>
              </w:rPr>
              <w:fldChar w:fldCharType="end"/>
            </w:r>
          </w:hyperlink>
        </w:p>
        <w:p w14:paraId="2D9F0696" w14:textId="49C77B61"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06" w:history="1">
            <w:r w:rsidR="004115D9" w:rsidRPr="0016275D">
              <w:rPr>
                <w:rStyle w:val="Hyperlink"/>
                <w:noProof/>
                <w14:scene3d>
                  <w14:camera w14:prst="orthographicFront"/>
                  <w14:lightRig w14:rig="threePt" w14:dir="t">
                    <w14:rot w14:lat="0" w14:lon="0" w14:rev="0"/>
                  </w14:lightRig>
                </w14:scene3d>
              </w:rPr>
              <w:t>3.1</w:t>
            </w:r>
            <w:r w:rsidR="004115D9">
              <w:rPr>
                <w:rFonts w:asciiTheme="minorHAnsi" w:eastAsiaTheme="minorEastAsia" w:hAnsiTheme="minorHAnsi" w:cstheme="minorBidi"/>
                <w:noProof/>
                <w:sz w:val="22"/>
                <w:szCs w:val="22"/>
              </w:rPr>
              <w:tab/>
            </w:r>
            <w:r w:rsidR="004115D9" w:rsidRPr="0016275D">
              <w:rPr>
                <w:rStyle w:val="Hyperlink"/>
                <w:noProof/>
              </w:rPr>
              <w:t>OVERVIEW OF METHODOLOGY</w:t>
            </w:r>
            <w:r w:rsidR="004115D9">
              <w:rPr>
                <w:noProof/>
                <w:webHidden/>
              </w:rPr>
              <w:tab/>
            </w:r>
            <w:r w:rsidR="004115D9">
              <w:rPr>
                <w:noProof/>
                <w:webHidden/>
              </w:rPr>
              <w:fldChar w:fldCharType="begin"/>
            </w:r>
            <w:r w:rsidR="004115D9">
              <w:rPr>
                <w:noProof/>
                <w:webHidden/>
              </w:rPr>
              <w:instrText xml:space="preserve"> PAGEREF _Toc42541706 \h </w:instrText>
            </w:r>
            <w:r w:rsidR="004115D9">
              <w:rPr>
                <w:noProof/>
                <w:webHidden/>
              </w:rPr>
            </w:r>
            <w:r w:rsidR="004115D9">
              <w:rPr>
                <w:noProof/>
                <w:webHidden/>
              </w:rPr>
              <w:fldChar w:fldCharType="separate"/>
            </w:r>
            <w:r w:rsidR="004115D9">
              <w:rPr>
                <w:noProof/>
                <w:webHidden/>
              </w:rPr>
              <w:t>12</w:t>
            </w:r>
            <w:r w:rsidR="004115D9">
              <w:rPr>
                <w:noProof/>
                <w:webHidden/>
              </w:rPr>
              <w:fldChar w:fldCharType="end"/>
            </w:r>
          </w:hyperlink>
        </w:p>
        <w:p w14:paraId="48CC8268" w14:textId="4EC8417F"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07" w:history="1">
            <w:r w:rsidR="004115D9" w:rsidRPr="0016275D">
              <w:rPr>
                <w:rStyle w:val="Hyperlink"/>
                <w:noProof/>
                <w14:scene3d>
                  <w14:camera w14:prst="orthographicFront"/>
                  <w14:lightRig w14:rig="threePt" w14:dir="t">
                    <w14:rot w14:lat="0" w14:lon="0" w14:rev="0"/>
                  </w14:lightRig>
                </w14:scene3d>
              </w:rPr>
              <w:t>3.2</w:t>
            </w:r>
            <w:r w:rsidR="004115D9">
              <w:rPr>
                <w:rFonts w:asciiTheme="minorHAnsi" w:eastAsiaTheme="minorEastAsia" w:hAnsiTheme="minorHAnsi" w:cstheme="minorBidi"/>
                <w:noProof/>
                <w:sz w:val="22"/>
                <w:szCs w:val="22"/>
              </w:rPr>
              <w:tab/>
            </w:r>
            <w:r w:rsidR="004115D9" w:rsidRPr="0016275D">
              <w:rPr>
                <w:rStyle w:val="Hyperlink"/>
                <w:noProof/>
              </w:rPr>
              <w:t>CSV FILE</w:t>
            </w:r>
            <w:r w:rsidR="004115D9">
              <w:rPr>
                <w:noProof/>
                <w:webHidden/>
              </w:rPr>
              <w:tab/>
            </w:r>
            <w:r w:rsidR="004115D9">
              <w:rPr>
                <w:noProof/>
                <w:webHidden/>
              </w:rPr>
              <w:fldChar w:fldCharType="begin"/>
            </w:r>
            <w:r w:rsidR="004115D9">
              <w:rPr>
                <w:noProof/>
                <w:webHidden/>
              </w:rPr>
              <w:instrText xml:space="preserve"> PAGEREF _Toc42541707 \h </w:instrText>
            </w:r>
            <w:r w:rsidR="004115D9">
              <w:rPr>
                <w:noProof/>
                <w:webHidden/>
              </w:rPr>
            </w:r>
            <w:r w:rsidR="004115D9">
              <w:rPr>
                <w:noProof/>
                <w:webHidden/>
              </w:rPr>
              <w:fldChar w:fldCharType="separate"/>
            </w:r>
            <w:r w:rsidR="004115D9">
              <w:rPr>
                <w:noProof/>
                <w:webHidden/>
              </w:rPr>
              <w:t>13</w:t>
            </w:r>
            <w:r w:rsidR="004115D9">
              <w:rPr>
                <w:noProof/>
                <w:webHidden/>
              </w:rPr>
              <w:fldChar w:fldCharType="end"/>
            </w:r>
          </w:hyperlink>
        </w:p>
        <w:p w14:paraId="68B3A86B" w14:textId="3FC9C3D8"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08" w:history="1">
            <w:r w:rsidR="004115D9" w:rsidRPr="0016275D">
              <w:rPr>
                <w:rStyle w:val="Hyperlink"/>
                <w:noProof/>
              </w:rPr>
              <w:t>3.2.1</w:t>
            </w:r>
            <w:r w:rsidR="004115D9">
              <w:rPr>
                <w:rFonts w:asciiTheme="minorHAnsi" w:eastAsiaTheme="minorEastAsia" w:hAnsiTheme="minorHAnsi" w:cstheme="minorBidi"/>
                <w:noProof/>
                <w:sz w:val="22"/>
                <w:szCs w:val="22"/>
              </w:rPr>
              <w:tab/>
            </w:r>
            <w:r w:rsidR="004115D9" w:rsidRPr="0016275D">
              <w:rPr>
                <w:rStyle w:val="Hyperlink"/>
                <w:noProof/>
              </w:rPr>
              <w:t>Advantages of CSV files</w:t>
            </w:r>
            <w:r w:rsidR="004115D9">
              <w:rPr>
                <w:noProof/>
                <w:webHidden/>
              </w:rPr>
              <w:tab/>
            </w:r>
            <w:r w:rsidR="004115D9">
              <w:rPr>
                <w:noProof/>
                <w:webHidden/>
              </w:rPr>
              <w:fldChar w:fldCharType="begin"/>
            </w:r>
            <w:r w:rsidR="004115D9">
              <w:rPr>
                <w:noProof/>
                <w:webHidden/>
              </w:rPr>
              <w:instrText xml:space="preserve"> PAGEREF _Toc42541708 \h </w:instrText>
            </w:r>
            <w:r w:rsidR="004115D9">
              <w:rPr>
                <w:noProof/>
                <w:webHidden/>
              </w:rPr>
            </w:r>
            <w:r w:rsidR="004115D9">
              <w:rPr>
                <w:noProof/>
                <w:webHidden/>
              </w:rPr>
              <w:fldChar w:fldCharType="separate"/>
            </w:r>
            <w:r w:rsidR="004115D9">
              <w:rPr>
                <w:noProof/>
                <w:webHidden/>
              </w:rPr>
              <w:t>13</w:t>
            </w:r>
            <w:r w:rsidR="004115D9">
              <w:rPr>
                <w:noProof/>
                <w:webHidden/>
              </w:rPr>
              <w:fldChar w:fldCharType="end"/>
            </w:r>
          </w:hyperlink>
        </w:p>
        <w:p w14:paraId="4F510C81" w14:textId="4BB4734B"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09" w:history="1">
            <w:r w:rsidR="004115D9" w:rsidRPr="0016275D">
              <w:rPr>
                <w:rStyle w:val="Hyperlink"/>
                <w:noProof/>
              </w:rPr>
              <w:t>3.2.2</w:t>
            </w:r>
            <w:r w:rsidR="004115D9">
              <w:rPr>
                <w:rFonts w:asciiTheme="minorHAnsi" w:eastAsiaTheme="minorEastAsia" w:hAnsiTheme="minorHAnsi" w:cstheme="minorBidi"/>
                <w:noProof/>
                <w:sz w:val="22"/>
                <w:szCs w:val="22"/>
              </w:rPr>
              <w:tab/>
            </w:r>
            <w:r w:rsidR="004115D9" w:rsidRPr="0016275D">
              <w:rPr>
                <w:rStyle w:val="Hyperlink"/>
                <w:noProof/>
              </w:rPr>
              <w:t>Format of project CSV file</w:t>
            </w:r>
            <w:r w:rsidR="004115D9">
              <w:rPr>
                <w:noProof/>
                <w:webHidden/>
              </w:rPr>
              <w:tab/>
            </w:r>
            <w:r w:rsidR="004115D9">
              <w:rPr>
                <w:noProof/>
                <w:webHidden/>
              </w:rPr>
              <w:fldChar w:fldCharType="begin"/>
            </w:r>
            <w:r w:rsidR="004115D9">
              <w:rPr>
                <w:noProof/>
                <w:webHidden/>
              </w:rPr>
              <w:instrText xml:space="preserve"> PAGEREF _Toc42541709 \h </w:instrText>
            </w:r>
            <w:r w:rsidR="004115D9">
              <w:rPr>
                <w:noProof/>
                <w:webHidden/>
              </w:rPr>
            </w:r>
            <w:r w:rsidR="004115D9">
              <w:rPr>
                <w:noProof/>
                <w:webHidden/>
              </w:rPr>
              <w:fldChar w:fldCharType="separate"/>
            </w:r>
            <w:r w:rsidR="004115D9">
              <w:rPr>
                <w:noProof/>
                <w:webHidden/>
              </w:rPr>
              <w:t>14</w:t>
            </w:r>
            <w:r w:rsidR="004115D9">
              <w:rPr>
                <w:noProof/>
                <w:webHidden/>
              </w:rPr>
              <w:fldChar w:fldCharType="end"/>
            </w:r>
          </w:hyperlink>
        </w:p>
        <w:p w14:paraId="73597F76" w14:textId="73F52B6A"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10" w:history="1">
            <w:r w:rsidR="004115D9" w:rsidRPr="0016275D">
              <w:rPr>
                <w:rStyle w:val="Hyperlink"/>
                <w:noProof/>
                <w14:scene3d>
                  <w14:camera w14:prst="orthographicFront"/>
                  <w14:lightRig w14:rig="threePt" w14:dir="t">
                    <w14:rot w14:lat="0" w14:lon="0" w14:rev="0"/>
                  </w14:lightRig>
                </w14:scene3d>
              </w:rPr>
              <w:t>3.3</w:t>
            </w:r>
            <w:r w:rsidR="004115D9">
              <w:rPr>
                <w:rFonts w:asciiTheme="minorHAnsi" w:eastAsiaTheme="minorEastAsia" w:hAnsiTheme="minorHAnsi" w:cstheme="minorBidi"/>
                <w:noProof/>
                <w:sz w:val="22"/>
                <w:szCs w:val="22"/>
              </w:rPr>
              <w:tab/>
            </w:r>
            <w:r w:rsidR="004115D9" w:rsidRPr="0016275D">
              <w:rPr>
                <w:rStyle w:val="Hyperlink"/>
                <w:noProof/>
              </w:rPr>
              <w:t>MVC Architecture</w:t>
            </w:r>
            <w:r w:rsidR="004115D9">
              <w:rPr>
                <w:noProof/>
                <w:webHidden/>
              </w:rPr>
              <w:tab/>
            </w:r>
            <w:r w:rsidR="004115D9">
              <w:rPr>
                <w:noProof/>
                <w:webHidden/>
              </w:rPr>
              <w:fldChar w:fldCharType="begin"/>
            </w:r>
            <w:r w:rsidR="004115D9">
              <w:rPr>
                <w:noProof/>
                <w:webHidden/>
              </w:rPr>
              <w:instrText xml:space="preserve"> PAGEREF _Toc42541710 \h </w:instrText>
            </w:r>
            <w:r w:rsidR="004115D9">
              <w:rPr>
                <w:noProof/>
                <w:webHidden/>
              </w:rPr>
            </w:r>
            <w:r w:rsidR="004115D9">
              <w:rPr>
                <w:noProof/>
                <w:webHidden/>
              </w:rPr>
              <w:fldChar w:fldCharType="separate"/>
            </w:r>
            <w:r w:rsidR="004115D9">
              <w:rPr>
                <w:noProof/>
                <w:webHidden/>
              </w:rPr>
              <w:t>14</w:t>
            </w:r>
            <w:r w:rsidR="004115D9">
              <w:rPr>
                <w:noProof/>
                <w:webHidden/>
              </w:rPr>
              <w:fldChar w:fldCharType="end"/>
            </w:r>
          </w:hyperlink>
        </w:p>
        <w:p w14:paraId="4B7BC076" w14:textId="2E933B6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1" w:history="1">
            <w:r w:rsidR="004115D9" w:rsidRPr="0016275D">
              <w:rPr>
                <w:rStyle w:val="Hyperlink"/>
                <w:noProof/>
              </w:rPr>
              <w:t>3.3.1</w:t>
            </w:r>
            <w:r w:rsidR="004115D9">
              <w:rPr>
                <w:rFonts w:asciiTheme="minorHAnsi" w:eastAsiaTheme="minorEastAsia" w:hAnsiTheme="minorHAnsi" w:cstheme="minorBidi"/>
                <w:noProof/>
                <w:sz w:val="22"/>
                <w:szCs w:val="22"/>
              </w:rPr>
              <w:tab/>
            </w:r>
            <w:r w:rsidR="004115D9" w:rsidRPr="0016275D">
              <w:rPr>
                <w:rStyle w:val="Hyperlink"/>
                <w:noProof/>
              </w:rPr>
              <w:t>The Model</w:t>
            </w:r>
            <w:r w:rsidR="004115D9">
              <w:rPr>
                <w:noProof/>
                <w:webHidden/>
              </w:rPr>
              <w:tab/>
            </w:r>
            <w:r w:rsidR="004115D9">
              <w:rPr>
                <w:noProof/>
                <w:webHidden/>
              </w:rPr>
              <w:fldChar w:fldCharType="begin"/>
            </w:r>
            <w:r w:rsidR="004115D9">
              <w:rPr>
                <w:noProof/>
                <w:webHidden/>
              </w:rPr>
              <w:instrText xml:space="preserve"> PAGEREF _Toc42541711 \h </w:instrText>
            </w:r>
            <w:r w:rsidR="004115D9">
              <w:rPr>
                <w:noProof/>
                <w:webHidden/>
              </w:rPr>
            </w:r>
            <w:r w:rsidR="004115D9">
              <w:rPr>
                <w:noProof/>
                <w:webHidden/>
              </w:rPr>
              <w:fldChar w:fldCharType="separate"/>
            </w:r>
            <w:r w:rsidR="004115D9">
              <w:rPr>
                <w:noProof/>
                <w:webHidden/>
              </w:rPr>
              <w:t>15</w:t>
            </w:r>
            <w:r w:rsidR="004115D9">
              <w:rPr>
                <w:noProof/>
                <w:webHidden/>
              </w:rPr>
              <w:fldChar w:fldCharType="end"/>
            </w:r>
          </w:hyperlink>
        </w:p>
        <w:p w14:paraId="65934C9A" w14:textId="64A2C614"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2" w:history="1">
            <w:r w:rsidR="004115D9" w:rsidRPr="0016275D">
              <w:rPr>
                <w:rStyle w:val="Hyperlink"/>
                <w:noProof/>
              </w:rPr>
              <w:t>3.3.2</w:t>
            </w:r>
            <w:r w:rsidR="004115D9">
              <w:rPr>
                <w:rFonts w:asciiTheme="minorHAnsi" w:eastAsiaTheme="minorEastAsia" w:hAnsiTheme="minorHAnsi" w:cstheme="minorBidi"/>
                <w:noProof/>
                <w:sz w:val="22"/>
                <w:szCs w:val="22"/>
              </w:rPr>
              <w:tab/>
            </w:r>
            <w:r w:rsidR="004115D9" w:rsidRPr="0016275D">
              <w:rPr>
                <w:rStyle w:val="Hyperlink"/>
                <w:noProof/>
              </w:rPr>
              <w:t>The View</w:t>
            </w:r>
            <w:r w:rsidR="004115D9">
              <w:rPr>
                <w:noProof/>
                <w:webHidden/>
              </w:rPr>
              <w:tab/>
            </w:r>
            <w:r w:rsidR="004115D9">
              <w:rPr>
                <w:noProof/>
                <w:webHidden/>
              </w:rPr>
              <w:fldChar w:fldCharType="begin"/>
            </w:r>
            <w:r w:rsidR="004115D9">
              <w:rPr>
                <w:noProof/>
                <w:webHidden/>
              </w:rPr>
              <w:instrText xml:space="preserve"> PAGEREF _Toc42541712 \h </w:instrText>
            </w:r>
            <w:r w:rsidR="004115D9">
              <w:rPr>
                <w:noProof/>
                <w:webHidden/>
              </w:rPr>
            </w:r>
            <w:r w:rsidR="004115D9">
              <w:rPr>
                <w:noProof/>
                <w:webHidden/>
              </w:rPr>
              <w:fldChar w:fldCharType="separate"/>
            </w:r>
            <w:r w:rsidR="004115D9">
              <w:rPr>
                <w:noProof/>
                <w:webHidden/>
              </w:rPr>
              <w:t>15</w:t>
            </w:r>
            <w:r w:rsidR="004115D9">
              <w:rPr>
                <w:noProof/>
                <w:webHidden/>
              </w:rPr>
              <w:fldChar w:fldCharType="end"/>
            </w:r>
          </w:hyperlink>
        </w:p>
        <w:p w14:paraId="5EEE92B3" w14:textId="59D01E71"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3" w:history="1">
            <w:r w:rsidR="004115D9" w:rsidRPr="0016275D">
              <w:rPr>
                <w:rStyle w:val="Hyperlink"/>
                <w:noProof/>
              </w:rPr>
              <w:t>3.3.3</w:t>
            </w:r>
            <w:r w:rsidR="004115D9">
              <w:rPr>
                <w:rFonts w:asciiTheme="minorHAnsi" w:eastAsiaTheme="minorEastAsia" w:hAnsiTheme="minorHAnsi" w:cstheme="minorBidi"/>
                <w:noProof/>
                <w:sz w:val="22"/>
                <w:szCs w:val="22"/>
              </w:rPr>
              <w:tab/>
            </w:r>
            <w:r w:rsidR="004115D9" w:rsidRPr="0016275D">
              <w:rPr>
                <w:rStyle w:val="Hyperlink"/>
                <w:noProof/>
              </w:rPr>
              <w:t>The Controller</w:t>
            </w:r>
            <w:r w:rsidR="004115D9">
              <w:rPr>
                <w:noProof/>
                <w:webHidden/>
              </w:rPr>
              <w:tab/>
            </w:r>
            <w:r w:rsidR="004115D9">
              <w:rPr>
                <w:noProof/>
                <w:webHidden/>
              </w:rPr>
              <w:fldChar w:fldCharType="begin"/>
            </w:r>
            <w:r w:rsidR="004115D9">
              <w:rPr>
                <w:noProof/>
                <w:webHidden/>
              </w:rPr>
              <w:instrText xml:space="preserve"> PAGEREF _Toc42541713 \h </w:instrText>
            </w:r>
            <w:r w:rsidR="004115D9">
              <w:rPr>
                <w:noProof/>
                <w:webHidden/>
              </w:rPr>
            </w:r>
            <w:r w:rsidR="004115D9">
              <w:rPr>
                <w:noProof/>
                <w:webHidden/>
              </w:rPr>
              <w:fldChar w:fldCharType="separate"/>
            </w:r>
            <w:r w:rsidR="004115D9">
              <w:rPr>
                <w:noProof/>
                <w:webHidden/>
              </w:rPr>
              <w:t>15</w:t>
            </w:r>
            <w:r w:rsidR="004115D9">
              <w:rPr>
                <w:noProof/>
                <w:webHidden/>
              </w:rPr>
              <w:fldChar w:fldCharType="end"/>
            </w:r>
          </w:hyperlink>
        </w:p>
        <w:p w14:paraId="017EC64E" w14:textId="61CA9E84"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14" w:history="1">
            <w:r w:rsidR="004115D9" w:rsidRPr="0016275D">
              <w:rPr>
                <w:rStyle w:val="Hyperlink"/>
                <w:noProof/>
                <w14:scene3d>
                  <w14:camera w14:prst="orthographicFront"/>
                  <w14:lightRig w14:rig="threePt" w14:dir="t">
                    <w14:rot w14:lat="0" w14:lon="0" w14:rev="0"/>
                  </w14:lightRig>
                </w14:scene3d>
              </w:rPr>
              <w:t>3.4</w:t>
            </w:r>
            <w:r w:rsidR="004115D9">
              <w:rPr>
                <w:rFonts w:asciiTheme="minorHAnsi" w:eastAsiaTheme="minorEastAsia" w:hAnsiTheme="minorHAnsi" w:cstheme="minorBidi"/>
                <w:noProof/>
                <w:sz w:val="22"/>
                <w:szCs w:val="22"/>
              </w:rPr>
              <w:tab/>
            </w:r>
            <w:r w:rsidR="004115D9" w:rsidRPr="0016275D">
              <w:rPr>
                <w:rStyle w:val="Hyperlink"/>
                <w:noProof/>
              </w:rPr>
              <w:t>USE CASE DIAGRAM</w:t>
            </w:r>
            <w:r w:rsidR="004115D9">
              <w:rPr>
                <w:noProof/>
                <w:webHidden/>
              </w:rPr>
              <w:tab/>
            </w:r>
            <w:r w:rsidR="004115D9">
              <w:rPr>
                <w:noProof/>
                <w:webHidden/>
              </w:rPr>
              <w:fldChar w:fldCharType="begin"/>
            </w:r>
            <w:r w:rsidR="004115D9">
              <w:rPr>
                <w:noProof/>
                <w:webHidden/>
              </w:rPr>
              <w:instrText xml:space="preserve"> PAGEREF _Toc42541714 \h </w:instrText>
            </w:r>
            <w:r w:rsidR="004115D9">
              <w:rPr>
                <w:noProof/>
                <w:webHidden/>
              </w:rPr>
            </w:r>
            <w:r w:rsidR="004115D9">
              <w:rPr>
                <w:noProof/>
                <w:webHidden/>
              </w:rPr>
              <w:fldChar w:fldCharType="separate"/>
            </w:r>
            <w:r w:rsidR="004115D9">
              <w:rPr>
                <w:noProof/>
                <w:webHidden/>
              </w:rPr>
              <w:t>16</w:t>
            </w:r>
            <w:r w:rsidR="004115D9">
              <w:rPr>
                <w:noProof/>
                <w:webHidden/>
              </w:rPr>
              <w:fldChar w:fldCharType="end"/>
            </w:r>
          </w:hyperlink>
        </w:p>
        <w:p w14:paraId="778A59AD" w14:textId="5521695F"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15" w:history="1">
            <w:r w:rsidR="004115D9" w:rsidRPr="0016275D">
              <w:rPr>
                <w:rStyle w:val="Hyperlink"/>
                <w:noProof/>
                <w14:scene3d>
                  <w14:camera w14:prst="orthographicFront"/>
                  <w14:lightRig w14:rig="threePt" w14:dir="t">
                    <w14:rot w14:lat="0" w14:lon="0" w14:rev="0"/>
                  </w14:lightRig>
                </w14:scene3d>
              </w:rPr>
              <w:t>3.5</w:t>
            </w:r>
            <w:r w:rsidR="004115D9">
              <w:rPr>
                <w:rFonts w:asciiTheme="minorHAnsi" w:eastAsiaTheme="minorEastAsia" w:hAnsiTheme="minorHAnsi" w:cstheme="minorBidi"/>
                <w:noProof/>
                <w:sz w:val="22"/>
                <w:szCs w:val="22"/>
              </w:rPr>
              <w:tab/>
            </w:r>
            <w:r w:rsidR="004115D9" w:rsidRPr="0016275D">
              <w:rPr>
                <w:rStyle w:val="Hyperlink"/>
                <w:noProof/>
              </w:rPr>
              <w:t>USER CASE DESCRIPTION</w:t>
            </w:r>
            <w:r w:rsidR="004115D9">
              <w:rPr>
                <w:noProof/>
                <w:webHidden/>
              </w:rPr>
              <w:tab/>
            </w:r>
            <w:r w:rsidR="004115D9">
              <w:rPr>
                <w:noProof/>
                <w:webHidden/>
              </w:rPr>
              <w:fldChar w:fldCharType="begin"/>
            </w:r>
            <w:r w:rsidR="004115D9">
              <w:rPr>
                <w:noProof/>
                <w:webHidden/>
              </w:rPr>
              <w:instrText xml:space="preserve"> PAGEREF _Toc42541715 \h </w:instrText>
            </w:r>
            <w:r w:rsidR="004115D9">
              <w:rPr>
                <w:noProof/>
                <w:webHidden/>
              </w:rPr>
            </w:r>
            <w:r w:rsidR="004115D9">
              <w:rPr>
                <w:noProof/>
                <w:webHidden/>
              </w:rPr>
              <w:fldChar w:fldCharType="separate"/>
            </w:r>
            <w:r w:rsidR="004115D9">
              <w:rPr>
                <w:noProof/>
                <w:webHidden/>
              </w:rPr>
              <w:t>17</w:t>
            </w:r>
            <w:r w:rsidR="004115D9">
              <w:rPr>
                <w:noProof/>
                <w:webHidden/>
              </w:rPr>
              <w:fldChar w:fldCharType="end"/>
            </w:r>
          </w:hyperlink>
        </w:p>
        <w:p w14:paraId="119F3CA9" w14:textId="218EA85D"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6" w:history="1">
            <w:r w:rsidR="004115D9" w:rsidRPr="0016275D">
              <w:rPr>
                <w:rStyle w:val="Hyperlink"/>
                <w:noProof/>
              </w:rPr>
              <w:t>3.5.1</w:t>
            </w:r>
            <w:r w:rsidR="004115D9">
              <w:rPr>
                <w:rFonts w:asciiTheme="minorHAnsi" w:eastAsiaTheme="minorEastAsia" w:hAnsiTheme="minorHAnsi" w:cstheme="minorBidi"/>
                <w:noProof/>
                <w:sz w:val="22"/>
                <w:szCs w:val="22"/>
              </w:rPr>
              <w:tab/>
            </w:r>
            <w:r w:rsidR="004115D9" w:rsidRPr="0016275D">
              <w:rPr>
                <w:rStyle w:val="Hyperlink"/>
                <w:noProof/>
              </w:rPr>
              <w:t>Login</w:t>
            </w:r>
            <w:r w:rsidR="004115D9">
              <w:rPr>
                <w:noProof/>
                <w:webHidden/>
              </w:rPr>
              <w:tab/>
            </w:r>
            <w:r w:rsidR="004115D9">
              <w:rPr>
                <w:noProof/>
                <w:webHidden/>
              </w:rPr>
              <w:fldChar w:fldCharType="begin"/>
            </w:r>
            <w:r w:rsidR="004115D9">
              <w:rPr>
                <w:noProof/>
                <w:webHidden/>
              </w:rPr>
              <w:instrText xml:space="preserve"> PAGEREF _Toc42541716 \h </w:instrText>
            </w:r>
            <w:r w:rsidR="004115D9">
              <w:rPr>
                <w:noProof/>
                <w:webHidden/>
              </w:rPr>
            </w:r>
            <w:r w:rsidR="004115D9">
              <w:rPr>
                <w:noProof/>
                <w:webHidden/>
              </w:rPr>
              <w:fldChar w:fldCharType="separate"/>
            </w:r>
            <w:r w:rsidR="004115D9">
              <w:rPr>
                <w:noProof/>
                <w:webHidden/>
              </w:rPr>
              <w:t>17</w:t>
            </w:r>
            <w:r w:rsidR="004115D9">
              <w:rPr>
                <w:noProof/>
                <w:webHidden/>
              </w:rPr>
              <w:fldChar w:fldCharType="end"/>
            </w:r>
          </w:hyperlink>
        </w:p>
        <w:p w14:paraId="24E6D352" w14:textId="1ED3E5B7"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7" w:history="1">
            <w:r w:rsidR="004115D9" w:rsidRPr="0016275D">
              <w:rPr>
                <w:rStyle w:val="Hyperlink"/>
                <w:noProof/>
              </w:rPr>
              <w:t>3.5.2</w:t>
            </w:r>
            <w:r w:rsidR="004115D9">
              <w:rPr>
                <w:rFonts w:asciiTheme="minorHAnsi" w:eastAsiaTheme="minorEastAsia" w:hAnsiTheme="minorHAnsi" w:cstheme="minorBidi"/>
                <w:noProof/>
                <w:sz w:val="22"/>
                <w:szCs w:val="22"/>
              </w:rPr>
              <w:tab/>
            </w:r>
            <w:r w:rsidR="004115D9" w:rsidRPr="0016275D">
              <w:rPr>
                <w:rStyle w:val="Hyperlink"/>
                <w:noProof/>
              </w:rPr>
              <w:t>View Rank of the class</w:t>
            </w:r>
            <w:r w:rsidR="004115D9">
              <w:rPr>
                <w:noProof/>
                <w:webHidden/>
              </w:rPr>
              <w:tab/>
            </w:r>
            <w:r w:rsidR="004115D9">
              <w:rPr>
                <w:noProof/>
                <w:webHidden/>
              </w:rPr>
              <w:fldChar w:fldCharType="begin"/>
            </w:r>
            <w:r w:rsidR="004115D9">
              <w:rPr>
                <w:noProof/>
                <w:webHidden/>
              </w:rPr>
              <w:instrText xml:space="preserve"> PAGEREF _Toc42541717 \h </w:instrText>
            </w:r>
            <w:r w:rsidR="004115D9">
              <w:rPr>
                <w:noProof/>
                <w:webHidden/>
              </w:rPr>
            </w:r>
            <w:r w:rsidR="004115D9">
              <w:rPr>
                <w:noProof/>
                <w:webHidden/>
              </w:rPr>
              <w:fldChar w:fldCharType="separate"/>
            </w:r>
            <w:r w:rsidR="004115D9">
              <w:rPr>
                <w:noProof/>
                <w:webHidden/>
              </w:rPr>
              <w:t>17</w:t>
            </w:r>
            <w:r w:rsidR="004115D9">
              <w:rPr>
                <w:noProof/>
                <w:webHidden/>
              </w:rPr>
              <w:fldChar w:fldCharType="end"/>
            </w:r>
          </w:hyperlink>
        </w:p>
        <w:p w14:paraId="4645C5E8" w14:textId="727770E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8" w:history="1">
            <w:r w:rsidR="004115D9" w:rsidRPr="0016275D">
              <w:rPr>
                <w:rStyle w:val="Hyperlink"/>
                <w:noProof/>
              </w:rPr>
              <w:t>3.5.3</w:t>
            </w:r>
            <w:r w:rsidR="004115D9">
              <w:rPr>
                <w:rFonts w:asciiTheme="minorHAnsi" w:eastAsiaTheme="minorEastAsia" w:hAnsiTheme="minorHAnsi" w:cstheme="minorBidi"/>
                <w:noProof/>
                <w:sz w:val="22"/>
                <w:szCs w:val="22"/>
              </w:rPr>
              <w:tab/>
            </w:r>
            <w:r w:rsidR="004115D9" w:rsidRPr="0016275D">
              <w:rPr>
                <w:rStyle w:val="Hyperlink"/>
                <w:noProof/>
              </w:rPr>
              <w:t>View Each item subjects Marks</w:t>
            </w:r>
            <w:r w:rsidR="004115D9">
              <w:rPr>
                <w:noProof/>
                <w:webHidden/>
              </w:rPr>
              <w:tab/>
            </w:r>
            <w:r w:rsidR="004115D9">
              <w:rPr>
                <w:noProof/>
                <w:webHidden/>
              </w:rPr>
              <w:fldChar w:fldCharType="begin"/>
            </w:r>
            <w:r w:rsidR="004115D9">
              <w:rPr>
                <w:noProof/>
                <w:webHidden/>
              </w:rPr>
              <w:instrText xml:space="preserve"> PAGEREF _Toc42541718 \h </w:instrText>
            </w:r>
            <w:r w:rsidR="004115D9">
              <w:rPr>
                <w:noProof/>
                <w:webHidden/>
              </w:rPr>
            </w:r>
            <w:r w:rsidR="004115D9">
              <w:rPr>
                <w:noProof/>
                <w:webHidden/>
              </w:rPr>
              <w:fldChar w:fldCharType="separate"/>
            </w:r>
            <w:r w:rsidR="004115D9">
              <w:rPr>
                <w:noProof/>
                <w:webHidden/>
              </w:rPr>
              <w:t>18</w:t>
            </w:r>
            <w:r w:rsidR="004115D9">
              <w:rPr>
                <w:noProof/>
                <w:webHidden/>
              </w:rPr>
              <w:fldChar w:fldCharType="end"/>
            </w:r>
          </w:hyperlink>
        </w:p>
        <w:p w14:paraId="7DC63C4E" w14:textId="39AD199A"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19" w:history="1">
            <w:r w:rsidR="004115D9" w:rsidRPr="0016275D">
              <w:rPr>
                <w:rStyle w:val="Hyperlink"/>
                <w:noProof/>
              </w:rPr>
              <w:t>3.5.4</w:t>
            </w:r>
            <w:r w:rsidR="004115D9">
              <w:rPr>
                <w:rFonts w:asciiTheme="minorHAnsi" w:eastAsiaTheme="minorEastAsia" w:hAnsiTheme="minorHAnsi" w:cstheme="minorBidi"/>
                <w:noProof/>
                <w:sz w:val="22"/>
                <w:szCs w:val="22"/>
              </w:rPr>
              <w:tab/>
            </w:r>
            <w:r w:rsidR="004115D9" w:rsidRPr="0016275D">
              <w:rPr>
                <w:rStyle w:val="Hyperlink"/>
                <w:noProof/>
              </w:rPr>
              <w:t>View Average marks of the student with class Average</w:t>
            </w:r>
            <w:r w:rsidR="004115D9">
              <w:rPr>
                <w:noProof/>
                <w:webHidden/>
              </w:rPr>
              <w:tab/>
            </w:r>
            <w:r w:rsidR="004115D9">
              <w:rPr>
                <w:noProof/>
                <w:webHidden/>
              </w:rPr>
              <w:fldChar w:fldCharType="begin"/>
            </w:r>
            <w:r w:rsidR="004115D9">
              <w:rPr>
                <w:noProof/>
                <w:webHidden/>
              </w:rPr>
              <w:instrText xml:space="preserve"> PAGEREF _Toc42541719 \h </w:instrText>
            </w:r>
            <w:r w:rsidR="004115D9">
              <w:rPr>
                <w:noProof/>
                <w:webHidden/>
              </w:rPr>
            </w:r>
            <w:r w:rsidR="004115D9">
              <w:rPr>
                <w:noProof/>
                <w:webHidden/>
              </w:rPr>
              <w:fldChar w:fldCharType="separate"/>
            </w:r>
            <w:r w:rsidR="004115D9">
              <w:rPr>
                <w:noProof/>
                <w:webHidden/>
              </w:rPr>
              <w:t>18</w:t>
            </w:r>
            <w:r w:rsidR="004115D9">
              <w:rPr>
                <w:noProof/>
                <w:webHidden/>
              </w:rPr>
              <w:fldChar w:fldCharType="end"/>
            </w:r>
          </w:hyperlink>
        </w:p>
        <w:p w14:paraId="3904732C" w14:textId="6C18FE23"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0" w:history="1">
            <w:r w:rsidR="004115D9" w:rsidRPr="0016275D">
              <w:rPr>
                <w:rStyle w:val="Hyperlink"/>
                <w:noProof/>
              </w:rPr>
              <w:t>3.5.5</w:t>
            </w:r>
            <w:r w:rsidR="004115D9">
              <w:rPr>
                <w:rFonts w:asciiTheme="minorHAnsi" w:eastAsiaTheme="minorEastAsia" w:hAnsiTheme="minorHAnsi" w:cstheme="minorBidi"/>
                <w:noProof/>
                <w:sz w:val="22"/>
                <w:szCs w:val="22"/>
              </w:rPr>
              <w:tab/>
            </w:r>
            <w:r w:rsidR="004115D9" w:rsidRPr="0016275D">
              <w:rPr>
                <w:rStyle w:val="Hyperlink"/>
                <w:noProof/>
              </w:rPr>
              <w:t>View marks variation first in the class</w:t>
            </w:r>
            <w:r w:rsidR="004115D9">
              <w:rPr>
                <w:noProof/>
                <w:webHidden/>
              </w:rPr>
              <w:tab/>
            </w:r>
            <w:r w:rsidR="004115D9">
              <w:rPr>
                <w:noProof/>
                <w:webHidden/>
              </w:rPr>
              <w:fldChar w:fldCharType="begin"/>
            </w:r>
            <w:r w:rsidR="004115D9">
              <w:rPr>
                <w:noProof/>
                <w:webHidden/>
              </w:rPr>
              <w:instrText xml:space="preserve"> PAGEREF _Toc42541720 \h </w:instrText>
            </w:r>
            <w:r w:rsidR="004115D9">
              <w:rPr>
                <w:noProof/>
                <w:webHidden/>
              </w:rPr>
            </w:r>
            <w:r w:rsidR="004115D9">
              <w:rPr>
                <w:noProof/>
                <w:webHidden/>
              </w:rPr>
              <w:fldChar w:fldCharType="separate"/>
            </w:r>
            <w:r w:rsidR="004115D9">
              <w:rPr>
                <w:noProof/>
                <w:webHidden/>
              </w:rPr>
              <w:t>19</w:t>
            </w:r>
            <w:r w:rsidR="004115D9">
              <w:rPr>
                <w:noProof/>
                <w:webHidden/>
              </w:rPr>
              <w:fldChar w:fldCharType="end"/>
            </w:r>
          </w:hyperlink>
        </w:p>
        <w:p w14:paraId="7AC33C1E" w14:textId="7A9CE35D"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1" w:history="1">
            <w:r w:rsidR="004115D9" w:rsidRPr="0016275D">
              <w:rPr>
                <w:rStyle w:val="Hyperlink"/>
                <w:noProof/>
              </w:rPr>
              <w:t>3.5.6</w:t>
            </w:r>
            <w:r w:rsidR="004115D9">
              <w:rPr>
                <w:rFonts w:asciiTheme="minorHAnsi" w:eastAsiaTheme="minorEastAsia" w:hAnsiTheme="minorHAnsi" w:cstheme="minorBidi"/>
                <w:noProof/>
                <w:sz w:val="22"/>
                <w:szCs w:val="22"/>
              </w:rPr>
              <w:tab/>
            </w:r>
            <w:r w:rsidR="004115D9" w:rsidRPr="0016275D">
              <w:rPr>
                <w:rStyle w:val="Hyperlink"/>
                <w:noProof/>
              </w:rPr>
              <w:t>View Average marks of each subject</w:t>
            </w:r>
            <w:r w:rsidR="004115D9">
              <w:rPr>
                <w:noProof/>
                <w:webHidden/>
              </w:rPr>
              <w:tab/>
            </w:r>
            <w:r w:rsidR="004115D9">
              <w:rPr>
                <w:noProof/>
                <w:webHidden/>
              </w:rPr>
              <w:fldChar w:fldCharType="begin"/>
            </w:r>
            <w:r w:rsidR="004115D9">
              <w:rPr>
                <w:noProof/>
                <w:webHidden/>
              </w:rPr>
              <w:instrText xml:space="preserve"> PAGEREF _Toc42541721 \h </w:instrText>
            </w:r>
            <w:r w:rsidR="004115D9">
              <w:rPr>
                <w:noProof/>
                <w:webHidden/>
              </w:rPr>
            </w:r>
            <w:r w:rsidR="004115D9">
              <w:rPr>
                <w:noProof/>
                <w:webHidden/>
              </w:rPr>
              <w:fldChar w:fldCharType="separate"/>
            </w:r>
            <w:r w:rsidR="004115D9">
              <w:rPr>
                <w:noProof/>
                <w:webHidden/>
              </w:rPr>
              <w:t>19</w:t>
            </w:r>
            <w:r w:rsidR="004115D9">
              <w:rPr>
                <w:noProof/>
                <w:webHidden/>
              </w:rPr>
              <w:fldChar w:fldCharType="end"/>
            </w:r>
          </w:hyperlink>
        </w:p>
        <w:p w14:paraId="2EE642A3" w14:textId="7D1D76AC"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2" w:history="1">
            <w:r w:rsidR="004115D9" w:rsidRPr="0016275D">
              <w:rPr>
                <w:rStyle w:val="Hyperlink"/>
                <w:noProof/>
              </w:rPr>
              <w:t>3.5.7</w:t>
            </w:r>
            <w:r w:rsidR="004115D9">
              <w:rPr>
                <w:rFonts w:asciiTheme="minorHAnsi" w:eastAsiaTheme="minorEastAsia" w:hAnsiTheme="minorHAnsi" w:cstheme="minorBidi"/>
                <w:noProof/>
                <w:sz w:val="22"/>
                <w:szCs w:val="22"/>
              </w:rPr>
              <w:tab/>
            </w:r>
            <w:r w:rsidR="004115D9" w:rsidRPr="0016275D">
              <w:rPr>
                <w:rStyle w:val="Hyperlink"/>
                <w:noProof/>
              </w:rPr>
              <w:t>Edit student profile</w:t>
            </w:r>
            <w:r w:rsidR="004115D9">
              <w:rPr>
                <w:noProof/>
                <w:webHidden/>
              </w:rPr>
              <w:tab/>
            </w:r>
            <w:r w:rsidR="004115D9">
              <w:rPr>
                <w:noProof/>
                <w:webHidden/>
              </w:rPr>
              <w:fldChar w:fldCharType="begin"/>
            </w:r>
            <w:r w:rsidR="004115D9">
              <w:rPr>
                <w:noProof/>
                <w:webHidden/>
              </w:rPr>
              <w:instrText xml:space="preserve"> PAGEREF _Toc42541722 \h </w:instrText>
            </w:r>
            <w:r w:rsidR="004115D9">
              <w:rPr>
                <w:noProof/>
                <w:webHidden/>
              </w:rPr>
            </w:r>
            <w:r w:rsidR="004115D9">
              <w:rPr>
                <w:noProof/>
                <w:webHidden/>
              </w:rPr>
              <w:fldChar w:fldCharType="separate"/>
            </w:r>
            <w:r w:rsidR="004115D9">
              <w:rPr>
                <w:noProof/>
                <w:webHidden/>
              </w:rPr>
              <w:t>20</w:t>
            </w:r>
            <w:r w:rsidR="004115D9">
              <w:rPr>
                <w:noProof/>
                <w:webHidden/>
              </w:rPr>
              <w:fldChar w:fldCharType="end"/>
            </w:r>
          </w:hyperlink>
        </w:p>
        <w:p w14:paraId="529724E1" w14:textId="50DF57B5"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23" w:history="1">
            <w:r w:rsidR="004115D9" w:rsidRPr="0016275D">
              <w:rPr>
                <w:rStyle w:val="Hyperlink"/>
                <w:noProof/>
                <w14:scene3d>
                  <w14:camera w14:prst="orthographicFront"/>
                  <w14:lightRig w14:rig="threePt" w14:dir="t">
                    <w14:rot w14:lat="0" w14:lon="0" w14:rev="0"/>
                  </w14:lightRig>
                </w14:scene3d>
              </w:rPr>
              <w:t>3.6</w:t>
            </w:r>
            <w:r w:rsidR="004115D9">
              <w:rPr>
                <w:rFonts w:asciiTheme="minorHAnsi" w:eastAsiaTheme="minorEastAsia" w:hAnsiTheme="minorHAnsi" w:cstheme="minorBidi"/>
                <w:noProof/>
                <w:sz w:val="22"/>
                <w:szCs w:val="22"/>
              </w:rPr>
              <w:tab/>
            </w:r>
            <w:r w:rsidR="004115D9" w:rsidRPr="0016275D">
              <w:rPr>
                <w:rStyle w:val="Hyperlink"/>
                <w:noProof/>
              </w:rPr>
              <w:t>ACTIVITY DIAGRAM</w:t>
            </w:r>
            <w:r w:rsidR="004115D9">
              <w:rPr>
                <w:noProof/>
                <w:webHidden/>
              </w:rPr>
              <w:tab/>
            </w:r>
            <w:r w:rsidR="004115D9">
              <w:rPr>
                <w:noProof/>
                <w:webHidden/>
              </w:rPr>
              <w:fldChar w:fldCharType="begin"/>
            </w:r>
            <w:r w:rsidR="004115D9">
              <w:rPr>
                <w:noProof/>
                <w:webHidden/>
              </w:rPr>
              <w:instrText xml:space="preserve"> PAGEREF _Toc42541723 \h </w:instrText>
            </w:r>
            <w:r w:rsidR="004115D9">
              <w:rPr>
                <w:noProof/>
                <w:webHidden/>
              </w:rPr>
            </w:r>
            <w:r w:rsidR="004115D9">
              <w:rPr>
                <w:noProof/>
                <w:webHidden/>
              </w:rPr>
              <w:fldChar w:fldCharType="separate"/>
            </w:r>
            <w:r w:rsidR="004115D9">
              <w:rPr>
                <w:noProof/>
                <w:webHidden/>
              </w:rPr>
              <w:t>21</w:t>
            </w:r>
            <w:r w:rsidR="004115D9">
              <w:rPr>
                <w:noProof/>
                <w:webHidden/>
              </w:rPr>
              <w:fldChar w:fldCharType="end"/>
            </w:r>
          </w:hyperlink>
        </w:p>
        <w:p w14:paraId="0B6EB863" w14:textId="79E35461"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4" w:history="1">
            <w:r w:rsidR="004115D9" w:rsidRPr="0016275D">
              <w:rPr>
                <w:rStyle w:val="Hyperlink"/>
                <w:noProof/>
              </w:rPr>
              <w:t>3.6.1</w:t>
            </w:r>
            <w:r w:rsidR="004115D9">
              <w:rPr>
                <w:rFonts w:asciiTheme="minorHAnsi" w:eastAsiaTheme="minorEastAsia" w:hAnsiTheme="minorHAnsi" w:cstheme="minorBidi"/>
                <w:noProof/>
                <w:sz w:val="22"/>
                <w:szCs w:val="22"/>
              </w:rPr>
              <w:tab/>
            </w:r>
            <w:r w:rsidR="004115D9" w:rsidRPr="0016275D">
              <w:rPr>
                <w:rStyle w:val="Hyperlink"/>
                <w:noProof/>
              </w:rPr>
              <w:t>System activity Diagrams</w:t>
            </w:r>
            <w:r w:rsidR="004115D9">
              <w:rPr>
                <w:noProof/>
                <w:webHidden/>
              </w:rPr>
              <w:tab/>
            </w:r>
            <w:r w:rsidR="004115D9">
              <w:rPr>
                <w:noProof/>
                <w:webHidden/>
              </w:rPr>
              <w:fldChar w:fldCharType="begin"/>
            </w:r>
            <w:r w:rsidR="004115D9">
              <w:rPr>
                <w:noProof/>
                <w:webHidden/>
              </w:rPr>
              <w:instrText xml:space="preserve"> PAGEREF _Toc42541724 \h </w:instrText>
            </w:r>
            <w:r w:rsidR="004115D9">
              <w:rPr>
                <w:noProof/>
                <w:webHidden/>
              </w:rPr>
            </w:r>
            <w:r w:rsidR="004115D9">
              <w:rPr>
                <w:noProof/>
                <w:webHidden/>
              </w:rPr>
              <w:fldChar w:fldCharType="separate"/>
            </w:r>
            <w:r w:rsidR="004115D9">
              <w:rPr>
                <w:noProof/>
                <w:webHidden/>
              </w:rPr>
              <w:t>21</w:t>
            </w:r>
            <w:r w:rsidR="004115D9">
              <w:rPr>
                <w:noProof/>
                <w:webHidden/>
              </w:rPr>
              <w:fldChar w:fldCharType="end"/>
            </w:r>
          </w:hyperlink>
        </w:p>
        <w:p w14:paraId="31A46FFA" w14:textId="399DDA8F"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25" w:history="1">
            <w:r w:rsidR="004115D9" w:rsidRPr="0016275D">
              <w:rPr>
                <w:rStyle w:val="Hyperlink"/>
                <w:noProof/>
                <w14:scene3d>
                  <w14:camera w14:prst="orthographicFront"/>
                  <w14:lightRig w14:rig="threePt" w14:dir="t">
                    <w14:rot w14:lat="0" w14:lon="0" w14:rev="0"/>
                  </w14:lightRig>
                </w14:scene3d>
              </w:rPr>
              <w:t>3.7</w:t>
            </w:r>
            <w:r w:rsidR="004115D9">
              <w:rPr>
                <w:rFonts w:asciiTheme="minorHAnsi" w:eastAsiaTheme="minorEastAsia" w:hAnsiTheme="minorHAnsi" w:cstheme="minorBidi"/>
                <w:noProof/>
                <w:sz w:val="22"/>
                <w:szCs w:val="22"/>
              </w:rPr>
              <w:tab/>
            </w:r>
            <w:r w:rsidR="004115D9" w:rsidRPr="0016275D">
              <w:rPr>
                <w:rStyle w:val="Hyperlink"/>
                <w:noProof/>
              </w:rPr>
              <w:t>CLASS DIAGRAM</w:t>
            </w:r>
            <w:r w:rsidR="004115D9">
              <w:rPr>
                <w:noProof/>
                <w:webHidden/>
              </w:rPr>
              <w:tab/>
            </w:r>
            <w:r w:rsidR="004115D9">
              <w:rPr>
                <w:noProof/>
                <w:webHidden/>
              </w:rPr>
              <w:fldChar w:fldCharType="begin"/>
            </w:r>
            <w:r w:rsidR="004115D9">
              <w:rPr>
                <w:noProof/>
                <w:webHidden/>
              </w:rPr>
              <w:instrText xml:space="preserve"> PAGEREF _Toc42541725 \h </w:instrText>
            </w:r>
            <w:r w:rsidR="004115D9">
              <w:rPr>
                <w:noProof/>
                <w:webHidden/>
              </w:rPr>
            </w:r>
            <w:r w:rsidR="004115D9">
              <w:rPr>
                <w:noProof/>
                <w:webHidden/>
              </w:rPr>
              <w:fldChar w:fldCharType="separate"/>
            </w:r>
            <w:r w:rsidR="004115D9">
              <w:rPr>
                <w:noProof/>
                <w:webHidden/>
              </w:rPr>
              <w:t>26</w:t>
            </w:r>
            <w:r w:rsidR="004115D9">
              <w:rPr>
                <w:noProof/>
                <w:webHidden/>
              </w:rPr>
              <w:fldChar w:fldCharType="end"/>
            </w:r>
          </w:hyperlink>
        </w:p>
        <w:p w14:paraId="0C68A4A3" w14:textId="48EC1618"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26" w:history="1">
            <w:r w:rsidR="004115D9" w:rsidRPr="0016275D">
              <w:rPr>
                <w:rStyle w:val="Hyperlink"/>
                <w:noProof/>
                <w14:scene3d>
                  <w14:camera w14:prst="orthographicFront"/>
                  <w14:lightRig w14:rig="threePt" w14:dir="t">
                    <w14:rot w14:lat="0" w14:lon="0" w14:rev="0"/>
                  </w14:lightRig>
                </w14:scene3d>
              </w:rPr>
              <w:t>3.8</w:t>
            </w:r>
            <w:r w:rsidR="004115D9">
              <w:rPr>
                <w:rFonts w:asciiTheme="minorHAnsi" w:eastAsiaTheme="minorEastAsia" w:hAnsiTheme="minorHAnsi" w:cstheme="minorBidi"/>
                <w:noProof/>
                <w:sz w:val="22"/>
                <w:szCs w:val="22"/>
              </w:rPr>
              <w:tab/>
            </w:r>
            <w:r w:rsidR="004115D9" w:rsidRPr="0016275D">
              <w:rPr>
                <w:rStyle w:val="Hyperlink"/>
                <w:noProof/>
              </w:rPr>
              <w:t>SEQUENCE DIAGRAM</w:t>
            </w:r>
            <w:r w:rsidR="004115D9">
              <w:rPr>
                <w:noProof/>
                <w:webHidden/>
              </w:rPr>
              <w:tab/>
            </w:r>
            <w:r w:rsidR="004115D9">
              <w:rPr>
                <w:noProof/>
                <w:webHidden/>
              </w:rPr>
              <w:fldChar w:fldCharType="begin"/>
            </w:r>
            <w:r w:rsidR="004115D9">
              <w:rPr>
                <w:noProof/>
                <w:webHidden/>
              </w:rPr>
              <w:instrText xml:space="preserve"> PAGEREF _Toc42541726 \h </w:instrText>
            </w:r>
            <w:r w:rsidR="004115D9">
              <w:rPr>
                <w:noProof/>
                <w:webHidden/>
              </w:rPr>
            </w:r>
            <w:r w:rsidR="004115D9">
              <w:rPr>
                <w:noProof/>
                <w:webHidden/>
              </w:rPr>
              <w:fldChar w:fldCharType="separate"/>
            </w:r>
            <w:r w:rsidR="004115D9">
              <w:rPr>
                <w:noProof/>
                <w:webHidden/>
              </w:rPr>
              <w:t>27</w:t>
            </w:r>
            <w:r w:rsidR="004115D9">
              <w:rPr>
                <w:noProof/>
                <w:webHidden/>
              </w:rPr>
              <w:fldChar w:fldCharType="end"/>
            </w:r>
          </w:hyperlink>
        </w:p>
        <w:p w14:paraId="2580BA63" w14:textId="2640E116"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7" w:history="1">
            <w:r w:rsidR="004115D9" w:rsidRPr="0016275D">
              <w:rPr>
                <w:rStyle w:val="Hyperlink"/>
                <w:noProof/>
              </w:rPr>
              <w:t>3.8.1</w:t>
            </w:r>
            <w:r w:rsidR="004115D9">
              <w:rPr>
                <w:rFonts w:asciiTheme="minorHAnsi" w:eastAsiaTheme="minorEastAsia" w:hAnsiTheme="minorHAnsi" w:cstheme="minorBidi"/>
                <w:noProof/>
                <w:sz w:val="22"/>
                <w:szCs w:val="22"/>
              </w:rPr>
              <w:tab/>
            </w:r>
            <w:r w:rsidR="004115D9" w:rsidRPr="0016275D">
              <w:rPr>
                <w:rStyle w:val="Hyperlink"/>
                <w:noProof/>
              </w:rPr>
              <w:t>Student and Teacher login sequence diagram</w:t>
            </w:r>
            <w:r w:rsidR="004115D9">
              <w:rPr>
                <w:noProof/>
                <w:webHidden/>
              </w:rPr>
              <w:tab/>
            </w:r>
            <w:r w:rsidR="004115D9">
              <w:rPr>
                <w:noProof/>
                <w:webHidden/>
              </w:rPr>
              <w:fldChar w:fldCharType="begin"/>
            </w:r>
            <w:r w:rsidR="004115D9">
              <w:rPr>
                <w:noProof/>
                <w:webHidden/>
              </w:rPr>
              <w:instrText xml:space="preserve"> PAGEREF _Toc42541727 \h </w:instrText>
            </w:r>
            <w:r w:rsidR="004115D9">
              <w:rPr>
                <w:noProof/>
                <w:webHidden/>
              </w:rPr>
            </w:r>
            <w:r w:rsidR="004115D9">
              <w:rPr>
                <w:noProof/>
                <w:webHidden/>
              </w:rPr>
              <w:fldChar w:fldCharType="separate"/>
            </w:r>
            <w:r w:rsidR="004115D9">
              <w:rPr>
                <w:noProof/>
                <w:webHidden/>
              </w:rPr>
              <w:t>27</w:t>
            </w:r>
            <w:r w:rsidR="004115D9">
              <w:rPr>
                <w:noProof/>
                <w:webHidden/>
              </w:rPr>
              <w:fldChar w:fldCharType="end"/>
            </w:r>
          </w:hyperlink>
        </w:p>
        <w:p w14:paraId="567B3225" w14:textId="6EBB930E"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8" w:history="1">
            <w:r w:rsidR="004115D9" w:rsidRPr="0016275D">
              <w:rPr>
                <w:rStyle w:val="Hyperlink"/>
                <w:noProof/>
              </w:rPr>
              <w:t>3.8.2</w:t>
            </w:r>
            <w:r w:rsidR="004115D9">
              <w:rPr>
                <w:rFonts w:asciiTheme="minorHAnsi" w:eastAsiaTheme="minorEastAsia" w:hAnsiTheme="minorHAnsi" w:cstheme="minorBidi"/>
                <w:noProof/>
                <w:sz w:val="22"/>
                <w:szCs w:val="22"/>
              </w:rPr>
              <w:tab/>
            </w:r>
            <w:r w:rsidR="004115D9" w:rsidRPr="0016275D">
              <w:rPr>
                <w:rStyle w:val="Hyperlink"/>
                <w:noProof/>
              </w:rPr>
              <w:t>Upload marks CSV file sequence diagram</w:t>
            </w:r>
            <w:r w:rsidR="004115D9">
              <w:rPr>
                <w:noProof/>
                <w:webHidden/>
              </w:rPr>
              <w:tab/>
            </w:r>
            <w:r w:rsidR="004115D9">
              <w:rPr>
                <w:noProof/>
                <w:webHidden/>
              </w:rPr>
              <w:fldChar w:fldCharType="begin"/>
            </w:r>
            <w:r w:rsidR="004115D9">
              <w:rPr>
                <w:noProof/>
                <w:webHidden/>
              </w:rPr>
              <w:instrText xml:space="preserve"> PAGEREF _Toc42541728 \h </w:instrText>
            </w:r>
            <w:r w:rsidR="004115D9">
              <w:rPr>
                <w:noProof/>
                <w:webHidden/>
              </w:rPr>
            </w:r>
            <w:r w:rsidR="004115D9">
              <w:rPr>
                <w:noProof/>
                <w:webHidden/>
              </w:rPr>
              <w:fldChar w:fldCharType="separate"/>
            </w:r>
            <w:r w:rsidR="004115D9">
              <w:rPr>
                <w:noProof/>
                <w:webHidden/>
              </w:rPr>
              <w:t>27</w:t>
            </w:r>
            <w:r w:rsidR="004115D9">
              <w:rPr>
                <w:noProof/>
                <w:webHidden/>
              </w:rPr>
              <w:fldChar w:fldCharType="end"/>
            </w:r>
          </w:hyperlink>
        </w:p>
        <w:p w14:paraId="4F3F8889" w14:textId="2FF8E3C1"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29" w:history="1">
            <w:r w:rsidR="004115D9" w:rsidRPr="0016275D">
              <w:rPr>
                <w:rStyle w:val="Hyperlink"/>
                <w:noProof/>
              </w:rPr>
              <w:t>3.8.3</w:t>
            </w:r>
            <w:r w:rsidR="004115D9">
              <w:rPr>
                <w:rFonts w:asciiTheme="minorHAnsi" w:eastAsiaTheme="minorEastAsia" w:hAnsiTheme="minorHAnsi" w:cstheme="minorBidi"/>
                <w:noProof/>
                <w:sz w:val="22"/>
                <w:szCs w:val="22"/>
              </w:rPr>
              <w:tab/>
            </w:r>
            <w:r w:rsidR="004115D9" w:rsidRPr="0016275D">
              <w:rPr>
                <w:rStyle w:val="Hyperlink"/>
                <w:noProof/>
              </w:rPr>
              <w:t>View students result in the sequence diagram</w:t>
            </w:r>
            <w:r w:rsidR="004115D9">
              <w:rPr>
                <w:noProof/>
                <w:webHidden/>
              </w:rPr>
              <w:tab/>
            </w:r>
            <w:r w:rsidR="004115D9">
              <w:rPr>
                <w:noProof/>
                <w:webHidden/>
              </w:rPr>
              <w:fldChar w:fldCharType="begin"/>
            </w:r>
            <w:r w:rsidR="004115D9">
              <w:rPr>
                <w:noProof/>
                <w:webHidden/>
              </w:rPr>
              <w:instrText xml:space="preserve"> PAGEREF _Toc42541729 \h </w:instrText>
            </w:r>
            <w:r w:rsidR="004115D9">
              <w:rPr>
                <w:noProof/>
                <w:webHidden/>
              </w:rPr>
            </w:r>
            <w:r w:rsidR="004115D9">
              <w:rPr>
                <w:noProof/>
                <w:webHidden/>
              </w:rPr>
              <w:fldChar w:fldCharType="separate"/>
            </w:r>
            <w:r w:rsidR="004115D9">
              <w:rPr>
                <w:noProof/>
                <w:webHidden/>
              </w:rPr>
              <w:t>28</w:t>
            </w:r>
            <w:r w:rsidR="004115D9">
              <w:rPr>
                <w:noProof/>
                <w:webHidden/>
              </w:rPr>
              <w:fldChar w:fldCharType="end"/>
            </w:r>
          </w:hyperlink>
        </w:p>
        <w:p w14:paraId="5365DA77" w14:textId="3DA3E82B"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30" w:history="1">
            <w:r w:rsidR="004115D9" w:rsidRPr="0016275D">
              <w:rPr>
                <w:rStyle w:val="Hyperlink"/>
                <w:noProof/>
                <w14:scene3d>
                  <w14:camera w14:prst="orthographicFront"/>
                  <w14:lightRig w14:rig="threePt" w14:dir="t">
                    <w14:rot w14:lat="0" w14:lon="0" w14:rev="0"/>
                  </w14:lightRig>
                </w14:scene3d>
              </w:rPr>
              <w:t>3.9</w:t>
            </w:r>
            <w:r w:rsidR="004115D9">
              <w:rPr>
                <w:rFonts w:asciiTheme="minorHAnsi" w:eastAsiaTheme="minorEastAsia" w:hAnsiTheme="minorHAnsi" w:cstheme="minorBidi"/>
                <w:noProof/>
                <w:sz w:val="22"/>
                <w:szCs w:val="22"/>
              </w:rPr>
              <w:tab/>
            </w:r>
            <w:r w:rsidR="004115D9" w:rsidRPr="0016275D">
              <w:rPr>
                <w:rStyle w:val="Hyperlink"/>
                <w:noProof/>
              </w:rPr>
              <w:t>DATABASE DESIGN</w:t>
            </w:r>
            <w:r w:rsidR="004115D9">
              <w:rPr>
                <w:noProof/>
                <w:webHidden/>
              </w:rPr>
              <w:tab/>
            </w:r>
            <w:r w:rsidR="004115D9">
              <w:rPr>
                <w:noProof/>
                <w:webHidden/>
              </w:rPr>
              <w:fldChar w:fldCharType="begin"/>
            </w:r>
            <w:r w:rsidR="004115D9">
              <w:rPr>
                <w:noProof/>
                <w:webHidden/>
              </w:rPr>
              <w:instrText xml:space="preserve"> PAGEREF _Toc42541730 \h </w:instrText>
            </w:r>
            <w:r w:rsidR="004115D9">
              <w:rPr>
                <w:noProof/>
                <w:webHidden/>
              </w:rPr>
            </w:r>
            <w:r w:rsidR="004115D9">
              <w:rPr>
                <w:noProof/>
                <w:webHidden/>
              </w:rPr>
              <w:fldChar w:fldCharType="separate"/>
            </w:r>
            <w:r w:rsidR="004115D9">
              <w:rPr>
                <w:noProof/>
                <w:webHidden/>
              </w:rPr>
              <w:t>29</w:t>
            </w:r>
            <w:r w:rsidR="004115D9">
              <w:rPr>
                <w:noProof/>
                <w:webHidden/>
              </w:rPr>
              <w:fldChar w:fldCharType="end"/>
            </w:r>
          </w:hyperlink>
        </w:p>
        <w:p w14:paraId="057AFA40" w14:textId="79C5C315"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1" w:history="1">
            <w:r w:rsidR="004115D9" w:rsidRPr="0016275D">
              <w:rPr>
                <w:rStyle w:val="Hyperlink"/>
                <w:noProof/>
              </w:rPr>
              <w:t>3.9.1</w:t>
            </w:r>
            <w:r w:rsidR="004115D9">
              <w:rPr>
                <w:rFonts w:asciiTheme="minorHAnsi" w:eastAsiaTheme="minorEastAsia" w:hAnsiTheme="minorHAnsi" w:cstheme="minorBidi"/>
                <w:noProof/>
                <w:sz w:val="22"/>
                <w:szCs w:val="22"/>
              </w:rPr>
              <w:tab/>
            </w:r>
            <w:r w:rsidR="004115D9" w:rsidRPr="0016275D">
              <w:rPr>
                <w:rStyle w:val="Hyperlink"/>
                <w:noProof/>
              </w:rPr>
              <w:t>ER Diagram</w:t>
            </w:r>
            <w:r w:rsidR="004115D9">
              <w:rPr>
                <w:noProof/>
                <w:webHidden/>
              </w:rPr>
              <w:tab/>
            </w:r>
            <w:r w:rsidR="004115D9">
              <w:rPr>
                <w:noProof/>
                <w:webHidden/>
              </w:rPr>
              <w:fldChar w:fldCharType="begin"/>
            </w:r>
            <w:r w:rsidR="004115D9">
              <w:rPr>
                <w:noProof/>
                <w:webHidden/>
              </w:rPr>
              <w:instrText xml:space="preserve"> PAGEREF _Toc42541731 \h </w:instrText>
            </w:r>
            <w:r w:rsidR="004115D9">
              <w:rPr>
                <w:noProof/>
                <w:webHidden/>
              </w:rPr>
            </w:r>
            <w:r w:rsidR="004115D9">
              <w:rPr>
                <w:noProof/>
                <w:webHidden/>
              </w:rPr>
              <w:fldChar w:fldCharType="separate"/>
            </w:r>
            <w:r w:rsidR="004115D9">
              <w:rPr>
                <w:noProof/>
                <w:webHidden/>
              </w:rPr>
              <w:t>30</w:t>
            </w:r>
            <w:r w:rsidR="004115D9">
              <w:rPr>
                <w:noProof/>
                <w:webHidden/>
              </w:rPr>
              <w:fldChar w:fldCharType="end"/>
            </w:r>
          </w:hyperlink>
        </w:p>
        <w:p w14:paraId="59DF15C2" w14:textId="2B58AE99"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2" w:history="1">
            <w:r w:rsidR="004115D9" w:rsidRPr="0016275D">
              <w:rPr>
                <w:rStyle w:val="Hyperlink"/>
                <w:noProof/>
              </w:rPr>
              <w:t>3.9.2</w:t>
            </w:r>
            <w:r w:rsidR="004115D9">
              <w:rPr>
                <w:rFonts w:asciiTheme="minorHAnsi" w:eastAsiaTheme="minorEastAsia" w:hAnsiTheme="minorHAnsi" w:cstheme="minorBidi"/>
                <w:noProof/>
                <w:sz w:val="22"/>
                <w:szCs w:val="22"/>
              </w:rPr>
              <w:tab/>
            </w:r>
            <w:r w:rsidR="004115D9" w:rsidRPr="0016275D">
              <w:rPr>
                <w:rStyle w:val="Hyperlink"/>
                <w:noProof/>
              </w:rPr>
              <w:t>Database Table Diagram</w:t>
            </w:r>
            <w:r w:rsidR="004115D9">
              <w:rPr>
                <w:noProof/>
                <w:webHidden/>
              </w:rPr>
              <w:tab/>
            </w:r>
            <w:r w:rsidR="004115D9">
              <w:rPr>
                <w:noProof/>
                <w:webHidden/>
              </w:rPr>
              <w:fldChar w:fldCharType="begin"/>
            </w:r>
            <w:r w:rsidR="004115D9">
              <w:rPr>
                <w:noProof/>
                <w:webHidden/>
              </w:rPr>
              <w:instrText xml:space="preserve"> PAGEREF _Toc42541732 \h </w:instrText>
            </w:r>
            <w:r w:rsidR="004115D9">
              <w:rPr>
                <w:noProof/>
                <w:webHidden/>
              </w:rPr>
            </w:r>
            <w:r w:rsidR="004115D9">
              <w:rPr>
                <w:noProof/>
                <w:webHidden/>
              </w:rPr>
              <w:fldChar w:fldCharType="separate"/>
            </w:r>
            <w:r w:rsidR="004115D9">
              <w:rPr>
                <w:noProof/>
                <w:webHidden/>
              </w:rPr>
              <w:t>31</w:t>
            </w:r>
            <w:r w:rsidR="004115D9">
              <w:rPr>
                <w:noProof/>
                <w:webHidden/>
              </w:rPr>
              <w:fldChar w:fldCharType="end"/>
            </w:r>
          </w:hyperlink>
        </w:p>
        <w:p w14:paraId="5E528945" w14:textId="4F6D13D2"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33" w:history="1">
            <w:r w:rsidR="004115D9" w:rsidRPr="0016275D">
              <w:rPr>
                <w:rStyle w:val="Hyperlink"/>
                <w:noProof/>
                <w:lang w:bidi="si-LK"/>
                <w14:scene3d>
                  <w14:camera w14:prst="orthographicFront"/>
                  <w14:lightRig w14:rig="threePt" w14:dir="t">
                    <w14:rot w14:lat="0" w14:lon="0" w14:rev="0"/>
                  </w14:lightRig>
                </w14:scene3d>
              </w:rPr>
              <w:t>3.10</w:t>
            </w:r>
            <w:r w:rsidR="004115D9">
              <w:rPr>
                <w:rFonts w:asciiTheme="minorHAnsi" w:eastAsiaTheme="minorEastAsia" w:hAnsiTheme="minorHAnsi" w:cstheme="minorBidi"/>
                <w:noProof/>
                <w:sz w:val="22"/>
                <w:szCs w:val="22"/>
              </w:rPr>
              <w:tab/>
            </w:r>
            <w:r w:rsidR="004115D9" w:rsidRPr="0016275D">
              <w:rPr>
                <w:rStyle w:val="Hyperlink"/>
                <w:noProof/>
                <w:lang w:bidi="si-LK"/>
              </w:rPr>
              <w:t>DESIGN CONSIDERATIONS</w:t>
            </w:r>
            <w:r w:rsidR="004115D9">
              <w:rPr>
                <w:noProof/>
                <w:webHidden/>
              </w:rPr>
              <w:tab/>
            </w:r>
            <w:r w:rsidR="004115D9">
              <w:rPr>
                <w:noProof/>
                <w:webHidden/>
              </w:rPr>
              <w:fldChar w:fldCharType="begin"/>
            </w:r>
            <w:r w:rsidR="004115D9">
              <w:rPr>
                <w:noProof/>
                <w:webHidden/>
              </w:rPr>
              <w:instrText xml:space="preserve"> PAGEREF _Toc42541733 \h </w:instrText>
            </w:r>
            <w:r w:rsidR="004115D9">
              <w:rPr>
                <w:noProof/>
                <w:webHidden/>
              </w:rPr>
            </w:r>
            <w:r w:rsidR="004115D9">
              <w:rPr>
                <w:noProof/>
                <w:webHidden/>
              </w:rPr>
              <w:fldChar w:fldCharType="separate"/>
            </w:r>
            <w:r w:rsidR="004115D9">
              <w:rPr>
                <w:noProof/>
                <w:webHidden/>
              </w:rPr>
              <w:t>34</w:t>
            </w:r>
            <w:r w:rsidR="004115D9">
              <w:rPr>
                <w:noProof/>
                <w:webHidden/>
              </w:rPr>
              <w:fldChar w:fldCharType="end"/>
            </w:r>
          </w:hyperlink>
        </w:p>
        <w:p w14:paraId="1F68F515" w14:textId="17CEC47A"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34" w:history="1">
            <w:r w:rsidR="004115D9" w:rsidRPr="0016275D">
              <w:rPr>
                <w:rStyle w:val="Hyperlink"/>
                <w:noProof/>
                <w:lang w:bidi="si-LK"/>
                <w14:scene3d>
                  <w14:camera w14:prst="orthographicFront"/>
                  <w14:lightRig w14:rig="threePt" w14:dir="t">
                    <w14:rot w14:lat="0" w14:lon="0" w14:rev="0"/>
                  </w14:lightRig>
                </w14:scene3d>
              </w:rPr>
              <w:t>3.11</w:t>
            </w:r>
            <w:r w:rsidR="004115D9">
              <w:rPr>
                <w:rFonts w:asciiTheme="minorHAnsi" w:eastAsiaTheme="minorEastAsia" w:hAnsiTheme="minorHAnsi" w:cstheme="minorBidi"/>
                <w:noProof/>
                <w:sz w:val="22"/>
                <w:szCs w:val="22"/>
              </w:rPr>
              <w:tab/>
            </w:r>
            <w:r w:rsidR="004115D9" w:rsidRPr="0016275D">
              <w:rPr>
                <w:rStyle w:val="Hyperlink"/>
                <w:noProof/>
                <w:lang w:bidi="si-LK"/>
              </w:rPr>
              <w:t>SYSTEM ENVIRONMENT</w:t>
            </w:r>
            <w:r w:rsidR="004115D9">
              <w:rPr>
                <w:noProof/>
                <w:webHidden/>
              </w:rPr>
              <w:tab/>
            </w:r>
            <w:r w:rsidR="004115D9">
              <w:rPr>
                <w:noProof/>
                <w:webHidden/>
              </w:rPr>
              <w:fldChar w:fldCharType="begin"/>
            </w:r>
            <w:r w:rsidR="004115D9">
              <w:rPr>
                <w:noProof/>
                <w:webHidden/>
              </w:rPr>
              <w:instrText xml:space="preserve"> PAGEREF _Toc42541734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188EF861" w14:textId="398CD3F8"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5" w:history="1">
            <w:r w:rsidR="004115D9" w:rsidRPr="0016275D">
              <w:rPr>
                <w:rStyle w:val="Hyperlink"/>
                <w:noProof/>
                <w:lang w:bidi="si-LK"/>
              </w:rPr>
              <w:t>3.11.1</w:t>
            </w:r>
            <w:r w:rsidR="004115D9">
              <w:rPr>
                <w:rFonts w:asciiTheme="minorHAnsi" w:eastAsiaTheme="minorEastAsia" w:hAnsiTheme="minorHAnsi" w:cstheme="minorBidi"/>
                <w:noProof/>
                <w:sz w:val="22"/>
                <w:szCs w:val="22"/>
              </w:rPr>
              <w:tab/>
            </w:r>
            <w:r w:rsidR="004115D9" w:rsidRPr="0016275D">
              <w:rPr>
                <w:rStyle w:val="Hyperlink"/>
                <w:noProof/>
                <w:lang w:bidi="si-LK"/>
              </w:rPr>
              <w:t>Development Tools</w:t>
            </w:r>
            <w:r w:rsidR="004115D9">
              <w:rPr>
                <w:noProof/>
                <w:webHidden/>
              </w:rPr>
              <w:tab/>
            </w:r>
            <w:r w:rsidR="004115D9">
              <w:rPr>
                <w:noProof/>
                <w:webHidden/>
              </w:rPr>
              <w:fldChar w:fldCharType="begin"/>
            </w:r>
            <w:r w:rsidR="004115D9">
              <w:rPr>
                <w:noProof/>
                <w:webHidden/>
              </w:rPr>
              <w:instrText xml:space="preserve"> PAGEREF _Toc42541735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3FDB5B3C" w14:textId="034099E6"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6" w:history="1">
            <w:r w:rsidR="004115D9" w:rsidRPr="0016275D">
              <w:rPr>
                <w:rStyle w:val="Hyperlink"/>
                <w:noProof/>
                <w:lang w:bidi="si-LK"/>
              </w:rPr>
              <w:t>3.11.2</w:t>
            </w:r>
            <w:r w:rsidR="004115D9">
              <w:rPr>
                <w:rFonts w:asciiTheme="minorHAnsi" w:eastAsiaTheme="minorEastAsia" w:hAnsiTheme="minorHAnsi" w:cstheme="minorBidi"/>
                <w:noProof/>
                <w:sz w:val="22"/>
                <w:szCs w:val="22"/>
              </w:rPr>
              <w:tab/>
            </w:r>
            <w:r w:rsidR="004115D9" w:rsidRPr="0016275D">
              <w:rPr>
                <w:rStyle w:val="Hyperlink"/>
                <w:noProof/>
                <w:lang w:bidi="si-LK"/>
              </w:rPr>
              <w:t>Design Methodology</w:t>
            </w:r>
            <w:r w:rsidR="004115D9">
              <w:rPr>
                <w:noProof/>
                <w:webHidden/>
              </w:rPr>
              <w:tab/>
            </w:r>
            <w:r w:rsidR="004115D9">
              <w:rPr>
                <w:noProof/>
                <w:webHidden/>
              </w:rPr>
              <w:fldChar w:fldCharType="begin"/>
            </w:r>
            <w:r w:rsidR="004115D9">
              <w:rPr>
                <w:noProof/>
                <w:webHidden/>
              </w:rPr>
              <w:instrText xml:space="preserve"> PAGEREF _Toc42541736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5D47D6E6" w14:textId="44D7194D"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7" w:history="1">
            <w:r w:rsidR="004115D9" w:rsidRPr="0016275D">
              <w:rPr>
                <w:rStyle w:val="Hyperlink"/>
                <w:noProof/>
                <w:lang w:bidi="si-LK"/>
              </w:rPr>
              <w:t>3.11.3</w:t>
            </w:r>
            <w:r w:rsidR="004115D9">
              <w:rPr>
                <w:rFonts w:asciiTheme="minorHAnsi" w:eastAsiaTheme="minorEastAsia" w:hAnsiTheme="minorHAnsi" w:cstheme="minorBidi"/>
                <w:noProof/>
                <w:sz w:val="22"/>
                <w:szCs w:val="22"/>
              </w:rPr>
              <w:tab/>
            </w:r>
            <w:r w:rsidR="004115D9" w:rsidRPr="0016275D">
              <w:rPr>
                <w:rStyle w:val="Hyperlink"/>
                <w:noProof/>
                <w:lang w:bidi="si-LK"/>
              </w:rPr>
              <w:t>Database Design</w:t>
            </w:r>
            <w:r w:rsidR="004115D9">
              <w:rPr>
                <w:noProof/>
                <w:webHidden/>
              </w:rPr>
              <w:tab/>
            </w:r>
            <w:r w:rsidR="004115D9">
              <w:rPr>
                <w:noProof/>
                <w:webHidden/>
              </w:rPr>
              <w:fldChar w:fldCharType="begin"/>
            </w:r>
            <w:r w:rsidR="004115D9">
              <w:rPr>
                <w:noProof/>
                <w:webHidden/>
              </w:rPr>
              <w:instrText xml:space="preserve"> PAGEREF _Toc42541737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280C280C" w14:textId="2924B078"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8" w:history="1">
            <w:r w:rsidR="004115D9" w:rsidRPr="0016275D">
              <w:rPr>
                <w:rStyle w:val="Hyperlink"/>
                <w:noProof/>
                <w:lang w:bidi="si-LK"/>
              </w:rPr>
              <w:t>3.11.4</w:t>
            </w:r>
            <w:r w:rsidR="004115D9">
              <w:rPr>
                <w:rFonts w:asciiTheme="minorHAnsi" w:eastAsiaTheme="minorEastAsia" w:hAnsiTheme="minorHAnsi" w:cstheme="minorBidi"/>
                <w:noProof/>
                <w:sz w:val="22"/>
                <w:szCs w:val="22"/>
              </w:rPr>
              <w:tab/>
            </w:r>
            <w:r w:rsidR="004115D9" w:rsidRPr="0016275D">
              <w:rPr>
                <w:rStyle w:val="Hyperlink"/>
                <w:noProof/>
                <w:lang w:bidi="si-LK"/>
              </w:rPr>
              <w:t>Conceptual Design</w:t>
            </w:r>
            <w:r w:rsidR="004115D9">
              <w:rPr>
                <w:noProof/>
                <w:webHidden/>
              </w:rPr>
              <w:tab/>
            </w:r>
            <w:r w:rsidR="004115D9">
              <w:rPr>
                <w:noProof/>
                <w:webHidden/>
              </w:rPr>
              <w:fldChar w:fldCharType="begin"/>
            </w:r>
            <w:r w:rsidR="004115D9">
              <w:rPr>
                <w:noProof/>
                <w:webHidden/>
              </w:rPr>
              <w:instrText xml:space="preserve"> PAGEREF _Toc42541738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75691CD0" w14:textId="64348800"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39" w:history="1">
            <w:r w:rsidR="004115D9" w:rsidRPr="0016275D">
              <w:rPr>
                <w:rStyle w:val="Hyperlink"/>
                <w:noProof/>
                <w:lang w:bidi="si-LK"/>
              </w:rPr>
              <w:t>3.11.5</w:t>
            </w:r>
            <w:r w:rsidR="004115D9">
              <w:rPr>
                <w:rFonts w:asciiTheme="minorHAnsi" w:eastAsiaTheme="minorEastAsia" w:hAnsiTheme="minorHAnsi" w:cstheme="minorBidi"/>
                <w:noProof/>
                <w:sz w:val="22"/>
                <w:szCs w:val="22"/>
              </w:rPr>
              <w:tab/>
            </w:r>
            <w:r w:rsidR="004115D9" w:rsidRPr="0016275D">
              <w:rPr>
                <w:rStyle w:val="Hyperlink"/>
                <w:noProof/>
                <w:lang w:bidi="si-LK"/>
              </w:rPr>
              <w:t>Logical Design</w:t>
            </w:r>
            <w:r w:rsidR="004115D9">
              <w:rPr>
                <w:noProof/>
                <w:webHidden/>
              </w:rPr>
              <w:tab/>
            </w:r>
            <w:r w:rsidR="004115D9">
              <w:rPr>
                <w:noProof/>
                <w:webHidden/>
              </w:rPr>
              <w:fldChar w:fldCharType="begin"/>
            </w:r>
            <w:r w:rsidR="004115D9">
              <w:rPr>
                <w:noProof/>
                <w:webHidden/>
              </w:rPr>
              <w:instrText xml:space="preserve"> PAGEREF _Toc42541739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5C834A34" w14:textId="55255764"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40" w:history="1">
            <w:r w:rsidR="004115D9" w:rsidRPr="0016275D">
              <w:rPr>
                <w:rStyle w:val="Hyperlink"/>
                <w:noProof/>
                <w:lang w:bidi="si-LK"/>
              </w:rPr>
              <w:t>3.11.6</w:t>
            </w:r>
            <w:r w:rsidR="004115D9">
              <w:rPr>
                <w:rFonts w:asciiTheme="minorHAnsi" w:eastAsiaTheme="minorEastAsia" w:hAnsiTheme="minorHAnsi" w:cstheme="minorBidi"/>
                <w:noProof/>
                <w:sz w:val="22"/>
                <w:szCs w:val="22"/>
              </w:rPr>
              <w:tab/>
            </w:r>
            <w:r w:rsidR="004115D9" w:rsidRPr="0016275D">
              <w:rPr>
                <w:rStyle w:val="Hyperlink"/>
                <w:noProof/>
                <w:lang w:bidi="si-LK"/>
              </w:rPr>
              <w:t>Data Normalization</w:t>
            </w:r>
            <w:r w:rsidR="004115D9">
              <w:rPr>
                <w:noProof/>
                <w:webHidden/>
              </w:rPr>
              <w:tab/>
            </w:r>
            <w:r w:rsidR="004115D9">
              <w:rPr>
                <w:noProof/>
                <w:webHidden/>
              </w:rPr>
              <w:fldChar w:fldCharType="begin"/>
            </w:r>
            <w:r w:rsidR="004115D9">
              <w:rPr>
                <w:noProof/>
                <w:webHidden/>
              </w:rPr>
              <w:instrText xml:space="preserve"> PAGEREF _Toc42541740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33C2836F" w14:textId="4DE8110E"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41" w:history="1">
            <w:r w:rsidR="004115D9" w:rsidRPr="0016275D">
              <w:rPr>
                <w:rStyle w:val="Hyperlink"/>
                <w:noProof/>
              </w:rPr>
              <w:t>3.11.7</w:t>
            </w:r>
            <w:r w:rsidR="004115D9">
              <w:rPr>
                <w:rFonts w:asciiTheme="minorHAnsi" w:eastAsiaTheme="minorEastAsia" w:hAnsiTheme="minorHAnsi" w:cstheme="minorBidi"/>
                <w:noProof/>
                <w:sz w:val="22"/>
                <w:szCs w:val="22"/>
              </w:rPr>
              <w:tab/>
            </w:r>
            <w:r w:rsidR="004115D9" w:rsidRPr="0016275D">
              <w:rPr>
                <w:rStyle w:val="Hyperlink"/>
                <w:noProof/>
                <w:lang w:bidi="si-LK"/>
              </w:rPr>
              <w:t>Physical data design</w:t>
            </w:r>
            <w:r w:rsidR="004115D9">
              <w:rPr>
                <w:noProof/>
                <w:webHidden/>
              </w:rPr>
              <w:tab/>
            </w:r>
            <w:r w:rsidR="004115D9">
              <w:rPr>
                <w:noProof/>
                <w:webHidden/>
              </w:rPr>
              <w:fldChar w:fldCharType="begin"/>
            </w:r>
            <w:r w:rsidR="004115D9">
              <w:rPr>
                <w:noProof/>
                <w:webHidden/>
              </w:rPr>
              <w:instrText xml:space="preserve"> PAGEREF _Toc42541741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48390B4C" w14:textId="606757FB"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42" w:history="1">
            <w:r w:rsidR="004115D9" w:rsidRPr="0016275D">
              <w:rPr>
                <w:rStyle w:val="Hyperlink"/>
                <w:noProof/>
                <w14:scene3d>
                  <w14:camera w14:prst="orthographicFront"/>
                  <w14:lightRig w14:rig="threePt" w14:dir="t">
                    <w14:rot w14:lat="0" w14:lon="0" w14:rev="0"/>
                  </w14:lightRig>
                </w14:scene3d>
              </w:rPr>
              <w:t>3.12</w:t>
            </w:r>
            <w:r w:rsidR="004115D9">
              <w:rPr>
                <w:rFonts w:asciiTheme="minorHAnsi" w:eastAsiaTheme="minorEastAsia" w:hAnsiTheme="minorHAnsi" w:cstheme="minorBidi"/>
                <w:noProof/>
                <w:sz w:val="22"/>
                <w:szCs w:val="22"/>
              </w:rPr>
              <w:tab/>
            </w:r>
            <w:r w:rsidR="004115D9" w:rsidRPr="0016275D">
              <w:rPr>
                <w:rStyle w:val="Hyperlink"/>
                <w:noProof/>
              </w:rPr>
              <w:t>INTERFACES DESIGN</w:t>
            </w:r>
            <w:r w:rsidR="004115D9">
              <w:rPr>
                <w:noProof/>
                <w:webHidden/>
              </w:rPr>
              <w:tab/>
            </w:r>
            <w:r w:rsidR="004115D9">
              <w:rPr>
                <w:noProof/>
                <w:webHidden/>
              </w:rPr>
              <w:fldChar w:fldCharType="begin"/>
            </w:r>
            <w:r w:rsidR="004115D9">
              <w:rPr>
                <w:noProof/>
                <w:webHidden/>
              </w:rPr>
              <w:instrText xml:space="preserve"> PAGEREF _Toc42541742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4F733182" w14:textId="0ECA129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43" w:history="1">
            <w:r w:rsidR="004115D9" w:rsidRPr="0016275D">
              <w:rPr>
                <w:rStyle w:val="Hyperlink"/>
                <w:noProof/>
              </w:rPr>
              <w:t>3.12.1</w:t>
            </w:r>
            <w:r w:rsidR="004115D9">
              <w:rPr>
                <w:rFonts w:asciiTheme="minorHAnsi" w:eastAsiaTheme="minorEastAsia" w:hAnsiTheme="minorHAnsi" w:cstheme="minorBidi"/>
                <w:noProof/>
                <w:sz w:val="22"/>
                <w:szCs w:val="22"/>
              </w:rPr>
              <w:tab/>
            </w:r>
            <w:r w:rsidR="004115D9" w:rsidRPr="0016275D">
              <w:rPr>
                <w:rStyle w:val="Hyperlink"/>
                <w:noProof/>
              </w:rPr>
              <w:t>login</w:t>
            </w:r>
            <w:r w:rsidR="004115D9">
              <w:rPr>
                <w:noProof/>
                <w:webHidden/>
              </w:rPr>
              <w:tab/>
            </w:r>
            <w:r w:rsidR="004115D9">
              <w:rPr>
                <w:noProof/>
                <w:webHidden/>
              </w:rPr>
              <w:fldChar w:fldCharType="begin"/>
            </w:r>
            <w:r w:rsidR="004115D9">
              <w:rPr>
                <w:noProof/>
                <w:webHidden/>
              </w:rPr>
              <w:instrText xml:space="preserve"> PAGEREF _Toc42541743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113F2C55" w14:textId="1CEA593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44" w:history="1">
            <w:r w:rsidR="004115D9" w:rsidRPr="0016275D">
              <w:rPr>
                <w:rStyle w:val="Hyperlink"/>
                <w:noProof/>
              </w:rPr>
              <w:t>3.12.2</w:t>
            </w:r>
            <w:r w:rsidR="004115D9">
              <w:rPr>
                <w:rFonts w:asciiTheme="minorHAnsi" w:eastAsiaTheme="minorEastAsia" w:hAnsiTheme="minorHAnsi" w:cstheme="minorBidi"/>
                <w:noProof/>
                <w:sz w:val="22"/>
                <w:szCs w:val="22"/>
              </w:rPr>
              <w:tab/>
            </w:r>
            <w:r w:rsidR="004115D9" w:rsidRPr="0016275D">
              <w:rPr>
                <w:rStyle w:val="Hyperlink"/>
                <w:noProof/>
              </w:rPr>
              <w:t>Student Dashboard</w:t>
            </w:r>
            <w:r w:rsidR="004115D9">
              <w:rPr>
                <w:noProof/>
                <w:webHidden/>
              </w:rPr>
              <w:tab/>
            </w:r>
            <w:r w:rsidR="004115D9">
              <w:rPr>
                <w:noProof/>
                <w:webHidden/>
              </w:rPr>
              <w:fldChar w:fldCharType="begin"/>
            </w:r>
            <w:r w:rsidR="004115D9">
              <w:rPr>
                <w:noProof/>
                <w:webHidden/>
              </w:rPr>
              <w:instrText xml:space="preserve"> PAGEREF _Toc42541744 \h </w:instrText>
            </w:r>
            <w:r w:rsidR="004115D9">
              <w:rPr>
                <w:noProof/>
                <w:webHidden/>
              </w:rPr>
            </w:r>
            <w:r w:rsidR="004115D9">
              <w:rPr>
                <w:noProof/>
                <w:webHidden/>
              </w:rPr>
              <w:fldChar w:fldCharType="separate"/>
            </w:r>
            <w:r w:rsidR="004115D9">
              <w:rPr>
                <w:noProof/>
                <w:webHidden/>
              </w:rPr>
              <w:t>37</w:t>
            </w:r>
            <w:r w:rsidR="004115D9">
              <w:rPr>
                <w:noProof/>
                <w:webHidden/>
              </w:rPr>
              <w:fldChar w:fldCharType="end"/>
            </w:r>
          </w:hyperlink>
        </w:p>
        <w:p w14:paraId="3F948621" w14:textId="7EC863F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45" w:history="1">
            <w:r w:rsidR="004115D9" w:rsidRPr="0016275D">
              <w:rPr>
                <w:rStyle w:val="Hyperlink"/>
                <w:noProof/>
              </w:rPr>
              <w:t>3.12.3</w:t>
            </w:r>
            <w:r w:rsidR="004115D9">
              <w:rPr>
                <w:rFonts w:asciiTheme="minorHAnsi" w:eastAsiaTheme="minorEastAsia" w:hAnsiTheme="minorHAnsi" w:cstheme="minorBidi"/>
                <w:noProof/>
                <w:sz w:val="22"/>
                <w:szCs w:val="22"/>
              </w:rPr>
              <w:tab/>
            </w:r>
            <w:r w:rsidR="004115D9" w:rsidRPr="0016275D">
              <w:rPr>
                <w:rStyle w:val="Hyperlink"/>
                <w:noProof/>
              </w:rPr>
              <w:t>Teacher Dashboard</w:t>
            </w:r>
            <w:r w:rsidR="004115D9">
              <w:rPr>
                <w:noProof/>
                <w:webHidden/>
              </w:rPr>
              <w:tab/>
            </w:r>
            <w:r w:rsidR="004115D9">
              <w:rPr>
                <w:noProof/>
                <w:webHidden/>
              </w:rPr>
              <w:fldChar w:fldCharType="begin"/>
            </w:r>
            <w:r w:rsidR="004115D9">
              <w:rPr>
                <w:noProof/>
                <w:webHidden/>
              </w:rPr>
              <w:instrText xml:space="preserve"> PAGEREF _Toc42541745 \h </w:instrText>
            </w:r>
            <w:r w:rsidR="004115D9">
              <w:rPr>
                <w:noProof/>
                <w:webHidden/>
              </w:rPr>
            </w:r>
            <w:r w:rsidR="004115D9">
              <w:rPr>
                <w:noProof/>
                <w:webHidden/>
              </w:rPr>
              <w:fldChar w:fldCharType="separate"/>
            </w:r>
            <w:r w:rsidR="004115D9">
              <w:rPr>
                <w:noProof/>
                <w:webHidden/>
              </w:rPr>
              <w:t>38</w:t>
            </w:r>
            <w:r w:rsidR="004115D9">
              <w:rPr>
                <w:noProof/>
                <w:webHidden/>
              </w:rPr>
              <w:fldChar w:fldCharType="end"/>
            </w:r>
          </w:hyperlink>
        </w:p>
        <w:p w14:paraId="3FEA843E" w14:textId="1B7FBF4E"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46" w:history="1">
            <w:r w:rsidR="004115D9" w:rsidRPr="0016275D">
              <w:rPr>
                <w:rStyle w:val="Hyperlink"/>
                <w:noProof/>
                <w14:scene3d>
                  <w14:camera w14:prst="orthographicFront"/>
                  <w14:lightRig w14:rig="threePt" w14:dir="t">
                    <w14:rot w14:lat="0" w14:lon="0" w14:rev="0"/>
                  </w14:lightRig>
                </w14:scene3d>
              </w:rPr>
              <w:t>3.13</w:t>
            </w:r>
            <w:r w:rsidR="004115D9">
              <w:rPr>
                <w:rFonts w:asciiTheme="minorHAnsi" w:eastAsiaTheme="minorEastAsia" w:hAnsiTheme="minorHAnsi" w:cstheme="minorBidi"/>
                <w:noProof/>
                <w:sz w:val="22"/>
                <w:szCs w:val="22"/>
              </w:rPr>
              <w:tab/>
            </w:r>
            <w:r w:rsidR="004115D9" w:rsidRPr="0016275D">
              <w:rPr>
                <w:rStyle w:val="Hyperlink"/>
                <w:noProof/>
              </w:rPr>
              <w:t>COMPONENT VIEW OF PROPOSED SYSTEM</w:t>
            </w:r>
            <w:r w:rsidR="004115D9">
              <w:rPr>
                <w:noProof/>
                <w:webHidden/>
              </w:rPr>
              <w:tab/>
            </w:r>
            <w:r w:rsidR="004115D9">
              <w:rPr>
                <w:noProof/>
                <w:webHidden/>
              </w:rPr>
              <w:fldChar w:fldCharType="begin"/>
            </w:r>
            <w:r w:rsidR="004115D9">
              <w:rPr>
                <w:noProof/>
                <w:webHidden/>
              </w:rPr>
              <w:instrText xml:space="preserve"> PAGEREF _Toc42541746 \h </w:instrText>
            </w:r>
            <w:r w:rsidR="004115D9">
              <w:rPr>
                <w:noProof/>
                <w:webHidden/>
              </w:rPr>
            </w:r>
            <w:r w:rsidR="004115D9">
              <w:rPr>
                <w:noProof/>
                <w:webHidden/>
              </w:rPr>
              <w:fldChar w:fldCharType="separate"/>
            </w:r>
            <w:r w:rsidR="004115D9">
              <w:rPr>
                <w:noProof/>
                <w:webHidden/>
              </w:rPr>
              <w:t>39</w:t>
            </w:r>
            <w:r w:rsidR="004115D9">
              <w:rPr>
                <w:noProof/>
                <w:webHidden/>
              </w:rPr>
              <w:fldChar w:fldCharType="end"/>
            </w:r>
          </w:hyperlink>
        </w:p>
        <w:p w14:paraId="22E019B7" w14:textId="778F77BD"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747" w:history="1">
            <w:r w:rsidR="004115D9" w:rsidRPr="0016275D">
              <w:rPr>
                <w:rStyle w:val="Hyperlink"/>
                <w:noProof/>
              </w:rPr>
              <w:t>CHAPTER 04</w:t>
            </w:r>
            <w:r w:rsidR="004115D9">
              <w:rPr>
                <w:noProof/>
                <w:webHidden/>
              </w:rPr>
              <w:tab/>
            </w:r>
            <w:r w:rsidR="004115D9">
              <w:rPr>
                <w:noProof/>
                <w:webHidden/>
              </w:rPr>
              <w:fldChar w:fldCharType="begin"/>
            </w:r>
            <w:r w:rsidR="004115D9">
              <w:rPr>
                <w:noProof/>
                <w:webHidden/>
              </w:rPr>
              <w:instrText xml:space="preserve"> PAGEREF _Toc42541747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0A473722" w14:textId="1A50AC6B" w:rsidR="004115D9" w:rsidRDefault="003B5CDD">
          <w:pPr>
            <w:pStyle w:val="TOC1"/>
            <w:tabs>
              <w:tab w:val="left" w:pos="440"/>
              <w:tab w:val="right" w:leader="dot" w:pos="8817"/>
            </w:tabs>
            <w:rPr>
              <w:rFonts w:asciiTheme="minorHAnsi" w:eastAsiaTheme="minorEastAsia" w:hAnsiTheme="minorHAnsi" w:cstheme="minorBidi"/>
              <w:noProof/>
              <w:sz w:val="22"/>
              <w:szCs w:val="22"/>
            </w:rPr>
          </w:pPr>
          <w:hyperlink w:anchor="_Toc42541748" w:history="1">
            <w:r w:rsidR="004115D9" w:rsidRPr="0016275D">
              <w:rPr>
                <w:rStyle w:val="Hyperlink"/>
                <w:noProof/>
              </w:rPr>
              <w:t>4</w:t>
            </w:r>
            <w:r w:rsidR="004115D9">
              <w:rPr>
                <w:rFonts w:asciiTheme="minorHAnsi" w:eastAsiaTheme="minorEastAsia" w:hAnsiTheme="minorHAnsi" w:cstheme="minorBidi"/>
                <w:noProof/>
                <w:sz w:val="22"/>
                <w:szCs w:val="22"/>
              </w:rPr>
              <w:tab/>
            </w:r>
            <w:r w:rsidR="004115D9" w:rsidRPr="0016275D">
              <w:rPr>
                <w:rStyle w:val="Hyperlink"/>
                <w:noProof/>
              </w:rPr>
              <w:t>SYSTEM IMPLEMENTATION</w:t>
            </w:r>
            <w:r w:rsidR="004115D9">
              <w:rPr>
                <w:noProof/>
                <w:webHidden/>
              </w:rPr>
              <w:tab/>
            </w:r>
            <w:r w:rsidR="004115D9">
              <w:rPr>
                <w:noProof/>
                <w:webHidden/>
              </w:rPr>
              <w:fldChar w:fldCharType="begin"/>
            </w:r>
            <w:r w:rsidR="004115D9">
              <w:rPr>
                <w:noProof/>
                <w:webHidden/>
              </w:rPr>
              <w:instrText xml:space="preserve"> PAGEREF _Toc42541748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691AC8EC" w14:textId="15A705EF"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49" w:history="1">
            <w:r w:rsidR="004115D9" w:rsidRPr="0016275D">
              <w:rPr>
                <w:rStyle w:val="Hyperlink"/>
                <w:noProof/>
                <w14:scene3d>
                  <w14:camera w14:prst="orthographicFront"/>
                  <w14:lightRig w14:rig="threePt" w14:dir="t">
                    <w14:rot w14:lat="0" w14:lon="0" w14:rev="0"/>
                  </w14:lightRig>
                </w14:scene3d>
              </w:rPr>
              <w:t>4.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749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439B0111" w14:textId="769B1A6D"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0" w:history="1">
            <w:r w:rsidR="004115D9" w:rsidRPr="0016275D">
              <w:rPr>
                <w:rStyle w:val="Hyperlink"/>
                <w:noProof/>
                <w14:scene3d>
                  <w14:camera w14:prst="orthographicFront"/>
                  <w14:lightRig w14:rig="threePt" w14:dir="t">
                    <w14:rot w14:lat="0" w14:lon="0" w14:rev="0"/>
                  </w14:lightRig>
                </w14:scene3d>
              </w:rPr>
              <w:t>4.2</w:t>
            </w:r>
            <w:r w:rsidR="004115D9">
              <w:rPr>
                <w:rFonts w:asciiTheme="minorHAnsi" w:eastAsiaTheme="minorEastAsia" w:hAnsiTheme="minorHAnsi" w:cstheme="minorBidi"/>
                <w:noProof/>
                <w:sz w:val="22"/>
                <w:szCs w:val="22"/>
              </w:rPr>
              <w:tab/>
            </w:r>
            <w:r w:rsidR="004115D9" w:rsidRPr="0016275D">
              <w:rPr>
                <w:rStyle w:val="Hyperlink"/>
                <w:noProof/>
              </w:rPr>
              <w:t>PURPOSE</w:t>
            </w:r>
            <w:r w:rsidR="004115D9">
              <w:rPr>
                <w:noProof/>
                <w:webHidden/>
              </w:rPr>
              <w:tab/>
            </w:r>
            <w:r w:rsidR="004115D9">
              <w:rPr>
                <w:noProof/>
                <w:webHidden/>
              </w:rPr>
              <w:fldChar w:fldCharType="begin"/>
            </w:r>
            <w:r w:rsidR="004115D9">
              <w:rPr>
                <w:noProof/>
                <w:webHidden/>
              </w:rPr>
              <w:instrText xml:space="preserve"> PAGEREF _Toc42541750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2C84C244" w14:textId="4B250AA8"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1" w:history="1">
            <w:r w:rsidR="004115D9" w:rsidRPr="0016275D">
              <w:rPr>
                <w:rStyle w:val="Hyperlink"/>
                <w:noProof/>
                <w14:scene3d>
                  <w14:camera w14:prst="orthographicFront"/>
                  <w14:lightRig w14:rig="threePt" w14:dir="t">
                    <w14:rot w14:lat="0" w14:lon="0" w14:rev="0"/>
                  </w14:lightRig>
                </w14:scene3d>
              </w:rPr>
              <w:t>4.3</w:t>
            </w:r>
            <w:r w:rsidR="004115D9">
              <w:rPr>
                <w:rFonts w:asciiTheme="minorHAnsi" w:eastAsiaTheme="minorEastAsia" w:hAnsiTheme="minorHAnsi" w:cstheme="minorBidi"/>
                <w:noProof/>
                <w:sz w:val="22"/>
                <w:szCs w:val="22"/>
              </w:rPr>
              <w:tab/>
            </w:r>
            <w:r w:rsidR="004115D9" w:rsidRPr="0016275D">
              <w:rPr>
                <w:rStyle w:val="Hyperlink"/>
                <w:noProof/>
              </w:rPr>
              <w:t>SYSTEM DESCRIPTION</w:t>
            </w:r>
            <w:r w:rsidR="004115D9">
              <w:rPr>
                <w:noProof/>
                <w:webHidden/>
              </w:rPr>
              <w:tab/>
            </w:r>
            <w:r w:rsidR="004115D9">
              <w:rPr>
                <w:noProof/>
                <w:webHidden/>
              </w:rPr>
              <w:fldChar w:fldCharType="begin"/>
            </w:r>
            <w:r w:rsidR="004115D9">
              <w:rPr>
                <w:noProof/>
                <w:webHidden/>
              </w:rPr>
              <w:instrText xml:space="preserve"> PAGEREF _Toc42541751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7C1D836A" w14:textId="6D6C1325"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2" w:history="1">
            <w:r w:rsidR="004115D9" w:rsidRPr="0016275D">
              <w:rPr>
                <w:rStyle w:val="Hyperlink"/>
                <w:noProof/>
                <w14:scene3d>
                  <w14:camera w14:prst="orthographicFront"/>
                  <w14:lightRig w14:rig="threePt" w14:dir="t">
                    <w14:rot w14:lat="0" w14:lon="0" w14:rev="0"/>
                  </w14:lightRig>
                </w14:scene3d>
              </w:rPr>
              <w:t>4.4</w:t>
            </w:r>
            <w:r w:rsidR="004115D9">
              <w:rPr>
                <w:rFonts w:asciiTheme="minorHAnsi" w:eastAsiaTheme="minorEastAsia" w:hAnsiTheme="minorHAnsi" w:cstheme="minorBidi"/>
                <w:noProof/>
                <w:sz w:val="22"/>
                <w:szCs w:val="22"/>
              </w:rPr>
              <w:tab/>
            </w:r>
            <w:r w:rsidR="004115D9" w:rsidRPr="0016275D">
              <w:rPr>
                <w:rStyle w:val="Hyperlink"/>
                <w:noProof/>
              </w:rPr>
              <w:t>HARDWARE &amp; SOFTWARE SPECIFICATIONS</w:t>
            </w:r>
            <w:r w:rsidR="004115D9">
              <w:rPr>
                <w:noProof/>
                <w:webHidden/>
              </w:rPr>
              <w:tab/>
            </w:r>
            <w:r w:rsidR="004115D9">
              <w:rPr>
                <w:noProof/>
                <w:webHidden/>
              </w:rPr>
              <w:fldChar w:fldCharType="begin"/>
            </w:r>
            <w:r w:rsidR="004115D9">
              <w:rPr>
                <w:noProof/>
                <w:webHidden/>
              </w:rPr>
              <w:instrText xml:space="preserve"> PAGEREF _Toc42541752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13477C1C" w14:textId="3B592807"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53" w:history="1">
            <w:r w:rsidR="004115D9" w:rsidRPr="0016275D">
              <w:rPr>
                <w:rStyle w:val="Hyperlink"/>
                <w:noProof/>
              </w:rPr>
              <w:t>4.4.1</w:t>
            </w:r>
            <w:r w:rsidR="004115D9">
              <w:rPr>
                <w:rFonts w:asciiTheme="minorHAnsi" w:eastAsiaTheme="minorEastAsia" w:hAnsiTheme="minorHAnsi" w:cstheme="minorBidi"/>
                <w:noProof/>
                <w:sz w:val="22"/>
                <w:szCs w:val="22"/>
              </w:rPr>
              <w:tab/>
            </w:r>
            <w:r w:rsidR="004115D9" w:rsidRPr="0016275D">
              <w:rPr>
                <w:rStyle w:val="Hyperlink"/>
                <w:noProof/>
              </w:rPr>
              <w:t>Minimum Hardware Requirements</w:t>
            </w:r>
            <w:r w:rsidR="004115D9">
              <w:rPr>
                <w:noProof/>
                <w:webHidden/>
              </w:rPr>
              <w:tab/>
            </w:r>
            <w:r w:rsidR="004115D9">
              <w:rPr>
                <w:noProof/>
                <w:webHidden/>
              </w:rPr>
              <w:fldChar w:fldCharType="begin"/>
            </w:r>
            <w:r w:rsidR="004115D9">
              <w:rPr>
                <w:noProof/>
                <w:webHidden/>
              </w:rPr>
              <w:instrText xml:space="preserve"> PAGEREF _Toc42541753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387108BA" w14:textId="285B5CD3"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54" w:history="1">
            <w:r w:rsidR="004115D9" w:rsidRPr="0016275D">
              <w:rPr>
                <w:rStyle w:val="Hyperlink"/>
                <w:noProof/>
              </w:rPr>
              <w:t>4.4.2</w:t>
            </w:r>
            <w:r w:rsidR="004115D9">
              <w:rPr>
                <w:rFonts w:asciiTheme="minorHAnsi" w:eastAsiaTheme="minorEastAsia" w:hAnsiTheme="minorHAnsi" w:cstheme="minorBidi"/>
                <w:noProof/>
                <w:sz w:val="22"/>
                <w:szCs w:val="22"/>
              </w:rPr>
              <w:tab/>
            </w:r>
            <w:r w:rsidR="004115D9" w:rsidRPr="0016275D">
              <w:rPr>
                <w:rStyle w:val="Hyperlink"/>
                <w:noProof/>
              </w:rPr>
              <w:t>Software Requirements</w:t>
            </w:r>
            <w:r w:rsidR="004115D9">
              <w:rPr>
                <w:noProof/>
                <w:webHidden/>
              </w:rPr>
              <w:tab/>
            </w:r>
            <w:r w:rsidR="004115D9">
              <w:rPr>
                <w:noProof/>
                <w:webHidden/>
              </w:rPr>
              <w:fldChar w:fldCharType="begin"/>
            </w:r>
            <w:r w:rsidR="004115D9">
              <w:rPr>
                <w:noProof/>
                <w:webHidden/>
              </w:rPr>
              <w:instrText xml:space="preserve"> PAGEREF _Toc42541754 \h </w:instrText>
            </w:r>
            <w:r w:rsidR="004115D9">
              <w:rPr>
                <w:noProof/>
                <w:webHidden/>
              </w:rPr>
            </w:r>
            <w:r w:rsidR="004115D9">
              <w:rPr>
                <w:noProof/>
                <w:webHidden/>
              </w:rPr>
              <w:fldChar w:fldCharType="separate"/>
            </w:r>
            <w:r w:rsidR="004115D9">
              <w:rPr>
                <w:noProof/>
                <w:webHidden/>
              </w:rPr>
              <w:t>41</w:t>
            </w:r>
            <w:r w:rsidR="004115D9">
              <w:rPr>
                <w:noProof/>
                <w:webHidden/>
              </w:rPr>
              <w:fldChar w:fldCharType="end"/>
            </w:r>
          </w:hyperlink>
        </w:p>
        <w:p w14:paraId="63689724" w14:textId="73D4FCFC"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5" w:history="1">
            <w:r w:rsidR="004115D9" w:rsidRPr="0016275D">
              <w:rPr>
                <w:rStyle w:val="Hyperlink"/>
                <w:noProof/>
                <w14:scene3d>
                  <w14:camera w14:prst="orthographicFront"/>
                  <w14:lightRig w14:rig="threePt" w14:dir="t">
                    <w14:rot w14:lat="0" w14:lon="0" w14:rev="0"/>
                  </w14:lightRig>
                </w14:scene3d>
              </w:rPr>
              <w:t>4.5</w:t>
            </w:r>
            <w:r w:rsidR="004115D9">
              <w:rPr>
                <w:rFonts w:asciiTheme="minorHAnsi" w:eastAsiaTheme="minorEastAsia" w:hAnsiTheme="minorHAnsi" w:cstheme="minorBidi"/>
                <w:noProof/>
                <w:sz w:val="22"/>
                <w:szCs w:val="22"/>
              </w:rPr>
              <w:tab/>
            </w:r>
            <w:r w:rsidR="004115D9" w:rsidRPr="0016275D">
              <w:rPr>
                <w:rStyle w:val="Hyperlink"/>
                <w:noProof/>
              </w:rPr>
              <w:t>TECHNICAL DESCRIPTION</w:t>
            </w:r>
            <w:r w:rsidR="004115D9">
              <w:rPr>
                <w:noProof/>
                <w:webHidden/>
              </w:rPr>
              <w:tab/>
            </w:r>
            <w:r w:rsidR="004115D9">
              <w:rPr>
                <w:noProof/>
                <w:webHidden/>
              </w:rPr>
              <w:fldChar w:fldCharType="begin"/>
            </w:r>
            <w:r w:rsidR="004115D9">
              <w:rPr>
                <w:noProof/>
                <w:webHidden/>
              </w:rPr>
              <w:instrText xml:space="preserve"> PAGEREF _Toc42541755 \h </w:instrText>
            </w:r>
            <w:r w:rsidR="004115D9">
              <w:rPr>
                <w:noProof/>
                <w:webHidden/>
              </w:rPr>
            </w:r>
            <w:r w:rsidR="004115D9">
              <w:rPr>
                <w:noProof/>
                <w:webHidden/>
              </w:rPr>
              <w:fldChar w:fldCharType="separate"/>
            </w:r>
            <w:r w:rsidR="004115D9">
              <w:rPr>
                <w:noProof/>
                <w:webHidden/>
              </w:rPr>
              <w:t>41</w:t>
            </w:r>
            <w:r w:rsidR="004115D9">
              <w:rPr>
                <w:noProof/>
                <w:webHidden/>
              </w:rPr>
              <w:fldChar w:fldCharType="end"/>
            </w:r>
          </w:hyperlink>
        </w:p>
        <w:p w14:paraId="3E7B3C89" w14:textId="1E415738"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6" w:history="1">
            <w:r w:rsidR="004115D9" w:rsidRPr="0016275D">
              <w:rPr>
                <w:rStyle w:val="Hyperlink"/>
                <w:noProof/>
                <w:lang w:bidi="si-LK"/>
                <w14:scene3d>
                  <w14:camera w14:prst="orthographicFront"/>
                  <w14:lightRig w14:rig="threePt" w14:dir="t">
                    <w14:rot w14:lat="0" w14:lon="0" w14:rev="0"/>
                  </w14:lightRig>
                </w14:scene3d>
              </w:rPr>
              <w:t>4.6</w:t>
            </w:r>
            <w:r w:rsidR="004115D9">
              <w:rPr>
                <w:rFonts w:asciiTheme="minorHAnsi" w:eastAsiaTheme="minorEastAsia" w:hAnsiTheme="minorHAnsi" w:cstheme="minorBidi"/>
                <w:noProof/>
                <w:sz w:val="22"/>
                <w:szCs w:val="22"/>
              </w:rPr>
              <w:tab/>
            </w:r>
            <w:r w:rsidR="004115D9" w:rsidRPr="0016275D">
              <w:rPr>
                <w:rStyle w:val="Hyperlink"/>
                <w:noProof/>
                <w:lang w:bidi="si-LK"/>
              </w:rPr>
              <w:t>IMPLEMENTATION VIEW</w:t>
            </w:r>
            <w:r w:rsidR="004115D9">
              <w:rPr>
                <w:noProof/>
                <w:webHidden/>
              </w:rPr>
              <w:tab/>
            </w:r>
            <w:r w:rsidR="004115D9">
              <w:rPr>
                <w:noProof/>
                <w:webHidden/>
              </w:rPr>
              <w:fldChar w:fldCharType="begin"/>
            </w:r>
            <w:r w:rsidR="004115D9">
              <w:rPr>
                <w:noProof/>
                <w:webHidden/>
              </w:rPr>
              <w:instrText xml:space="preserve"> PAGEREF _Toc42541756 \h </w:instrText>
            </w:r>
            <w:r w:rsidR="004115D9">
              <w:rPr>
                <w:noProof/>
                <w:webHidden/>
              </w:rPr>
            </w:r>
            <w:r w:rsidR="004115D9">
              <w:rPr>
                <w:noProof/>
                <w:webHidden/>
              </w:rPr>
              <w:fldChar w:fldCharType="separate"/>
            </w:r>
            <w:r w:rsidR="004115D9">
              <w:rPr>
                <w:noProof/>
                <w:webHidden/>
              </w:rPr>
              <w:t>43</w:t>
            </w:r>
            <w:r w:rsidR="004115D9">
              <w:rPr>
                <w:noProof/>
                <w:webHidden/>
              </w:rPr>
              <w:fldChar w:fldCharType="end"/>
            </w:r>
          </w:hyperlink>
        </w:p>
        <w:p w14:paraId="18CE224C" w14:textId="04CC17F9"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7" w:history="1">
            <w:r w:rsidR="004115D9" w:rsidRPr="0016275D">
              <w:rPr>
                <w:rStyle w:val="Hyperlink"/>
                <w:noProof/>
                <w:lang w:bidi="si-LK"/>
                <w14:scene3d>
                  <w14:camera w14:prst="orthographicFront"/>
                  <w14:lightRig w14:rig="threePt" w14:dir="t">
                    <w14:rot w14:lat="0" w14:lon="0" w14:rev="0"/>
                  </w14:lightRig>
                </w14:scene3d>
              </w:rPr>
              <w:t>4.7</w:t>
            </w:r>
            <w:r w:rsidR="004115D9">
              <w:rPr>
                <w:rFonts w:asciiTheme="minorHAnsi" w:eastAsiaTheme="minorEastAsia" w:hAnsiTheme="minorHAnsi" w:cstheme="minorBidi"/>
                <w:noProof/>
                <w:sz w:val="22"/>
                <w:szCs w:val="22"/>
              </w:rPr>
              <w:tab/>
            </w:r>
            <w:r w:rsidR="004115D9" w:rsidRPr="0016275D">
              <w:rPr>
                <w:rStyle w:val="Hyperlink"/>
                <w:noProof/>
                <w:lang w:bidi="si-LK"/>
              </w:rPr>
              <w:t>IMPLEMENTATION PLAN</w:t>
            </w:r>
            <w:r w:rsidR="004115D9">
              <w:rPr>
                <w:noProof/>
                <w:webHidden/>
              </w:rPr>
              <w:tab/>
            </w:r>
            <w:r w:rsidR="004115D9">
              <w:rPr>
                <w:noProof/>
                <w:webHidden/>
              </w:rPr>
              <w:fldChar w:fldCharType="begin"/>
            </w:r>
            <w:r w:rsidR="004115D9">
              <w:rPr>
                <w:noProof/>
                <w:webHidden/>
              </w:rPr>
              <w:instrText xml:space="preserve"> PAGEREF _Toc42541757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37067EDF" w14:textId="3893E0E3"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58" w:history="1">
            <w:r w:rsidR="004115D9" w:rsidRPr="0016275D">
              <w:rPr>
                <w:rStyle w:val="Hyperlink"/>
                <w:noProof/>
                <w:lang w:bidi="si-LK"/>
                <w14:scene3d>
                  <w14:camera w14:prst="orthographicFront"/>
                  <w14:lightRig w14:rig="threePt" w14:dir="t">
                    <w14:rot w14:lat="0" w14:lon="0" w14:rev="0"/>
                  </w14:lightRig>
                </w14:scene3d>
              </w:rPr>
              <w:t>4.8</w:t>
            </w:r>
            <w:r w:rsidR="004115D9">
              <w:rPr>
                <w:rFonts w:asciiTheme="minorHAnsi" w:eastAsiaTheme="minorEastAsia" w:hAnsiTheme="minorHAnsi" w:cstheme="minorBidi"/>
                <w:noProof/>
                <w:sz w:val="22"/>
                <w:szCs w:val="22"/>
              </w:rPr>
              <w:tab/>
            </w:r>
            <w:r w:rsidR="004115D9" w:rsidRPr="0016275D">
              <w:rPr>
                <w:rStyle w:val="Hyperlink"/>
                <w:noProof/>
                <w:lang w:bidi="si-LK"/>
              </w:rPr>
              <w:t>TESTING</w:t>
            </w:r>
            <w:r w:rsidR="004115D9">
              <w:rPr>
                <w:noProof/>
                <w:webHidden/>
              </w:rPr>
              <w:tab/>
            </w:r>
            <w:r w:rsidR="004115D9">
              <w:rPr>
                <w:noProof/>
                <w:webHidden/>
              </w:rPr>
              <w:fldChar w:fldCharType="begin"/>
            </w:r>
            <w:r w:rsidR="004115D9">
              <w:rPr>
                <w:noProof/>
                <w:webHidden/>
              </w:rPr>
              <w:instrText xml:space="preserve"> PAGEREF _Toc42541758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0F3E12DF" w14:textId="4ED0A592"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59" w:history="1">
            <w:r w:rsidR="004115D9" w:rsidRPr="0016275D">
              <w:rPr>
                <w:rStyle w:val="Hyperlink"/>
                <w:noProof/>
                <w:lang w:bidi="si-LK"/>
              </w:rPr>
              <w:t>4.8.1</w:t>
            </w:r>
            <w:r w:rsidR="004115D9">
              <w:rPr>
                <w:rFonts w:asciiTheme="minorHAnsi" w:eastAsiaTheme="minorEastAsia" w:hAnsiTheme="minorHAnsi" w:cstheme="minorBidi"/>
                <w:noProof/>
                <w:sz w:val="22"/>
                <w:szCs w:val="22"/>
              </w:rPr>
              <w:tab/>
            </w:r>
            <w:r w:rsidR="004115D9" w:rsidRPr="0016275D">
              <w:rPr>
                <w:rStyle w:val="Hyperlink"/>
                <w:noProof/>
                <w:lang w:bidi="si-LK"/>
              </w:rPr>
              <w:t>Unit Testing</w:t>
            </w:r>
            <w:r w:rsidR="004115D9">
              <w:rPr>
                <w:noProof/>
                <w:webHidden/>
              </w:rPr>
              <w:tab/>
            </w:r>
            <w:r w:rsidR="004115D9">
              <w:rPr>
                <w:noProof/>
                <w:webHidden/>
              </w:rPr>
              <w:fldChar w:fldCharType="begin"/>
            </w:r>
            <w:r w:rsidR="004115D9">
              <w:rPr>
                <w:noProof/>
                <w:webHidden/>
              </w:rPr>
              <w:instrText xml:space="preserve"> PAGEREF _Toc42541759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5B66B107" w14:textId="0EF90CB7"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60" w:history="1">
            <w:r w:rsidR="004115D9" w:rsidRPr="0016275D">
              <w:rPr>
                <w:rStyle w:val="Hyperlink"/>
                <w:noProof/>
                <w:lang w:bidi="si-LK"/>
              </w:rPr>
              <w:t>4.8.2</w:t>
            </w:r>
            <w:r w:rsidR="004115D9">
              <w:rPr>
                <w:rFonts w:asciiTheme="minorHAnsi" w:eastAsiaTheme="minorEastAsia" w:hAnsiTheme="minorHAnsi" w:cstheme="minorBidi"/>
                <w:noProof/>
                <w:sz w:val="22"/>
                <w:szCs w:val="22"/>
              </w:rPr>
              <w:tab/>
            </w:r>
            <w:r w:rsidR="004115D9" w:rsidRPr="0016275D">
              <w:rPr>
                <w:rStyle w:val="Hyperlink"/>
                <w:noProof/>
                <w:lang w:bidi="si-LK"/>
              </w:rPr>
              <w:t>Validation Testing</w:t>
            </w:r>
            <w:r w:rsidR="004115D9">
              <w:rPr>
                <w:noProof/>
                <w:webHidden/>
              </w:rPr>
              <w:tab/>
            </w:r>
            <w:r w:rsidR="004115D9">
              <w:rPr>
                <w:noProof/>
                <w:webHidden/>
              </w:rPr>
              <w:fldChar w:fldCharType="begin"/>
            </w:r>
            <w:r w:rsidR="004115D9">
              <w:rPr>
                <w:noProof/>
                <w:webHidden/>
              </w:rPr>
              <w:instrText xml:space="preserve"> PAGEREF _Toc42541760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0DA24658" w14:textId="22EF7DBA"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61" w:history="1">
            <w:r w:rsidR="004115D9" w:rsidRPr="0016275D">
              <w:rPr>
                <w:rStyle w:val="Hyperlink"/>
                <w:noProof/>
                <w:lang w:bidi="si-LK"/>
              </w:rPr>
              <w:t>4.8.3</w:t>
            </w:r>
            <w:r w:rsidR="004115D9">
              <w:rPr>
                <w:rFonts w:asciiTheme="minorHAnsi" w:eastAsiaTheme="minorEastAsia" w:hAnsiTheme="minorHAnsi" w:cstheme="minorBidi"/>
                <w:noProof/>
                <w:sz w:val="22"/>
                <w:szCs w:val="22"/>
              </w:rPr>
              <w:tab/>
            </w:r>
            <w:r w:rsidR="004115D9" w:rsidRPr="0016275D">
              <w:rPr>
                <w:rStyle w:val="Hyperlink"/>
                <w:noProof/>
                <w:lang w:bidi="si-LK"/>
              </w:rPr>
              <w:t>System Testing</w:t>
            </w:r>
            <w:r w:rsidR="004115D9">
              <w:rPr>
                <w:noProof/>
                <w:webHidden/>
              </w:rPr>
              <w:tab/>
            </w:r>
            <w:r w:rsidR="004115D9">
              <w:rPr>
                <w:noProof/>
                <w:webHidden/>
              </w:rPr>
              <w:fldChar w:fldCharType="begin"/>
            </w:r>
            <w:r w:rsidR="004115D9">
              <w:rPr>
                <w:noProof/>
                <w:webHidden/>
              </w:rPr>
              <w:instrText xml:space="preserve"> PAGEREF _Toc42541761 \h </w:instrText>
            </w:r>
            <w:r w:rsidR="004115D9">
              <w:rPr>
                <w:noProof/>
                <w:webHidden/>
              </w:rPr>
            </w:r>
            <w:r w:rsidR="004115D9">
              <w:rPr>
                <w:noProof/>
                <w:webHidden/>
              </w:rPr>
              <w:fldChar w:fldCharType="separate"/>
            </w:r>
            <w:r w:rsidR="004115D9">
              <w:rPr>
                <w:noProof/>
                <w:webHidden/>
              </w:rPr>
              <w:t>45</w:t>
            </w:r>
            <w:r w:rsidR="004115D9">
              <w:rPr>
                <w:noProof/>
                <w:webHidden/>
              </w:rPr>
              <w:fldChar w:fldCharType="end"/>
            </w:r>
          </w:hyperlink>
        </w:p>
        <w:p w14:paraId="2571478E" w14:textId="56B6AC39"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62" w:history="1">
            <w:r w:rsidR="004115D9" w:rsidRPr="0016275D">
              <w:rPr>
                <w:rStyle w:val="Hyperlink"/>
                <w:noProof/>
                <w:lang w:bidi="si-LK"/>
              </w:rPr>
              <w:t>4.8.4</w:t>
            </w:r>
            <w:r w:rsidR="004115D9">
              <w:rPr>
                <w:rFonts w:asciiTheme="minorHAnsi" w:eastAsiaTheme="minorEastAsia" w:hAnsiTheme="minorHAnsi" w:cstheme="minorBidi"/>
                <w:noProof/>
                <w:sz w:val="22"/>
                <w:szCs w:val="22"/>
              </w:rPr>
              <w:tab/>
            </w:r>
            <w:r w:rsidR="004115D9" w:rsidRPr="0016275D">
              <w:rPr>
                <w:rStyle w:val="Hyperlink"/>
                <w:noProof/>
                <w:lang w:bidi="si-LK"/>
              </w:rPr>
              <w:t>Test cases</w:t>
            </w:r>
            <w:r w:rsidR="004115D9">
              <w:rPr>
                <w:noProof/>
                <w:webHidden/>
              </w:rPr>
              <w:tab/>
            </w:r>
            <w:r w:rsidR="004115D9">
              <w:rPr>
                <w:noProof/>
                <w:webHidden/>
              </w:rPr>
              <w:fldChar w:fldCharType="begin"/>
            </w:r>
            <w:r w:rsidR="004115D9">
              <w:rPr>
                <w:noProof/>
                <w:webHidden/>
              </w:rPr>
              <w:instrText xml:space="preserve"> PAGEREF _Toc42541762 \h </w:instrText>
            </w:r>
            <w:r w:rsidR="004115D9">
              <w:rPr>
                <w:noProof/>
                <w:webHidden/>
              </w:rPr>
            </w:r>
            <w:r w:rsidR="004115D9">
              <w:rPr>
                <w:noProof/>
                <w:webHidden/>
              </w:rPr>
              <w:fldChar w:fldCharType="separate"/>
            </w:r>
            <w:r w:rsidR="004115D9">
              <w:rPr>
                <w:noProof/>
                <w:webHidden/>
              </w:rPr>
              <w:t>45</w:t>
            </w:r>
            <w:r w:rsidR="004115D9">
              <w:rPr>
                <w:noProof/>
                <w:webHidden/>
              </w:rPr>
              <w:fldChar w:fldCharType="end"/>
            </w:r>
          </w:hyperlink>
        </w:p>
        <w:p w14:paraId="05D2E529" w14:textId="7B7BD9CF"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763" w:history="1">
            <w:r w:rsidR="004115D9" w:rsidRPr="0016275D">
              <w:rPr>
                <w:rStyle w:val="Hyperlink"/>
                <w:noProof/>
                <w:lang w:bidi="si-LK"/>
              </w:rPr>
              <w:t>CHAPTER 5</w:t>
            </w:r>
            <w:r w:rsidR="004115D9">
              <w:rPr>
                <w:noProof/>
                <w:webHidden/>
              </w:rPr>
              <w:tab/>
            </w:r>
            <w:r w:rsidR="004115D9">
              <w:rPr>
                <w:noProof/>
                <w:webHidden/>
              </w:rPr>
              <w:fldChar w:fldCharType="begin"/>
            </w:r>
            <w:r w:rsidR="004115D9">
              <w:rPr>
                <w:noProof/>
                <w:webHidden/>
              </w:rPr>
              <w:instrText xml:space="preserve"> PAGEREF _Toc42541763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06AE0FD1" w14:textId="3CDC71B1" w:rsidR="004115D9" w:rsidRDefault="003B5CDD">
          <w:pPr>
            <w:pStyle w:val="TOC1"/>
            <w:tabs>
              <w:tab w:val="left" w:pos="440"/>
              <w:tab w:val="right" w:leader="dot" w:pos="8817"/>
            </w:tabs>
            <w:rPr>
              <w:rFonts w:asciiTheme="minorHAnsi" w:eastAsiaTheme="minorEastAsia" w:hAnsiTheme="minorHAnsi" w:cstheme="minorBidi"/>
              <w:noProof/>
              <w:sz w:val="22"/>
              <w:szCs w:val="22"/>
            </w:rPr>
          </w:pPr>
          <w:hyperlink w:anchor="_Toc42541764" w:history="1">
            <w:r w:rsidR="004115D9" w:rsidRPr="0016275D">
              <w:rPr>
                <w:rStyle w:val="Hyperlink"/>
                <w:noProof/>
                <w:lang w:bidi="si-LK"/>
              </w:rPr>
              <w:t>5</w:t>
            </w:r>
            <w:r w:rsidR="004115D9">
              <w:rPr>
                <w:rFonts w:asciiTheme="minorHAnsi" w:eastAsiaTheme="minorEastAsia" w:hAnsiTheme="minorHAnsi" w:cstheme="minorBidi"/>
                <w:noProof/>
                <w:sz w:val="22"/>
                <w:szCs w:val="22"/>
              </w:rPr>
              <w:tab/>
            </w:r>
            <w:r w:rsidR="004115D9" w:rsidRPr="0016275D">
              <w:rPr>
                <w:rStyle w:val="Hyperlink"/>
                <w:noProof/>
                <w:lang w:bidi="si-LK"/>
              </w:rPr>
              <w:t>CRITICAL APPRAISAL OF THE WORK</w:t>
            </w:r>
            <w:r w:rsidR="004115D9">
              <w:rPr>
                <w:noProof/>
                <w:webHidden/>
              </w:rPr>
              <w:tab/>
            </w:r>
            <w:r w:rsidR="004115D9">
              <w:rPr>
                <w:noProof/>
                <w:webHidden/>
              </w:rPr>
              <w:fldChar w:fldCharType="begin"/>
            </w:r>
            <w:r w:rsidR="004115D9">
              <w:rPr>
                <w:noProof/>
                <w:webHidden/>
              </w:rPr>
              <w:instrText xml:space="preserve"> PAGEREF _Toc42541764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5EA1880F" w14:textId="50FAD3A7"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65" w:history="1">
            <w:r w:rsidR="004115D9" w:rsidRPr="0016275D">
              <w:rPr>
                <w:rStyle w:val="Hyperlink"/>
                <w:noProof/>
                <w:lang w:bidi="si-LK"/>
                <w14:scene3d>
                  <w14:camera w14:prst="orthographicFront"/>
                  <w14:lightRig w14:rig="threePt" w14:dir="t">
                    <w14:rot w14:lat="0" w14:lon="0" w14:rev="0"/>
                  </w14:lightRig>
                </w14:scene3d>
              </w:rPr>
              <w:t>5.1</w:t>
            </w:r>
            <w:r w:rsidR="004115D9">
              <w:rPr>
                <w:rFonts w:asciiTheme="minorHAnsi" w:eastAsiaTheme="minorEastAsia" w:hAnsiTheme="minorHAnsi" w:cstheme="minorBidi"/>
                <w:noProof/>
                <w:sz w:val="22"/>
                <w:szCs w:val="22"/>
              </w:rPr>
              <w:tab/>
            </w:r>
            <w:r w:rsidR="004115D9" w:rsidRPr="0016275D">
              <w:rPr>
                <w:rStyle w:val="Hyperlink"/>
                <w:noProof/>
                <w:shd w:val="clear" w:color="auto" w:fill="FFFFFF"/>
              </w:rPr>
              <w:t>GANTT CHART</w:t>
            </w:r>
            <w:r w:rsidR="004115D9">
              <w:rPr>
                <w:noProof/>
                <w:webHidden/>
              </w:rPr>
              <w:tab/>
            </w:r>
            <w:r w:rsidR="004115D9">
              <w:rPr>
                <w:noProof/>
                <w:webHidden/>
              </w:rPr>
              <w:fldChar w:fldCharType="begin"/>
            </w:r>
            <w:r w:rsidR="004115D9">
              <w:rPr>
                <w:noProof/>
                <w:webHidden/>
              </w:rPr>
              <w:instrText xml:space="preserve"> PAGEREF _Toc42541765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75ED9E0F" w14:textId="125BC7AF"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66" w:history="1">
            <w:r w:rsidR="004115D9" w:rsidRPr="0016275D">
              <w:rPr>
                <w:rStyle w:val="Hyperlink"/>
                <w:noProof/>
                <w:lang w:bidi="si-LK"/>
                <w14:scene3d>
                  <w14:camera w14:prst="orthographicFront"/>
                  <w14:lightRig w14:rig="threePt" w14:dir="t">
                    <w14:rot w14:lat="0" w14:lon="0" w14:rev="0"/>
                  </w14:lightRig>
                </w14:scene3d>
              </w:rPr>
              <w:t>5.2</w:t>
            </w:r>
            <w:r w:rsidR="004115D9">
              <w:rPr>
                <w:rFonts w:asciiTheme="minorHAnsi" w:eastAsiaTheme="minorEastAsia" w:hAnsiTheme="minorHAnsi" w:cstheme="minorBidi"/>
                <w:noProof/>
                <w:sz w:val="22"/>
                <w:szCs w:val="22"/>
              </w:rPr>
              <w:tab/>
            </w:r>
            <w:r w:rsidR="004115D9" w:rsidRPr="0016275D">
              <w:rPr>
                <w:rStyle w:val="Hyperlink"/>
                <w:noProof/>
                <w:lang w:bidi="si-LK"/>
              </w:rPr>
              <w:t>PROBLEMS ENCOUNTERED</w:t>
            </w:r>
            <w:r w:rsidR="004115D9">
              <w:rPr>
                <w:noProof/>
                <w:webHidden/>
              </w:rPr>
              <w:tab/>
            </w:r>
            <w:r w:rsidR="004115D9">
              <w:rPr>
                <w:noProof/>
                <w:webHidden/>
              </w:rPr>
              <w:fldChar w:fldCharType="begin"/>
            </w:r>
            <w:r w:rsidR="004115D9">
              <w:rPr>
                <w:noProof/>
                <w:webHidden/>
              </w:rPr>
              <w:instrText xml:space="preserve"> PAGEREF _Toc42541766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37D593E5" w14:textId="6A559598"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67" w:history="1">
            <w:r w:rsidR="004115D9" w:rsidRPr="0016275D">
              <w:rPr>
                <w:rStyle w:val="Hyperlink"/>
                <w:noProof/>
                <w14:scene3d>
                  <w14:camera w14:prst="orthographicFront"/>
                  <w14:lightRig w14:rig="threePt" w14:dir="t">
                    <w14:rot w14:lat="0" w14:lon="0" w14:rev="0"/>
                  </w14:lightRig>
                </w14:scene3d>
              </w:rPr>
              <w:t>5.3</w:t>
            </w:r>
            <w:r w:rsidR="004115D9">
              <w:rPr>
                <w:rFonts w:asciiTheme="minorHAnsi" w:eastAsiaTheme="minorEastAsia" w:hAnsiTheme="minorHAnsi" w:cstheme="minorBidi"/>
                <w:noProof/>
                <w:sz w:val="22"/>
                <w:szCs w:val="22"/>
              </w:rPr>
              <w:tab/>
            </w:r>
            <w:r w:rsidR="004115D9" w:rsidRPr="0016275D">
              <w:rPr>
                <w:rStyle w:val="Hyperlink"/>
                <w:noProof/>
              </w:rPr>
              <w:t>WHAT WE HAVE DONE</w:t>
            </w:r>
            <w:r w:rsidR="004115D9">
              <w:rPr>
                <w:noProof/>
                <w:webHidden/>
              </w:rPr>
              <w:tab/>
            </w:r>
            <w:r w:rsidR="004115D9">
              <w:rPr>
                <w:noProof/>
                <w:webHidden/>
              </w:rPr>
              <w:fldChar w:fldCharType="begin"/>
            </w:r>
            <w:r w:rsidR="004115D9">
              <w:rPr>
                <w:noProof/>
                <w:webHidden/>
              </w:rPr>
              <w:instrText xml:space="preserve"> PAGEREF _Toc42541767 \h </w:instrText>
            </w:r>
            <w:r w:rsidR="004115D9">
              <w:rPr>
                <w:noProof/>
                <w:webHidden/>
              </w:rPr>
            </w:r>
            <w:r w:rsidR="004115D9">
              <w:rPr>
                <w:noProof/>
                <w:webHidden/>
              </w:rPr>
              <w:fldChar w:fldCharType="separate"/>
            </w:r>
            <w:r w:rsidR="004115D9">
              <w:rPr>
                <w:noProof/>
                <w:webHidden/>
              </w:rPr>
              <w:t>48</w:t>
            </w:r>
            <w:r w:rsidR="004115D9">
              <w:rPr>
                <w:noProof/>
                <w:webHidden/>
              </w:rPr>
              <w:fldChar w:fldCharType="end"/>
            </w:r>
          </w:hyperlink>
        </w:p>
        <w:p w14:paraId="17978825" w14:textId="31E79608"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68" w:history="1">
            <w:r w:rsidR="004115D9" w:rsidRPr="0016275D">
              <w:rPr>
                <w:rStyle w:val="Hyperlink"/>
                <w:noProof/>
                <w14:scene3d>
                  <w14:camera w14:prst="orthographicFront"/>
                  <w14:lightRig w14:rig="threePt" w14:dir="t">
                    <w14:rot w14:lat="0" w14:lon="0" w14:rev="0"/>
                  </w14:lightRig>
                </w14:scene3d>
              </w:rPr>
              <w:t>5.4</w:t>
            </w:r>
            <w:r w:rsidR="004115D9">
              <w:rPr>
                <w:rFonts w:asciiTheme="minorHAnsi" w:eastAsiaTheme="minorEastAsia" w:hAnsiTheme="minorHAnsi" w:cstheme="minorBidi"/>
                <w:noProof/>
                <w:sz w:val="22"/>
                <w:szCs w:val="22"/>
              </w:rPr>
              <w:tab/>
            </w:r>
            <w:r w:rsidR="004115D9" w:rsidRPr="0016275D">
              <w:rPr>
                <w:rStyle w:val="Hyperlink"/>
                <w:noProof/>
              </w:rPr>
              <w:t>FUTURE DEVELOPMENT</w:t>
            </w:r>
            <w:r w:rsidR="004115D9">
              <w:rPr>
                <w:noProof/>
                <w:webHidden/>
              </w:rPr>
              <w:tab/>
            </w:r>
            <w:r w:rsidR="004115D9">
              <w:rPr>
                <w:noProof/>
                <w:webHidden/>
              </w:rPr>
              <w:fldChar w:fldCharType="begin"/>
            </w:r>
            <w:r w:rsidR="004115D9">
              <w:rPr>
                <w:noProof/>
                <w:webHidden/>
              </w:rPr>
              <w:instrText xml:space="preserve"> PAGEREF _Toc42541768 \h </w:instrText>
            </w:r>
            <w:r w:rsidR="004115D9">
              <w:rPr>
                <w:noProof/>
                <w:webHidden/>
              </w:rPr>
            </w:r>
            <w:r w:rsidR="004115D9">
              <w:rPr>
                <w:noProof/>
                <w:webHidden/>
              </w:rPr>
              <w:fldChar w:fldCharType="separate"/>
            </w:r>
            <w:r w:rsidR="004115D9">
              <w:rPr>
                <w:noProof/>
                <w:webHidden/>
              </w:rPr>
              <w:t>48</w:t>
            </w:r>
            <w:r w:rsidR="004115D9">
              <w:rPr>
                <w:noProof/>
                <w:webHidden/>
              </w:rPr>
              <w:fldChar w:fldCharType="end"/>
            </w:r>
          </w:hyperlink>
        </w:p>
        <w:p w14:paraId="2B4E9FA7" w14:textId="76B7789C"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69" w:history="1">
            <w:r w:rsidR="004115D9" w:rsidRPr="0016275D">
              <w:rPr>
                <w:rStyle w:val="Hyperlink"/>
                <w:noProof/>
                <w14:scene3d>
                  <w14:camera w14:prst="orthographicFront"/>
                  <w14:lightRig w14:rig="threePt" w14:dir="t">
                    <w14:rot w14:lat="0" w14:lon="0" w14:rev="0"/>
                  </w14:lightRig>
                </w14:scene3d>
              </w:rPr>
              <w:t>5.5</w:t>
            </w:r>
            <w:r w:rsidR="004115D9">
              <w:rPr>
                <w:rFonts w:asciiTheme="minorHAnsi" w:eastAsiaTheme="minorEastAsia" w:hAnsiTheme="minorHAnsi" w:cstheme="minorBidi"/>
                <w:noProof/>
                <w:sz w:val="22"/>
                <w:szCs w:val="22"/>
              </w:rPr>
              <w:tab/>
            </w:r>
            <w:r w:rsidR="004115D9" w:rsidRPr="0016275D">
              <w:rPr>
                <w:rStyle w:val="Hyperlink"/>
                <w:noProof/>
              </w:rPr>
              <w:t>CONCLUSION</w:t>
            </w:r>
            <w:r w:rsidR="004115D9">
              <w:rPr>
                <w:noProof/>
                <w:webHidden/>
              </w:rPr>
              <w:tab/>
            </w:r>
            <w:r w:rsidR="004115D9">
              <w:rPr>
                <w:noProof/>
                <w:webHidden/>
              </w:rPr>
              <w:fldChar w:fldCharType="begin"/>
            </w:r>
            <w:r w:rsidR="004115D9">
              <w:rPr>
                <w:noProof/>
                <w:webHidden/>
              </w:rPr>
              <w:instrText xml:space="preserve"> PAGEREF _Toc42541769 \h </w:instrText>
            </w:r>
            <w:r w:rsidR="004115D9">
              <w:rPr>
                <w:noProof/>
                <w:webHidden/>
              </w:rPr>
            </w:r>
            <w:r w:rsidR="004115D9">
              <w:rPr>
                <w:noProof/>
                <w:webHidden/>
              </w:rPr>
              <w:fldChar w:fldCharType="separate"/>
            </w:r>
            <w:r w:rsidR="004115D9">
              <w:rPr>
                <w:noProof/>
                <w:webHidden/>
              </w:rPr>
              <w:t>49</w:t>
            </w:r>
            <w:r w:rsidR="004115D9">
              <w:rPr>
                <w:noProof/>
                <w:webHidden/>
              </w:rPr>
              <w:fldChar w:fldCharType="end"/>
            </w:r>
          </w:hyperlink>
        </w:p>
        <w:p w14:paraId="024F8397" w14:textId="6FE615DD" w:rsidR="004115D9" w:rsidRDefault="003B5CDD">
          <w:pPr>
            <w:pStyle w:val="TOC1"/>
            <w:tabs>
              <w:tab w:val="right" w:leader="dot" w:pos="8817"/>
            </w:tabs>
            <w:rPr>
              <w:rFonts w:asciiTheme="minorHAnsi" w:eastAsiaTheme="minorEastAsia" w:hAnsiTheme="minorHAnsi" w:cstheme="minorBidi"/>
              <w:noProof/>
              <w:sz w:val="22"/>
              <w:szCs w:val="22"/>
            </w:rPr>
          </w:pPr>
          <w:hyperlink w:anchor="_Toc42541770" w:history="1">
            <w:r w:rsidR="004115D9" w:rsidRPr="0016275D">
              <w:rPr>
                <w:rStyle w:val="Hyperlink"/>
                <w:noProof/>
              </w:rPr>
              <w:t>Chapter 06</w:t>
            </w:r>
            <w:r w:rsidR="004115D9">
              <w:rPr>
                <w:noProof/>
                <w:webHidden/>
              </w:rPr>
              <w:tab/>
            </w:r>
            <w:r w:rsidR="004115D9">
              <w:rPr>
                <w:noProof/>
                <w:webHidden/>
              </w:rPr>
              <w:fldChar w:fldCharType="begin"/>
            </w:r>
            <w:r w:rsidR="004115D9">
              <w:rPr>
                <w:noProof/>
                <w:webHidden/>
              </w:rPr>
              <w:instrText xml:space="preserve"> PAGEREF _Toc42541770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3F77FAFE" w14:textId="31E3ADC4" w:rsidR="004115D9" w:rsidRDefault="003B5CDD">
          <w:pPr>
            <w:pStyle w:val="TOC1"/>
            <w:tabs>
              <w:tab w:val="left" w:pos="440"/>
              <w:tab w:val="right" w:leader="dot" w:pos="8817"/>
            </w:tabs>
            <w:rPr>
              <w:rFonts w:asciiTheme="minorHAnsi" w:eastAsiaTheme="minorEastAsia" w:hAnsiTheme="minorHAnsi" w:cstheme="minorBidi"/>
              <w:noProof/>
              <w:sz w:val="22"/>
              <w:szCs w:val="22"/>
            </w:rPr>
          </w:pPr>
          <w:hyperlink w:anchor="_Toc42541771" w:history="1">
            <w:r w:rsidR="004115D9" w:rsidRPr="0016275D">
              <w:rPr>
                <w:rStyle w:val="Hyperlink"/>
                <w:noProof/>
              </w:rPr>
              <w:t>6</w:t>
            </w:r>
            <w:r w:rsidR="004115D9">
              <w:rPr>
                <w:rFonts w:asciiTheme="minorHAnsi" w:eastAsiaTheme="minorEastAsia" w:hAnsiTheme="minorHAnsi" w:cstheme="minorBidi"/>
                <w:noProof/>
                <w:sz w:val="22"/>
                <w:szCs w:val="22"/>
              </w:rPr>
              <w:tab/>
            </w:r>
            <w:r w:rsidR="004115D9" w:rsidRPr="0016275D">
              <w:rPr>
                <w:rStyle w:val="Hyperlink"/>
                <w:noProof/>
              </w:rPr>
              <w:t>Appendices</w:t>
            </w:r>
            <w:r w:rsidR="004115D9">
              <w:rPr>
                <w:noProof/>
                <w:webHidden/>
              </w:rPr>
              <w:tab/>
            </w:r>
            <w:r w:rsidR="004115D9">
              <w:rPr>
                <w:noProof/>
                <w:webHidden/>
              </w:rPr>
              <w:fldChar w:fldCharType="begin"/>
            </w:r>
            <w:r w:rsidR="004115D9">
              <w:rPr>
                <w:noProof/>
                <w:webHidden/>
              </w:rPr>
              <w:instrText xml:space="preserve"> PAGEREF _Toc42541771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78E4B285" w14:textId="591E8663" w:rsidR="004115D9" w:rsidRDefault="003B5CDD">
          <w:pPr>
            <w:pStyle w:val="TOC2"/>
            <w:tabs>
              <w:tab w:val="left" w:pos="880"/>
              <w:tab w:val="right" w:leader="dot" w:pos="8817"/>
            </w:tabs>
            <w:rPr>
              <w:rFonts w:asciiTheme="minorHAnsi" w:eastAsiaTheme="minorEastAsia" w:hAnsiTheme="minorHAnsi" w:cstheme="minorBidi"/>
              <w:noProof/>
              <w:sz w:val="22"/>
              <w:szCs w:val="22"/>
            </w:rPr>
          </w:pPr>
          <w:hyperlink w:anchor="_Toc42541772" w:history="1">
            <w:r w:rsidR="004115D9" w:rsidRPr="0016275D">
              <w:rPr>
                <w:rStyle w:val="Hyperlink"/>
                <w:noProof/>
                <w14:scene3d>
                  <w14:camera w14:prst="orthographicFront"/>
                  <w14:lightRig w14:rig="threePt" w14:dir="t">
                    <w14:rot w14:lat="0" w14:lon="0" w14:rev="0"/>
                  </w14:lightRig>
                </w14:scene3d>
              </w:rPr>
              <w:t>6.1</w:t>
            </w:r>
            <w:r w:rsidR="004115D9">
              <w:rPr>
                <w:rFonts w:asciiTheme="minorHAnsi" w:eastAsiaTheme="minorEastAsia" w:hAnsiTheme="minorHAnsi" w:cstheme="minorBidi"/>
                <w:noProof/>
                <w:sz w:val="22"/>
                <w:szCs w:val="22"/>
              </w:rPr>
              <w:tab/>
            </w:r>
            <w:r w:rsidR="004115D9" w:rsidRPr="0016275D">
              <w:rPr>
                <w:rStyle w:val="Hyperlink"/>
                <w:noProof/>
              </w:rPr>
              <w:t>INTERFACES DESIGN</w:t>
            </w:r>
            <w:r w:rsidR="004115D9">
              <w:rPr>
                <w:noProof/>
                <w:webHidden/>
              </w:rPr>
              <w:tab/>
            </w:r>
            <w:r w:rsidR="004115D9">
              <w:rPr>
                <w:noProof/>
                <w:webHidden/>
              </w:rPr>
              <w:fldChar w:fldCharType="begin"/>
            </w:r>
            <w:r w:rsidR="004115D9">
              <w:rPr>
                <w:noProof/>
                <w:webHidden/>
              </w:rPr>
              <w:instrText xml:space="preserve"> PAGEREF _Toc42541772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78A19DC3" w14:textId="09071E44"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73" w:history="1">
            <w:r w:rsidR="004115D9" w:rsidRPr="0016275D">
              <w:rPr>
                <w:rStyle w:val="Hyperlink"/>
                <w:noProof/>
              </w:rPr>
              <w:t>6.1.1</w:t>
            </w:r>
            <w:r w:rsidR="004115D9">
              <w:rPr>
                <w:rFonts w:asciiTheme="minorHAnsi" w:eastAsiaTheme="minorEastAsia" w:hAnsiTheme="minorHAnsi" w:cstheme="minorBidi"/>
                <w:noProof/>
                <w:sz w:val="22"/>
                <w:szCs w:val="22"/>
              </w:rPr>
              <w:tab/>
            </w:r>
            <w:r w:rsidR="004115D9" w:rsidRPr="0016275D">
              <w:rPr>
                <w:rStyle w:val="Hyperlink"/>
                <w:noProof/>
              </w:rPr>
              <w:t>login</w:t>
            </w:r>
            <w:r w:rsidR="004115D9">
              <w:rPr>
                <w:noProof/>
                <w:webHidden/>
              </w:rPr>
              <w:tab/>
            </w:r>
            <w:r w:rsidR="004115D9">
              <w:rPr>
                <w:noProof/>
                <w:webHidden/>
              </w:rPr>
              <w:fldChar w:fldCharType="begin"/>
            </w:r>
            <w:r w:rsidR="004115D9">
              <w:rPr>
                <w:noProof/>
                <w:webHidden/>
              </w:rPr>
              <w:instrText xml:space="preserve"> PAGEREF _Toc42541773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6B2E2F02" w14:textId="1C7A4A18"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74" w:history="1">
            <w:r w:rsidR="004115D9" w:rsidRPr="0016275D">
              <w:rPr>
                <w:rStyle w:val="Hyperlink"/>
                <w:noProof/>
              </w:rPr>
              <w:t>6.1.2</w:t>
            </w:r>
            <w:r w:rsidR="004115D9">
              <w:rPr>
                <w:rFonts w:asciiTheme="minorHAnsi" w:eastAsiaTheme="minorEastAsia" w:hAnsiTheme="minorHAnsi" w:cstheme="minorBidi"/>
                <w:noProof/>
                <w:sz w:val="22"/>
                <w:szCs w:val="22"/>
              </w:rPr>
              <w:tab/>
            </w:r>
            <w:r w:rsidR="004115D9" w:rsidRPr="0016275D">
              <w:rPr>
                <w:rStyle w:val="Hyperlink"/>
                <w:noProof/>
              </w:rPr>
              <w:t>Student Dashboard</w:t>
            </w:r>
            <w:r w:rsidR="004115D9">
              <w:rPr>
                <w:noProof/>
                <w:webHidden/>
              </w:rPr>
              <w:tab/>
            </w:r>
            <w:r w:rsidR="004115D9">
              <w:rPr>
                <w:noProof/>
                <w:webHidden/>
              </w:rPr>
              <w:fldChar w:fldCharType="begin"/>
            </w:r>
            <w:r w:rsidR="004115D9">
              <w:rPr>
                <w:noProof/>
                <w:webHidden/>
              </w:rPr>
              <w:instrText xml:space="preserve"> PAGEREF _Toc42541774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65CE5297" w14:textId="6B08DFB4"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75" w:history="1">
            <w:r w:rsidR="004115D9" w:rsidRPr="0016275D">
              <w:rPr>
                <w:rStyle w:val="Hyperlink"/>
                <w:noProof/>
              </w:rPr>
              <w:t>6.1.3</w:t>
            </w:r>
            <w:r w:rsidR="004115D9">
              <w:rPr>
                <w:rFonts w:asciiTheme="minorHAnsi" w:eastAsiaTheme="minorEastAsia" w:hAnsiTheme="minorHAnsi" w:cstheme="minorBidi"/>
                <w:noProof/>
                <w:sz w:val="22"/>
                <w:szCs w:val="22"/>
              </w:rPr>
              <w:tab/>
            </w:r>
            <w:r w:rsidR="004115D9" w:rsidRPr="0016275D">
              <w:rPr>
                <w:rStyle w:val="Hyperlink"/>
                <w:noProof/>
              </w:rPr>
              <w:t>Edit profile Interface</w:t>
            </w:r>
            <w:r w:rsidR="004115D9">
              <w:rPr>
                <w:noProof/>
                <w:webHidden/>
              </w:rPr>
              <w:tab/>
            </w:r>
            <w:r w:rsidR="004115D9">
              <w:rPr>
                <w:noProof/>
                <w:webHidden/>
              </w:rPr>
              <w:fldChar w:fldCharType="begin"/>
            </w:r>
            <w:r w:rsidR="004115D9">
              <w:rPr>
                <w:noProof/>
                <w:webHidden/>
              </w:rPr>
              <w:instrText xml:space="preserve"> PAGEREF _Toc42541775 \h </w:instrText>
            </w:r>
            <w:r w:rsidR="004115D9">
              <w:rPr>
                <w:noProof/>
                <w:webHidden/>
              </w:rPr>
            </w:r>
            <w:r w:rsidR="004115D9">
              <w:rPr>
                <w:noProof/>
                <w:webHidden/>
              </w:rPr>
              <w:fldChar w:fldCharType="separate"/>
            </w:r>
            <w:r w:rsidR="004115D9">
              <w:rPr>
                <w:noProof/>
                <w:webHidden/>
              </w:rPr>
              <w:t>52</w:t>
            </w:r>
            <w:r w:rsidR="004115D9">
              <w:rPr>
                <w:noProof/>
                <w:webHidden/>
              </w:rPr>
              <w:fldChar w:fldCharType="end"/>
            </w:r>
          </w:hyperlink>
        </w:p>
        <w:p w14:paraId="3743563B" w14:textId="13FCE0DA"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76" w:history="1">
            <w:r w:rsidR="004115D9" w:rsidRPr="0016275D">
              <w:rPr>
                <w:rStyle w:val="Hyperlink"/>
                <w:noProof/>
              </w:rPr>
              <w:t>6.1.4</w:t>
            </w:r>
            <w:r w:rsidR="004115D9">
              <w:rPr>
                <w:rFonts w:asciiTheme="minorHAnsi" w:eastAsiaTheme="minorEastAsia" w:hAnsiTheme="minorHAnsi" w:cstheme="minorBidi"/>
                <w:noProof/>
                <w:sz w:val="22"/>
                <w:szCs w:val="22"/>
              </w:rPr>
              <w:tab/>
            </w:r>
            <w:r w:rsidR="004115D9" w:rsidRPr="0016275D">
              <w:rPr>
                <w:rStyle w:val="Hyperlink"/>
                <w:noProof/>
              </w:rPr>
              <w:t>Teacher’s Login</w:t>
            </w:r>
            <w:r w:rsidR="004115D9">
              <w:rPr>
                <w:noProof/>
                <w:webHidden/>
              </w:rPr>
              <w:tab/>
            </w:r>
            <w:r w:rsidR="004115D9">
              <w:rPr>
                <w:noProof/>
                <w:webHidden/>
              </w:rPr>
              <w:fldChar w:fldCharType="begin"/>
            </w:r>
            <w:r w:rsidR="004115D9">
              <w:rPr>
                <w:noProof/>
                <w:webHidden/>
              </w:rPr>
              <w:instrText xml:space="preserve"> PAGEREF _Toc42541776 \h </w:instrText>
            </w:r>
            <w:r w:rsidR="004115D9">
              <w:rPr>
                <w:noProof/>
                <w:webHidden/>
              </w:rPr>
            </w:r>
            <w:r w:rsidR="004115D9">
              <w:rPr>
                <w:noProof/>
                <w:webHidden/>
              </w:rPr>
              <w:fldChar w:fldCharType="separate"/>
            </w:r>
            <w:r w:rsidR="004115D9">
              <w:rPr>
                <w:noProof/>
                <w:webHidden/>
              </w:rPr>
              <w:t>52</w:t>
            </w:r>
            <w:r w:rsidR="004115D9">
              <w:rPr>
                <w:noProof/>
                <w:webHidden/>
              </w:rPr>
              <w:fldChar w:fldCharType="end"/>
            </w:r>
          </w:hyperlink>
        </w:p>
        <w:p w14:paraId="2D4FD413" w14:textId="786A2A5C" w:rsidR="004115D9" w:rsidRDefault="003B5CDD">
          <w:pPr>
            <w:pStyle w:val="TOC3"/>
            <w:tabs>
              <w:tab w:val="left" w:pos="1320"/>
              <w:tab w:val="right" w:leader="dot" w:pos="8817"/>
            </w:tabs>
            <w:rPr>
              <w:rFonts w:asciiTheme="minorHAnsi" w:eastAsiaTheme="minorEastAsia" w:hAnsiTheme="minorHAnsi" w:cstheme="minorBidi"/>
              <w:noProof/>
              <w:sz w:val="22"/>
              <w:szCs w:val="22"/>
            </w:rPr>
          </w:pPr>
          <w:hyperlink w:anchor="_Toc42541777" w:history="1">
            <w:r w:rsidR="004115D9" w:rsidRPr="0016275D">
              <w:rPr>
                <w:rStyle w:val="Hyperlink"/>
                <w:noProof/>
              </w:rPr>
              <w:t>6.1.5</w:t>
            </w:r>
            <w:r w:rsidR="004115D9">
              <w:rPr>
                <w:rFonts w:asciiTheme="minorHAnsi" w:eastAsiaTheme="minorEastAsia" w:hAnsiTheme="minorHAnsi" w:cstheme="minorBidi"/>
                <w:noProof/>
                <w:sz w:val="22"/>
                <w:szCs w:val="22"/>
              </w:rPr>
              <w:tab/>
            </w:r>
            <w:r w:rsidR="004115D9" w:rsidRPr="0016275D">
              <w:rPr>
                <w:rStyle w:val="Hyperlink"/>
                <w:noProof/>
              </w:rPr>
              <w:t>CSV upload Interface</w:t>
            </w:r>
            <w:r w:rsidR="004115D9">
              <w:rPr>
                <w:noProof/>
                <w:webHidden/>
              </w:rPr>
              <w:tab/>
            </w:r>
            <w:r w:rsidR="004115D9">
              <w:rPr>
                <w:noProof/>
                <w:webHidden/>
              </w:rPr>
              <w:fldChar w:fldCharType="begin"/>
            </w:r>
            <w:r w:rsidR="004115D9">
              <w:rPr>
                <w:noProof/>
                <w:webHidden/>
              </w:rPr>
              <w:instrText xml:space="preserve"> PAGEREF _Toc42541777 \h </w:instrText>
            </w:r>
            <w:r w:rsidR="004115D9">
              <w:rPr>
                <w:noProof/>
                <w:webHidden/>
              </w:rPr>
            </w:r>
            <w:r w:rsidR="004115D9">
              <w:rPr>
                <w:noProof/>
                <w:webHidden/>
              </w:rPr>
              <w:fldChar w:fldCharType="separate"/>
            </w:r>
            <w:r w:rsidR="004115D9">
              <w:rPr>
                <w:noProof/>
                <w:webHidden/>
              </w:rPr>
              <w:t>53</w:t>
            </w:r>
            <w:r w:rsidR="004115D9">
              <w:rPr>
                <w:noProof/>
                <w:webHidden/>
              </w:rPr>
              <w:fldChar w:fldCharType="end"/>
            </w:r>
          </w:hyperlink>
        </w:p>
        <w:p w14:paraId="0A66AC00" w14:textId="6A87B10B" w:rsidR="007745F7" w:rsidRDefault="007745F7">
          <w:r>
            <w:rPr>
              <w:b/>
              <w:bCs/>
              <w:noProof/>
            </w:rPr>
            <w:fldChar w:fldCharType="end"/>
          </w:r>
        </w:p>
      </w:sdtContent>
    </w:sdt>
    <w:p w14:paraId="2C9292F0" w14:textId="77777777" w:rsidR="00B15A3A" w:rsidRPr="00B15A3A" w:rsidRDefault="00B15A3A" w:rsidP="00D84C05"/>
    <w:p w14:paraId="49D4060D" w14:textId="77777777" w:rsidR="00A932DB" w:rsidRDefault="00A932DB" w:rsidP="00D84C05"/>
    <w:p w14:paraId="65F8F132" w14:textId="77777777" w:rsidR="00874CF1" w:rsidRDefault="00874CF1" w:rsidP="00D84C05"/>
    <w:p w14:paraId="7B6F2B60" w14:textId="3C281E7D" w:rsidR="00874CF1" w:rsidRPr="00773739" w:rsidRDefault="00E70F0A" w:rsidP="00D84C05">
      <w:r>
        <w:tab/>
      </w:r>
      <w:r>
        <w:tab/>
      </w:r>
      <w:r>
        <w:tab/>
      </w:r>
      <w:r>
        <w:tab/>
      </w:r>
      <w:r>
        <w:tab/>
      </w:r>
      <w:r>
        <w:tab/>
      </w:r>
      <w:r>
        <w:tab/>
      </w:r>
      <w:r>
        <w:tab/>
      </w:r>
      <w:r>
        <w:tab/>
      </w:r>
      <w:r>
        <w:tab/>
      </w:r>
    </w:p>
    <w:p w14:paraId="72DFF6C3" w14:textId="77777777" w:rsidR="00874CF1" w:rsidRDefault="00874CF1" w:rsidP="00D84C05"/>
    <w:p w14:paraId="150A7E78" w14:textId="77777777" w:rsidR="00874CF1" w:rsidRDefault="00874CF1" w:rsidP="00D84C05"/>
    <w:p w14:paraId="4EA27D29" w14:textId="77777777" w:rsidR="00874CF1" w:rsidRDefault="00874CF1" w:rsidP="00D84C05"/>
    <w:p w14:paraId="4AA8773E" w14:textId="77777777" w:rsidR="00874CF1" w:rsidRDefault="00874CF1" w:rsidP="00D84C05"/>
    <w:p w14:paraId="2EA4A5D3" w14:textId="77777777" w:rsidR="004115D9" w:rsidRDefault="004115D9" w:rsidP="00D84C05"/>
    <w:p w14:paraId="58D25F1D" w14:textId="77777777" w:rsidR="004115D9" w:rsidRDefault="004115D9" w:rsidP="00D84C05"/>
    <w:p w14:paraId="6CB6EE4D" w14:textId="77777777" w:rsidR="004115D9" w:rsidRDefault="004115D9" w:rsidP="00D84C05"/>
    <w:p w14:paraId="12A851E8" w14:textId="77777777" w:rsidR="004115D9" w:rsidRDefault="004115D9" w:rsidP="00D84C05"/>
    <w:p w14:paraId="63E66B87" w14:textId="77777777" w:rsidR="004115D9" w:rsidRDefault="004115D9" w:rsidP="00D84C05"/>
    <w:p w14:paraId="34C8FFD9" w14:textId="77777777" w:rsidR="004115D9" w:rsidRDefault="004115D9" w:rsidP="00D84C05"/>
    <w:p w14:paraId="39763EDB" w14:textId="77777777" w:rsidR="0074689F" w:rsidRDefault="004115D9" w:rsidP="004115D9">
      <w:pPr>
        <w:pStyle w:val="Heading1"/>
        <w:numPr>
          <w:ilvl w:val="0"/>
          <w:numId w:val="0"/>
        </w:numPr>
      </w:pPr>
      <w:bookmarkStart w:id="2" w:name="_Toc42541678"/>
      <w:r w:rsidRPr="004115D9">
        <w:t>TABLE OF FIGURES AND TABLES</w:t>
      </w:r>
      <w:bookmarkEnd w:id="2"/>
    </w:p>
    <w:p w14:paraId="6B67821B" w14:textId="77777777" w:rsidR="004115D9" w:rsidRDefault="004115D9" w:rsidP="004115D9"/>
    <w:p w14:paraId="0BDF9074" w14:textId="7E09B6E3" w:rsidR="007B1372" w:rsidRDefault="004115D9">
      <w:pPr>
        <w:pStyle w:val="TableofFigures"/>
        <w:tabs>
          <w:tab w:val="right" w:leader="dot" w:pos="8817"/>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r:id="rId8" w:anchor="_Toc42541778" w:history="1">
        <w:r w:rsidR="007B1372" w:rsidRPr="00E97B79">
          <w:rPr>
            <w:rStyle w:val="Hyperlink"/>
            <w:noProof/>
          </w:rPr>
          <w:t>Figure 1: abstract SGM</w:t>
        </w:r>
        <w:r w:rsidR="007B1372">
          <w:rPr>
            <w:noProof/>
            <w:webHidden/>
          </w:rPr>
          <w:tab/>
        </w:r>
        <w:r w:rsidR="007B1372">
          <w:rPr>
            <w:noProof/>
            <w:webHidden/>
          </w:rPr>
          <w:fldChar w:fldCharType="begin"/>
        </w:r>
        <w:r w:rsidR="007B1372">
          <w:rPr>
            <w:noProof/>
            <w:webHidden/>
          </w:rPr>
          <w:instrText xml:space="preserve"> PAGEREF _Toc42541778 \h </w:instrText>
        </w:r>
        <w:r w:rsidR="007B1372">
          <w:rPr>
            <w:noProof/>
            <w:webHidden/>
          </w:rPr>
        </w:r>
        <w:r w:rsidR="007B1372">
          <w:rPr>
            <w:noProof/>
            <w:webHidden/>
          </w:rPr>
          <w:fldChar w:fldCharType="separate"/>
        </w:r>
        <w:r w:rsidR="007B1372">
          <w:rPr>
            <w:noProof/>
            <w:webHidden/>
          </w:rPr>
          <w:t>1</w:t>
        </w:r>
        <w:r w:rsidR="007B1372">
          <w:rPr>
            <w:noProof/>
            <w:webHidden/>
          </w:rPr>
          <w:fldChar w:fldCharType="end"/>
        </w:r>
      </w:hyperlink>
    </w:p>
    <w:p w14:paraId="1AB55A4E" w14:textId="51ED170E"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79" w:history="1">
        <w:r w:rsidR="007B1372" w:rsidRPr="00E97B79">
          <w:rPr>
            <w:rStyle w:val="Hyperlink"/>
            <w:noProof/>
          </w:rPr>
          <w:t>Figure 2: functional requirements</w:t>
        </w:r>
        <w:r w:rsidR="007B1372">
          <w:rPr>
            <w:noProof/>
            <w:webHidden/>
          </w:rPr>
          <w:tab/>
        </w:r>
        <w:r w:rsidR="007B1372">
          <w:rPr>
            <w:noProof/>
            <w:webHidden/>
          </w:rPr>
          <w:fldChar w:fldCharType="begin"/>
        </w:r>
        <w:r w:rsidR="007B1372">
          <w:rPr>
            <w:noProof/>
            <w:webHidden/>
          </w:rPr>
          <w:instrText xml:space="preserve"> PAGEREF _Toc42541779 \h </w:instrText>
        </w:r>
        <w:r w:rsidR="007B1372">
          <w:rPr>
            <w:noProof/>
            <w:webHidden/>
          </w:rPr>
        </w:r>
        <w:r w:rsidR="007B1372">
          <w:rPr>
            <w:noProof/>
            <w:webHidden/>
          </w:rPr>
          <w:fldChar w:fldCharType="separate"/>
        </w:r>
        <w:r w:rsidR="007B1372">
          <w:rPr>
            <w:noProof/>
            <w:webHidden/>
          </w:rPr>
          <w:t>9</w:t>
        </w:r>
        <w:r w:rsidR="007B1372">
          <w:rPr>
            <w:noProof/>
            <w:webHidden/>
          </w:rPr>
          <w:fldChar w:fldCharType="end"/>
        </w:r>
      </w:hyperlink>
    </w:p>
    <w:p w14:paraId="3A562399" w14:textId="089E4BB6"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80" w:history="1">
        <w:r w:rsidR="007B1372" w:rsidRPr="00E97B79">
          <w:rPr>
            <w:rStyle w:val="Hyperlink"/>
            <w:noProof/>
          </w:rPr>
          <w:t>Figure 3:Abstract design</w:t>
        </w:r>
        <w:r w:rsidR="007B1372">
          <w:rPr>
            <w:noProof/>
            <w:webHidden/>
          </w:rPr>
          <w:tab/>
        </w:r>
        <w:r w:rsidR="007B1372">
          <w:rPr>
            <w:noProof/>
            <w:webHidden/>
          </w:rPr>
          <w:fldChar w:fldCharType="begin"/>
        </w:r>
        <w:r w:rsidR="007B1372">
          <w:rPr>
            <w:noProof/>
            <w:webHidden/>
          </w:rPr>
          <w:instrText xml:space="preserve"> PAGEREF _Toc42541780 \h </w:instrText>
        </w:r>
        <w:r w:rsidR="007B1372">
          <w:rPr>
            <w:noProof/>
            <w:webHidden/>
          </w:rPr>
        </w:r>
        <w:r w:rsidR="007B1372">
          <w:rPr>
            <w:noProof/>
            <w:webHidden/>
          </w:rPr>
          <w:fldChar w:fldCharType="separate"/>
        </w:r>
        <w:r w:rsidR="007B1372">
          <w:rPr>
            <w:noProof/>
            <w:webHidden/>
          </w:rPr>
          <w:t>13</w:t>
        </w:r>
        <w:r w:rsidR="007B1372">
          <w:rPr>
            <w:noProof/>
            <w:webHidden/>
          </w:rPr>
          <w:fldChar w:fldCharType="end"/>
        </w:r>
      </w:hyperlink>
    </w:p>
    <w:p w14:paraId="15A08671" w14:textId="5A56B747"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81" w:history="1">
        <w:r w:rsidR="007B1372" w:rsidRPr="00E97B79">
          <w:rPr>
            <w:rStyle w:val="Hyperlink"/>
            <w:noProof/>
          </w:rPr>
          <w:t>Figure 4:MCV Architecture</w:t>
        </w:r>
        <w:r w:rsidR="007B1372">
          <w:rPr>
            <w:noProof/>
            <w:webHidden/>
          </w:rPr>
          <w:tab/>
        </w:r>
        <w:r w:rsidR="007B1372">
          <w:rPr>
            <w:noProof/>
            <w:webHidden/>
          </w:rPr>
          <w:fldChar w:fldCharType="begin"/>
        </w:r>
        <w:r w:rsidR="007B1372">
          <w:rPr>
            <w:noProof/>
            <w:webHidden/>
          </w:rPr>
          <w:instrText xml:space="preserve"> PAGEREF _Toc42541781 \h </w:instrText>
        </w:r>
        <w:r w:rsidR="007B1372">
          <w:rPr>
            <w:noProof/>
            <w:webHidden/>
          </w:rPr>
        </w:r>
        <w:r w:rsidR="007B1372">
          <w:rPr>
            <w:noProof/>
            <w:webHidden/>
          </w:rPr>
          <w:fldChar w:fldCharType="separate"/>
        </w:r>
        <w:r w:rsidR="007B1372">
          <w:rPr>
            <w:noProof/>
            <w:webHidden/>
          </w:rPr>
          <w:t>14</w:t>
        </w:r>
        <w:r w:rsidR="007B1372">
          <w:rPr>
            <w:noProof/>
            <w:webHidden/>
          </w:rPr>
          <w:fldChar w:fldCharType="end"/>
        </w:r>
      </w:hyperlink>
    </w:p>
    <w:p w14:paraId="4A525911" w14:textId="7B7A0898"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82" w:history="1">
        <w:r w:rsidR="007B1372" w:rsidRPr="00E97B79">
          <w:rPr>
            <w:rStyle w:val="Hyperlink"/>
            <w:noProof/>
          </w:rPr>
          <w:t>Figure 5:SGM system use case diagram</w:t>
        </w:r>
        <w:r w:rsidR="007B1372">
          <w:rPr>
            <w:noProof/>
            <w:webHidden/>
          </w:rPr>
          <w:tab/>
        </w:r>
        <w:r w:rsidR="007B1372">
          <w:rPr>
            <w:noProof/>
            <w:webHidden/>
          </w:rPr>
          <w:fldChar w:fldCharType="begin"/>
        </w:r>
        <w:r w:rsidR="007B1372">
          <w:rPr>
            <w:noProof/>
            <w:webHidden/>
          </w:rPr>
          <w:instrText xml:space="preserve"> PAGEREF _Toc42541782 \h </w:instrText>
        </w:r>
        <w:r w:rsidR="007B1372">
          <w:rPr>
            <w:noProof/>
            <w:webHidden/>
          </w:rPr>
        </w:r>
        <w:r w:rsidR="007B1372">
          <w:rPr>
            <w:noProof/>
            <w:webHidden/>
          </w:rPr>
          <w:fldChar w:fldCharType="separate"/>
        </w:r>
        <w:r w:rsidR="007B1372">
          <w:rPr>
            <w:noProof/>
            <w:webHidden/>
          </w:rPr>
          <w:t>16</w:t>
        </w:r>
        <w:r w:rsidR="007B1372">
          <w:rPr>
            <w:noProof/>
            <w:webHidden/>
          </w:rPr>
          <w:fldChar w:fldCharType="end"/>
        </w:r>
      </w:hyperlink>
    </w:p>
    <w:p w14:paraId="542FCDF9" w14:textId="6C68C627"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83" w:history="1">
        <w:r w:rsidR="007B1372" w:rsidRPr="00E97B79">
          <w:rPr>
            <w:rStyle w:val="Hyperlink"/>
            <w:noProof/>
          </w:rPr>
          <w:t>Figure 6: System activity diagram</w:t>
        </w:r>
        <w:r w:rsidR="007B1372">
          <w:rPr>
            <w:noProof/>
            <w:webHidden/>
          </w:rPr>
          <w:tab/>
        </w:r>
        <w:r w:rsidR="007B1372">
          <w:rPr>
            <w:noProof/>
            <w:webHidden/>
          </w:rPr>
          <w:fldChar w:fldCharType="begin"/>
        </w:r>
        <w:r w:rsidR="007B1372">
          <w:rPr>
            <w:noProof/>
            <w:webHidden/>
          </w:rPr>
          <w:instrText xml:space="preserve"> PAGEREF _Toc42541783 \h </w:instrText>
        </w:r>
        <w:r w:rsidR="007B1372">
          <w:rPr>
            <w:noProof/>
            <w:webHidden/>
          </w:rPr>
        </w:r>
        <w:r w:rsidR="007B1372">
          <w:rPr>
            <w:noProof/>
            <w:webHidden/>
          </w:rPr>
          <w:fldChar w:fldCharType="separate"/>
        </w:r>
        <w:r w:rsidR="007B1372">
          <w:rPr>
            <w:noProof/>
            <w:webHidden/>
          </w:rPr>
          <w:t>21</w:t>
        </w:r>
        <w:r w:rsidR="007B1372">
          <w:rPr>
            <w:noProof/>
            <w:webHidden/>
          </w:rPr>
          <w:fldChar w:fldCharType="end"/>
        </w:r>
      </w:hyperlink>
    </w:p>
    <w:p w14:paraId="48FD9968" w14:textId="03E20898"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9" w:anchor="_Toc42541784" w:history="1">
        <w:r w:rsidR="007B1372" w:rsidRPr="00E97B79">
          <w:rPr>
            <w:rStyle w:val="Hyperlink"/>
            <w:noProof/>
          </w:rPr>
          <w:t>Figure 7: Activity Diagram for the login use case</w:t>
        </w:r>
        <w:r w:rsidR="007B1372">
          <w:rPr>
            <w:noProof/>
            <w:webHidden/>
          </w:rPr>
          <w:tab/>
        </w:r>
        <w:r w:rsidR="007B1372">
          <w:rPr>
            <w:noProof/>
            <w:webHidden/>
          </w:rPr>
          <w:fldChar w:fldCharType="begin"/>
        </w:r>
        <w:r w:rsidR="007B1372">
          <w:rPr>
            <w:noProof/>
            <w:webHidden/>
          </w:rPr>
          <w:instrText xml:space="preserve"> PAGEREF _Toc42541784 \h </w:instrText>
        </w:r>
        <w:r w:rsidR="007B1372">
          <w:rPr>
            <w:noProof/>
            <w:webHidden/>
          </w:rPr>
        </w:r>
        <w:r w:rsidR="007B1372">
          <w:rPr>
            <w:noProof/>
            <w:webHidden/>
          </w:rPr>
          <w:fldChar w:fldCharType="separate"/>
        </w:r>
        <w:r w:rsidR="007B1372">
          <w:rPr>
            <w:noProof/>
            <w:webHidden/>
          </w:rPr>
          <w:t>22</w:t>
        </w:r>
        <w:r w:rsidR="007B1372">
          <w:rPr>
            <w:noProof/>
            <w:webHidden/>
          </w:rPr>
          <w:fldChar w:fldCharType="end"/>
        </w:r>
      </w:hyperlink>
    </w:p>
    <w:p w14:paraId="43F2FD5A" w14:textId="1F7EC8D0"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0" w:anchor="_Toc42541785" w:history="1">
        <w:r w:rsidR="007B1372" w:rsidRPr="00E97B79">
          <w:rPr>
            <w:rStyle w:val="Hyperlink"/>
            <w:noProof/>
          </w:rPr>
          <w:t>Figure 8: Activity Diagram for edit profile use case</w:t>
        </w:r>
        <w:r w:rsidR="007B1372">
          <w:rPr>
            <w:noProof/>
            <w:webHidden/>
          </w:rPr>
          <w:tab/>
        </w:r>
        <w:r w:rsidR="007B1372">
          <w:rPr>
            <w:noProof/>
            <w:webHidden/>
          </w:rPr>
          <w:fldChar w:fldCharType="begin"/>
        </w:r>
        <w:r w:rsidR="007B1372">
          <w:rPr>
            <w:noProof/>
            <w:webHidden/>
          </w:rPr>
          <w:instrText xml:space="preserve"> PAGEREF _Toc42541785 \h </w:instrText>
        </w:r>
        <w:r w:rsidR="007B1372">
          <w:rPr>
            <w:noProof/>
            <w:webHidden/>
          </w:rPr>
        </w:r>
        <w:r w:rsidR="007B1372">
          <w:rPr>
            <w:noProof/>
            <w:webHidden/>
          </w:rPr>
          <w:fldChar w:fldCharType="separate"/>
        </w:r>
        <w:r w:rsidR="007B1372">
          <w:rPr>
            <w:noProof/>
            <w:webHidden/>
          </w:rPr>
          <w:t>23</w:t>
        </w:r>
        <w:r w:rsidR="007B1372">
          <w:rPr>
            <w:noProof/>
            <w:webHidden/>
          </w:rPr>
          <w:fldChar w:fldCharType="end"/>
        </w:r>
      </w:hyperlink>
    </w:p>
    <w:p w14:paraId="5BEE45FA" w14:textId="2AFC810E"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1" w:anchor="_Toc42541786" w:history="1">
        <w:r w:rsidR="007B1372" w:rsidRPr="00E97B79">
          <w:rPr>
            <w:rStyle w:val="Hyperlink"/>
            <w:noProof/>
          </w:rPr>
          <w:t>Figure 9: Activity Diagram for upload CSV file use case</w:t>
        </w:r>
        <w:r w:rsidR="007B1372">
          <w:rPr>
            <w:noProof/>
            <w:webHidden/>
          </w:rPr>
          <w:tab/>
        </w:r>
        <w:r w:rsidR="007B1372">
          <w:rPr>
            <w:noProof/>
            <w:webHidden/>
          </w:rPr>
          <w:fldChar w:fldCharType="begin"/>
        </w:r>
        <w:r w:rsidR="007B1372">
          <w:rPr>
            <w:noProof/>
            <w:webHidden/>
          </w:rPr>
          <w:instrText xml:space="preserve"> PAGEREF _Toc42541786 \h </w:instrText>
        </w:r>
        <w:r w:rsidR="007B1372">
          <w:rPr>
            <w:noProof/>
            <w:webHidden/>
          </w:rPr>
        </w:r>
        <w:r w:rsidR="007B1372">
          <w:rPr>
            <w:noProof/>
            <w:webHidden/>
          </w:rPr>
          <w:fldChar w:fldCharType="separate"/>
        </w:r>
        <w:r w:rsidR="007B1372">
          <w:rPr>
            <w:noProof/>
            <w:webHidden/>
          </w:rPr>
          <w:t>24</w:t>
        </w:r>
        <w:r w:rsidR="007B1372">
          <w:rPr>
            <w:noProof/>
            <w:webHidden/>
          </w:rPr>
          <w:fldChar w:fldCharType="end"/>
        </w:r>
      </w:hyperlink>
    </w:p>
    <w:p w14:paraId="5EFF7151" w14:textId="45B3FF56"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2" w:anchor="_Toc42541787" w:history="1">
        <w:r w:rsidR="007B1372" w:rsidRPr="00E97B79">
          <w:rPr>
            <w:rStyle w:val="Hyperlink"/>
            <w:noProof/>
          </w:rPr>
          <w:t>Figure 10: Activity Diagram for compare marks use case</w:t>
        </w:r>
        <w:r w:rsidR="007B1372">
          <w:rPr>
            <w:noProof/>
            <w:webHidden/>
          </w:rPr>
          <w:tab/>
        </w:r>
        <w:r w:rsidR="007B1372">
          <w:rPr>
            <w:noProof/>
            <w:webHidden/>
          </w:rPr>
          <w:fldChar w:fldCharType="begin"/>
        </w:r>
        <w:r w:rsidR="007B1372">
          <w:rPr>
            <w:noProof/>
            <w:webHidden/>
          </w:rPr>
          <w:instrText xml:space="preserve"> PAGEREF _Toc42541787 \h </w:instrText>
        </w:r>
        <w:r w:rsidR="007B1372">
          <w:rPr>
            <w:noProof/>
            <w:webHidden/>
          </w:rPr>
        </w:r>
        <w:r w:rsidR="007B1372">
          <w:rPr>
            <w:noProof/>
            <w:webHidden/>
          </w:rPr>
          <w:fldChar w:fldCharType="separate"/>
        </w:r>
        <w:r w:rsidR="007B1372">
          <w:rPr>
            <w:noProof/>
            <w:webHidden/>
          </w:rPr>
          <w:t>25</w:t>
        </w:r>
        <w:r w:rsidR="007B1372">
          <w:rPr>
            <w:noProof/>
            <w:webHidden/>
          </w:rPr>
          <w:fldChar w:fldCharType="end"/>
        </w:r>
      </w:hyperlink>
    </w:p>
    <w:p w14:paraId="08AB270A" w14:textId="4E922ED2"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3" w:anchor="_Toc42541788" w:history="1">
        <w:r w:rsidR="007B1372" w:rsidRPr="00E97B79">
          <w:rPr>
            <w:rStyle w:val="Hyperlink"/>
            <w:noProof/>
          </w:rPr>
          <w:t>Figure 11: object Diagram of the SGM system</w:t>
        </w:r>
        <w:r w:rsidR="007B1372">
          <w:rPr>
            <w:noProof/>
            <w:webHidden/>
          </w:rPr>
          <w:tab/>
        </w:r>
        <w:r w:rsidR="007B1372">
          <w:rPr>
            <w:noProof/>
            <w:webHidden/>
          </w:rPr>
          <w:fldChar w:fldCharType="begin"/>
        </w:r>
        <w:r w:rsidR="007B1372">
          <w:rPr>
            <w:noProof/>
            <w:webHidden/>
          </w:rPr>
          <w:instrText xml:space="preserve"> PAGEREF _Toc42541788 \h </w:instrText>
        </w:r>
        <w:r w:rsidR="007B1372">
          <w:rPr>
            <w:noProof/>
            <w:webHidden/>
          </w:rPr>
        </w:r>
        <w:r w:rsidR="007B1372">
          <w:rPr>
            <w:noProof/>
            <w:webHidden/>
          </w:rPr>
          <w:fldChar w:fldCharType="separate"/>
        </w:r>
        <w:r w:rsidR="007B1372">
          <w:rPr>
            <w:noProof/>
            <w:webHidden/>
          </w:rPr>
          <w:t>26</w:t>
        </w:r>
        <w:r w:rsidR="007B1372">
          <w:rPr>
            <w:noProof/>
            <w:webHidden/>
          </w:rPr>
          <w:fldChar w:fldCharType="end"/>
        </w:r>
      </w:hyperlink>
    </w:p>
    <w:p w14:paraId="290572B7" w14:textId="0F118605"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89" w:history="1">
        <w:r w:rsidR="007B1372" w:rsidRPr="00E97B79">
          <w:rPr>
            <w:rStyle w:val="Hyperlink"/>
            <w:noProof/>
          </w:rPr>
          <w:t>Figure 12: students and teachers login sequence diagram</w:t>
        </w:r>
        <w:r w:rsidR="007B1372">
          <w:rPr>
            <w:noProof/>
            <w:webHidden/>
          </w:rPr>
          <w:tab/>
        </w:r>
        <w:r w:rsidR="007B1372">
          <w:rPr>
            <w:noProof/>
            <w:webHidden/>
          </w:rPr>
          <w:fldChar w:fldCharType="begin"/>
        </w:r>
        <w:r w:rsidR="007B1372">
          <w:rPr>
            <w:noProof/>
            <w:webHidden/>
          </w:rPr>
          <w:instrText xml:space="preserve"> PAGEREF _Toc42541789 \h </w:instrText>
        </w:r>
        <w:r w:rsidR="007B1372">
          <w:rPr>
            <w:noProof/>
            <w:webHidden/>
          </w:rPr>
        </w:r>
        <w:r w:rsidR="007B1372">
          <w:rPr>
            <w:noProof/>
            <w:webHidden/>
          </w:rPr>
          <w:fldChar w:fldCharType="separate"/>
        </w:r>
        <w:r w:rsidR="007B1372">
          <w:rPr>
            <w:noProof/>
            <w:webHidden/>
          </w:rPr>
          <w:t>27</w:t>
        </w:r>
        <w:r w:rsidR="007B1372">
          <w:rPr>
            <w:noProof/>
            <w:webHidden/>
          </w:rPr>
          <w:fldChar w:fldCharType="end"/>
        </w:r>
      </w:hyperlink>
    </w:p>
    <w:p w14:paraId="510EA647" w14:textId="35F9659F" w:rsidR="007B1372" w:rsidRDefault="003B5CDD">
      <w:pPr>
        <w:pStyle w:val="TableofFigures"/>
        <w:tabs>
          <w:tab w:val="left" w:pos="1760"/>
          <w:tab w:val="right" w:leader="dot" w:pos="8817"/>
        </w:tabs>
        <w:rPr>
          <w:rFonts w:asciiTheme="minorHAnsi" w:eastAsiaTheme="minorEastAsia" w:hAnsiTheme="minorHAnsi" w:cstheme="minorBidi"/>
          <w:noProof/>
          <w:sz w:val="22"/>
          <w:szCs w:val="22"/>
        </w:rPr>
      </w:pPr>
      <w:hyperlink w:anchor="_Toc42541790" w:history="1">
        <w:r w:rsidR="007B1372" w:rsidRPr="00E97B79">
          <w:rPr>
            <w:rStyle w:val="Hyperlink"/>
            <w:noProof/>
          </w:rPr>
          <w:t>Figure 13: 3.8.2</w:t>
        </w:r>
        <w:r w:rsidR="007B1372">
          <w:rPr>
            <w:rFonts w:asciiTheme="minorHAnsi" w:eastAsiaTheme="minorEastAsia" w:hAnsiTheme="minorHAnsi" w:cstheme="minorBidi"/>
            <w:noProof/>
            <w:sz w:val="22"/>
            <w:szCs w:val="22"/>
          </w:rPr>
          <w:tab/>
        </w:r>
        <w:r w:rsidR="007B1372" w:rsidRPr="00E97B79">
          <w:rPr>
            <w:rStyle w:val="Hyperlink"/>
            <w:noProof/>
          </w:rPr>
          <w:t>Upload marks CSV file sequence diagram</w:t>
        </w:r>
        <w:r w:rsidR="007B1372">
          <w:rPr>
            <w:noProof/>
            <w:webHidden/>
          </w:rPr>
          <w:tab/>
        </w:r>
        <w:r w:rsidR="007B1372">
          <w:rPr>
            <w:noProof/>
            <w:webHidden/>
          </w:rPr>
          <w:fldChar w:fldCharType="begin"/>
        </w:r>
        <w:r w:rsidR="007B1372">
          <w:rPr>
            <w:noProof/>
            <w:webHidden/>
          </w:rPr>
          <w:instrText xml:space="preserve"> PAGEREF _Toc42541790 \h </w:instrText>
        </w:r>
        <w:r w:rsidR="007B1372">
          <w:rPr>
            <w:noProof/>
            <w:webHidden/>
          </w:rPr>
        </w:r>
        <w:r w:rsidR="007B1372">
          <w:rPr>
            <w:noProof/>
            <w:webHidden/>
          </w:rPr>
          <w:fldChar w:fldCharType="separate"/>
        </w:r>
        <w:r w:rsidR="007B1372">
          <w:rPr>
            <w:noProof/>
            <w:webHidden/>
          </w:rPr>
          <w:t>27</w:t>
        </w:r>
        <w:r w:rsidR="007B1372">
          <w:rPr>
            <w:noProof/>
            <w:webHidden/>
          </w:rPr>
          <w:fldChar w:fldCharType="end"/>
        </w:r>
      </w:hyperlink>
    </w:p>
    <w:p w14:paraId="3A0DDCCB" w14:textId="782377F3" w:rsidR="007B1372" w:rsidRDefault="003B5CDD">
      <w:pPr>
        <w:pStyle w:val="TableofFigures"/>
        <w:tabs>
          <w:tab w:val="left" w:pos="1760"/>
          <w:tab w:val="right" w:leader="dot" w:pos="8817"/>
        </w:tabs>
        <w:rPr>
          <w:rFonts w:asciiTheme="minorHAnsi" w:eastAsiaTheme="minorEastAsia" w:hAnsiTheme="minorHAnsi" w:cstheme="minorBidi"/>
          <w:noProof/>
          <w:sz w:val="22"/>
          <w:szCs w:val="22"/>
        </w:rPr>
      </w:pPr>
      <w:hyperlink w:anchor="_Toc42541791" w:history="1">
        <w:r w:rsidR="007B1372" w:rsidRPr="00E97B79">
          <w:rPr>
            <w:rStyle w:val="Hyperlink"/>
            <w:noProof/>
          </w:rPr>
          <w:t>Figure 14: 3.8.3</w:t>
        </w:r>
        <w:r w:rsidR="007B1372">
          <w:rPr>
            <w:rFonts w:asciiTheme="minorHAnsi" w:eastAsiaTheme="minorEastAsia" w:hAnsiTheme="minorHAnsi" w:cstheme="minorBidi"/>
            <w:noProof/>
            <w:sz w:val="22"/>
            <w:szCs w:val="22"/>
          </w:rPr>
          <w:tab/>
        </w:r>
        <w:r w:rsidR="007B1372" w:rsidRPr="00E97B79">
          <w:rPr>
            <w:rStyle w:val="Hyperlink"/>
            <w:noProof/>
          </w:rPr>
          <w:t>View students result in the sequence diagram</w:t>
        </w:r>
        <w:r w:rsidR="007B1372">
          <w:rPr>
            <w:noProof/>
            <w:webHidden/>
          </w:rPr>
          <w:tab/>
        </w:r>
        <w:r w:rsidR="007B1372">
          <w:rPr>
            <w:noProof/>
            <w:webHidden/>
          </w:rPr>
          <w:fldChar w:fldCharType="begin"/>
        </w:r>
        <w:r w:rsidR="007B1372">
          <w:rPr>
            <w:noProof/>
            <w:webHidden/>
          </w:rPr>
          <w:instrText xml:space="preserve"> PAGEREF _Toc42541791 \h </w:instrText>
        </w:r>
        <w:r w:rsidR="007B1372">
          <w:rPr>
            <w:noProof/>
            <w:webHidden/>
          </w:rPr>
        </w:r>
        <w:r w:rsidR="007B1372">
          <w:rPr>
            <w:noProof/>
            <w:webHidden/>
          </w:rPr>
          <w:fldChar w:fldCharType="separate"/>
        </w:r>
        <w:r w:rsidR="007B1372">
          <w:rPr>
            <w:noProof/>
            <w:webHidden/>
          </w:rPr>
          <w:t>28</w:t>
        </w:r>
        <w:r w:rsidR="007B1372">
          <w:rPr>
            <w:noProof/>
            <w:webHidden/>
          </w:rPr>
          <w:fldChar w:fldCharType="end"/>
        </w:r>
      </w:hyperlink>
    </w:p>
    <w:p w14:paraId="40DC19E8" w14:textId="326C4C71"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4" w:anchor="_Toc42541792" w:history="1">
        <w:r w:rsidR="007B1372" w:rsidRPr="00E97B79">
          <w:rPr>
            <w:rStyle w:val="Hyperlink"/>
            <w:noProof/>
          </w:rPr>
          <w:t>Figure 15: ER diagram of the SGM</w:t>
        </w:r>
        <w:r w:rsidR="007B1372">
          <w:rPr>
            <w:noProof/>
            <w:webHidden/>
          </w:rPr>
          <w:tab/>
        </w:r>
        <w:r w:rsidR="007B1372">
          <w:rPr>
            <w:noProof/>
            <w:webHidden/>
          </w:rPr>
          <w:fldChar w:fldCharType="begin"/>
        </w:r>
        <w:r w:rsidR="007B1372">
          <w:rPr>
            <w:noProof/>
            <w:webHidden/>
          </w:rPr>
          <w:instrText xml:space="preserve"> PAGEREF _Toc42541792 \h </w:instrText>
        </w:r>
        <w:r w:rsidR="007B1372">
          <w:rPr>
            <w:noProof/>
            <w:webHidden/>
          </w:rPr>
        </w:r>
        <w:r w:rsidR="007B1372">
          <w:rPr>
            <w:noProof/>
            <w:webHidden/>
          </w:rPr>
          <w:fldChar w:fldCharType="separate"/>
        </w:r>
        <w:r w:rsidR="007B1372">
          <w:rPr>
            <w:noProof/>
            <w:webHidden/>
          </w:rPr>
          <w:t>30</w:t>
        </w:r>
        <w:r w:rsidR="007B1372">
          <w:rPr>
            <w:noProof/>
            <w:webHidden/>
          </w:rPr>
          <w:fldChar w:fldCharType="end"/>
        </w:r>
      </w:hyperlink>
    </w:p>
    <w:p w14:paraId="56DAC208" w14:textId="67B6A5D0"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93" w:history="1">
        <w:r w:rsidR="007B1372" w:rsidRPr="00E97B79">
          <w:rPr>
            <w:rStyle w:val="Hyperlink"/>
            <w:noProof/>
          </w:rPr>
          <w:t>Figure 16: login wireframe</w:t>
        </w:r>
        <w:r w:rsidR="007B1372">
          <w:rPr>
            <w:noProof/>
            <w:webHidden/>
          </w:rPr>
          <w:tab/>
        </w:r>
        <w:r w:rsidR="007B1372">
          <w:rPr>
            <w:noProof/>
            <w:webHidden/>
          </w:rPr>
          <w:fldChar w:fldCharType="begin"/>
        </w:r>
        <w:r w:rsidR="007B1372">
          <w:rPr>
            <w:noProof/>
            <w:webHidden/>
          </w:rPr>
          <w:instrText xml:space="preserve"> PAGEREF _Toc42541793 \h </w:instrText>
        </w:r>
        <w:r w:rsidR="007B1372">
          <w:rPr>
            <w:noProof/>
            <w:webHidden/>
          </w:rPr>
        </w:r>
        <w:r w:rsidR="007B1372">
          <w:rPr>
            <w:noProof/>
            <w:webHidden/>
          </w:rPr>
          <w:fldChar w:fldCharType="separate"/>
        </w:r>
        <w:r w:rsidR="007B1372">
          <w:rPr>
            <w:noProof/>
            <w:webHidden/>
          </w:rPr>
          <w:t>36</w:t>
        </w:r>
        <w:r w:rsidR="007B1372">
          <w:rPr>
            <w:noProof/>
            <w:webHidden/>
          </w:rPr>
          <w:fldChar w:fldCharType="end"/>
        </w:r>
      </w:hyperlink>
    </w:p>
    <w:p w14:paraId="21528433" w14:textId="1CD2AAB4"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5" w:anchor="_Toc42541794" w:history="1">
        <w:r w:rsidR="007B1372" w:rsidRPr="00E97B79">
          <w:rPr>
            <w:rStyle w:val="Hyperlink"/>
            <w:noProof/>
          </w:rPr>
          <w:t>Figure 17: student dashboard wireframe</w:t>
        </w:r>
        <w:r w:rsidR="007B1372">
          <w:rPr>
            <w:noProof/>
            <w:webHidden/>
          </w:rPr>
          <w:tab/>
        </w:r>
        <w:r w:rsidR="007B1372">
          <w:rPr>
            <w:noProof/>
            <w:webHidden/>
          </w:rPr>
          <w:fldChar w:fldCharType="begin"/>
        </w:r>
        <w:r w:rsidR="007B1372">
          <w:rPr>
            <w:noProof/>
            <w:webHidden/>
          </w:rPr>
          <w:instrText xml:space="preserve"> PAGEREF _Toc42541794 \h </w:instrText>
        </w:r>
        <w:r w:rsidR="007B1372">
          <w:rPr>
            <w:noProof/>
            <w:webHidden/>
          </w:rPr>
        </w:r>
        <w:r w:rsidR="007B1372">
          <w:rPr>
            <w:noProof/>
            <w:webHidden/>
          </w:rPr>
          <w:fldChar w:fldCharType="separate"/>
        </w:r>
        <w:r w:rsidR="007B1372">
          <w:rPr>
            <w:noProof/>
            <w:webHidden/>
          </w:rPr>
          <w:t>37</w:t>
        </w:r>
        <w:r w:rsidR="007B1372">
          <w:rPr>
            <w:noProof/>
            <w:webHidden/>
          </w:rPr>
          <w:fldChar w:fldCharType="end"/>
        </w:r>
      </w:hyperlink>
    </w:p>
    <w:p w14:paraId="75A66374" w14:textId="3C509359"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6" w:anchor="_Toc42541795" w:history="1">
        <w:r w:rsidR="007B1372" w:rsidRPr="00E97B79">
          <w:rPr>
            <w:rStyle w:val="Hyperlink"/>
            <w:noProof/>
          </w:rPr>
          <w:t>Figure 18: Teacher dashboard wireframe</w:t>
        </w:r>
        <w:r w:rsidR="007B1372">
          <w:rPr>
            <w:noProof/>
            <w:webHidden/>
          </w:rPr>
          <w:tab/>
        </w:r>
        <w:r w:rsidR="007B1372">
          <w:rPr>
            <w:noProof/>
            <w:webHidden/>
          </w:rPr>
          <w:fldChar w:fldCharType="begin"/>
        </w:r>
        <w:r w:rsidR="007B1372">
          <w:rPr>
            <w:noProof/>
            <w:webHidden/>
          </w:rPr>
          <w:instrText xml:space="preserve"> PAGEREF _Toc42541795 \h </w:instrText>
        </w:r>
        <w:r w:rsidR="007B1372">
          <w:rPr>
            <w:noProof/>
            <w:webHidden/>
          </w:rPr>
        </w:r>
        <w:r w:rsidR="007B1372">
          <w:rPr>
            <w:noProof/>
            <w:webHidden/>
          </w:rPr>
          <w:fldChar w:fldCharType="separate"/>
        </w:r>
        <w:r w:rsidR="007B1372">
          <w:rPr>
            <w:noProof/>
            <w:webHidden/>
          </w:rPr>
          <w:t>38</w:t>
        </w:r>
        <w:r w:rsidR="007B1372">
          <w:rPr>
            <w:noProof/>
            <w:webHidden/>
          </w:rPr>
          <w:fldChar w:fldCharType="end"/>
        </w:r>
      </w:hyperlink>
    </w:p>
    <w:p w14:paraId="0B424B8F" w14:textId="2C20BE58" w:rsidR="007B1372" w:rsidRDefault="003B5CDD">
      <w:pPr>
        <w:pStyle w:val="TableofFigures"/>
        <w:tabs>
          <w:tab w:val="right" w:leader="dot" w:pos="8817"/>
        </w:tabs>
        <w:rPr>
          <w:rFonts w:asciiTheme="minorHAnsi" w:eastAsiaTheme="minorEastAsia" w:hAnsiTheme="minorHAnsi" w:cstheme="minorBidi"/>
          <w:noProof/>
          <w:sz w:val="22"/>
          <w:szCs w:val="22"/>
        </w:rPr>
      </w:pPr>
      <w:hyperlink r:id="rId17" w:anchor="_Toc42541796" w:history="1">
        <w:r w:rsidR="007B1372" w:rsidRPr="00E97B79">
          <w:rPr>
            <w:rStyle w:val="Hyperlink"/>
            <w:noProof/>
          </w:rPr>
          <w:t>Figure 19: MVC architecture</w:t>
        </w:r>
        <w:r w:rsidR="007B1372">
          <w:rPr>
            <w:noProof/>
            <w:webHidden/>
          </w:rPr>
          <w:tab/>
        </w:r>
        <w:r w:rsidR="007B1372">
          <w:rPr>
            <w:noProof/>
            <w:webHidden/>
          </w:rPr>
          <w:fldChar w:fldCharType="begin"/>
        </w:r>
        <w:r w:rsidR="007B1372">
          <w:rPr>
            <w:noProof/>
            <w:webHidden/>
          </w:rPr>
          <w:instrText xml:space="preserve"> PAGEREF _Toc42541796 \h </w:instrText>
        </w:r>
        <w:r w:rsidR="007B1372">
          <w:rPr>
            <w:noProof/>
            <w:webHidden/>
          </w:rPr>
        </w:r>
        <w:r w:rsidR="007B1372">
          <w:rPr>
            <w:noProof/>
            <w:webHidden/>
          </w:rPr>
          <w:fldChar w:fldCharType="separate"/>
        </w:r>
        <w:r w:rsidR="007B1372">
          <w:rPr>
            <w:noProof/>
            <w:webHidden/>
          </w:rPr>
          <w:t>41</w:t>
        </w:r>
        <w:r w:rsidR="007B1372">
          <w:rPr>
            <w:noProof/>
            <w:webHidden/>
          </w:rPr>
          <w:fldChar w:fldCharType="end"/>
        </w:r>
      </w:hyperlink>
    </w:p>
    <w:p w14:paraId="09596E84" w14:textId="07BDD06C"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97" w:history="1">
        <w:r w:rsidR="007B1372" w:rsidRPr="00E97B79">
          <w:rPr>
            <w:rStyle w:val="Hyperlink"/>
            <w:noProof/>
          </w:rPr>
          <w:t>Figure 20: implementation view of the SGM</w:t>
        </w:r>
        <w:r w:rsidR="007B1372">
          <w:rPr>
            <w:noProof/>
            <w:webHidden/>
          </w:rPr>
          <w:tab/>
        </w:r>
        <w:r w:rsidR="007B1372">
          <w:rPr>
            <w:noProof/>
            <w:webHidden/>
          </w:rPr>
          <w:fldChar w:fldCharType="begin"/>
        </w:r>
        <w:r w:rsidR="007B1372">
          <w:rPr>
            <w:noProof/>
            <w:webHidden/>
          </w:rPr>
          <w:instrText xml:space="preserve"> PAGEREF _Toc42541797 \h </w:instrText>
        </w:r>
        <w:r w:rsidR="007B1372">
          <w:rPr>
            <w:noProof/>
            <w:webHidden/>
          </w:rPr>
        </w:r>
        <w:r w:rsidR="007B1372">
          <w:rPr>
            <w:noProof/>
            <w:webHidden/>
          </w:rPr>
          <w:fldChar w:fldCharType="separate"/>
        </w:r>
        <w:r w:rsidR="007B1372">
          <w:rPr>
            <w:noProof/>
            <w:webHidden/>
          </w:rPr>
          <w:t>43</w:t>
        </w:r>
        <w:r w:rsidR="007B1372">
          <w:rPr>
            <w:noProof/>
            <w:webHidden/>
          </w:rPr>
          <w:fldChar w:fldCharType="end"/>
        </w:r>
      </w:hyperlink>
    </w:p>
    <w:p w14:paraId="46F16EF5" w14:textId="5F111630" w:rsidR="007B1372" w:rsidRDefault="003B5CDD">
      <w:pPr>
        <w:pStyle w:val="TableofFigures"/>
        <w:tabs>
          <w:tab w:val="right" w:leader="dot" w:pos="8817"/>
        </w:tabs>
        <w:rPr>
          <w:rFonts w:asciiTheme="minorHAnsi" w:eastAsiaTheme="minorEastAsia" w:hAnsiTheme="minorHAnsi" w:cstheme="minorBidi"/>
          <w:noProof/>
          <w:sz w:val="22"/>
          <w:szCs w:val="22"/>
        </w:rPr>
      </w:pPr>
      <w:hyperlink w:anchor="_Toc42541798" w:history="1">
        <w:r w:rsidR="007B1372" w:rsidRPr="00E97B79">
          <w:rPr>
            <w:rStyle w:val="Hyperlink"/>
            <w:noProof/>
          </w:rPr>
          <w:t>Figure 21: Gantt chart</w:t>
        </w:r>
        <w:r w:rsidR="007B1372">
          <w:rPr>
            <w:noProof/>
            <w:webHidden/>
          </w:rPr>
          <w:tab/>
        </w:r>
        <w:r w:rsidR="007B1372">
          <w:rPr>
            <w:noProof/>
            <w:webHidden/>
          </w:rPr>
          <w:fldChar w:fldCharType="begin"/>
        </w:r>
        <w:r w:rsidR="007B1372">
          <w:rPr>
            <w:noProof/>
            <w:webHidden/>
          </w:rPr>
          <w:instrText xml:space="preserve"> PAGEREF _Toc42541798 \h </w:instrText>
        </w:r>
        <w:r w:rsidR="007B1372">
          <w:rPr>
            <w:noProof/>
            <w:webHidden/>
          </w:rPr>
        </w:r>
        <w:r w:rsidR="007B1372">
          <w:rPr>
            <w:noProof/>
            <w:webHidden/>
          </w:rPr>
          <w:fldChar w:fldCharType="separate"/>
        </w:r>
        <w:r w:rsidR="007B1372">
          <w:rPr>
            <w:noProof/>
            <w:webHidden/>
          </w:rPr>
          <w:t>47</w:t>
        </w:r>
        <w:r w:rsidR="007B1372">
          <w:rPr>
            <w:noProof/>
            <w:webHidden/>
          </w:rPr>
          <w:fldChar w:fldCharType="end"/>
        </w:r>
      </w:hyperlink>
    </w:p>
    <w:p w14:paraId="572AFC3E" w14:textId="373A7EE7" w:rsidR="004115D9" w:rsidRPr="004115D9" w:rsidRDefault="004115D9" w:rsidP="004115D9">
      <w:pPr>
        <w:sectPr w:rsidR="004115D9" w:rsidRPr="004115D9" w:rsidSect="00746FD7">
          <w:footerReference w:type="default" r:id="rId18"/>
          <w:headerReference w:type="first" r:id="rId19"/>
          <w:pgSz w:w="12240" w:h="15840" w:code="1"/>
          <w:pgMar w:top="1138" w:right="1138" w:bottom="2275" w:left="2275" w:header="720" w:footer="720" w:gutter="0"/>
          <w:pgNumType w:fmt="lowerRoman" w:start="0"/>
          <w:cols w:space="720"/>
          <w:docGrid w:linePitch="360"/>
        </w:sectPr>
      </w:pPr>
      <w:r>
        <w:fldChar w:fldCharType="end"/>
      </w:r>
    </w:p>
    <w:p w14:paraId="271BC891" w14:textId="77777777" w:rsidR="0074689F" w:rsidRDefault="0074689F" w:rsidP="00D84C05"/>
    <w:p w14:paraId="6FEA27AF" w14:textId="27A4ECAA" w:rsidR="007058EF" w:rsidRDefault="007058EF" w:rsidP="000B44EA">
      <w:pPr>
        <w:pStyle w:val="Heading1"/>
        <w:numPr>
          <w:ilvl w:val="0"/>
          <w:numId w:val="0"/>
        </w:numPr>
      </w:pPr>
      <w:bookmarkStart w:id="3" w:name="_Toc42541679"/>
      <w:r w:rsidRPr="001E6741">
        <w:t>CHAPTER 01</w:t>
      </w:r>
      <w:bookmarkEnd w:id="3"/>
    </w:p>
    <w:p w14:paraId="51778492" w14:textId="77777777" w:rsidR="00746FD7" w:rsidRDefault="00746FD7" w:rsidP="00D84C05"/>
    <w:p w14:paraId="05014995" w14:textId="2742960E" w:rsidR="00E235FC" w:rsidRPr="00965BCA" w:rsidRDefault="00036863" w:rsidP="00D84C05">
      <w:pPr>
        <w:pStyle w:val="Heading1"/>
      </w:pPr>
      <w:bookmarkStart w:id="4" w:name="_Toc42541680"/>
      <w:r w:rsidRPr="00965BCA">
        <w:t>INTRODUCTION</w:t>
      </w:r>
      <w:bookmarkEnd w:id="4"/>
    </w:p>
    <w:p w14:paraId="00F471D0" w14:textId="34F96059" w:rsidR="007058EF" w:rsidRPr="000C13CC" w:rsidRDefault="00241EEA" w:rsidP="00D84C05">
      <w:pPr>
        <w:pStyle w:val="Heading2"/>
      </w:pPr>
      <w:bookmarkStart w:id="5" w:name="_Toc42541681"/>
      <w:r w:rsidRPr="000C13CC">
        <w:t>INTRODUCTIO</w:t>
      </w:r>
      <w:r w:rsidR="00061137" w:rsidRPr="000C13CC">
        <w:t>N</w:t>
      </w:r>
      <w:bookmarkEnd w:id="5"/>
      <w:r w:rsidR="002E525D" w:rsidRPr="000C13CC">
        <w:t xml:space="preserve">         </w:t>
      </w:r>
    </w:p>
    <w:p w14:paraId="3CBEF1E2" w14:textId="0D5F3D44" w:rsidR="00E235FC" w:rsidRPr="008223A6" w:rsidRDefault="00E235FC" w:rsidP="00221BD6">
      <w:pPr>
        <w:jc w:val="both"/>
      </w:pPr>
      <w:r w:rsidRPr="008223A6">
        <w:t xml:space="preserve">Students’ Grade Monitoring System makes recording and calculating grades simple and efficient. Simply enter students’ grades and let SGM do the rest </w:t>
      </w:r>
      <w:r w:rsidR="001B2577" w:rsidRPr="008223A6">
        <w:t>analyzing</w:t>
      </w:r>
      <w:r w:rsidRPr="008223A6">
        <w:t xml:space="preserve">. Teachers no longer </w:t>
      </w:r>
      <w:proofErr w:type="gramStart"/>
      <w:r w:rsidRPr="008223A6">
        <w:t>have to</w:t>
      </w:r>
      <w:proofErr w:type="gramEnd"/>
      <w:r w:rsidRPr="008223A6">
        <w:t xml:space="preserve"> spend hours over grade books, papers, reports, and calculators. SGM does </w:t>
      </w:r>
      <w:proofErr w:type="gramStart"/>
      <w:r w:rsidRPr="008223A6">
        <w:t>all of</w:t>
      </w:r>
      <w:proofErr w:type="gramEnd"/>
      <w:r w:rsidRPr="008223A6">
        <w:t xml:space="preserve"> the calculations and give</w:t>
      </w:r>
      <w:r w:rsidR="006653A7">
        <w:t>s</w:t>
      </w:r>
      <w:r w:rsidRPr="008223A6">
        <w:t xml:space="preserve"> the </w:t>
      </w:r>
      <w:r w:rsidR="001B2577" w:rsidRPr="008223A6">
        <w:t>analyzed</w:t>
      </w:r>
      <w:r w:rsidRPr="008223A6">
        <w:t xml:space="preserve"> graphs. </w:t>
      </w:r>
    </w:p>
    <w:p w14:paraId="04524339" w14:textId="2F75C978" w:rsidR="00E235FC" w:rsidRPr="008223A6" w:rsidRDefault="00E235FC" w:rsidP="00221BD6">
      <w:pPr>
        <w:jc w:val="both"/>
      </w:pPr>
      <w:proofErr w:type="gramStart"/>
      <w:r w:rsidRPr="008223A6">
        <w:t>So</w:t>
      </w:r>
      <w:proofErr w:type="gramEnd"/>
      <w:r w:rsidRPr="008223A6">
        <w:t xml:space="preserve"> teachers can monitor grades and be an active participant in every student’s progression.</w:t>
      </w:r>
    </w:p>
    <w:p w14:paraId="62E991A9" w14:textId="54BED38A" w:rsidR="00E235FC" w:rsidRPr="004A11EC" w:rsidRDefault="00E235FC" w:rsidP="00221BD6">
      <w:pPr>
        <w:jc w:val="both"/>
      </w:pPr>
      <w:r w:rsidRPr="008223A6">
        <w:t xml:space="preserve">There is a huge issue in monitoring the progress of students in school. There are already a lot of tools/systems that keep student details and grades/marks. But the main issue in the current set up is there is no tool to </w:t>
      </w:r>
      <w:r w:rsidR="001B2577" w:rsidRPr="008223A6">
        <w:t>analyze</w:t>
      </w:r>
      <w:r w:rsidRPr="008223A6">
        <w:t xml:space="preserve"> student progression and see how his/her performance varies over the years in school. </w:t>
      </w:r>
      <w:proofErr w:type="gramStart"/>
      <w:r w:rsidRPr="004A11EC">
        <w:t>So</w:t>
      </w:r>
      <w:proofErr w:type="gramEnd"/>
      <w:r w:rsidRPr="004A11EC">
        <w:t xml:space="preserve"> this system is designed due to </w:t>
      </w:r>
      <w:r w:rsidR="006653A7">
        <w:t xml:space="preserve">the </w:t>
      </w:r>
      <w:r w:rsidRPr="004A11EC">
        <w:t>following requirements.</w:t>
      </w:r>
    </w:p>
    <w:p w14:paraId="3585E3D3" w14:textId="77777777" w:rsidR="00E235FC" w:rsidRPr="004A11EC" w:rsidRDefault="00E235FC" w:rsidP="00FA2B30">
      <w:pPr>
        <w:pStyle w:val="ListParagraph"/>
        <w:numPr>
          <w:ilvl w:val="0"/>
          <w:numId w:val="17"/>
        </w:numPr>
      </w:pPr>
      <w:r w:rsidRPr="004A11EC">
        <w:t xml:space="preserve">Neediness to monitor students </w:t>
      </w:r>
      <w:r w:rsidRPr="00065BB6">
        <w:rPr>
          <w:i/>
          <w:iCs/>
        </w:rPr>
        <w:t>individually</w:t>
      </w:r>
      <w:r w:rsidRPr="004A11EC">
        <w:t>.</w:t>
      </w:r>
    </w:p>
    <w:p w14:paraId="6C81F0EA" w14:textId="37C631E5" w:rsidR="00E235FC" w:rsidRPr="004A11EC" w:rsidRDefault="00E235FC" w:rsidP="00FA2B30">
      <w:pPr>
        <w:pStyle w:val="ListParagraph"/>
        <w:numPr>
          <w:ilvl w:val="0"/>
          <w:numId w:val="17"/>
        </w:numPr>
      </w:pPr>
      <w:r w:rsidRPr="004A11EC">
        <w:t xml:space="preserve">To </w:t>
      </w:r>
      <w:r w:rsidRPr="00065BB6">
        <w:rPr>
          <w:i/>
          <w:iCs/>
        </w:rPr>
        <w:t>compare</w:t>
      </w:r>
      <w:r w:rsidRPr="004A11EC">
        <w:t xml:space="preserve"> students’ marks with their </w:t>
      </w:r>
      <w:r w:rsidRPr="00065BB6">
        <w:rPr>
          <w:i/>
          <w:iCs/>
        </w:rPr>
        <w:t>previous</w:t>
      </w:r>
      <w:r w:rsidRPr="004A11EC">
        <w:t xml:space="preserve"> grades.</w:t>
      </w:r>
    </w:p>
    <w:p w14:paraId="500423FD" w14:textId="4974F316" w:rsidR="00E235FC" w:rsidRPr="004A11EC" w:rsidRDefault="00E235FC" w:rsidP="00FA2B30">
      <w:pPr>
        <w:pStyle w:val="ListParagraph"/>
        <w:numPr>
          <w:ilvl w:val="0"/>
          <w:numId w:val="17"/>
        </w:numPr>
      </w:pPr>
      <w:r w:rsidRPr="004A11EC">
        <w:t xml:space="preserve">Need to track weak students and </w:t>
      </w:r>
      <w:r w:rsidR="006653A7">
        <w:t xml:space="preserve">the </w:t>
      </w:r>
      <w:r w:rsidRPr="00065BB6">
        <w:rPr>
          <w:i/>
          <w:iCs/>
        </w:rPr>
        <w:t xml:space="preserve">turning point </w:t>
      </w:r>
      <w:r w:rsidRPr="004A11EC">
        <w:t>of them.</w:t>
      </w:r>
    </w:p>
    <w:p w14:paraId="49E578CD" w14:textId="1C27A660" w:rsidR="00E235FC" w:rsidRPr="004A11EC" w:rsidRDefault="00E235FC" w:rsidP="00FA2B30">
      <w:pPr>
        <w:pStyle w:val="ListParagraph"/>
        <w:numPr>
          <w:ilvl w:val="0"/>
          <w:numId w:val="17"/>
        </w:numPr>
      </w:pPr>
      <w:r w:rsidRPr="004A11EC">
        <w:t xml:space="preserve">Compare </w:t>
      </w:r>
      <w:r w:rsidR="006653A7">
        <w:t xml:space="preserve">the </w:t>
      </w:r>
      <w:r w:rsidRPr="004A11EC">
        <w:t xml:space="preserve">average marks of </w:t>
      </w:r>
      <w:r w:rsidR="006653A7">
        <w:t xml:space="preserve">a </w:t>
      </w:r>
      <w:r w:rsidRPr="004A11EC">
        <w:t xml:space="preserve">student with </w:t>
      </w:r>
      <w:r w:rsidR="006653A7">
        <w:t xml:space="preserve">a </w:t>
      </w:r>
      <w:r w:rsidRPr="00065BB6">
        <w:rPr>
          <w:i/>
          <w:iCs/>
        </w:rPr>
        <w:t>class average</w:t>
      </w:r>
      <w:r w:rsidRPr="004A11EC">
        <w:t>.</w:t>
      </w:r>
    </w:p>
    <w:p w14:paraId="150D772F" w14:textId="66928B95" w:rsidR="004C6B2E" w:rsidRPr="00F657DB" w:rsidRDefault="00E235FC" w:rsidP="00FA2B30">
      <w:pPr>
        <w:pStyle w:val="ListParagraph"/>
        <w:numPr>
          <w:ilvl w:val="0"/>
          <w:numId w:val="17"/>
        </w:numPr>
      </w:pPr>
      <w:r w:rsidRPr="004A11EC">
        <w:t xml:space="preserve">View </w:t>
      </w:r>
      <w:r w:rsidRPr="00065BB6">
        <w:rPr>
          <w:i/>
          <w:iCs/>
        </w:rPr>
        <w:t xml:space="preserve">all grades </w:t>
      </w:r>
      <w:r w:rsidRPr="004A11EC">
        <w:t>for all subjects that he learnt.</w:t>
      </w:r>
    </w:p>
    <w:p w14:paraId="68BAEC77" w14:textId="77777777" w:rsidR="00C3144A" w:rsidRPr="0039342B" w:rsidRDefault="00C3144A" w:rsidP="00D84C05">
      <w:r w:rsidRPr="0039342B">
        <w:t xml:space="preserve">So, this system is developed to </w:t>
      </w:r>
    </w:p>
    <w:p w14:paraId="660E7C14" w14:textId="56753030" w:rsidR="00C3144A" w:rsidRPr="00C05DA7" w:rsidRDefault="00C3144A" w:rsidP="00FA2B30">
      <w:pPr>
        <w:pStyle w:val="ListParagraph"/>
        <w:numPr>
          <w:ilvl w:val="0"/>
          <w:numId w:val="8"/>
        </w:numPr>
        <w:ind w:left="810"/>
      </w:pPr>
      <w:r w:rsidRPr="00C05DA7">
        <w:t>Track students’ marks    and</w:t>
      </w:r>
    </w:p>
    <w:p w14:paraId="54BAE5DA" w14:textId="38267EE0" w:rsidR="00C3144A" w:rsidRPr="00C05DA7" w:rsidRDefault="00C3144A" w:rsidP="00FA2B30">
      <w:pPr>
        <w:pStyle w:val="ListParagraph"/>
        <w:numPr>
          <w:ilvl w:val="0"/>
          <w:numId w:val="8"/>
        </w:numPr>
        <w:ind w:left="810"/>
      </w:pPr>
      <w:r w:rsidRPr="00C05DA7">
        <w:t xml:space="preserve">Display the </w:t>
      </w:r>
      <w:r w:rsidR="001B2577" w:rsidRPr="00C05DA7">
        <w:t>analyzed</w:t>
      </w:r>
      <w:r w:rsidRPr="00C05DA7">
        <w:t xml:space="preserve"> marks in various graphs which are fully customizable.</w:t>
      </w:r>
      <w:r w:rsidRPr="00C05DA7">
        <w:rPr>
          <w:i/>
          <w:iCs/>
        </w:rPr>
        <w:t xml:space="preserve"> </w:t>
      </w:r>
      <w:r w:rsidRPr="00C05DA7">
        <w:t xml:space="preserve">(So that </w:t>
      </w:r>
      <w:r w:rsidR="001B2577" w:rsidRPr="00C05DA7">
        <w:t>analyzing</w:t>
      </w:r>
      <w:r w:rsidRPr="00C05DA7">
        <w:t xml:space="preserve"> the student’s progression is easy…)</w:t>
      </w:r>
    </w:p>
    <w:p w14:paraId="68B4E5E8" w14:textId="4F59CB58" w:rsidR="00C05DA7" w:rsidRDefault="00DC57F9" w:rsidP="00D84C05">
      <w:r>
        <w:rPr>
          <w:noProof/>
        </w:rPr>
        <mc:AlternateContent>
          <mc:Choice Requires="wps">
            <w:drawing>
              <wp:anchor distT="0" distB="0" distL="114300" distR="114300" simplePos="0" relativeHeight="251679744" behindDoc="1" locked="0" layoutInCell="1" allowOverlap="1" wp14:anchorId="29D55672" wp14:editId="4827AF45">
                <wp:simplePos x="0" y="0"/>
                <wp:positionH relativeFrom="column">
                  <wp:posOffset>658495</wp:posOffset>
                </wp:positionH>
                <wp:positionV relativeFrom="paragraph">
                  <wp:posOffset>2033270</wp:posOffset>
                </wp:positionV>
                <wp:extent cx="356616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566160" cy="635"/>
                        </a:xfrm>
                        <a:prstGeom prst="rect">
                          <a:avLst/>
                        </a:prstGeom>
                        <a:solidFill>
                          <a:prstClr val="white"/>
                        </a:solidFill>
                        <a:ln>
                          <a:noFill/>
                        </a:ln>
                      </wps:spPr>
                      <wps:txbx>
                        <w:txbxContent>
                          <w:p w14:paraId="21146CD2" w14:textId="03F7B20E" w:rsidR="00B76E90" w:rsidRPr="00DC57F9" w:rsidRDefault="00B76E90" w:rsidP="006653A7">
                            <w:pPr>
                              <w:pStyle w:val="Caption"/>
                              <w:jc w:val="center"/>
                              <w:rPr>
                                <w:noProof/>
                                <w:lang w:bidi="si-LK"/>
                              </w:rPr>
                            </w:pPr>
                            <w:bookmarkStart w:id="6" w:name="_Toc42541778"/>
                            <w:r w:rsidRPr="00DC57F9">
                              <w:t xml:space="preserve">Figure </w:t>
                            </w:r>
                            <w:r w:rsidR="003B5CDD">
                              <w:fldChar w:fldCharType="begin"/>
                            </w:r>
                            <w:r w:rsidR="003B5CDD">
                              <w:instrText xml:space="preserve"> SEQ Fig</w:instrText>
                            </w:r>
                            <w:r w:rsidR="003B5CDD">
                              <w:instrText xml:space="preserve">ure \* ARABIC </w:instrText>
                            </w:r>
                            <w:r w:rsidR="003B5CDD">
                              <w:fldChar w:fldCharType="separate"/>
                            </w:r>
                            <w:r>
                              <w:rPr>
                                <w:noProof/>
                              </w:rPr>
                              <w:t>1</w:t>
                            </w:r>
                            <w:r w:rsidR="003B5CDD">
                              <w:rPr>
                                <w:noProof/>
                              </w:rPr>
                              <w:fldChar w:fldCharType="end"/>
                            </w:r>
                            <w:r w:rsidRPr="00DC57F9">
                              <w:t>: abstract SG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D55672" id="_x0000_t202" coordsize="21600,21600" o:spt="202" path="m,l,21600r21600,l21600,xe">
                <v:stroke joinstyle="miter"/>
                <v:path gradientshapeok="t" o:connecttype="rect"/>
              </v:shapetype>
              <v:shape id="Text Box 32" o:spid="_x0000_s1026" type="#_x0000_t202" style="position:absolute;margin-left:51.85pt;margin-top:160.1pt;width:280.8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" stroked="f">
                <v:textbox style="mso-fit-shape-to-text:t" inset="0,0,0,0">
                  <w:txbxContent>
                    <w:p w14:paraId="21146CD2" w14:textId="03F7B20E" w:rsidR="00B76E90" w:rsidRPr="00DC57F9" w:rsidRDefault="00B76E90" w:rsidP="006653A7">
                      <w:pPr>
                        <w:pStyle w:val="Caption"/>
                        <w:jc w:val="center"/>
                        <w:rPr>
                          <w:noProof/>
                          <w:lang w:bidi="si-LK"/>
                        </w:rPr>
                      </w:pPr>
                      <w:bookmarkStart w:id="7" w:name="_Toc42541778"/>
                      <w:r w:rsidRPr="00DC57F9">
                        <w:t xml:space="preserve">Figure </w:t>
                      </w:r>
                      <w:fldSimple w:instr=" SEQ Figure \* ARABIC ">
                        <w:r>
                          <w:rPr>
                            <w:noProof/>
                          </w:rPr>
                          <w:t>1</w:t>
                        </w:r>
                      </w:fldSimple>
                      <w:r w:rsidRPr="00DC57F9">
                        <w:t>: abstract SGM</w:t>
                      </w:r>
                      <w:bookmarkEnd w:id="7"/>
                    </w:p>
                  </w:txbxContent>
                </v:textbox>
              </v:shape>
            </w:pict>
          </mc:Fallback>
        </mc:AlternateContent>
      </w:r>
    </w:p>
    <w:p w14:paraId="2D322FAF" w14:textId="058822D8" w:rsidR="00C05DA7" w:rsidRDefault="00C05DA7" w:rsidP="00D84C05"/>
    <w:p w14:paraId="09ADA182" w14:textId="1FE7E5AA" w:rsidR="00306935" w:rsidRDefault="00306935" w:rsidP="00D84C05"/>
    <w:p w14:paraId="6519AE2C" w14:textId="079DD168" w:rsidR="00306935" w:rsidRPr="00DC57F9" w:rsidRDefault="00306935" w:rsidP="00D84C05">
      <w:pPr>
        <w:pStyle w:val="Heading2"/>
      </w:pPr>
      <w:bookmarkStart w:id="7" w:name="_Toc42541682"/>
      <w:r w:rsidRPr="00DC57F9">
        <w:t>RELATED WORK</w:t>
      </w:r>
      <w:bookmarkEnd w:id="7"/>
    </w:p>
    <w:p w14:paraId="011FE799" w14:textId="0FCE6C30" w:rsidR="005D36A6" w:rsidRPr="00A56B13" w:rsidRDefault="00306935" w:rsidP="000E50AA">
      <w:r w:rsidRPr="00A56B13">
        <w:t xml:space="preserve">There are already a lot of applications which can keep students’ details and the records of grades. But the issue is there is no tool to </w:t>
      </w:r>
      <w:r w:rsidR="009A009A" w:rsidRPr="00A56B13">
        <w:t>analyze</w:t>
      </w:r>
      <w:r w:rsidRPr="00A56B13">
        <w:t xml:space="preserve"> the grades and take decisions/predictions about the students’ progression.</w:t>
      </w:r>
    </w:p>
    <w:p w14:paraId="40048CCF" w14:textId="39AC1F2E" w:rsidR="00306935" w:rsidRPr="00040061" w:rsidRDefault="00306935" w:rsidP="000E50AA">
      <w:pPr>
        <w:pStyle w:val="Heading3"/>
        <w:spacing w:line="360" w:lineRule="auto"/>
      </w:pPr>
      <w:bookmarkStart w:id="8" w:name="_Toc42541683"/>
      <w:r w:rsidRPr="00040061">
        <w:t>PowerSchool</w:t>
      </w:r>
      <w:bookmarkEnd w:id="8"/>
      <w:r w:rsidRPr="00040061">
        <w:t xml:space="preserve"> </w:t>
      </w:r>
    </w:p>
    <w:p w14:paraId="099AABD5" w14:textId="184014D4" w:rsidR="00306935" w:rsidRPr="00A56B13" w:rsidRDefault="00306935" w:rsidP="000E50AA">
      <w:r w:rsidRPr="00A56B13">
        <w:t xml:space="preserve">PowerSchool empowers teachers and administrators to use real-time data insights and analysis to adjust instruction from the student to the school level. This system helps teachers to see where a student’s strengths and weaknesses lie. PowerSchool helps students to understand their learning. It shows their progress, gives real-time feedback and scores and fosters engagement in learning through content and assignments. Then parents have a benefit from </w:t>
      </w:r>
      <w:r w:rsidR="006653A7">
        <w:t xml:space="preserve">the </w:t>
      </w:r>
      <w:r w:rsidRPr="00A56B13">
        <w:t xml:space="preserve">transparency of their child’s assignments, scores, and grades, getting real-time insight into their child’s learning, growth, and weaknesses. </w:t>
      </w:r>
    </w:p>
    <w:p w14:paraId="0DBEC606" w14:textId="5CA277B8" w:rsidR="00306935" w:rsidRPr="00040061" w:rsidRDefault="00306935" w:rsidP="000E50AA">
      <w:pPr>
        <w:pStyle w:val="Heading3"/>
        <w:spacing w:line="360" w:lineRule="auto"/>
      </w:pPr>
      <w:bookmarkStart w:id="9" w:name="_Toc42541684"/>
      <w:r w:rsidRPr="00040061">
        <w:t>KIOSK –Student’s grade monitoring system</w:t>
      </w:r>
      <w:bookmarkEnd w:id="9"/>
      <w:r w:rsidRPr="00040061">
        <w:t xml:space="preserve"> </w:t>
      </w:r>
    </w:p>
    <w:p w14:paraId="6ABF9E22" w14:textId="2A067710" w:rsidR="00306935" w:rsidRPr="00680C21" w:rsidRDefault="00306935" w:rsidP="000E50AA">
      <w:pPr>
        <w:jc w:val="both"/>
      </w:pPr>
      <w:r w:rsidRPr="00680C21">
        <w:t>KIOSK is a module that can easily provide the grades of the students even the faculty members are not present in the community. It only calculate</w:t>
      </w:r>
      <w:r w:rsidR="006653A7">
        <w:t>s</w:t>
      </w:r>
      <w:r w:rsidRPr="00680C21">
        <w:t xml:space="preserve"> the general average of the student and allow</w:t>
      </w:r>
      <w:r w:rsidR="006653A7">
        <w:t>s</w:t>
      </w:r>
      <w:r w:rsidRPr="00680C21">
        <w:t xml:space="preserve"> to view the previous grades also.</w:t>
      </w:r>
    </w:p>
    <w:p w14:paraId="542262E8" w14:textId="20004FCD" w:rsidR="00306935" w:rsidRPr="00C367BD" w:rsidRDefault="00306935" w:rsidP="000E50AA">
      <w:pPr>
        <w:pStyle w:val="Heading3"/>
        <w:spacing w:line="360" w:lineRule="auto"/>
        <w:rPr>
          <w:sz w:val="26"/>
          <w:szCs w:val="26"/>
        </w:rPr>
      </w:pPr>
      <w:bookmarkStart w:id="10" w:name="_Toc42541685"/>
      <w:proofErr w:type="spellStart"/>
      <w:r w:rsidRPr="001E6741">
        <w:t>QuickSchools</w:t>
      </w:r>
      <w:proofErr w:type="spellEnd"/>
      <w:r w:rsidRPr="001E6741">
        <w:t xml:space="preserve"> –</w:t>
      </w:r>
      <w:proofErr w:type="spellStart"/>
      <w:r w:rsidRPr="001E6741">
        <w:t>GradeBook</w:t>
      </w:r>
      <w:bookmarkEnd w:id="10"/>
      <w:proofErr w:type="spellEnd"/>
      <w:r w:rsidRPr="001B06D9">
        <w:rPr>
          <w:i/>
          <w:iCs/>
        </w:rPr>
        <w:t xml:space="preserve"> </w:t>
      </w:r>
    </w:p>
    <w:p w14:paraId="46392EFB" w14:textId="77777777" w:rsidR="00306935" w:rsidRPr="00C367BD" w:rsidRDefault="00306935" w:rsidP="000E50AA">
      <w:proofErr w:type="spellStart"/>
      <w:r w:rsidRPr="00C367BD">
        <w:t>QuickSchools</w:t>
      </w:r>
      <w:proofErr w:type="spellEnd"/>
      <w:r w:rsidRPr="00C367BD">
        <w:t xml:space="preserve"> Gradebook feature makes recording and calculating grades simple and efficient. Simply enter student grades and let </w:t>
      </w:r>
      <w:proofErr w:type="spellStart"/>
      <w:r w:rsidRPr="00C367BD">
        <w:t>QuickSchools</w:t>
      </w:r>
      <w:proofErr w:type="spellEnd"/>
      <w:r w:rsidRPr="00C367BD">
        <w:t xml:space="preserve"> do the rest. Fully customizable, you can weight individual assignments or categories to suit your class’s needs, add and delete assignments, and redefine assignments and grade weighting. After new grades are entered, the overall class grade is averaged and updated.</w:t>
      </w:r>
    </w:p>
    <w:p w14:paraId="631310FB" w14:textId="651AED87" w:rsidR="006C053D" w:rsidRDefault="00306935" w:rsidP="00D84C05">
      <w:r w:rsidRPr="00C367BD">
        <w:t xml:space="preserve">These all applications record grades and information of students and give access to teachers and students (sometimes parents) to view previous and current grades. </w:t>
      </w:r>
      <w:proofErr w:type="gramStart"/>
      <w:r w:rsidRPr="00C367BD">
        <w:t>And also</w:t>
      </w:r>
      <w:proofErr w:type="gramEnd"/>
      <w:r w:rsidRPr="00C367BD">
        <w:t xml:space="preserve"> give the </w:t>
      </w:r>
      <w:r w:rsidRPr="00C367BD">
        <w:lastRenderedPageBreak/>
        <w:t>general average of the marks. There is no way to compare two students or to compare a student with his/her previous grades.</w:t>
      </w:r>
    </w:p>
    <w:p w14:paraId="55174A21" w14:textId="77777777" w:rsidR="007F5FAC" w:rsidRDefault="007F5FAC" w:rsidP="00D84C05"/>
    <w:p w14:paraId="21A6D70A" w14:textId="190F8851" w:rsidR="00397CED" w:rsidRDefault="00652207" w:rsidP="00D84C05">
      <w:pPr>
        <w:pStyle w:val="Heading2"/>
      </w:pPr>
      <w:bookmarkStart w:id="11" w:name="_Toc42541686"/>
      <w:r>
        <w:t>FEASIBILITY STUDY</w:t>
      </w:r>
      <w:bookmarkEnd w:id="11"/>
    </w:p>
    <w:p w14:paraId="03ED58E8" w14:textId="47DD901B" w:rsidR="00652207" w:rsidRDefault="005A2C2B" w:rsidP="00D84C05">
      <w:r w:rsidRPr="005A2C2B">
        <w:t>An important outcome of the preliminary investigation is the determination that the system</w:t>
      </w:r>
      <w:r>
        <w:t xml:space="preserve"> </w:t>
      </w:r>
      <w:r w:rsidRPr="005A2C2B">
        <w:t xml:space="preserve">requested is feasible. </w:t>
      </w:r>
      <w:r w:rsidR="006653A7">
        <w:t>A f</w:t>
      </w:r>
      <w:r w:rsidRPr="005A2C2B">
        <w:t>easibility study is carried out to select the best system that meets the</w:t>
      </w:r>
      <w:r>
        <w:t xml:space="preserve"> </w:t>
      </w:r>
      <w:r w:rsidRPr="005A2C2B">
        <w:t>performance requirements.</w:t>
      </w:r>
    </w:p>
    <w:p w14:paraId="58C572EE" w14:textId="2F558140" w:rsidR="00686978" w:rsidRDefault="006653A7" w:rsidP="00D84C05">
      <w:r>
        <w:t>A f</w:t>
      </w:r>
      <w:r w:rsidR="00686978" w:rsidRPr="00686978">
        <w:t>easibility study is both necessary and prudent to evaluate the feasibility of the project at</w:t>
      </w:r>
      <w:r w:rsidR="00686978">
        <w:t xml:space="preserve"> </w:t>
      </w:r>
      <w:r w:rsidR="00686978" w:rsidRPr="00686978">
        <w:t xml:space="preserve">the earliest possible time. It involves </w:t>
      </w:r>
      <w:r>
        <w:t xml:space="preserve">a </w:t>
      </w:r>
      <w:r w:rsidR="00686978" w:rsidRPr="00686978">
        <w:t>preliminary investigation of the project and examines</w:t>
      </w:r>
      <w:r w:rsidR="00686978">
        <w:t xml:space="preserve"> </w:t>
      </w:r>
      <w:r w:rsidR="00686978" w:rsidRPr="00686978">
        <w:t>whether the designed system will be useful to the organization. Months or years of effort,</w:t>
      </w:r>
      <w:r w:rsidR="00686978">
        <w:t xml:space="preserve"> </w:t>
      </w:r>
      <w:r w:rsidR="00686978" w:rsidRPr="00686978">
        <w:t>thousand for millions of money and untold professional embarrassment can be averted if an</w:t>
      </w:r>
      <w:r w:rsidR="00686978">
        <w:t xml:space="preserve"> </w:t>
      </w:r>
      <w:r w:rsidR="00686978" w:rsidRPr="00686978">
        <w:t>in-conceived system is recognized early in the definition phase.</w:t>
      </w:r>
    </w:p>
    <w:p w14:paraId="1FA57689" w14:textId="4D433DB9" w:rsidR="00D44497" w:rsidRDefault="00D44497" w:rsidP="00D84C05">
      <w:r w:rsidRPr="00D44497">
        <w:t>The different types of feasibility are Technical feasibility, Operational feasibility,</w:t>
      </w:r>
      <w:r>
        <w:t xml:space="preserve"> </w:t>
      </w:r>
      <w:r w:rsidRPr="00D44497">
        <w:t>Economical feasibility.</w:t>
      </w:r>
    </w:p>
    <w:p w14:paraId="27A3AE43" w14:textId="77777777" w:rsidR="006653A7" w:rsidRDefault="006653A7" w:rsidP="00D84C05"/>
    <w:p w14:paraId="244872F1" w14:textId="60584DF5" w:rsidR="005E6F9A" w:rsidRDefault="005E6F9A" w:rsidP="00D84C05">
      <w:pPr>
        <w:pStyle w:val="Heading3"/>
      </w:pPr>
      <w:bookmarkStart w:id="12" w:name="_Toc42541687"/>
      <w:r w:rsidRPr="00D44497">
        <w:t>Technical feasibility</w:t>
      </w:r>
      <w:bookmarkEnd w:id="12"/>
    </w:p>
    <w:p w14:paraId="36B3A006" w14:textId="3653A287" w:rsidR="00C95E2B" w:rsidRDefault="00C95E2B" w:rsidP="00D84C05">
      <w:r w:rsidRPr="00C95E2B">
        <w:t>Technical Feasibility deals with the hardware as well as software requirements.</w:t>
      </w:r>
      <w:r>
        <w:t xml:space="preserve"> </w:t>
      </w:r>
      <w:r w:rsidRPr="00C95E2B">
        <w:t xml:space="preserve">Technology is not a constraint to type system development. We </w:t>
      </w:r>
      <w:proofErr w:type="gramStart"/>
      <w:r w:rsidRPr="00C95E2B">
        <w:t>have to</w:t>
      </w:r>
      <w:proofErr w:type="gramEnd"/>
      <w:r w:rsidRPr="00C95E2B">
        <w:t xml:space="preserve"> find out whether</w:t>
      </w:r>
      <w:r>
        <w:t xml:space="preserve"> </w:t>
      </w:r>
      <w:r w:rsidRPr="00C95E2B">
        <w:t xml:space="preserve">the necessary technology, the proposed equipment </w:t>
      </w:r>
      <w:r w:rsidR="006653A7">
        <w:t>can</w:t>
      </w:r>
      <w:r w:rsidRPr="00C95E2B">
        <w:t xml:space="preserve"> hold the data,</w:t>
      </w:r>
      <w:r>
        <w:t xml:space="preserve"> </w:t>
      </w:r>
      <w:r w:rsidRPr="00C95E2B">
        <w:t>which is used in the project, should be checked to carry out this technical feasibility.</w:t>
      </w:r>
    </w:p>
    <w:p w14:paraId="791C92D6" w14:textId="448DE2AF" w:rsidR="00D25635" w:rsidRDefault="000B2690" w:rsidP="00D84C05">
      <w:r w:rsidRPr="000B2690">
        <w:t>The technical feasibility issues usually raised during the feasibility stage of</w:t>
      </w:r>
      <w:r>
        <w:t xml:space="preserve"> </w:t>
      </w:r>
      <w:r w:rsidRPr="000B2690">
        <w:t>investigation includes these</w:t>
      </w:r>
    </w:p>
    <w:p w14:paraId="123E283F" w14:textId="20B1C555" w:rsidR="000B2690" w:rsidRPr="000B2690" w:rsidRDefault="000B2690" w:rsidP="00FA2B30">
      <w:pPr>
        <w:pStyle w:val="ListParagraph"/>
        <w:numPr>
          <w:ilvl w:val="0"/>
          <w:numId w:val="11"/>
        </w:numPr>
      </w:pPr>
      <w:r w:rsidRPr="000B2690">
        <w:t xml:space="preserve">This software is running in </w:t>
      </w:r>
      <w:r w:rsidR="006653A7">
        <w:t>W</w:t>
      </w:r>
      <w:r w:rsidRPr="000B2690">
        <w:t>indows 2000 Operating System, which can be easily installed.</w:t>
      </w:r>
    </w:p>
    <w:p w14:paraId="2EC1CF98" w14:textId="5EEC08FF" w:rsidR="000B2690" w:rsidRPr="000B2690" w:rsidRDefault="000B2690" w:rsidP="00FA2B30">
      <w:pPr>
        <w:pStyle w:val="ListParagraph"/>
        <w:numPr>
          <w:ilvl w:val="0"/>
          <w:numId w:val="11"/>
        </w:numPr>
      </w:pPr>
      <w:r w:rsidRPr="000B2690">
        <w:t xml:space="preserve">The hardware required is </w:t>
      </w:r>
      <w:r w:rsidR="006653A7">
        <w:t xml:space="preserve">a </w:t>
      </w:r>
      <w:r w:rsidRPr="000B2690">
        <w:t>Pentium based server.</w:t>
      </w:r>
    </w:p>
    <w:p w14:paraId="095E4BB6" w14:textId="6D7F5136" w:rsidR="000B2690" w:rsidRDefault="000B2690" w:rsidP="00FA2B30">
      <w:pPr>
        <w:pStyle w:val="ListParagraph"/>
        <w:numPr>
          <w:ilvl w:val="0"/>
          <w:numId w:val="11"/>
        </w:numPr>
      </w:pPr>
      <w:r w:rsidRPr="000B2690">
        <w:t>The system can be expanded.</w:t>
      </w:r>
    </w:p>
    <w:p w14:paraId="485B7143" w14:textId="77777777" w:rsidR="006C053D" w:rsidRDefault="006C053D" w:rsidP="006C053D">
      <w:pPr>
        <w:pStyle w:val="ListParagraph"/>
      </w:pPr>
    </w:p>
    <w:p w14:paraId="2B9929EA" w14:textId="2022048B" w:rsidR="00314999" w:rsidRPr="00314999" w:rsidRDefault="000B2690" w:rsidP="00D84C05">
      <w:pPr>
        <w:pStyle w:val="Heading3"/>
      </w:pPr>
      <w:bookmarkStart w:id="13" w:name="_Toc42541688"/>
      <w:proofErr w:type="spellStart"/>
      <w:r w:rsidRPr="000B2690">
        <w:t>Behavio</w:t>
      </w:r>
      <w:r w:rsidR="006653A7">
        <w:t>u</w:t>
      </w:r>
      <w:r w:rsidRPr="000B2690">
        <w:t>ral</w:t>
      </w:r>
      <w:proofErr w:type="spellEnd"/>
      <w:r w:rsidRPr="000B2690">
        <w:t xml:space="preserve"> Feasibility</w:t>
      </w:r>
      <w:bookmarkEnd w:id="13"/>
    </w:p>
    <w:p w14:paraId="7C3209B7" w14:textId="3A3A1412" w:rsidR="00314999" w:rsidRDefault="00314999" w:rsidP="00D84C05">
      <w:r w:rsidRPr="00314999">
        <w:t>This feasibility test asks if the system will work when it is developed and installed.</w:t>
      </w:r>
      <w:r>
        <w:t xml:space="preserve"> </w:t>
      </w:r>
      <w:r w:rsidRPr="00314999">
        <w:t>Operational feasibility in this project:</w:t>
      </w:r>
    </w:p>
    <w:p w14:paraId="6120D672" w14:textId="5414FD2B" w:rsidR="001A2EDC" w:rsidRPr="00E71037" w:rsidRDefault="00E71037" w:rsidP="00FA2B30">
      <w:pPr>
        <w:pStyle w:val="ListParagraph"/>
        <w:numPr>
          <w:ilvl w:val="0"/>
          <w:numId w:val="12"/>
        </w:numPr>
      </w:pPr>
      <w:r w:rsidRPr="00E71037">
        <w:t xml:space="preserve">The proposed system offers </w:t>
      </w:r>
      <w:r w:rsidR="006653A7">
        <w:t xml:space="preserve">a </w:t>
      </w:r>
      <w:r w:rsidRPr="00E71037">
        <w:t>greater level of user-friendliness.</w:t>
      </w:r>
    </w:p>
    <w:p w14:paraId="4C74A8B1" w14:textId="6E70B2B5" w:rsidR="00151B0B" w:rsidRDefault="00E71037" w:rsidP="00FA2B30">
      <w:pPr>
        <w:pStyle w:val="ListParagraph"/>
        <w:numPr>
          <w:ilvl w:val="0"/>
          <w:numId w:val="12"/>
        </w:numPr>
      </w:pPr>
      <w:r w:rsidRPr="00E71037">
        <w:t xml:space="preserve">The proposed system produces </w:t>
      </w:r>
      <w:r w:rsidR="006653A7">
        <w:t xml:space="preserve">the </w:t>
      </w:r>
      <w:r w:rsidRPr="00E71037">
        <w:t>best results and gives high performance. It can be implemented easily.</w:t>
      </w:r>
      <w:r w:rsidR="006653A7">
        <w:t xml:space="preserve"> </w:t>
      </w:r>
      <w:proofErr w:type="gramStart"/>
      <w:r w:rsidRPr="00E71037">
        <w:t>So</w:t>
      </w:r>
      <w:proofErr w:type="gramEnd"/>
      <w:r w:rsidRPr="00E71037">
        <w:t xml:space="preserve"> this project is operationally feasible.</w:t>
      </w:r>
    </w:p>
    <w:p w14:paraId="4F36071A" w14:textId="12621758" w:rsidR="00151B0B" w:rsidRDefault="00151B0B" w:rsidP="00D84C05">
      <w:pPr>
        <w:pStyle w:val="Heading3"/>
      </w:pPr>
      <w:bookmarkStart w:id="14" w:name="_Toc42541689"/>
      <w:r w:rsidRPr="00151B0B">
        <w:t>Economic feasibility</w:t>
      </w:r>
      <w:bookmarkEnd w:id="14"/>
    </w:p>
    <w:p w14:paraId="58264976" w14:textId="1C80BDF6" w:rsidR="00151B0B" w:rsidRDefault="00ED3EA3" w:rsidP="00D84C05">
      <w:r w:rsidRPr="00ED3EA3">
        <w:t>Economic Feasibility deals about the economic impact faced by the organization to</w:t>
      </w:r>
      <w:r>
        <w:t xml:space="preserve"> </w:t>
      </w:r>
      <w:r w:rsidRPr="00ED3EA3">
        <w:t>implement a new system. Financial benefits must equal or exceed the costs. The cost of</w:t>
      </w:r>
      <w:r>
        <w:t xml:space="preserve"> </w:t>
      </w:r>
      <w:r w:rsidRPr="00ED3EA3">
        <w:t>conducting a full system, including software and hardware cost for the class of application</w:t>
      </w:r>
      <w:r>
        <w:t xml:space="preserve"> </w:t>
      </w:r>
      <w:r w:rsidRPr="00ED3EA3">
        <w:t>being considered should be evaluated. Economic Feasibility in this project:</w:t>
      </w:r>
    </w:p>
    <w:p w14:paraId="12043FFD" w14:textId="0F926C4D" w:rsidR="00EE647F" w:rsidRPr="00EE647F" w:rsidRDefault="00EE647F" w:rsidP="00FA2B30">
      <w:pPr>
        <w:pStyle w:val="ListParagraph"/>
        <w:numPr>
          <w:ilvl w:val="0"/>
          <w:numId w:val="13"/>
        </w:numPr>
      </w:pPr>
      <w:r w:rsidRPr="00EE647F">
        <w:t>The cost to conduct a full system investigation is possible.</w:t>
      </w:r>
    </w:p>
    <w:p w14:paraId="7F51904C" w14:textId="5D7F9BE3" w:rsidR="00EE647F" w:rsidRPr="00EE647F" w:rsidRDefault="00EE647F" w:rsidP="00FA2B30">
      <w:pPr>
        <w:pStyle w:val="ListParagraph"/>
        <w:numPr>
          <w:ilvl w:val="0"/>
          <w:numId w:val="13"/>
        </w:numPr>
      </w:pPr>
      <w:r w:rsidRPr="00EE647F">
        <w:t>There is no additional manpower requirement.</w:t>
      </w:r>
    </w:p>
    <w:p w14:paraId="038C4908" w14:textId="2EE4F926" w:rsidR="00EE647F" w:rsidRPr="00EE647F" w:rsidRDefault="00EE647F" w:rsidP="00FA2B30">
      <w:pPr>
        <w:pStyle w:val="ListParagraph"/>
        <w:numPr>
          <w:ilvl w:val="0"/>
          <w:numId w:val="13"/>
        </w:numPr>
      </w:pPr>
      <w:r w:rsidRPr="00EE647F">
        <w:t>There is no additional cost involved in maintaining the proposed system.</w:t>
      </w:r>
    </w:p>
    <w:p w14:paraId="0CF31FCF" w14:textId="77777777" w:rsidR="005E6F9A" w:rsidRPr="005E6F9A" w:rsidRDefault="005E6F9A" w:rsidP="00D84C05"/>
    <w:p w14:paraId="0D403171" w14:textId="77777777" w:rsidR="00397CED" w:rsidRDefault="00397CED" w:rsidP="00D84C05"/>
    <w:p w14:paraId="2F2D2EDE" w14:textId="77777777" w:rsidR="001B38D7" w:rsidRDefault="001B38D7" w:rsidP="00D84C05"/>
    <w:p w14:paraId="0259BE2E" w14:textId="1C514313" w:rsidR="00D84C05" w:rsidRDefault="00D84C05" w:rsidP="00D84C05"/>
    <w:p w14:paraId="7487035F" w14:textId="32213796" w:rsidR="002402FC" w:rsidRDefault="002402FC" w:rsidP="00D84C05"/>
    <w:p w14:paraId="3F5E4092" w14:textId="16547851" w:rsidR="002402FC" w:rsidRDefault="002402FC" w:rsidP="00D84C05"/>
    <w:p w14:paraId="41988A67" w14:textId="2B97D887" w:rsidR="002402FC" w:rsidRDefault="002402FC" w:rsidP="00D84C05"/>
    <w:p w14:paraId="7B5A8AB5" w14:textId="53A65601" w:rsidR="002402FC" w:rsidRDefault="002402FC" w:rsidP="00D84C05"/>
    <w:p w14:paraId="2F3E4566" w14:textId="54772615" w:rsidR="002402FC" w:rsidRDefault="002402FC" w:rsidP="00D84C05"/>
    <w:p w14:paraId="79FCDD93" w14:textId="77777777" w:rsidR="002402FC" w:rsidRPr="004B1FD5" w:rsidRDefault="002402FC" w:rsidP="00D84C05"/>
    <w:p w14:paraId="026AAFB8" w14:textId="1331FF72" w:rsidR="00A27601" w:rsidRDefault="00A27601" w:rsidP="00C93F07">
      <w:pPr>
        <w:pStyle w:val="Heading1"/>
        <w:numPr>
          <w:ilvl w:val="0"/>
          <w:numId w:val="0"/>
        </w:numPr>
        <w:ind w:left="432" w:hanging="432"/>
      </w:pPr>
      <w:bookmarkStart w:id="15" w:name="_Toc42541690"/>
      <w:r w:rsidRPr="00D12E27">
        <w:t>CHAPTER 02</w:t>
      </w:r>
      <w:bookmarkEnd w:id="15"/>
    </w:p>
    <w:p w14:paraId="00217509" w14:textId="77777777" w:rsidR="00C93F07" w:rsidRPr="00C93F07" w:rsidRDefault="00C93F07" w:rsidP="00C93F07"/>
    <w:p w14:paraId="2A0153E6" w14:textId="6CAC740A" w:rsidR="00A27601" w:rsidRDefault="008F7E48" w:rsidP="00D84C05">
      <w:pPr>
        <w:pStyle w:val="Heading1"/>
      </w:pPr>
      <w:bookmarkStart w:id="16" w:name="_Toc42541691"/>
      <w:r w:rsidRPr="008F7E48">
        <w:t>SYSTEM ANALYSIS.</w:t>
      </w:r>
      <w:bookmarkEnd w:id="16"/>
    </w:p>
    <w:p w14:paraId="2EEC863E" w14:textId="3794E155" w:rsidR="003000B6" w:rsidRDefault="003000B6" w:rsidP="00D84C05">
      <w:pPr>
        <w:pStyle w:val="Heading2"/>
      </w:pPr>
      <w:bookmarkStart w:id="17" w:name="_Toc42541692"/>
      <w:r w:rsidRPr="003000B6">
        <w:t>INTRODUCTION</w:t>
      </w:r>
      <w:bookmarkEnd w:id="17"/>
    </w:p>
    <w:p w14:paraId="6595446E" w14:textId="7EF062C4" w:rsidR="003000B6" w:rsidRDefault="003000B6" w:rsidP="00E02E19">
      <w:pPr>
        <w:jc w:val="both"/>
      </w:pPr>
      <w:r w:rsidRPr="003000B6">
        <w:t>System analysis is a process of gathering and interpreting facts, diagnosing problems and</w:t>
      </w:r>
      <w:r>
        <w:t xml:space="preserve"> </w:t>
      </w:r>
      <w:r w:rsidRPr="003000B6">
        <w:t>the information to recommend improvements on the system. It is a problem</w:t>
      </w:r>
      <w:r w:rsidR="00E02E19">
        <w:t>-</w:t>
      </w:r>
      <w:r w:rsidRPr="003000B6">
        <w:t>solving</w:t>
      </w:r>
      <w:r>
        <w:t xml:space="preserve"> </w:t>
      </w:r>
      <w:r w:rsidRPr="003000B6">
        <w:t>activity that requires intensive communication between the system users and system</w:t>
      </w:r>
      <w:r>
        <w:t xml:space="preserve"> </w:t>
      </w:r>
      <w:r w:rsidRPr="003000B6">
        <w:t>developers. System analysis or study is an important phase of any system development</w:t>
      </w:r>
      <w:r>
        <w:t xml:space="preserve"> </w:t>
      </w:r>
      <w:r w:rsidRPr="003000B6">
        <w:t>process. The system is studied to the minutest detail and analyzed. The system analyst</w:t>
      </w:r>
      <w:r>
        <w:t xml:space="preserve"> </w:t>
      </w:r>
      <w:r w:rsidRPr="003000B6">
        <w:t>plays the role of the interrogator and dwells deep into the working of the present system.</w:t>
      </w:r>
      <w:r>
        <w:t xml:space="preserve"> </w:t>
      </w:r>
      <w:r w:rsidRPr="003000B6">
        <w:t>The system is viewed as a whole and the input to the system are identified. The outputs</w:t>
      </w:r>
      <w:r>
        <w:t xml:space="preserve"> </w:t>
      </w:r>
      <w:r w:rsidRPr="003000B6">
        <w:t>from the organizations are traced to the various processes. System analysis is concerned</w:t>
      </w:r>
      <w:r>
        <w:t xml:space="preserve"> </w:t>
      </w:r>
      <w:r w:rsidRPr="003000B6">
        <w:t>with becoming aware of the problem, identifying the relevant and decisional variables,</w:t>
      </w:r>
      <w:r>
        <w:t xml:space="preserve"> </w:t>
      </w:r>
      <w:proofErr w:type="gramStart"/>
      <w:r w:rsidRPr="003000B6">
        <w:t>analyzing</w:t>
      </w:r>
      <w:proofErr w:type="gramEnd"/>
      <w:r w:rsidRPr="003000B6">
        <w:t xml:space="preserve"> and synthesizing the various factors and determining an optimal or at least a</w:t>
      </w:r>
      <w:r>
        <w:t xml:space="preserve"> </w:t>
      </w:r>
      <w:r w:rsidRPr="003000B6">
        <w:t>satisfactory solution or program of action.</w:t>
      </w:r>
    </w:p>
    <w:p w14:paraId="6D005520" w14:textId="1D233742" w:rsidR="003000B6" w:rsidRDefault="00805BCC" w:rsidP="00E02E19">
      <w:pPr>
        <w:jc w:val="both"/>
      </w:pPr>
      <w:r w:rsidRPr="00805BCC">
        <w:t>A detailed study of the process must be made by various techniques like interviews,</w:t>
      </w:r>
      <w:r>
        <w:t xml:space="preserve"> </w:t>
      </w:r>
      <w:r w:rsidRPr="00805BCC">
        <w:t xml:space="preserve">questionnaires etc. The data collected by these sources must be scrutinized to </w:t>
      </w:r>
      <w:r w:rsidR="00E02E19">
        <w:t>conclude</w:t>
      </w:r>
      <w:r w:rsidRPr="00805BCC">
        <w:t>. The conclusion is an understanding of how the system functions. This system</w:t>
      </w:r>
      <w:r>
        <w:t xml:space="preserve"> </w:t>
      </w:r>
      <w:r w:rsidRPr="00805BCC">
        <w:t>is called the existing system. Now the existing system is subjected to close study and</w:t>
      </w:r>
      <w:r>
        <w:t xml:space="preserve"> </w:t>
      </w:r>
      <w:r w:rsidRPr="00805BCC">
        <w:t>problem areas are identified. The designer now functions as a problem solver and tries to</w:t>
      </w:r>
      <w:r>
        <w:t xml:space="preserve"> </w:t>
      </w:r>
      <w:r w:rsidRPr="00805BCC">
        <w:t>sort out the difficulties that the enterprise faces. The solutions are given as proposals. The</w:t>
      </w:r>
      <w:r>
        <w:t xml:space="preserve"> </w:t>
      </w:r>
      <w:r w:rsidRPr="00805BCC">
        <w:t>proposal is then weighed with the existing system analytically and the best one is selected.</w:t>
      </w:r>
      <w:r>
        <w:t xml:space="preserve"> </w:t>
      </w:r>
      <w:r w:rsidRPr="00805BCC">
        <w:t>The proposal is presented to the user for an endorsement by the user. The proposal is</w:t>
      </w:r>
      <w:r>
        <w:t xml:space="preserve"> </w:t>
      </w:r>
      <w:r w:rsidRPr="00805BCC">
        <w:t xml:space="preserve">reviewed on user request and suitable changes are made. This is </w:t>
      </w:r>
      <w:r w:rsidR="00E02E19">
        <w:t xml:space="preserve">a </w:t>
      </w:r>
      <w:r w:rsidRPr="00805BCC">
        <w:t>loop that ends as soon as</w:t>
      </w:r>
      <w:r>
        <w:t xml:space="preserve"> </w:t>
      </w:r>
      <w:r w:rsidRPr="00805BCC">
        <w:t xml:space="preserve">the user is satisfied with </w:t>
      </w:r>
      <w:r w:rsidR="00E02E19">
        <w:t xml:space="preserve">the </w:t>
      </w:r>
      <w:r w:rsidRPr="00805BCC">
        <w:t>proposal.</w:t>
      </w:r>
    </w:p>
    <w:p w14:paraId="5E9A82DC" w14:textId="78D70133" w:rsidR="00DF3DEB" w:rsidRDefault="00E02E19" w:rsidP="001767DE">
      <w:pPr>
        <w:jc w:val="both"/>
      </w:pPr>
      <w:r>
        <w:t>The p</w:t>
      </w:r>
      <w:r w:rsidR="00317EE9" w:rsidRPr="00317EE9">
        <w:t>reliminary study is the process of gathering and interpreting facts, using the</w:t>
      </w:r>
      <w:r w:rsidR="00DB2D3C">
        <w:t xml:space="preserve"> </w:t>
      </w:r>
      <w:r w:rsidR="00317EE9" w:rsidRPr="00317EE9">
        <w:t xml:space="preserve">information for further studies on the system. </w:t>
      </w:r>
      <w:r>
        <w:t>A p</w:t>
      </w:r>
      <w:r w:rsidR="00317EE9" w:rsidRPr="00317EE9">
        <w:t xml:space="preserve">reliminary study is </w:t>
      </w:r>
      <w:r>
        <w:t xml:space="preserve">a </w:t>
      </w:r>
      <w:r w:rsidR="00317EE9" w:rsidRPr="00317EE9">
        <w:t>problem</w:t>
      </w:r>
      <w:r>
        <w:t>-</w:t>
      </w:r>
      <w:r w:rsidR="00317EE9" w:rsidRPr="00317EE9">
        <w:t>solving activity</w:t>
      </w:r>
      <w:r w:rsidR="00DB2D3C">
        <w:t xml:space="preserve"> </w:t>
      </w:r>
      <w:r w:rsidR="00317EE9" w:rsidRPr="00317EE9">
        <w:t xml:space="preserve">that </w:t>
      </w:r>
      <w:r w:rsidR="00317EE9" w:rsidRPr="00317EE9">
        <w:lastRenderedPageBreak/>
        <w:t>requires intensive communication between the system users and system developers. It</w:t>
      </w:r>
      <w:r w:rsidR="00DB2D3C">
        <w:t xml:space="preserve"> </w:t>
      </w:r>
      <w:r w:rsidR="00317EE9" w:rsidRPr="00317EE9">
        <w:t xml:space="preserve">does various feasibility studies. In these </w:t>
      </w:r>
      <w:proofErr w:type="gramStart"/>
      <w:r w:rsidR="00317EE9" w:rsidRPr="00317EE9">
        <w:t>studies</w:t>
      </w:r>
      <w:proofErr w:type="gramEnd"/>
      <w:r w:rsidR="00317EE9" w:rsidRPr="00317EE9">
        <w:t xml:space="preserve"> a rough figure of the system activities can</w:t>
      </w:r>
      <w:r w:rsidR="00DB2D3C">
        <w:t xml:space="preserve"> </w:t>
      </w:r>
      <w:r w:rsidR="00317EE9" w:rsidRPr="00317EE9">
        <w:t>be obtained, from which the decision about the strategies to be followed for effective</w:t>
      </w:r>
      <w:r w:rsidR="00DB2D3C">
        <w:t xml:space="preserve"> </w:t>
      </w:r>
      <w:r w:rsidR="00317EE9" w:rsidRPr="00317EE9">
        <w:t>system study and analysis can be taken.</w:t>
      </w:r>
    </w:p>
    <w:p w14:paraId="6B56095F" w14:textId="77777777" w:rsidR="001767DE" w:rsidRDefault="001767DE" w:rsidP="001767DE">
      <w:pPr>
        <w:jc w:val="both"/>
      </w:pPr>
    </w:p>
    <w:p w14:paraId="0F3685A0" w14:textId="324CB950" w:rsidR="00E02E19" w:rsidRDefault="00B279AC" w:rsidP="00B279AC">
      <w:pPr>
        <w:pStyle w:val="Heading2"/>
      </w:pPr>
      <w:bookmarkStart w:id="18" w:name="_Toc42541693"/>
      <w:r w:rsidRPr="00B279AC">
        <w:t>CURRENT SYSTEM DESCRIPTION</w:t>
      </w:r>
      <w:bookmarkEnd w:id="18"/>
    </w:p>
    <w:p w14:paraId="570181A8" w14:textId="12AED238" w:rsidR="00E02E19" w:rsidRDefault="00482F19" w:rsidP="00D84C05">
      <w:pPr>
        <w:rPr>
          <w:color w:val="212121"/>
          <w:shd w:val="clear" w:color="auto" w:fill="FFFFFF"/>
        </w:rPr>
      </w:pPr>
      <w:r>
        <w:t xml:space="preserve">They use </w:t>
      </w:r>
      <w:r w:rsidRPr="00482F19">
        <w:rPr>
          <w:color w:val="212121"/>
          <w:shd w:val="clear" w:color="auto" w:fill="FFFFFF"/>
        </w:rPr>
        <w:t xml:space="preserve">Gradebook </w:t>
      </w:r>
      <w:r>
        <w:rPr>
          <w:color w:val="212121"/>
          <w:shd w:val="clear" w:color="auto" w:fill="FFFFFF"/>
        </w:rPr>
        <w:t xml:space="preserve">as a current </w:t>
      </w:r>
      <w:proofErr w:type="gramStart"/>
      <w:r>
        <w:rPr>
          <w:color w:val="212121"/>
          <w:shd w:val="clear" w:color="auto" w:fill="FFFFFF"/>
        </w:rPr>
        <w:t>system</w:t>
      </w:r>
      <w:proofErr w:type="gramEnd"/>
      <w:r>
        <w:rPr>
          <w:color w:val="212121"/>
          <w:shd w:val="clear" w:color="auto" w:fill="FFFFFF"/>
        </w:rPr>
        <w:t xml:space="preserve"> and it </w:t>
      </w:r>
      <w:r w:rsidRPr="00482F19">
        <w:rPr>
          <w:color w:val="212121"/>
          <w:shd w:val="clear" w:color="auto" w:fill="FFFFFF"/>
        </w:rPr>
        <w:t xml:space="preserve">is a new core tool for instructors to calculate and store grade information and distribute it to students online. It has been designed based on the same </w:t>
      </w:r>
      <w:proofErr w:type="gramStart"/>
      <w:r w:rsidRPr="00482F19">
        <w:rPr>
          <w:color w:val="212121"/>
          <w:shd w:val="clear" w:color="auto" w:fill="FFFFFF"/>
        </w:rPr>
        <w:t>back-end</w:t>
      </w:r>
      <w:proofErr w:type="gramEnd"/>
      <w:r w:rsidRPr="00482F19">
        <w:rPr>
          <w:color w:val="212121"/>
          <w:shd w:val="clear" w:color="auto" w:fill="FFFFFF"/>
        </w:rPr>
        <w:t xml:space="preserve"> as the Gradebook Classic tool, but with </w:t>
      </w:r>
      <w:r>
        <w:rPr>
          <w:color w:val="212121"/>
          <w:shd w:val="clear" w:color="auto" w:fill="FFFFFF"/>
        </w:rPr>
        <w:t>several</w:t>
      </w:r>
      <w:r w:rsidRPr="00482F19">
        <w:rPr>
          <w:color w:val="212121"/>
          <w:shd w:val="clear" w:color="auto" w:fill="FFFFFF"/>
        </w:rPr>
        <w:t xml:space="preserve"> new features and enhancements.</w:t>
      </w:r>
    </w:p>
    <w:p w14:paraId="57C37453" w14:textId="7DBF0045" w:rsidR="00482F19" w:rsidRDefault="00482F19" w:rsidP="00D84C05">
      <w:pPr>
        <w:rPr>
          <w:color w:val="212121"/>
          <w:shd w:val="clear" w:color="auto" w:fill="FFFFFF"/>
        </w:rPr>
      </w:pPr>
      <w:r>
        <w:rPr>
          <w:color w:val="212121"/>
          <w:shd w:val="clear" w:color="auto" w:fill="FFFFFF"/>
        </w:rPr>
        <w:t xml:space="preserve">It provides </w:t>
      </w:r>
    </w:p>
    <w:p w14:paraId="4F96FE9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Auto-calculate course grades, with the ability to override any course grade.</w:t>
      </w:r>
    </w:p>
    <w:p w14:paraId="6EB2D51A"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efine course letter grades based on a 100% scale.</w:t>
      </w:r>
    </w:p>
    <w:p w14:paraId="5DA64140"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hoose between point- or percentage-based grading.</w:t>
      </w:r>
    </w:p>
    <w:p w14:paraId="4E22295D" w14:textId="6381C709"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Add </w:t>
      </w:r>
      <w:r w:rsidR="000155DE">
        <w:rPr>
          <w:rFonts w:eastAsia="Times New Roman"/>
          <w:color w:val="212121"/>
        </w:rPr>
        <w:t>G</w:t>
      </w:r>
      <w:r w:rsidRPr="00482F19">
        <w:rPr>
          <w:rFonts w:eastAsia="Times New Roman"/>
          <w:color w:val="212121"/>
        </w:rPr>
        <w:t>radebook items for manually graded or offline activities.</w:t>
      </w:r>
    </w:p>
    <w:p w14:paraId="0F99AAF5"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reate categories to organize items and allow for weighting of grades.</w:t>
      </w:r>
    </w:p>
    <w:p w14:paraId="15402823"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Enter, view, edit, and release to </w:t>
      </w:r>
      <w:proofErr w:type="spellStart"/>
      <w:r w:rsidRPr="00482F19">
        <w:rPr>
          <w:rFonts w:eastAsia="Times New Roman"/>
          <w:color w:val="212121"/>
        </w:rPr>
        <w:t>students</w:t>
      </w:r>
      <w:proofErr w:type="spellEnd"/>
      <w:r w:rsidRPr="00482F19">
        <w:rPr>
          <w:rFonts w:eastAsia="Times New Roman"/>
          <w:color w:val="212121"/>
        </w:rPr>
        <w:t xml:space="preserve"> scores, grades, and comments.</w:t>
      </w:r>
    </w:p>
    <w:p w14:paraId="595083D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ollect and display scores from tools such as Tests &amp; Quizzes, Assignments, and Forums.</w:t>
      </w:r>
    </w:p>
    <w:p w14:paraId="00DF4AC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scores and grades to Microsoft Excel (in XLS format).</w:t>
      </w:r>
    </w:p>
    <w:p w14:paraId="1145063F"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Import item scores from spreadsheet (CSV) files.</w:t>
      </w:r>
    </w:p>
    <w:p w14:paraId="200D50B8"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a printer-friendly (PDF) version of student grades.</w:t>
      </w:r>
    </w:p>
    <w:p w14:paraId="39DE59C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rop grades or keep the highest grades in a category.</w:t>
      </w:r>
    </w:p>
    <w:p w14:paraId="76874517" w14:textId="67F6EFD6" w:rsidR="003F63D0"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Specify items or categories as extra credit.</w:t>
      </w:r>
    </w:p>
    <w:p w14:paraId="075BE134" w14:textId="6ADB300D" w:rsidR="00791BA6" w:rsidRDefault="00791BA6" w:rsidP="00791BA6">
      <w:pPr>
        <w:pStyle w:val="ListParagraph"/>
        <w:shd w:val="clear" w:color="auto" w:fill="FFFFFF"/>
        <w:rPr>
          <w:rFonts w:eastAsia="Times New Roman"/>
          <w:color w:val="212121"/>
        </w:rPr>
      </w:pPr>
    </w:p>
    <w:p w14:paraId="75CF4A58" w14:textId="77777777" w:rsidR="00791BA6" w:rsidRPr="00981B94" w:rsidRDefault="00791BA6" w:rsidP="00791BA6">
      <w:pPr>
        <w:pStyle w:val="ListParagraph"/>
        <w:shd w:val="clear" w:color="auto" w:fill="FFFFFF"/>
        <w:rPr>
          <w:rFonts w:eastAsia="Times New Roman"/>
          <w:color w:val="212121"/>
        </w:rPr>
      </w:pPr>
    </w:p>
    <w:p w14:paraId="4B6FC836" w14:textId="5222E604" w:rsidR="003F63D0" w:rsidRDefault="003F63D0" w:rsidP="003F63D0">
      <w:pPr>
        <w:pStyle w:val="Heading2"/>
      </w:pPr>
      <w:bookmarkStart w:id="19" w:name="_Toc42541694"/>
      <w:r w:rsidRPr="003F63D0">
        <w:lastRenderedPageBreak/>
        <w:t>Drawbacks of the Current system</w:t>
      </w:r>
      <w:bookmarkEnd w:id="19"/>
    </w:p>
    <w:p w14:paraId="1FDF026B" w14:textId="7BA18DE6" w:rsidR="00F8137A" w:rsidRDefault="00F8137A" w:rsidP="00FA2B30">
      <w:pPr>
        <w:pStyle w:val="ListParagraph"/>
        <w:numPr>
          <w:ilvl w:val="0"/>
          <w:numId w:val="19"/>
        </w:numPr>
      </w:pPr>
      <w:r>
        <w:t>It has additional functionalities that we do not need such as conducting assignments</w:t>
      </w:r>
    </w:p>
    <w:p w14:paraId="7FCD99FA" w14:textId="4661F0C9" w:rsidR="00F8137A" w:rsidRDefault="00F8137A" w:rsidP="00FA2B30">
      <w:pPr>
        <w:pStyle w:val="ListParagraph"/>
        <w:numPr>
          <w:ilvl w:val="0"/>
          <w:numId w:val="19"/>
        </w:numPr>
      </w:pPr>
      <w:r>
        <w:t>Domain knowledge required to handle the system.</w:t>
      </w:r>
    </w:p>
    <w:p w14:paraId="365F3B71" w14:textId="2E7577C2" w:rsidR="00F8137A" w:rsidRDefault="00F8137A" w:rsidP="00FA2B30">
      <w:pPr>
        <w:pStyle w:val="ListParagraph"/>
        <w:numPr>
          <w:ilvl w:val="0"/>
          <w:numId w:val="19"/>
        </w:numPr>
      </w:pPr>
      <w:r>
        <w:t xml:space="preserve">Cannot compare the </w:t>
      </w:r>
      <w:proofErr w:type="spellStart"/>
      <w:r>
        <w:t>ower</w:t>
      </w:r>
      <w:proofErr w:type="spellEnd"/>
      <w:r>
        <w:t xml:space="preserve"> result with other students</w:t>
      </w:r>
    </w:p>
    <w:p w14:paraId="7442EBEE" w14:textId="2B7A423E" w:rsidR="00F8137A" w:rsidRDefault="00F8137A" w:rsidP="00FA2B30">
      <w:pPr>
        <w:pStyle w:val="ListParagraph"/>
        <w:numPr>
          <w:ilvl w:val="0"/>
          <w:numId w:val="19"/>
        </w:numPr>
      </w:pPr>
      <w:r>
        <w:t>More complex</w:t>
      </w:r>
    </w:p>
    <w:p w14:paraId="0C4C057D" w14:textId="1FC6C36C" w:rsidR="00F8137A" w:rsidRDefault="00F8137A" w:rsidP="00FA2B30">
      <w:pPr>
        <w:pStyle w:val="ListParagraph"/>
        <w:numPr>
          <w:ilvl w:val="0"/>
          <w:numId w:val="19"/>
        </w:numPr>
      </w:pPr>
      <w:r>
        <w:t xml:space="preserve">Paid </w:t>
      </w:r>
      <w:proofErr w:type="spellStart"/>
      <w:r>
        <w:t>licence</w:t>
      </w:r>
      <w:proofErr w:type="spellEnd"/>
      <w:r>
        <w:t xml:space="preserve"> </w:t>
      </w:r>
    </w:p>
    <w:p w14:paraId="2743C301" w14:textId="33AB4954" w:rsidR="00D25761" w:rsidRDefault="00D25761" w:rsidP="00FA2B30">
      <w:pPr>
        <w:pStyle w:val="ListParagraph"/>
        <w:numPr>
          <w:ilvl w:val="0"/>
          <w:numId w:val="19"/>
        </w:numPr>
      </w:pPr>
      <w:r>
        <w:t>Cannot get a good overview regarding the position in the class</w:t>
      </w:r>
    </w:p>
    <w:p w14:paraId="1207AE05" w14:textId="78D63FD3" w:rsidR="00F8137A" w:rsidRDefault="00F8137A" w:rsidP="007F28CD">
      <w:pPr>
        <w:pStyle w:val="Heading2"/>
      </w:pPr>
      <w:bookmarkStart w:id="20" w:name="_Toc42541695"/>
      <w:r w:rsidRPr="00F8137A">
        <w:t>User Requirement Specification</w:t>
      </w:r>
      <w:bookmarkEnd w:id="20"/>
    </w:p>
    <w:p w14:paraId="25BFE0CC" w14:textId="77777777" w:rsidR="00D25761" w:rsidRPr="00D25761" w:rsidRDefault="00D25761" w:rsidP="00FA2B30">
      <w:pPr>
        <w:pStyle w:val="ListParagraph"/>
        <w:numPr>
          <w:ilvl w:val="0"/>
          <w:numId w:val="17"/>
        </w:numPr>
      </w:pPr>
      <w:r w:rsidRPr="00D25761">
        <w:t>Neediness to monitor students individually.</w:t>
      </w:r>
    </w:p>
    <w:p w14:paraId="4D1FBA7D" w14:textId="77777777" w:rsidR="00D25761" w:rsidRPr="00D25761" w:rsidRDefault="00D25761" w:rsidP="00FA2B30">
      <w:pPr>
        <w:pStyle w:val="ListParagraph"/>
        <w:numPr>
          <w:ilvl w:val="0"/>
          <w:numId w:val="17"/>
        </w:numPr>
      </w:pPr>
      <w:r w:rsidRPr="00D25761">
        <w:t>To compare students’ marks with their previous grades.</w:t>
      </w:r>
    </w:p>
    <w:p w14:paraId="55423915" w14:textId="77777777" w:rsidR="00D25761" w:rsidRPr="00D25761" w:rsidRDefault="00D25761" w:rsidP="00FA2B30">
      <w:pPr>
        <w:pStyle w:val="ListParagraph"/>
        <w:numPr>
          <w:ilvl w:val="0"/>
          <w:numId w:val="17"/>
        </w:numPr>
      </w:pPr>
      <w:r w:rsidRPr="00D25761">
        <w:t>Need to track weak students and the turning point</w:t>
      </w:r>
      <w:r w:rsidRPr="00D25761">
        <w:rPr>
          <w:i/>
          <w:iCs/>
        </w:rPr>
        <w:t xml:space="preserve"> </w:t>
      </w:r>
      <w:r w:rsidRPr="00D25761">
        <w:t>of them.</w:t>
      </w:r>
    </w:p>
    <w:p w14:paraId="6894B524" w14:textId="77777777" w:rsidR="00D25761" w:rsidRPr="00D25761" w:rsidRDefault="00D25761" w:rsidP="00FA2B30">
      <w:pPr>
        <w:pStyle w:val="ListParagraph"/>
        <w:numPr>
          <w:ilvl w:val="0"/>
          <w:numId w:val="17"/>
        </w:numPr>
      </w:pPr>
      <w:r w:rsidRPr="00D25761">
        <w:t>Compare the average marks of a student with a class average.</w:t>
      </w:r>
    </w:p>
    <w:p w14:paraId="7126DEA3" w14:textId="539E7650" w:rsidR="007F28CD" w:rsidRDefault="007C461D" w:rsidP="007C461D">
      <w:pPr>
        <w:pStyle w:val="Heading2"/>
      </w:pPr>
      <w:bookmarkStart w:id="21" w:name="_Toc42541696"/>
      <w:r w:rsidRPr="007C461D">
        <w:t>Proposed System</w:t>
      </w:r>
      <w:bookmarkEnd w:id="21"/>
    </w:p>
    <w:p w14:paraId="012DB86D" w14:textId="173DED6A" w:rsidR="008F0656" w:rsidRDefault="008F0656" w:rsidP="007A23A6">
      <w:pPr>
        <w:jc w:val="both"/>
      </w:pPr>
      <w:r w:rsidRPr="008F0656">
        <w:t xml:space="preserve">The method to solve this problem is to create a </w:t>
      </w:r>
      <w:r>
        <w:t xml:space="preserve">web-based Student Grade monitoring system. Here students can their progress in each year and each subject. And the Student will be able to compare their marks with among equal competitive in their class. A Teacher can upload </w:t>
      </w:r>
      <w:proofErr w:type="gramStart"/>
      <w:r>
        <w:t>marks  CSV</w:t>
      </w:r>
      <w:proofErr w:type="gramEnd"/>
      <w:r>
        <w:t xml:space="preserve"> file in each term easily. Simple UI is used to develop the system. There are no fancy functionalities. Just students and their parents easily understand the weaken subjects and can work hard to get high marks.</w:t>
      </w:r>
    </w:p>
    <w:p w14:paraId="311F566A" w14:textId="77777777" w:rsidR="007A23A6" w:rsidRDefault="007A23A6" w:rsidP="00FA2B30">
      <w:pPr>
        <w:pStyle w:val="ListParagraph"/>
        <w:numPr>
          <w:ilvl w:val="0"/>
          <w:numId w:val="20"/>
        </w:numPr>
      </w:pPr>
      <w:r>
        <w:t xml:space="preserve">Make sure the student confidentiality </w:t>
      </w:r>
    </w:p>
    <w:p w14:paraId="3282881E" w14:textId="6022C653" w:rsidR="007A23A6" w:rsidRDefault="007A23A6" w:rsidP="00FA2B30">
      <w:pPr>
        <w:pStyle w:val="ListParagraph"/>
        <w:numPr>
          <w:ilvl w:val="0"/>
          <w:numId w:val="20"/>
        </w:numPr>
      </w:pPr>
      <w:r w:rsidRPr="007A23A6">
        <w:t>It will ensure data accuracy.</w:t>
      </w:r>
    </w:p>
    <w:p w14:paraId="3A63D777" w14:textId="59F0A99E" w:rsidR="007A23A6" w:rsidRDefault="007A23A6" w:rsidP="00FA2B30">
      <w:pPr>
        <w:pStyle w:val="ListParagraph"/>
        <w:numPr>
          <w:ilvl w:val="0"/>
          <w:numId w:val="20"/>
        </w:numPr>
      </w:pPr>
      <w:r w:rsidRPr="007A23A6">
        <w:t>Minimum time needed for the various processing.</w:t>
      </w:r>
    </w:p>
    <w:p w14:paraId="00A8021F" w14:textId="05516962" w:rsidR="007A23A6" w:rsidRDefault="007A23A6" w:rsidP="00FA2B30">
      <w:pPr>
        <w:pStyle w:val="ListParagraph"/>
        <w:numPr>
          <w:ilvl w:val="0"/>
          <w:numId w:val="20"/>
        </w:numPr>
      </w:pPr>
      <w:r w:rsidRPr="007A23A6">
        <w:t xml:space="preserve">It will provide </w:t>
      </w:r>
      <w:r>
        <w:t xml:space="preserve">a </w:t>
      </w:r>
      <w:r w:rsidRPr="007A23A6">
        <w:t>better Service.</w:t>
      </w:r>
    </w:p>
    <w:p w14:paraId="5E8780EC" w14:textId="77777777" w:rsidR="007F5FAC" w:rsidRDefault="007F5FAC" w:rsidP="007F5FAC"/>
    <w:p w14:paraId="60A00FB1" w14:textId="77777777" w:rsidR="007F5FAC" w:rsidRPr="00831F60" w:rsidRDefault="007F5FAC" w:rsidP="007F5FAC">
      <w:pPr>
        <w:pStyle w:val="Heading2"/>
      </w:pPr>
      <w:bookmarkStart w:id="22" w:name="_Toc42541697"/>
      <w:r w:rsidRPr="001E6741">
        <w:lastRenderedPageBreak/>
        <w:t>OBJECTIVES AND SCOPE</w:t>
      </w:r>
      <w:bookmarkEnd w:id="22"/>
    </w:p>
    <w:p w14:paraId="7786E738" w14:textId="77777777" w:rsidR="007F5FAC" w:rsidRPr="00484F7D" w:rsidRDefault="007F5FAC" w:rsidP="007F5FAC">
      <w:pPr>
        <w:pStyle w:val="Heading3"/>
      </w:pPr>
      <w:bookmarkStart w:id="23" w:name="_Toc42541698"/>
      <w:r w:rsidRPr="00300ABE">
        <w:t>Scope</w:t>
      </w:r>
      <w:bookmarkEnd w:id="23"/>
    </w:p>
    <w:p w14:paraId="0D613B18" w14:textId="77777777" w:rsidR="007F5FAC" w:rsidRPr="0046046B" w:rsidRDefault="007F5FAC" w:rsidP="007F5FAC">
      <w:pPr>
        <w:jc w:val="both"/>
      </w:pPr>
      <w:r w:rsidRPr="0046046B">
        <w:t xml:space="preserve">The scope of this system is limited to students and teachers. Because of only teachers and students </w:t>
      </w:r>
      <w:proofErr w:type="gramStart"/>
      <w:r w:rsidRPr="0046046B">
        <w:t>are allowed to</w:t>
      </w:r>
      <w:proofErr w:type="gramEnd"/>
      <w:r w:rsidRPr="0046046B">
        <w:t xml:space="preserve"> access the system. And only the students in grade 6 to 11 are targeted. And </w:t>
      </w:r>
      <w:proofErr w:type="gramStart"/>
      <w:r w:rsidRPr="0046046B">
        <w:t>also</w:t>
      </w:r>
      <w:proofErr w:type="gramEnd"/>
      <w:r w:rsidRPr="0046046B">
        <w:t xml:space="preserve"> there is </w:t>
      </w:r>
      <w:r>
        <w:t xml:space="preserve">a </w:t>
      </w:r>
      <w:r w:rsidRPr="0046046B">
        <w:t xml:space="preserve">limited number of choices for graphs in </w:t>
      </w:r>
      <w:r>
        <w:t xml:space="preserve">the </w:t>
      </w:r>
      <w:r w:rsidRPr="0046046B">
        <w:t>dashboard.</w:t>
      </w:r>
    </w:p>
    <w:p w14:paraId="6624C2FC" w14:textId="77777777" w:rsidR="007F5FAC" w:rsidRPr="00BB2B83" w:rsidRDefault="007F5FAC" w:rsidP="007F5FAC">
      <w:pPr>
        <w:pStyle w:val="Heading3"/>
        <w:rPr>
          <w:sz w:val="26"/>
          <w:szCs w:val="26"/>
        </w:rPr>
      </w:pPr>
      <w:bookmarkStart w:id="24" w:name="_Toc42541699"/>
      <w:r w:rsidRPr="00300ABE">
        <w:t>Objectives</w:t>
      </w:r>
      <w:bookmarkEnd w:id="24"/>
    </w:p>
    <w:p w14:paraId="2B593163" w14:textId="77777777" w:rsidR="007F5FAC" w:rsidRPr="0046046B" w:rsidRDefault="007F5FAC" w:rsidP="007F5FAC">
      <w:pPr>
        <w:jc w:val="both"/>
      </w:pPr>
      <w:r>
        <w:t xml:space="preserve">                           </w:t>
      </w:r>
      <w:r w:rsidRPr="0046046B">
        <w:t xml:space="preserve">The main objective of this student grade monitoring system is to track the marks of each student and analyze those marks in a meaningful way. The way we used to analyze the marks is following.  </w:t>
      </w:r>
    </w:p>
    <w:p w14:paraId="17C875C3" w14:textId="77777777" w:rsidR="007F5FAC" w:rsidRPr="0046046B" w:rsidRDefault="007F5FAC" w:rsidP="00FA2B30">
      <w:pPr>
        <w:pStyle w:val="ListParagraph"/>
        <w:numPr>
          <w:ilvl w:val="0"/>
          <w:numId w:val="1"/>
        </w:numPr>
        <w:ind w:left="720"/>
      </w:pPr>
      <w:r w:rsidRPr="0046046B">
        <w:t>Track the student’s progression for each subject</w:t>
      </w:r>
    </w:p>
    <w:p w14:paraId="005A88AB" w14:textId="77777777" w:rsidR="007F5FAC" w:rsidRPr="0046046B" w:rsidRDefault="007F5FAC" w:rsidP="00FA2B30">
      <w:pPr>
        <w:pStyle w:val="ListParagraph"/>
        <w:numPr>
          <w:ilvl w:val="0"/>
          <w:numId w:val="1"/>
        </w:numPr>
        <w:ind w:left="720"/>
      </w:pPr>
      <w:r w:rsidRPr="0046046B">
        <w:t xml:space="preserve">Track the average of </w:t>
      </w:r>
      <w:r>
        <w:t xml:space="preserve">a </w:t>
      </w:r>
      <w:r w:rsidRPr="0046046B">
        <w:t>student when he/she i</w:t>
      </w:r>
      <w:r>
        <w:t>s</w:t>
      </w:r>
      <w:r w:rsidRPr="0046046B">
        <w:t xml:space="preserve"> different grades</w:t>
      </w:r>
    </w:p>
    <w:p w14:paraId="2C39BEE5" w14:textId="77777777" w:rsidR="007F5FAC" w:rsidRPr="0046046B" w:rsidRDefault="007F5FAC" w:rsidP="00FA2B30">
      <w:pPr>
        <w:pStyle w:val="ListParagraph"/>
        <w:numPr>
          <w:ilvl w:val="0"/>
          <w:numId w:val="1"/>
        </w:numPr>
        <w:ind w:left="720"/>
      </w:pPr>
      <w:r w:rsidRPr="0046046B">
        <w:t>Track his/her marks for mathematics</w:t>
      </w:r>
    </w:p>
    <w:p w14:paraId="3E5D2891" w14:textId="77777777" w:rsidR="007F5FAC" w:rsidRPr="0046046B" w:rsidRDefault="007F5FAC" w:rsidP="00FA2B30">
      <w:pPr>
        <w:pStyle w:val="ListParagraph"/>
        <w:numPr>
          <w:ilvl w:val="0"/>
          <w:numId w:val="1"/>
        </w:numPr>
        <w:ind w:left="720"/>
      </w:pPr>
      <w:r w:rsidRPr="0046046B">
        <w:t xml:space="preserve">Compare the specify student with the marks of </w:t>
      </w:r>
      <w:r>
        <w:t xml:space="preserve">the </w:t>
      </w:r>
      <w:r w:rsidRPr="0046046B">
        <w:t>best student in the class</w:t>
      </w:r>
    </w:p>
    <w:p w14:paraId="16EA0E95" w14:textId="77777777" w:rsidR="007F5FAC" w:rsidRPr="0046046B" w:rsidRDefault="007F5FAC" w:rsidP="00FA2B30">
      <w:pPr>
        <w:pStyle w:val="ListParagraph"/>
        <w:numPr>
          <w:ilvl w:val="0"/>
          <w:numId w:val="1"/>
        </w:numPr>
        <w:ind w:left="720"/>
      </w:pPr>
      <w:r w:rsidRPr="0046046B">
        <w:t>Track his position in the class in different grades</w:t>
      </w:r>
    </w:p>
    <w:p w14:paraId="7A60A476" w14:textId="4DB3F936" w:rsidR="007F5FAC" w:rsidRPr="0046046B" w:rsidRDefault="007F5FAC" w:rsidP="00FA2B30">
      <w:pPr>
        <w:pStyle w:val="ListParagraph"/>
        <w:numPr>
          <w:ilvl w:val="0"/>
          <w:numId w:val="1"/>
        </w:numPr>
        <w:ind w:left="720"/>
      </w:pPr>
      <w:r w:rsidRPr="0046046B">
        <w:t>Average marks for all subjects</w:t>
      </w:r>
    </w:p>
    <w:p w14:paraId="689237D4" w14:textId="77777777" w:rsidR="007F5FAC" w:rsidRDefault="007F5FAC" w:rsidP="007F5FAC">
      <w:pPr>
        <w:jc w:val="both"/>
      </w:pPr>
      <w:r w:rsidRPr="0046046B">
        <w:t xml:space="preserve">Teachers can see the progression of each student individually and </w:t>
      </w:r>
      <w:proofErr w:type="gramStart"/>
      <w:r w:rsidRPr="0046046B">
        <w:t>overall</w:t>
      </w:r>
      <w:proofErr w:type="gramEnd"/>
      <w:r w:rsidRPr="0046046B">
        <w:t xml:space="preserve"> in parents meetings or other special occasions. Using these analyzed graphs teacher or parents can study whether there is a turning point or not. </w:t>
      </w:r>
      <w:proofErr w:type="gramStart"/>
      <w:r w:rsidRPr="0046046B">
        <w:t>So</w:t>
      </w:r>
      <w:proofErr w:type="gramEnd"/>
      <w:r w:rsidRPr="0046046B">
        <w:t xml:space="preserve"> teachers can keep touch in weak students like that</w:t>
      </w:r>
      <w:r>
        <w:t>.</w:t>
      </w:r>
    </w:p>
    <w:p w14:paraId="4D375E19" w14:textId="77777777" w:rsidR="007F5FAC" w:rsidRPr="008F0656" w:rsidRDefault="007F5FAC" w:rsidP="007F5FAC"/>
    <w:p w14:paraId="675E5DCE" w14:textId="77777777" w:rsidR="00F8137A" w:rsidRDefault="00F8137A" w:rsidP="00F8137A"/>
    <w:p w14:paraId="349C9A7E" w14:textId="77777777" w:rsidR="00F8137A" w:rsidRPr="00F8137A" w:rsidRDefault="00F8137A" w:rsidP="00F8137A"/>
    <w:p w14:paraId="237A5ADE" w14:textId="77777777" w:rsidR="00482F19" w:rsidRDefault="00482F19" w:rsidP="00D84C05"/>
    <w:p w14:paraId="6952843F" w14:textId="0C6C7718" w:rsidR="007B53B9" w:rsidRDefault="007B53B9" w:rsidP="00D84C05"/>
    <w:p w14:paraId="38218B77" w14:textId="79F03376" w:rsidR="007F5FAC" w:rsidRDefault="007F5FAC" w:rsidP="00D84C05"/>
    <w:p w14:paraId="0EF330E7" w14:textId="77777777" w:rsidR="007F5FAC" w:rsidRPr="003000B6" w:rsidRDefault="007F5FAC" w:rsidP="00D84C05"/>
    <w:p w14:paraId="63C32AF0" w14:textId="420AD213" w:rsidR="00CE325E" w:rsidRDefault="004C489C" w:rsidP="00D84C05">
      <w:pPr>
        <w:pStyle w:val="Heading2"/>
      </w:pPr>
      <w:bookmarkStart w:id="25" w:name="_Toc42541700"/>
      <w:r w:rsidRPr="003000B6">
        <w:lastRenderedPageBreak/>
        <w:t>FUNCTIONAL REQUIREMENT</w:t>
      </w:r>
      <w:bookmarkEnd w:id="25"/>
    </w:p>
    <w:p w14:paraId="3429FC38" w14:textId="473CD96E" w:rsidR="00D84C05" w:rsidRPr="00D84C05" w:rsidRDefault="00D84C05" w:rsidP="00D84C05">
      <w:r w:rsidRPr="00D84C05">
        <w:t xml:space="preserve">Functional requirements define the fundamental actions that </w:t>
      </w:r>
      <w:r w:rsidR="00E02E19">
        <w:t xml:space="preserve">a </w:t>
      </w:r>
      <w:r w:rsidRPr="00D84C05">
        <w:t>system must perform.</w:t>
      </w:r>
    </w:p>
    <w:p w14:paraId="515331F9" w14:textId="40C157DC" w:rsidR="00CE325E" w:rsidRDefault="00CE325E" w:rsidP="00FA2B30">
      <w:pPr>
        <w:pStyle w:val="ListParagraph"/>
        <w:numPr>
          <w:ilvl w:val="0"/>
          <w:numId w:val="10"/>
        </w:numPr>
      </w:pPr>
      <w:r>
        <w:t xml:space="preserve">Authentication: To protect </w:t>
      </w:r>
      <w:r w:rsidR="003603DC">
        <w:t xml:space="preserve">the </w:t>
      </w:r>
      <w:r>
        <w:t>privacy of information</w:t>
      </w:r>
    </w:p>
    <w:p w14:paraId="7FB0EFCD" w14:textId="77777777" w:rsidR="00CE325E" w:rsidRDefault="00805E8E" w:rsidP="00FA2B30">
      <w:pPr>
        <w:pStyle w:val="ListParagraph"/>
        <w:numPr>
          <w:ilvl w:val="0"/>
          <w:numId w:val="10"/>
        </w:numPr>
      </w:pPr>
      <w:r>
        <w:t>Displaying student information</w:t>
      </w:r>
    </w:p>
    <w:p w14:paraId="41EC7D37" w14:textId="44D5FCB8" w:rsidR="00CE325E" w:rsidRPr="00E33C32" w:rsidRDefault="003603DC" w:rsidP="00FA2B30">
      <w:pPr>
        <w:pStyle w:val="ListParagraph"/>
        <w:numPr>
          <w:ilvl w:val="0"/>
          <w:numId w:val="10"/>
        </w:numPr>
      </w:pPr>
      <w:r>
        <w:t>The f</w:t>
      </w:r>
      <w:r w:rsidR="00CE325E" w:rsidRPr="00805E8E">
        <w:t xml:space="preserve">lexibility of </w:t>
      </w:r>
      <w:r>
        <w:t xml:space="preserve">the </w:t>
      </w:r>
      <w:r w:rsidR="00CE325E" w:rsidRPr="00805E8E">
        <w:t>user interface</w:t>
      </w:r>
    </w:p>
    <w:p w14:paraId="288C76A2" w14:textId="77777777" w:rsidR="00CE325E" w:rsidRDefault="00CE325E" w:rsidP="00FA2B30">
      <w:pPr>
        <w:pStyle w:val="ListParagraph"/>
        <w:numPr>
          <w:ilvl w:val="0"/>
          <w:numId w:val="10"/>
        </w:numPr>
      </w:pPr>
      <w:r>
        <w:t>Faster processing</w:t>
      </w:r>
    </w:p>
    <w:p w14:paraId="2FAFDB8D" w14:textId="77777777" w:rsidR="00805E8E" w:rsidRDefault="00CE325E" w:rsidP="00FA2B30">
      <w:pPr>
        <w:pStyle w:val="ListParagraph"/>
        <w:numPr>
          <w:ilvl w:val="0"/>
          <w:numId w:val="10"/>
        </w:numPr>
      </w:pPr>
      <w:r>
        <w:t>View of previous data</w:t>
      </w:r>
    </w:p>
    <w:p w14:paraId="08867AA1" w14:textId="77777777" w:rsidR="00805E8E" w:rsidRDefault="00805E8E" w:rsidP="00FA2B30">
      <w:pPr>
        <w:pStyle w:val="ListParagraph"/>
        <w:numPr>
          <w:ilvl w:val="0"/>
          <w:numId w:val="10"/>
        </w:numPr>
      </w:pPr>
      <w:r>
        <w:t>Display statistical report of a student</w:t>
      </w:r>
    </w:p>
    <w:p w14:paraId="2A1B3421" w14:textId="77777777" w:rsidR="00805E8E" w:rsidRDefault="00805E8E" w:rsidP="00FA2B30">
      <w:pPr>
        <w:pStyle w:val="ListParagraph"/>
        <w:numPr>
          <w:ilvl w:val="0"/>
          <w:numId w:val="10"/>
        </w:numPr>
      </w:pPr>
      <w:r>
        <w:t>Enable to compare with friends</w:t>
      </w:r>
    </w:p>
    <w:p w14:paraId="70AB8DF5" w14:textId="77777777" w:rsidR="00805E8E" w:rsidRDefault="00805E8E" w:rsidP="00FA2B30">
      <w:pPr>
        <w:pStyle w:val="ListParagraph"/>
        <w:numPr>
          <w:ilvl w:val="0"/>
          <w:numId w:val="10"/>
        </w:numPr>
      </w:pPr>
      <w:r>
        <w:t>Displaying analyzing graphical charts</w:t>
      </w:r>
    </w:p>
    <w:p w14:paraId="0071E426" w14:textId="77777777" w:rsidR="004D3F45" w:rsidRDefault="004D3F45" w:rsidP="00FA2B30">
      <w:pPr>
        <w:pStyle w:val="ListParagraph"/>
        <w:numPr>
          <w:ilvl w:val="0"/>
          <w:numId w:val="10"/>
        </w:numPr>
      </w:pPr>
      <w:r>
        <w:t>Edit user profile</w:t>
      </w:r>
    </w:p>
    <w:p w14:paraId="2C4A27E6" w14:textId="77777777" w:rsidR="004D3F45" w:rsidRDefault="004D3F45" w:rsidP="00FA2B30">
      <w:pPr>
        <w:pStyle w:val="ListParagraph"/>
        <w:numPr>
          <w:ilvl w:val="0"/>
          <w:numId w:val="10"/>
        </w:numPr>
      </w:pPr>
      <w:r>
        <w:t>Sessions</w:t>
      </w:r>
    </w:p>
    <w:p w14:paraId="33E96ED5" w14:textId="77777777" w:rsidR="004D3F45" w:rsidRDefault="004D3F45" w:rsidP="00FA2B30">
      <w:pPr>
        <w:pStyle w:val="ListParagraph"/>
        <w:numPr>
          <w:ilvl w:val="0"/>
          <w:numId w:val="10"/>
        </w:numPr>
      </w:pPr>
      <w:r>
        <w:t>Generating graphical reports</w:t>
      </w:r>
    </w:p>
    <w:p w14:paraId="49EB39FF" w14:textId="77777777" w:rsidR="002854C8" w:rsidRDefault="002854C8" w:rsidP="00D84C05">
      <w:r>
        <w:rPr>
          <w:noProof/>
          <w:lang w:bidi="si-LK"/>
        </w:rPr>
        <w:drawing>
          <wp:inline distT="0" distB="0" distL="0" distR="0" wp14:anchorId="0DF57059" wp14:editId="2E68B9A3">
            <wp:extent cx="5722620" cy="2338070"/>
            <wp:effectExtent l="0" t="0" r="1143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D4DC346" w14:textId="4016A8D2" w:rsidR="00306935" w:rsidRPr="00004FCD" w:rsidRDefault="002854C8" w:rsidP="0048605F">
      <w:pPr>
        <w:pStyle w:val="Caption"/>
        <w:jc w:val="center"/>
        <w:rPr>
          <w:sz w:val="24"/>
          <w:szCs w:val="24"/>
        </w:rPr>
      </w:pPr>
      <w:bookmarkStart w:id="26" w:name="_Toc42541779"/>
      <w:r w:rsidRPr="00004FCD">
        <w:rPr>
          <w:sz w:val="24"/>
          <w:szCs w:val="24"/>
        </w:rPr>
        <w:t xml:space="preserve">Figure </w:t>
      </w:r>
      <w:r w:rsidRPr="00004FCD">
        <w:rPr>
          <w:sz w:val="24"/>
          <w:szCs w:val="24"/>
        </w:rPr>
        <w:fldChar w:fldCharType="begin"/>
      </w:r>
      <w:r w:rsidRPr="00004FCD">
        <w:rPr>
          <w:sz w:val="24"/>
          <w:szCs w:val="24"/>
        </w:rPr>
        <w:instrText xml:space="preserve"> SEQ Figure \* ARABIC </w:instrText>
      </w:r>
      <w:r w:rsidRPr="00004FCD">
        <w:rPr>
          <w:sz w:val="24"/>
          <w:szCs w:val="24"/>
        </w:rPr>
        <w:fldChar w:fldCharType="separate"/>
      </w:r>
      <w:r w:rsidR="003E327E">
        <w:rPr>
          <w:noProof/>
          <w:sz w:val="24"/>
          <w:szCs w:val="24"/>
        </w:rPr>
        <w:t>2</w:t>
      </w:r>
      <w:r w:rsidRPr="00004FCD">
        <w:rPr>
          <w:sz w:val="24"/>
          <w:szCs w:val="24"/>
        </w:rPr>
        <w:fldChar w:fldCharType="end"/>
      </w:r>
      <w:r w:rsidRPr="00004FCD">
        <w:rPr>
          <w:sz w:val="24"/>
          <w:szCs w:val="24"/>
        </w:rPr>
        <w:t>: functional requirements</w:t>
      </w:r>
      <w:bookmarkEnd w:id="26"/>
    </w:p>
    <w:p w14:paraId="4B49271D" w14:textId="67870EA9" w:rsidR="00805E8E" w:rsidRDefault="00805E8E" w:rsidP="00D84C05"/>
    <w:p w14:paraId="29F3B53D" w14:textId="668C1D46" w:rsidR="00373D3C" w:rsidRDefault="00373D3C" w:rsidP="00D84C05"/>
    <w:p w14:paraId="284C04D6" w14:textId="076249A2" w:rsidR="0048605F" w:rsidRDefault="0048605F" w:rsidP="00D84C05"/>
    <w:p w14:paraId="4165B945" w14:textId="77777777" w:rsidR="001D6A3A" w:rsidRDefault="001D6A3A" w:rsidP="001D6A3A"/>
    <w:p w14:paraId="057CA96C" w14:textId="18DF1643" w:rsidR="00A11664" w:rsidRPr="00B27F00" w:rsidRDefault="004C489C" w:rsidP="001D6A3A">
      <w:pPr>
        <w:pStyle w:val="Heading2"/>
      </w:pPr>
      <w:bookmarkStart w:id="27" w:name="_Toc42541701"/>
      <w:proofErr w:type="gramStart"/>
      <w:r w:rsidRPr="00B27F00">
        <w:t>NON FUNCTIONAL</w:t>
      </w:r>
      <w:proofErr w:type="gramEnd"/>
      <w:r w:rsidRPr="00B27F00">
        <w:t xml:space="preserve"> REQUIREMENTS</w:t>
      </w:r>
      <w:bookmarkEnd w:id="27"/>
    </w:p>
    <w:p w14:paraId="1A7C59EC" w14:textId="37FBA2AC" w:rsidR="00A11664" w:rsidRDefault="001D6A3A" w:rsidP="00A81DFF">
      <w:pPr>
        <w:jc w:val="both"/>
      </w:pPr>
      <w:r>
        <w:t>Non-Functional requirements define the needs in terms of performance, logical database requirements, design constraints, standards compliance, reliability, availability, security, maintainability, and as well as portability.</w:t>
      </w:r>
    </w:p>
    <w:p w14:paraId="2CB2F687" w14:textId="664F8F15" w:rsidR="00DC2BE8" w:rsidRPr="003E450C" w:rsidRDefault="00A11664" w:rsidP="00FA2B30">
      <w:pPr>
        <w:pStyle w:val="ListParagraph"/>
        <w:numPr>
          <w:ilvl w:val="0"/>
          <w:numId w:val="14"/>
        </w:numPr>
        <w:rPr>
          <w:szCs w:val="22"/>
        </w:rPr>
      </w:pPr>
      <w:r>
        <w:t>Reliability is the ability of a system to perform its required functions under stated conditions for a specific period.</w:t>
      </w:r>
    </w:p>
    <w:p w14:paraId="1C7AF142" w14:textId="5E73BFC3" w:rsidR="00DC2BE8" w:rsidRPr="003E450C" w:rsidRDefault="00A11664" w:rsidP="00FA2B30">
      <w:pPr>
        <w:pStyle w:val="ListParagraph"/>
        <w:numPr>
          <w:ilvl w:val="0"/>
          <w:numId w:val="14"/>
        </w:numPr>
        <w:rPr>
          <w:szCs w:val="22"/>
        </w:rPr>
      </w:pPr>
      <w:r>
        <w:t>Performance requirements concern the speed of operation of a system.</w:t>
      </w:r>
    </w:p>
    <w:p w14:paraId="3C9BA307" w14:textId="1FE0C0DD" w:rsidR="00DC2BE8" w:rsidRPr="003E450C" w:rsidRDefault="00A11664" w:rsidP="00FA2B30">
      <w:pPr>
        <w:pStyle w:val="ListParagraph"/>
        <w:numPr>
          <w:ilvl w:val="0"/>
          <w:numId w:val="14"/>
        </w:numPr>
        <w:rPr>
          <w:szCs w:val="22"/>
        </w:rPr>
      </w:pPr>
      <w:r>
        <w:t>Security Unauthorized access to the system and its data is not allowed.</w:t>
      </w:r>
    </w:p>
    <w:p w14:paraId="19EA295F" w14:textId="1BE63BBF" w:rsidR="00DC2BE8" w:rsidRPr="003E450C" w:rsidRDefault="00A11664" w:rsidP="00FA2B30">
      <w:pPr>
        <w:pStyle w:val="ListParagraph"/>
        <w:numPr>
          <w:ilvl w:val="0"/>
          <w:numId w:val="14"/>
        </w:numPr>
        <w:rPr>
          <w:szCs w:val="22"/>
        </w:rPr>
      </w:pPr>
      <w:r>
        <w:t>User Friendly is the ease with which a user can learn to operate, prepare inputs for, and interpret outputs of system or component.</w:t>
      </w:r>
    </w:p>
    <w:p w14:paraId="53D982C3" w14:textId="77777777" w:rsidR="00D0279D" w:rsidRDefault="00D0279D" w:rsidP="00FA2B30">
      <w:pPr>
        <w:pStyle w:val="ListParagraph"/>
        <w:numPr>
          <w:ilvl w:val="0"/>
          <w:numId w:val="14"/>
        </w:numPr>
      </w:pPr>
      <w:r>
        <w:t>Modifiability Requirements about the effort required</w:t>
      </w:r>
      <w:r w:rsidR="0019082C">
        <w:t xml:space="preserve"> to make changes in the software</w:t>
      </w:r>
    </w:p>
    <w:p w14:paraId="796FF8A5" w14:textId="36161D7E" w:rsidR="00D0279D" w:rsidRDefault="00711907" w:rsidP="00FA2B30">
      <w:pPr>
        <w:pStyle w:val="ListParagraph"/>
        <w:numPr>
          <w:ilvl w:val="0"/>
          <w:numId w:val="14"/>
        </w:numPr>
      </w:pPr>
      <w:r>
        <w:t>The d</w:t>
      </w:r>
      <w:r w:rsidR="0019082C">
        <w:t xml:space="preserve">efault username and password submitted for </w:t>
      </w:r>
      <w:r>
        <w:t xml:space="preserve">a </w:t>
      </w:r>
      <w:r w:rsidR="0019082C">
        <w:t>student</w:t>
      </w:r>
    </w:p>
    <w:p w14:paraId="4E9861BF" w14:textId="18106409" w:rsidR="00A81DFF" w:rsidRDefault="00711907" w:rsidP="00FA2B30">
      <w:pPr>
        <w:pStyle w:val="ListParagraph"/>
        <w:numPr>
          <w:ilvl w:val="0"/>
          <w:numId w:val="14"/>
        </w:numPr>
      </w:pPr>
      <w:r>
        <w:t>The s</w:t>
      </w:r>
      <w:r w:rsidR="00A81DFF">
        <w:t>ystem should be available</w:t>
      </w:r>
      <w:r w:rsidR="002F3E5C">
        <w:t xml:space="preserve"> for</w:t>
      </w:r>
      <w:r w:rsidR="00A81DFF">
        <w:t xml:space="preserve"> 24/7 hours.</w:t>
      </w:r>
    </w:p>
    <w:p w14:paraId="55E054C5" w14:textId="77777777" w:rsidR="003E450C" w:rsidRPr="000247BB" w:rsidRDefault="003E450C" w:rsidP="00A81DFF">
      <w:pPr>
        <w:pStyle w:val="ListParagraph"/>
      </w:pPr>
    </w:p>
    <w:p w14:paraId="1C1CCA80" w14:textId="57A317A8" w:rsidR="0016741D" w:rsidRPr="00320542" w:rsidRDefault="004C489C" w:rsidP="00A81DFF">
      <w:pPr>
        <w:pStyle w:val="Heading2"/>
      </w:pPr>
      <w:bookmarkStart w:id="28" w:name="_Toc42541702"/>
      <w:r w:rsidRPr="00320542">
        <w:t>HARDWARE REQUIREMENTS</w:t>
      </w:r>
      <w:bookmarkEnd w:id="28"/>
    </w:p>
    <w:p w14:paraId="17914567" w14:textId="17C9B6A3" w:rsidR="0016741D" w:rsidRDefault="0016741D" w:rsidP="00FA2B30">
      <w:pPr>
        <w:pStyle w:val="ListParagraph"/>
        <w:numPr>
          <w:ilvl w:val="0"/>
          <w:numId w:val="15"/>
        </w:numPr>
      </w:pPr>
      <w:r>
        <w:t>Processor: Pentium 4 @ 2.40 GH</w:t>
      </w:r>
      <w:r w:rsidR="002F3E5C">
        <w:t>z</w:t>
      </w:r>
      <w:r>
        <w:t xml:space="preserve"> or Higher</w:t>
      </w:r>
    </w:p>
    <w:p w14:paraId="3B203D09" w14:textId="3070389F" w:rsidR="0016741D" w:rsidRDefault="0016741D" w:rsidP="00FA2B30">
      <w:pPr>
        <w:pStyle w:val="ListParagraph"/>
        <w:numPr>
          <w:ilvl w:val="0"/>
          <w:numId w:val="15"/>
        </w:numPr>
      </w:pPr>
      <w:r>
        <w:t>RAM: 1GB</w:t>
      </w:r>
    </w:p>
    <w:p w14:paraId="5ED25A15" w14:textId="5C390872" w:rsidR="0016741D" w:rsidRDefault="0016741D" w:rsidP="00FA2B30">
      <w:pPr>
        <w:pStyle w:val="ListParagraph"/>
        <w:numPr>
          <w:ilvl w:val="0"/>
          <w:numId w:val="15"/>
        </w:numPr>
      </w:pPr>
      <w:r>
        <w:t>Hard disk: 80 GB</w:t>
      </w:r>
    </w:p>
    <w:p w14:paraId="46D6D356" w14:textId="1305F1B5" w:rsidR="0016741D" w:rsidRDefault="0016741D" w:rsidP="00FA2B30">
      <w:pPr>
        <w:pStyle w:val="ListParagraph"/>
        <w:numPr>
          <w:ilvl w:val="0"/>
          <w:numId w:val="15"/>
        </w:numPr>
      </w:pPr>
      <w:r>
        <w:t xml:space="preserve">Monitor: 14” CRT </w:t>
      </w:r>
      <w:proofErr w:type="gramStart"/>
      <w:r>
        <w:t>Or</w:t>
      </w:r>
      <w:proofErr w:type="gramEnd"/>
      <w:r>
        <w:t xml:space="preserve"> LED</w:t>
      </w:r>
    </w:p>
    <w:p w14:paraId="3A765FD0" w14:textId="66165CA2" w:rsidR="0016741D" w:rsidRDefault="0016741D" w:rsidP="00FA2B30">
      <w:pPr>
        <w:pStyle w:val="ListParagraph"/>
        <w:numPr>
          <w:ilvl w:val="0"/>
          <w:numId w:val="15"/>
        </w:numPr>
      </w:pPr>
      <w:r>
        <w:t>Keyboard: Normal or Multimedia</w:t>
      </w:r>
    </w:p>
    <w:p w14:paraId="6A4672AC" w14:textId="02EC8F51" w:rsidR="0016741D" w:rsidRDefault="0016741D" w:rsidP="00FA2B30">
      <w:pPr>
        <w:pStyle w:val="ListParagraph"/>
        <w:numPr>
          <w:ilvl w:val="0"/>
          <w:numId w:val="15"/>
        </w:numPr>
      </w:pPr>
      <w:r>
        <w:t>Mouse: Compatible mouse</w:t>
      </w:r>
    </w:p>
    <w:p w14:paraId="2BAA0E99" w14:textId="77777777" w:rsidR="0016741D" w:rsidRDefault="0016741D" w:rsidP="00FA2B30">
      <w:pPr>
        <w:pStyle w:val="ListParagraph"/>
        <w:numPr>
          <w:ilvl w:val="0"/>
          <w:numId w:val="15"/>
        </w:numPr>
      </w:pPr>
      <w:r>
        <w:t>USB Flash Drive</w:t>
      </w:r>
    </w:p>
    <w:p w14:paraId="089082D0" w14:textId="21FDADBA" w:rsidR="0016741D" w:rsidRDefault="0016741D" w:rsidP="00FA2B30">
      <w:pPr>
        <w:pStyle w:val="ListParagraph"/>
        <w:numPr>
          <w:ilvl w:val="0"/>
          <w:numId w:val="15"/>
        </w:numPr>
      </w:pPr>
      <w:r>
        <w:t>Printer</w:t>
      </w:r>
    </w:p>
    <w:p w14:paraId="1BFE8513" w14:textId="77777777" w:rsidR="00EB649A" w:rsidRDefault="00EB649A" w:rsidP="00EB649A"/>
    <w:p w14:paraId="65FE157E" w14:textId="3FEA8716" w:rsidR="0016741D" w:rsidRDefault="004C489C" w:rsidP="00D84C05">
      <w:pPr>
        <w:pStyle w:val="Heading2"/>
      </w:pPr>
      <w:bookmarkStart w:id="29" w:name="_Toc42541703"/>
      <w:r w:rsidRPr="00D31431">
        <w:lastRenderedPageBreak/>
        <w:t>SOFTWARE REQUIREMENTS</w:t>
      </w:r>
      <w:bookmarkEnd w:id="29"/>
    </w:p>
    <w:p w14:paraId="5F8B5D83" w14:textId="2CD8833B" w:rsidR="0016741D" w:rsidRDefault="0016741D" w:rsidP="00FA2B30">
      <w:pPr>
        <w:pStyle w:val="ListParagraph"/>
        <w:numPr>
          <w:ilvl w:val="0"/>
          <w:numId w:val="16"/>
        </w:numPr>
        <w:ind w:left="810"/>
      </w:pPr>
      <w:r>
        <w:t>MY SQL</w:t>
      </w:r>
      <w:r w:rsidR="00A81DFF">
        <w:t xml:space="preserve"> database</w:t>
      </w:r>
      <w:r>
        <w:t xml:space="preserve"> Server 5.5</w:t>
      </w:r>
    </w:p>
    <w:p w14:paraId="008F4329" w14:textId="6CEBF25E" w:rsidR="0016741D" w:rsidRDefault="00B4726D" w:rsidP="00FA2B30">
      <w:pPr>
        <w:pStyle w:val="ListParagraph"/>
        <w:numPr>
          <w:ilvl w:val="0"/>
          <w:numId w:val="16"/>
        </w:numPr>
        <w:ind w:left="810"/>
      </w:pPr>
      <w:r>
        <w:t>PHP 5.6</w:t>
      </w:r>
    </w:p>
    <w:p w14:paraId="32BDFCD5" w14:textId="47786C11" w:rsidR="00B4726D" w:rsidRDefault="00B4726D" w:rsidP="00FA2B30">
      <w:pPr>
        <w:pStyle w:val="ListParagraph"/>
        <w:numPr>
          <w:ilvl w:val="0"/>
          <w:numId w:val="16"/>
        </w:numPr>
        <w:ind w:left="810"/>
      </w:pPr>
      <w:r>
        <w:t>Apache server</w:t>
      </w:r>
    </w:p>
    <w:p w14:paraId="131023D6" w14:textId="7888AD17" w:rsidR="0016741D" w:rsidRPr="000247BB" w:rsidRDefault="0016741D" w:rsidP="00FA2B30">
      <w:pPr>
        <w:pStyle w:val="ListParagraph"/>
        <w:numPr>
          <w:ilvl w:val="0"/>
          <w:numId w:val="16"/>
        </w:numPr>
        <w:ind w:left="810"/>
      </w:pPr>
      <w:r>
        <w:t xml:space="preserve">Operating system: </w:t>
      </w:r>
      <w:r w:rsidR="008204A5">
        <w:t>W</w:t>
      </w:r>
      <w:r>
        <w:t xml:space="preserve">indows XP, </w:t>
      </w:r>
      <w:r w:rsidR="008204A5">
        <w:t>W</w:t>
      </w:r>
      <w:r>
        <w:t xml:space="preserve">indows 7, </w:t>
      </w:r>
      <w:r w:rsidR="008204A5">
        <w:t>W</w:t>
      </w:r>
      <w:r>
        <w:t>indows 8</w:t>
      </w:r>
    </w:p>
    <w:p w14:paraId="5F9E5D7D" w14:textId="77777777" w:rsidR="0016741D" w:rsidRDefault="0016741D" w:rsidP="00D84C05"/>
    <w:p w14:paraId="59757374" w14:textId="45823E05" w:rsidR="00BD7D0C" w:rsidRDefault="00BD7D0C" w:rsidP="00D84C05"/>
    <w:p w14:paraId="30922DF8" w14:textId="72FA4900" w:rsidR="00B52568" w:rsidRDefault="00B52568" w:rsidP="00D84C05"/>
    <w:p w14:paraId="06CF70E7" w14:textId="545E8EAA" w:rsidR="00B52568" w:rsidRDefault="00B52568" w:rsidP="00D84C05"/>
    <w:p w14:paraId="4A93FD27" w14:textId="6B791882" w:rsidR="00B52568" w:rsidRDefault="00B52568" w:rsidP="00D84C05"/>
    <w:p w14:paraId="1FAE26EB" w14:textId="71A3DB09" w:rsidR="00B52568" w:rsidRDefault="00B52568" w:rsidP="00D84C05"/>
    <w:p w14:paraId="3616CE9F" w14:textId="7CAE0BC9" w:rsidR="00B52568" w:rsidRDefault="00B52568" w:rsidP="00D84C05"/>
    <w:p w14:paraId="3C072A96" w14:textId="47180C52" w:rsidR="00B52568" w:rsidRDefault="00B52568" w:rsidP="00D84C05"/>
    <w:p w14:paraId="009D79F0" w14:textId="2801BDD6" w:rsidR="00B52568" w:rsidRDefault="00B52568" w:rsidP="00D84C05"/>
    <w:p w14:paraId="65DC9434" w14:textId="09E1F980" w:rsidR="00B52568" w:rsidRDefault="00B52568" w:rsidP="00D84C05"/>
    <w:p w14:paraId="3D2D5A7F" w14:textId="7713F803" w:rsidR="00B52568" w:rsidRDefault="00B52568" w:rsidP="00D84C05"/>
    <w:p w14:paraId="541E7124" w14:textId="07ED0916" w:rsidR="00B52568" w:rsidRDefault="00B52568" w:rsidP="00D84C05"/>
    <w:p w14:paraId="2B8238A1" w14:textId="7B04D1E7" w:rsidR="00B52568" w:rsidRDefault="00B52568" w:rsidP="00D84C05"/>
    <w:p w14:paraId="02F5905F" w14:textId="2D5A9A4B" w:rsidR="00B52568" w:rsidRDefault="00B52568" w:rsidP="00D84C05"/>
    <w:p w14:paraId="07DE087D" w14:textId="5F5C177B" w:rsidR="00B52568" w:rsidRDefault="00B52568" w:rsidP="00D84C05"/>
    <w:p w14:paraId="6AFDB893" w14:textId="431B0611" w:rsidR="00B52568" w:rsidRDefault="00B52568" w:rsidP="00D84C05"/>
    <w:p w14:paraId="6A992671" w14:textId="77777777" w:rsidR="00B52568" w:rsidRDefault="00B52568" w:rsidP="00D84C05"/>
    <w:p w14:paraId="09DB0A54" w14:textId="00257EF1" w:rsidR="00096749" w:rsidRDefault="00096749" w:rsidP="00FD6331">
      <w:pPr>
        <w:pStyle w:val="Heading1"/>
        <w:numPr>
          <w:ilvl w:val="0"/>
          <w:numId w:val="0"/>
        </w:numPr>
        <w:ind w:left="432" w:hanging="432"/>
      </w:pPr>
      <w:bookmarkStart w:id="30" w:name="_Toc42541704"/>
      <w:r w:rsidRPr="00111A29">
        <w:lastRenderedPageBreak/>
        <w:t>CHAPTER 03</w:t>
      </w:r>
      <w:bookmarkEnd w:id="30"/>
    </w:p>
    <w:p w14:paraId="39838F16" w14:textId="77777777" w:rsidR="00114F8E" w:rsidRPr="00114F8E" w:rsidRDefault="00114F8E" w:rsidP="00D84C05"/>
    <w:p w14:paraId="1B36BC3C" w14:textId="06784C64" w:rsidR="00FA2EDA" w:rsidRPr="00114F8E" w:rsidRDefault="00096749" w:rsidP="00D84C05">
      <w:pPr>
        <w:pStyle w:val="Heading1"/>
      </w:pPr>
      <w:bookmarkStart w:id="31" w:name="_Toc42541705"/>
      <w:r w:rsidRPr="00096749">
        <w:t>SYSTEM DESIGN</w:t>
      </w:r>
      <w:bookmarkEnd w:id="31"/>
    </w:p>
    <w:p w14:paraId="38C72CC7" w14:textId="37137DBA" w:rsidR="000A0DDB" w:rsidRPr="00B15A3A" w:rsidRDefault="00FA2EDA" w:rsidP="00D84C05">
      <w:pPr>
        <w:pStyle w:val="Heading2"/>
        <w:rPr>
          <w:sz w:val="32"/>
          <w:szCs w:val="32"/>
        </w:rPr>
      </w:pPr>
      <w:bookmarkStart w:id="32" w:name="_Toc42541706"/>
      <w:r w:rsidRPr="00111A29">
        <w:t>OVERVIEW OF METHODOLOGY</w:t>
      </w:r>
      <w:bookmarkEnd w:id="32"/>
    </w:p>
    <w:p w14:paraId="48A712D0" w14:textId="77777777" w:rsidR="00FD6331" w:rsidRDefault="00FA2EDA" w:rsidP="00170CDA">
      <w:pPr>
        <w:jc w:val="both"/>
      </w:pPr>
      <w:r w:rsidRPr="00C44B71">
        <w:t>The implementation of this system has done as follows.</w:t>
      </w:r>
      <w:r w:rsidR="00FD6331">
        <w:t xml:space="preserve"> </w:t>
      </w:r>
    </w:p>
    <w:p w14:paraId="020117D4" w14:textId="07F22E97" w:rsidR="006D56D1" w:rsidRPr="00C44B71" w:rsidRDefault="00FA2EDA" w:rsidP="00170CDA">
      <w:pPr>
        <w:jc w:val="both"/>
      </w:pPr>
      <w:r w:rsidRPr="00C44B71">
        <w:t>Initially</w:t>
      </w:r>
      <w:r w:rsidR="003A2E79">
        <w:t>,</w:t>
      </w:r>
      <w:r w:rsidRPr="00C44B71">
        <w:t xml:space="preserve"> requirements were </w:t>
      </w:r>
      <w:proofErr w:type="gramStart"/>
      <w:r w:rsidRPr="00C44B71">
        <w:t>gathered</w:t>
      </w:r>
      <w:proofErr w:type="gramEnd"/>
      <w:r w:rsidRPr="00C44B71">
        <w:t xml:space="preserve"> and milestones were planned.</w:t>
      </w:r>
      <w:r w:rsidR="003A2E79">
        <w:t xml:space="preserve"> </w:t>
      </w:r>
      <w:r w:rsidRPr="00C44B71">
        <w:t>Then</w:t>
      </w:r>
      <w:r w:rsidR="006D56D1" w:rsidRPr="00C44B71">
        <w:t>, the</w:t>
      </w:r>
      <w:r w:rsidRPr="00C44B71">
        <w:t xml:space="preserve"> database was designed as follows.</w:t>
      </w:r>
      <w:r w:rsidRPr="00C44B71">
        <w:rPr>
          <w:b/>
        </w:rPr>
        <w:t xml:space="preserve"> </w:t>
      </w:r>
      <w:r w:rsidRPr="00B15A3A">
        <w:rPr>
          <w:bCs/>
        </w:rPr>
        <w:t>MYSQL</w:t>
      </w:r>
      <w:r w:rsidRPr="00C44B71">
        <w:rPr>
          <w:b/>
        </w:rPr>
        <w:t xml:space="preserve"> </w:t>
      </w:r>
      <w:r w:rsidRPr="00C44B71">
        <w:t>is chosen to create the database schema and to handle the database.</w:t>
      </w:r>
      <w:r w:rsidR="00FD6331">
        <w:t xml:space="preserve"> </w:t>
      </w:r>
      <w:r w:rsidR="006D56D1" w:rsidRPr="00C44B71">
        <w:t xml:space="preserve">There are ten tables in this database system. It contains student, student users, </w:t>
      </w:r>
      <w:proofErr w:type="gramStart"/>
      <w:r w:rsidR="006D56D1" w:rsidRPr="00C44B71">
        <w:t xml:space="preserve">classes, </w:t>
      </w:r>
      <w:r w:rsidR="00B15A3A">
        <w:t xml:space="preserve">  </w:t>
      </w:r>
      <w:proofErr w:type="gramEnd"/>
      <w:r w:rsidR="00B15A3A">
        <w:t xml:space="preserve"> </w:t>
      </w:r>
      <w:r w:rsidR="006D56D1" w:rsidRPr="00C44B71">
        <w:t xml:space="preserve">students with their class, teacher users, teachers, subjects, teachers with their subjects, marks. </w:t>
      </w:r>
    </w:p>
    <w:p w14:paraId="7EFBD762" w14:textId="4CCAB5C7" w:rsidR="006D56D1" w:rsidRPr="00C44B71" w:rsidRDefault="006D56D1" w:rsidP="00170CDA">
      <w:pPr>
        <w:jc w:val="both"/>
      </w:pPr>
      <w:r w:rsidRPr="00B15A3A">
        <w:t>CSV</w:t>
      </w:r>
      <w:r w:rsidRPr="00C44B71">
        <w:t xml:space="preserve"> (comma</w:t>
      </w:r>
      <w:r w:rsidR="003A2E79">
        <w:t>-</w:t>
      </w:r>
      <w:r w:rsidRPr="00C44B71">
        <w:t xml:space="preserve">separated value) files were created to insert data to </w:t>
      </w:r>
      <w:r w:rsidR="003A2E79">
        <w:t xml:space="preserve">the </w:t>
      </w:r>
      <w:r w:rsidRPr="00C44B71">
        <w:t>database. Th</w:t>
      </w:r>
      <w:r w:rsidR="003A2E79">
        <w:t>e</w:t>
      </w:r>
      <w:r w:rsidRPr="00C44B71">
        <w:t xml:space="preserve">se </w:t>
      </w:r>
      <w:r w:rsidR="003A2E79">
        <w:t>CSV</w:t>
      </w:r>
      <w:r w:rsidRPr="00C44B71">
        <w:t xml:space="preserve"> files were uploaded to the database using </w:t>
      </w:r>
      <w:r w:rsidR="00C44B71" w:rsidRPr="00B15A3A">
        <w:t>PHP</w:t>
      </w:r>
      <w:r w:rsidR="00C44B71" w:rsidRPr="00C44B71">
        <w:t>.</w:t>
      </w:r>
    </w:p>
    <w:p w14:paraId="1E82D3BA" w14:textId="77777777" w:rsidR="006D56D1" w:rsidRPr="00C44B71" w:rsidRDefault="006D56D1" w:rsidP="00170CDA">
      <w:pPr>
        <w:jc w:val="both"/>
      </w:pPr>
      <w:r w:rsidRPr="00B15A3A">
        <w:rPr>
          <w:bCs/>
        </w:rPr>
        <w:t>PHP</w:t>
      </w:r>
      <w:r w:rsidRPr="00C44B71">
        <w:t xml:space="preserve"> would be the main programming language for the development of this system. PHP is a server-side language. PHP was chosen because it is a familiar language to us.</w:t>
      </w:r>
    </w:p>
    <w:p w14:paraId="1C013A33" w14:textId="2ABD5ACD" w:rsidR="006D56D1" w:rsidRPr="00C44B71" w:rsidRDefault="006D56D1" w:rsidP="00170CDA">
      <w:pPr>
        <w:jc w:val="both"/>
      </w:pPr>
      <w:r w:rsidRPr="00C44B71">
        <w:t xml:space="preserve">Then, </w:t>
      </w:r>
      <w:proofErr w:type="spellStart"/>
      <w:r w:rsidRPr="00C44B71">
        <w:t>Codeigniter</w:t>
      </w:r>
      <w:proofErr w:type="spellEnd"/>
      <w:r w:rsidRPr="00C44B71">
        <w:t xml:space="preserve"> (CI) was </w:t>
      </w:r>
      <w:r w:rsidR="00C44B71" w:rsidRPr="00C44B71">
        <w:t>selected as</w:t>
      </w:r>
      <w:r w:rsidRPr="00C44B71">
        <w:t xml:space="preserve"> the PHP framework.  </w:t>
      </w:r>
      <w:proofErr w:type="spellStart"/>
      <w:r w:rsidRPr="00B15A3A">
        <w:rPr>
          <w:rFonts w:cs="Arial"/>
          <w:color w:val="222222"/>
          <w:shd w:val="clear" w:color="auto" w:fill="FFFFFF"/>
        </w:rPr>
        <w:t>Codeigniter</w:t>
      </w:r>
      <w:proofErr w:type="spellEnd"/>
      <w:r w:rsidRPr="00C44B71">
        <w:rPr>
          <w:rStyle w:val="apple-converted-space"/>
          <w:rFonts w:cs="Arial"/>
          <w:color w:val="222222"/>
          <w:shd w:val="clear" w:color="auto" w:fill="FFFFFF"/>
        </w:rPr>
        <w:t> </w:t>
      </w:r>
      <w:r w:rsidRPr="00C44B71">
        <w:rPr>
          <w:rFonts w:cs="Arial"/>
          <w:color w:val="222222"/>
          <w:shd w:val="clear" w:color="auto" w:fill="FFFFFF"/>
        </w:rPr>
        <w:t xml:space="preserve">is an open-source PHP web application framework. It is a </w:t>
      </w:r>
      <w:r w:rsidRPr="00C44B71">
        <w:t>Model-View-Controller framework.  Data w</w:t>
      </w:r>
      <w:r w:rsidR="003A2E79">
        <w:t>ere</w:t>
      </w:r>
      <w:r w:rsidRPr="00C44B71">
        <w:t xml:space="preserve"> retrieved from </w:t>
      </w:r>
      <w:r w:rsidR="003A2E79">
        <w:t xml:space="preserve">the </w:t>
      </w:r>
      <w:r w:rsidRPr="00C44B71">
        <w:t xml:space="preserve">database and put them into JSON format. All graphs in this system are drawn using </w:t>
      </w:r>
      <w:r w:rsidRPr="00B15A3A">
        <w:rPr>
          <w:bCs/>
        </w:rPr>
        <w:t>High</w:t>
      </w:r>
      <w:r w:rsidRPr="00C44B71">
        <w:rPr>
          <w:b/>
        </w:rPr>
        <w:t xml:space="preserve"> </w:t>
      </w:r>
      <w:r w:rsidRPr="00B15A3A">
        <w:rPr>
          <w:bCs/>
        </w:rPr>
        <w:t>Charts</w:t>
      </w:r>
      <w:r w:rsidRPr="00C44B71">
        <w:t xml:space="preserve">. </w:t>
      </w:r>
      <w:proofErr w:type="spellStart"/>
      <w:r w:rsidRPr="00C44B71">
        <w:t>HighCharts</w:t>
      </w:r>
      <w:proofErr w:type="spellEnd"/>
      <w:r w:rsidRPr="00C44B71">
        <w:t xml:space="preserve"> uses JSON format in </w:t>
      </w:r>
      <w:proofErr w:type="spellStart"/>
      <w:r w:rsidRPr="00C44B71">
        <w:t>adat</w:t>
      </w:r>
      <w:proofErr w:type="spellEnd"/>
      <w:r w:rsidRPr="00C44B71">
        <w:t xml:space="preserve">.  In </w:t>
      </w:r>
      <w:proofErr w:type="spellStart"/>
      <w:r w:rsidR="00C44B71" w:rsidRPr="00C44B71">
        <w:t>HighCharts</w:t>
      </w:r>
      <w:proofErr w:type="spellEnd"/>
      <w:r w:rsidR="00C44B71" w:rsidRPr="00C44B71">
        <w:t xml:space="preserve"> </w:t>
      </w:r>
      <w:proofErr w:type="spellStart"/>
      <w:r w:rsidR="00C44B71" w:rsidRPr="00C44B71">
        <w:t>JQuery</w:t>
      </w:r>
      <w:proofErr w:type="spellEnd"/>
      <w:r w:rsidRPr="00C44B71">
        <w:rPr>
          <w:b/>
        </w:rPr>
        <w:t xml:space="preserve"> </w:t>
      </w:r>
      <w:r w:rsidRPr="00C44B71">
        <w:t>and</w:t>
      </w:r>
      <w:r w:rsidRPr="00C44B71">
        <w:rPr>
          <w:b/>
        </w:rPr>
        <w:t xml:space="preserve"> </w:t>
      </w:r>
      <w:r w:rsidRPr="00B15A3A">
        <w:rPr>
          <w:bCs/>
        </w:rPr>
        <w:t>JavaScript</w:t>
      </w:r>
      <w:r w:rsidRPr="00C44B71">
        <w:rPr>
          <w:b/>
        </w:rPr>
        <w:t xml:space="preserve"> </w:t>
      </w:r>
      <w:r w:rsidR="003A2E79">
        <w:t>are</w:t>
      </w:r>
      <w:r w:rsidRPr="00C44B71">
        <w:t xml:space="preserve"> used.</w:t>
      </w:r>
    </w:p>
    <w:p w14:paraId="76226FC5" w14:textId="490C09F1" w:rsidR="006D56D1" w:rsidRPr="00C44B71" w:rsidRDefault="006D56D1" w:rsidP="00170CDA">
      <w:pPr>
        <w:jc w:val="both"/>
      </w:pPr>
      <w:r w:rsidRPr="00C44B71">
        <w:t>Finally</w:t>
      </w:r>
      <w:r w:rsidR="003A2E79">
        <w:t>,</w:t>
      </w:r>
      <w:r w:rsidRPr="00C44B71">
        <w:t xml:space="preserve"> </w:t>
      </w:r>
      <w:r w:rsidR="003A2E79">
        <w:t xml:space="preserve">a </w:t>
      </w:r>
      <w:r w:rsidRPr="00C44B71">
        <w:t xml:space="preserve">web application was designed using CSS (Bootstrap). </w:t>
      </w:r>
      <w:r w:rsidRPr="00B15A3A">
        <w:rPr>
          <w:bCs/>
        </w:rPr>
        <w:t>AJAX</w:t>
      </w:r>
      <w:r w:rsidRPr="00C44B71">
        <w:rPr>
          <w:b/>
        </w:rPr>
        <w:t xml:space="preserve"> </w:t>
      </w:r>
      <w:r w:rsidRPr="00C44B71">
        <w:t>was also a big help in developing the system. It would make the system more interactive without too many refresh</w:t>
      </w:r>
      <w:r w:rsidR="003A2E79">
        <w:t>es</w:t>
      </w:r>
      <w:r w:rsidRPr="00C44B71">
        <w:t xml:space="preserve"> when connecting to the server. The method involved is to be able to effortlessly update a section of </w:t>
      </w:r>
      <w:r w:rsidR="003A2E79">
        <w:t xml:space="preserve">the </w:t>
      </w:r>
      <w:r w:rsidRPr="00C44B71">
        <w:t>Web application.</w:t>
      </w:r>
    </w:p>
    <w:p w14:paraId="235DBDF2" w14:textId="77777777" w:rsidR="0096272B" w:rsidRDefault="0096272B" w:rsidP="0096272B">
      <w:pPr>
        <w:pStyle w:val="ListParagraph"/>
        <w:keepNext/>
        <w:jc w:val="center"/>
      </w:pPr>
      <w:r w:rsidRPr="000A0DDB">
        <w:object w:dxaOrig="5806" w:dyaOrig="4347" w14:anchorId="6A07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pt;height:195.8pt" o:ole="">
            <v:imagedata r:id="rId25" o:title=""/>
          </v:shape>
          <o:OLEObject Type="Embed" ProgID="PowerPoint.Slide.12" ShapeID="_x0000_i1025" DrawAspect="Content" ObjectID="_1653339440" r:id="rId26"/>
        </w:object>
      </w:r>
    </w:p>
    <w:p w14:paraId="2226D014" w14:textId="10A74562" w:rsidR="006D56D1" w:rsidRPr="0096272B" w:rsidRDefault="0096272B" w:rsidP="0096272B">
      <w:pPr>
        <w:pStyle w:val="Caption"/>
        <w:jc w:val="center"/>
        <w:rPr>
          <w:sz w:val="24"/>
          <w:szCs w:val="24"/>
        </w:rPr>
      </w:pPr>
      <w:bookmarkStart w:id="33" w:name="_Toc42541780"/>
      <w:r w:rsidRPr="0096272B">
        <w:rPr>
          <w:sz w:val="24"/>
          <w:szCs w:val="24"/>
        </w:rPr>
        <w:t xml:space="preserve">Figure </w:t>
      </w:r>
      <w:r w:rsidRPr="0096272B">
        <w:rPr>
          <w:sz w:val="24"/>
          <w:szCs w:val="24"/>
        </w:rPr>
        <w:fldChar w:fldCharType="begin"/>
      </w:r>
      <w:r w:rsidRPr="0096272B">
        <w:rPr>
          <w:sz w:val="24"/>
          <w:szCs w:val="24"/>
        </w:rPr>
        <w:instrText xml:space="preserve"> SEQ Figure \* ARABIC </w:instrText>
      </w:r>
      <w:r w:rsidRPr="0096272B">
        <w:rPr>
          <w:sz w:val="24"/>
          <w:szCs w:val="24"/>
        </w:rPr>
        <w:fldChar w:fldCharType="separate"/>
      </w:r>
      <w:r w:rsidR="003E327E">
        <w:rPr>
          <w:noProof/>
          <w:sz w:val="24"/>
          <w:szCs w:val="24"/>
        </w:rPr>
        <w:t>3</w:t>
      </w:r>
      <w:r w:rsidRPr="0096272B">
        <w:rPr>
          <w:sz w:val="24"/>
          <w:szCs w:val="24"/>
        </w:rPr>
        <w:fldChar w:fldCharType="end"/>
      </w:r>
      <w:r w:rsidRPr="0096272B">
        <w:rPr>
          <w:sz w:val="24"/>
          <w:szCs w:val="24"/>
        </w:rPr>
        <w:t>:Abstract design</w:t>
      </w:r>
      <w:bookmarkEnd w:id="33"/>
    </w:p>
    <w:p w14:paraId="0B69EAB4" w14:textId="77777777" w:rsidR="0096272B" w:rsidRPr="0096272B" w:rsidRDefault="0096272B" w:rsidP="0096272B">
      <w:pPr>
        <w:rPr>
          <w:sz w:val="32"/>
          <w:szCs w:val="32"/>
        </w:rPr>
      </w:pPr>
    </w:p>
    <w:p w14:paraId="7074151A" w14:textId="6F205FD0" w:rsidR="00ED46AD" w:rsidRPr="0096272B" w:rsidRDefault="00194893" w:rsidP="0096272B">
      <w:pPr>
        <w:pStyle w:val="Heading2"/>
        <w:rPr>
          <w:sz w:val="32"/>
          <w:szCs w:val="32"/>
        </w:rPr>
      </w:pPr>
      <w:bookmarkStart w:id="34" w:name="_Toc42541707"/>
      <w:r w:rsidRPr="00111A29">
        <w:t>CSV FILE</w:t>
      </w:r>
      <w:bookmarkEnd w:id="34"/>
    </w:p>
    <w:p w14:paraId="15B6B57B" w14:textId="04E669A9" w:rsidR="00FA2EDA" w:rsidRDefault="00FA243E" w:rsidP="00663180">
      <w:pPr>
        <w:pStyle w:val="ListParagraph"/>
        <w:ind w:left="0"/>
      </w:pPr>
      <w:r w:rsidRPr="00FA243E">
        <w:t xml:space="preserve">CSV (Comma Separated Values) is a file format for data storage which looks like a text file. The information is organized with one record on each line and each field is separated by </w:t>
      </w:r>
      <w:r w:rsidR="003A2E79">
        <w:t xml:space="preserve">a </w:t>
      </w:r>
      <w:r w:rsidRPr="00FA243E">
        <w:t xml:space="preserve">comma. The file can be managed via Microsoft Excel (or similar programs) and lists the </w:t>
      </w:r>
      <w:r w:rsidR="00065F83" w:rsidRPr="00FA243E">
        <w:t>merchant’s</w:t>
      </w:r>
      <w:r w:rsidRPr="00FA243E">
        <w:t xml:space="preserve"> products, codes, image links, etc. The fields provided by default include path, id, name, code, price, </w:t>
      </w:r>
      <w:proofErr w:type="gramStart"/>
      <w:r w:rsidRPr="00FA243E">
        <w:t>headline</w:t>
      </w:r>
      <w:proofErr w:type="gramEnd"/>
      <w:r w:rsidRPr="00FA243E">
        <w:t xml:space="preserve"> and many others</w:t>
      </w:r>
    </w:p>
    <w:p w14:paraId="6EBE9F08" w14:textId="77777777" w:rsidR="00663180" w:rsidRDefault="00663180" w:rsidP="00663180">
      <w:pPr>
        <w:pStyle w:val="ListParagraph"/>
        <w:ind w:left="0"/>
      </w:pPr>
    </w:p>
    <w:p w14:paraId="1D5CDE5E" w14:textId="75FBF4B3" w:rsidR="00FA2EDA" w:rsidRDefault="00267287" w:rsidP="0000042D">
      <w:pPr>
        <w:pStyle w:val="Heading3"/>
        <w:rPr>
          <w:sz w:val="32"/>
          <w:szCs w:val="32"/>
        </w:rPr>
      </w:pPr>
      <w:bookmarkStart w:id="35" w:name="_Toc42541708"/>
      <w:r w:rsidRPr="00111A29">
        <w:t>Advantages of CSV files</w:t>
      </w:r>
      <w:bookmarkEnd w:id="35"/>
    </w:p>
    <w:p w14:paraId="0ECB75D9" w14:textId="6A104782" w:rsidR="00267287" w:rsidRPr="00267287" w:rsidRDefault="00267287" w:rsidP="0000042D">
      <w:pPr>
        <w:pStyle w:val="ListParagraph"/>
        <w:numPr>
          <w:ilvl w:val="0"/>
          <w:numId w:val="21"/>
        </w:numPr>
      </w:pPr>
      <w:r w:rsidRPr="00267287">
        <w:t>CSV is human</w:t>
      </w:r>
      <w:r w:rsidR="003A2E79">
        <w:t>-</w:t>
      </w:r>
      <w:r w:rsidRPr="00267287">
        <w:t>readable and easy to edit manually</w:t>
      </w:r>
    </w:p>
    <w:p w14:paraId="2E74B410" w14:textId="77777777" w:rsidR="00267287" w:rsidRPr="00267287" w:rsidRDefault="00267287" w:rsidP="0000042D">
      <w:pPr>
        <w:pStyle w:val="ListParagraph"/>
        <w:numPr>
          <w:ilvl w:val="0"/>
          <w:numId w:val="21"/>
        </w:numPr>
      </w:pPr>
      <w:r w:rsidRPr="00267287">
        <w:t>CSV is simple to implement and parse</w:t>
      </w:r>
    </w:p>
    <w:p w14:paraId="4E2CA66C" w14:textId="77777777" w:rsidR="00267287" w:rsidRPr="00267287" w:rsidRDefault="00267287" w:rsidP="0000042D">
      <w:pPr>
        <w:pStyle w:val="ListParagraph"/>
        <w:numPr>
          <w:ilvl w:val="0"/>
          <w:numId w:val="21"/>
        </w:numPr>
      </w:pPr>
      <w:r w:rsidRPr="00267287">
        <w:t>CSV is processed by almost all existing applications</w:t>
      </w:r>
    </w:p>
    <w:p w14:paraId="21F96A8F" w14:textId="77777777" w:rsidR="00267287" w:rsidRPr="00267287" w:rsidRDefault="00267287" w:rsidP="0000042D">
      <w:pPr>
        <w:pStyle w:val="ListParagraph"/>
        <w:numPr>
          <w:ilvl w:val="0"/>
          <w:numId w:val="21"/>
        </w:numPr>
      </w:pPr>
      <w:r w:rsidRPr="00267287">
        <w:t>CSV provides a straightforward information schema</w:t>
      </w:r>
    </w:p>
    <w:p w14:paraId="7879A3F2" w14:textId="77777777" w:rsidR="00267287" w:rsidRPr="00267287" w:rsidRDefault="00267287" w:rsidP="0000042D">
      <w:pPr>
        <w:pStyle w:val="ListParagraph"/>
        <w:numPr>
          <w:ilvl w:val="0"/>
          <w:numId w:val="21"/>
        </w:numPr>
      </w:pPr>
      <w:r w:rsidRPr="00267287">
        <w:t>CSV is faster to handle</w:t>
      </w:r>
    </w:p>
    <w:p w14:paraId="1E2AA619" w14:textId="3584477D" w:rsidR="00FA2EDA" w:rsidRDefault="00267287" w:rsidP="003013EE">
      <w:pPr>
        <w:pStyle w:val="ListParagraph"/>
        <w:numPr>
          <w:ilvl w:val="0"/>
          <w:numId w:val="21"/>
        </w:numPr>
      </w:pPr>
      <w:r w:rsidRPr="00267287">
        <w:t>CSV is smaller in size</w:t>
      </w:r>
    </w:p>
    <w:p w14:paraId="6532C307" w14:textId="77777777" w:rsidR="00FA2EDA" w:rsidRDefault="00FA2EDA" w:rsidP="00D84C05">
      <w:pPr>
        <w:pStyle w:val="ListParagraph"/>
      </w:pPr>
    </w:p>
    <w:p w14:paraId="6770DB5A" w14:textId="77777777" w:rsidR="00FA2EDA" w:rsidRDefault="00FA2EDA" w:rsidP="00D84C05">
      <w:pPr>
        <w:pStyle w:val="ListParagraph"/>
      </w:pPr>
    </w:p>
    <w:p w14:paraId="4D4E0D15" w14:textId="365BAFA2" w:rsidR="006D56D1" w:rsidRPr="00723C29" w:rsidRDefault="00FC5661" w:rsidP="00D84C05">
      <w:pPr>
        <w:pStyle w:val="Heading3"/>
        <w:rPr>
          <w:sz w:val="32"/>
          <w:szCs w:val="32"/>
        </w:rPr>
      </w:pPr>
      <w:bookmarkStart w:id="36" w:name="_Toc42541709"/>
      <w:r w:rsidRPr="00111A29">
        <w:t>Format of project CSV file</w:t>
      </w:r>
      <w:bookmarkEnd w:id="36"/>
    </w:p>
    <w:p w14:paraId="4658CFB2" w14:textId="77777777" w:rsidR="006D56D1" w:rsidRDefault="009361E9" w:rsidP="00FA2B30">
      <w:pPr>
        <w:pStyle w:val="ListParagraph"/>
        <w:numPr>
          <w:ilvl w:val="0"/>
          <w:numId w:val="3"/>
        </w:numPr>
      </w:pPr>
      <w:r>
        <w:t>Marks for each value subject CSV</w:t>
      </w:r>
      <w:r w:rsidR="00A60ACA">
        <w:t xml:space="preserve"> file format</w:t>
      </w:r>
    </w:p>
    <w:p w14:paraId="5824BD2C" w14:textId="77777777" w:rsidR="009361E9" w:rsidRPr="009361E9" w:rsidRDefault="009361E9" w:rsidP="00D84C05">
      <w:pPr>
        <w:pStyle w:val="ListParagraph"/>
      </w:pPr>
      <w:r w:rsidRPr="009361E9">
        <w:rPr>
          <w:noProof/>
          <w:lang w:bidi="si-LK"/>
        </w:rPr>
        <mc:AlternateContent>
          <mc:Choice Requires="wps">
            <w:drawing>
              <wp:anchor distT="45720" distB="45720" distL="114300" distR="114300" simplePos="0" relativeHeight="251661312" behindDoc="0" locked="0" layoutInCell="1" allowOverlap="1" wp14:anchorId="305134F0" wp14:editId="3668B16E">
                <wp:simplePos x="0" y="0"/>
                <wp:positionH relativeFrom="column">
                  <wp:posOffset>1546860</wp:posOffset>
                </wp:positionH>
                <wp:positionV relativeFrom="paragraph">
                  <wp:posOffset>182880</wp:posOffset>
                </wp:positionV>
                <wp:extent cx="2590800" cy="140462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solidFill>
                            <a:srgbClr val="000000"/>
                          </a:solidFill>
                          <a:miter lim="800000"/>
                          <a:headEnd/>
                          <a:tailEnd/>
                        </a:ln>
                      </wps:spPr>
                      <wps:txbx>
                        <w:txbxContent>
                          <w:p w14:paraId="56B1643C" w14:textId="77777777" w:rsidR="00B76E90" w:rsidRPr="00F120E7" w:rsidRDefault="00B76E90" w:rsidP="00D84C05">
                            <w:r w:rsidRPr="00F120E7">
                              <w:t>Student_index, subject_marks, te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134F0" id="Text Box 2" o:spid="_x0000_s1027" type="#_x0000_t202" style="position:absolute;left:0;text-align:left;margin-left:121.8pt;margin-top:14.4pt;width:20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">
                <v:textbox style="mso-fit-shape-to-text:t">
                  <w:txbxContent>
                    <w:p w14:paraId="56B1643C" w14:textId="77777777" w:rsidR="00B76E90" w:rsidRPr="00F120E7" w:rsidRDefault="00B76E90" w:rsidP="00D84C05">
                      <w:r w:rsidRPr="00F120E7">
                        <w:t>Student_index, subject_marks, term</w:t>
                      </w:r>
                    </w:p>
                  </w:txbxContent>
                </v:textbox>
                <w10:wrap type="square"/>
              </v:shape>
            </w:pict>
          </mc:Fallback>
        </mc:AlternateContent>
      </w:r>
    </w:p>
    <w:p w14:paraId="147A3533" w14:textId="77777777" w:rsidR="006D56D1" w:rsidRDefault="006D56D1" w:rsidP="00D84C05">
      <w:pPr>
        <w:pStyle w:val="ListParagraph"/>
      </w:pPr>
    </w:p>
    <w:p w14:paraId="2F57B4CE" w14:textId="77777777" w:rsidR="00A60ACA" w:rsidRDefault="00A60ACA" w:rsidP="00D84C05">
      <w:pPr>
        <w:pStyle w:val="ListParagraph"/>
      </w:pPr>
    </w:p>
    <w:p w14:paraId="52BFFD0E" w14:textId="77777777" w:rsidR="000B3921" w:rsidRDefault="000B3921" w:rsidP="00D84C05">
      <w:pPr>
        <w:pStyle w:val="ListParagraph"/>
      </w:pPr>
    </w:p>
    <w:p w14:paraId="2A5BE119" w14:textId="77777777" w:rsidR="00A60ACA" w:rsidRPr="00A60ACA" w:rsidRDefault="00A60ACA" w:rsidP="00FA2B30">
      <w:pPr>
        <w:pStyle w:val="ListParagraph"/>
        <w:numPr>
          <w:ilvl w:val="0"/>
          <w:numId w:val="3"/>
        </w:numPr>
      </w:pPr>
      <w:r>
        <w:t>Student list CSV file format</w:t>
      </w:r>
    </w:p>
    <w:p w14:paraId="21D73BD9" w14:textId="77777777" w:rsidR="006D56D1" w:rsidRDefault="006D56D1" w:rsidP="00D84C05">
      <w:pPr>
        <w:pStyle w:val="ListParagraph"/>
      </w:pPr>
    </w:p>
    <w:p w14:paraId="591FBD69" w14:textId="77777777" w:rsidR="006D56D1" w:rsidRDefault="00F06798" w:rsidP="00D84C05">
      <w:pPr>
        <w:pStyle w:val="ListParagraph"/>
      </w:pPr>
      <w:r w:rsidRPr="00996320">
        <w:rPr>
          <w:noProof/>
          <w:lang w:bidi="si-LK"/>
        </w:rPr>
        <mc:AlternateContent>
          <mc:Choice Requires="wps">
            <w:drawing>
              <wp:anchor distT="45720" distB="45720" distL="114300" distR="114300" simplePos="0" relativeHeight="251663360" behindDoc="0" locked="0" layoutInCell="1" allowOverlap="1" wp14:anchorId="696BA56C" wp14:editId="61B5FF9E">
                <wp:simplePos x="0" y="0"/>
                <wp:positionH relativeFrom="column">
                  <wp:posOffset>1508760</wp:posOffset>
                </wp:positionH>
                <wp:positionV relativeFrom="paragraph">
                  <wp:posOffset>44450</wp:posOffset>
                </wp:positionV>
                <wp:extent cx="4229100" cy="449580"/>
                <wp:effectExtent l="0" t="0" r="19050"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49580"/>
                        </a:xfrm>
                        <a:prstGeom prst="rect">
                          <a:avLst/>
                        </a:prstGeom>
                        <a:solidFill>
                          <a:srgbClr val="FFFFFF"/>
                        </a:solidFill>
                        <a:ln w="9525">
                          <a:solidFill>
                            <a:srgbClr val="000000"/>
                          </a:solidFill>
                          <a:miter lim="800000"/>
                          <a:headEnd/>
                          <a:tailEnd/>
                        </a:ln>
                      </wps:spPr>
                      <wps:txbx>
                        <w:txbxContent>
                          <w:p w14:paraId="56DFDDF1" w14:textId="77777777" w:rsidR="00B76E90" w:rsidRPr="00F06798" w:rsidRDefault="00B76E90" w:rsidP="00D84C05">
                            <w:r w:rsidRPr="00F06798">
                              <w:t>Student_index, first_name, Last_name, Address, 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BA56C" id="_x0000_s1028" type="#_x0000_t202" style="position:absolute;left:0;text-align:left;margin-left:118.8pt;margin-top:3.5pt;width:333pt;height:35.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">
                <v:textbox>
                  <w:txbxContent>
                    <w:p w14:paraId="56DFDDF1" w14:textId="77777777" w:rsidR="00B76E90" w:rsidRPr="00F06798" w:rsidRDefault="00B76E90" w:rsidP="00D84C05">
                      <w:r w:rsidRPr="00F06798">
                        <w:t>Student_index, first_name, Last_name, Address, telephone</w:t>
                      </w:r>
                    </w:p>
                  </w:txbxContent>
                </v:textbox>
                <w10:wrap type="square"/>
              </v:shape>
            </w:pict>
          </mc:Fallback>
        </mc:AlternateContent>
      </w:r>
    </w:p>
    <w:p w14:paraId="31B24D39" w14:textId="77777777" w:rsidR="006D56D1" w:rsidRDefault="006D56D1" w:rsidP="00D84C05">
      <w:pPr>
        <w:pStyle w:val="ListParagraph"/>
      </w:pPr>
    </w:p>
    <w:p w14:paraId="204942A6" w14:textId="77777777" w:rsidR="006D56D1" w:rsidRDefault="006D56D1" w:rsidP="00D84C05">
      <w:pPr>
        <w:pStyle w:val="ListParagraph"/>
      </w:pPr>
    </w:p>
    <w:p w14:paraId="1BA8AC78" w14:textId="27884B34" w:rsidR="0054417E" w:rsidRDefault="0054417E" w:rsidP="0054417E">
      <w:pPr>
        <w:pStyle w:val="Heading2"/>
      </w:pPr>
      <w:bookmarkStart w:id="37" w:name="_Toc42541710"/>
      <w:r>
        <w:t>MVC Architecture</w:t>
      </w:r>
      <w:bookmarkEnd w:id="37"/>
    </w:p>
    <w:p w14:paraId="32B9CA1B" w14:textId="79934F41" w:rsidR="008C34F0" w:rsidRDefault="008C34F0" w:rsidP="008C34F0">
      <w:r>
        <w:t xml:space="preserve">Since </w:t>
      </w:r>
      <w:proofErr w:type="spellStart"/>
      <w:r>
        <w:t>C</w:t>
      </w:r>
      <w:r w:rsidRPr="008C34F0">
        <w:t>odeigniter</w:t>
      </w:r>
      <w:proofErr w:type="spellEnd"/>
      <w:r>
        <w:t xml:space="preserve"> follows the MCV Architecture, </w:t>
      </w:r>
      <w:proofErr w:type="gramStart"/>
      <w:r>
        <w:t>For</w:t>
      </w:r>
      <w:proofErr w:type="gramEnd"/>
      <w:r>
        <w:t xml:space="preserve"> this project I used this common architecture pattern. </w:t>
      </w:r>
    </w:p>
    <w:p w14:paraId="23545F5C" w14:textId="1AAD6E18" w:rsidR="008C34F0" w:rsidRPr="008C34F0" w:rsidRDefault="008C34F0" w:rsidP="008C34F0">
      <w:pPr>
        <w:jc w:val="both"/>
      </w:pPr>
      <w:r>
        <w:rPr>
          <w:shd w:val="clear" w:color="auto" w:fill="FFFFFF"/>
        </w:rPr>
        <w:t>MVC is popular as it isolates the application logic from the user interface layer and supports the separation of concerns. Here the Controller receives all requests for the application and then works with the Model to prepare any data needed by the View. The View then uses the data prepared by the Controller to generate a final presentable response. The MVC abstraction can be graphically represented as follows.</w:t>
      </w:r>
      <w:sdt>
        <w:sdtPr>
          <w:rPr>
            <w:shd w:val="clear" w:color="auto" w:fill="FFFFFF"/>
          </w:rPr>
          <w:id w:val="-1764907873"/>
          <w:citation/>
        </w:sdtPr>
        <w:sdtEndPr/>
        <w:sdtContent>
          <w:r w:rsidR="003A2E79">
            <w:rPr>
              <w:shd w:val="clear" w:color="auto" w:fill="FFFFFF"/>
            </w:rPr>
            <w:fldChar w:fldCharType="begin"/>
          </w:r>
          <w:r w:rsidR="003A2E79">
            <w:rPr>
              <w:shd w:val="clear" w:color="auto" w:fill="FFFFFF"/>
            </w:rPr>
            <w:instrText xml:space="preserve"> CITATION tut \l 1033 </w:instrText>
          </w:r>
          <w:r w:rsidR="003A2E79">
            <w:rPr>
              <w:shd w:val="clear" w:color="auto" w:fill="FFFFFF"/>
            </w:rPr>
            <w:fldChar w:fldCharType="separate"/>
          </w:r>
          <w:r w:rsidR="00176C65">
            <w:rPr>
              <w:noProof/>
              <w:shd w:val="clear" w:color="auto" w:fill="FFFFFF"/>
            </w:rPr>
            <w:t xml:space="preserve"> </w:t>
          </w:r>
          <w:r w:rsidR="00176C65" w:rsidRPr="00176C65">
            <w:rPr>
              <w:noProof/>
              <w:shd w:val="clear" w:color="auto" w:fill="FFFFFF"/>
            </w:rPr>
            <w:t>(tutorialspoint, n.d.)</w:t>
          </w:r>
          <w:r w:rsidR="003A2E79">
            <w:rPr>
              <w:shd w:val="clear" w:color="auto" w:fill="FFFFFF"/>
            </w:rPr>
            <w:fldChar w:fldCharType="end"/>
          </w:r>
        </w:sdtContent>
      </w:sdt>
    </w:p>
    <w:p w14:paraId="3253206D" w14:textId="77777777" w:rsidR="003A2E79" w:rsidRDefault="003A2E79" w:rsidP="003A2E79">
      <w:pPr>
        <w:pStyle w:val="ListParagraph"/>
        <w:keepNext/>
        <w:jc w:val="center"/>
      </w:pPr>
      <w:r>
        <w:rPr>
          <w:noProof/>
        </w:rPr>
        <w:drawing>
          <wp:inline distT="0" distB="0" distL="0" distR="0" wp14:anchorId="52E1636C" wp14:editId="59125747">
            <wp:extent cx="1539240" cy="1024669"/>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45343" cy="1028732"/>
                    </a:xfrm>
                    <a:prstGeom prst="rect">
                      <a:avLst/>
                    </a:prstGeom>
                    <a:noFill/>
                    <a:ln>
                      <a:noFill/>
                    </a:ln>
                  </pic:spPr>
                </pic:pic>
              </a:graphicData>
            </a:graphic>
          </wp:inline>
        </w:drawing>
      </w:r>
    </w:p>
    <w:p w14:paraId="3C34DD0C" w14:textId="48FB0697" w:rsidR="006D56D1" w:rsidRDefault="003A2E79" w:rsidP="003A2E79">
      <w:pPr>
        <w:pStyle w:val="Caption"/>
        <w:jc w:val="center"/>
      </w:pPr>
      <w:bookmarkStart w:id="38" w:name="_Toc42541781"/>
      <w:r>
        <w:t xml:space="preserve">Figure </w:t>
      </w:r>
      <w:r w:rsidR="003B5CDD">
        <w:fldChar w:fldCharType="begin"/>
      </w:r>
      <w:r w:rsidR="003B5CDD">
        <w:instrText xml:space="preserve"> SEQ Figure \* ARABIC </w:instrText>
      </w:r>
      <w:r w:rsidR="003B5CDD">
        <w:fldChar w:fldCharType="separate"/>
      </w:r>
      <w:r w:rsidR="003E327E">
        <w:rPr>
          <w:noProof/>
        </w:rPr>
        <w:t>4</w:t>
      </w:r>
      <w:r w:rsidR="003B5CDD">
        <w:rPr>
          <w:noProof/>
        </w:rPr>
        <w:fldChar w:fldCharType="end"/>
      </w:r>
      <w:r>
        <w:t>:MCV Architecture</w:t>
      </w:r>
      <w:bookmarkEnd w:id="38"/>
    </w:p>
    <w:p w14:paraId="5310F68A" w14:textId="0F63FF7A" w:rsidR="006D56D1" w:rsidRDefault="003A2E79" w:rsidP="003A2E79">
      <w:pPr>
        <w:pStyle w:val="Heading3"/>
      </w:pPr>
      <w:bookmarkStart w:id="39" w:name="_Toc42541711"/>
      <w:r>
        <w:lastRenderedPageBreak/>
        <w:t>The Model</w:t>
      </w:r>
      <w:bookmarkEnd w:id="39"/>
    </w:p>
    <w:p w14:paraId="0A4C99DB" w14:textId="5704874D" w:rsidR="003A2E79" w:rsidRDefault="003A2E79" w:rsidP="003A2E79">
      <w:pPr>
        <w:rPr>
          <w:shd w:val="clear" w:color="auto" w:fill="FFFFFF"/>
        </w:rPr>
      </w:pPr>
      <w:r>
        <w:rPr>
          <w:shd w:val="clear" w:color="auto" w:fill="FFFFFF"/>
        </w:rPr>
        <w:t>The model is responsible for managing the data of the application. It responds to the request from the view and it also responds to instructions from the controller to update itself.</w:t>
      </w:r>
    </w:p>
    <w:p w14:paraId="63C77567" w14:textId="12BBB6F7" w:rsidR="003A2E79" w:rsidRDefault="003A2E79" w:rsidP="003A2E79">
      <w:pPr>
        <w:pStyle w:val="Heading3"/>
      </w:pPr>
      <w:bookmarkStart w:id="40" w:name="_Toc42541712"/>
      <w:r>
        <w:t>The View</w:t>
      </w:r>
      <w:bookmarkEnd w:id="40"/>
    </w:p>
    <w:p w14:paraId="1016D8B7" w14:textId="751E2E2E" w:rsidR="003A2E79" w:rsidRDefault="003A2E79" w:rsidP="004E001E">
      <w:pPr>
        <w:jc w:val="both"/>
        <w:rPr>
          <w:shd w:val="clear" w:color="auto" w:fill="FFFFFF"/>
        </w:rPr>
      </w:pPr>
      <w:r>
        <w:rPr>
          <w:shd w:val="clear" w:color="auto" w:fill="FFFFFF"/>
        </w:rPr>
        <w:t xml:space="preserve">It means the presentation of data in a </w:t>
      </w:r>
      <w:proofErr w:type="gramStart"/>
      <w:r>
        <w:rPr>
          <w:shd w:val="clear" w:color="auto" w:fill="FFFFFF"/>
        </w:rPr>
        <w:t>particular format</w:t>
      </w:r>
      <w:proofErr w:type="gramEnd"/>
      <w:r>
        <w:rPr>
          <w:shd w:val="clear" w:color="auto" w:fill="FFFFFF"/>
        </w:rPr>
        <w:t>, triggered by a controller's decision to present the data. They are script-based templating systems like JSP, ASP, PHP and very easy to integrate with AJAX technology.</w:t>
      </w:r>
    </w:p>
    <w:p w14:paraId="21DE9A9E" w14:textId="7E0BE718" w:rsidR="003A2E79" w:rsidRDefault="003A2E79" w:rsidP="003A2E79">
      <w:pPr>
        <w:pStyle w:val="Heading3"/>
      </w:pPr>
      <w:bookmarkStart w:id="41" w:name="_Toc42541713"/>
      <w:r>
        <w:t>The Controller</w:t>
      </w:r>
      <w:bookmarkEnd w:id="41"/>
    </w:p>
    <w:p w14:paraId="29AD83EC" w14:textId="7F5BE023" w:rsidR="003A2E79" w:rsidRPr="003A2E79" w:rsidRDefault="003A2E79" w:rsidP="004E001E">
      <w:pPr>
        <w:jc w:val="both"/>
      </w:pPr>
      <w:r>
        <w:rPr>
          <w:shd w:val="clear" w:color="auto" w:fill="FFFFFF"/>
        </w:rPr>
        <w:t>The controller is responsible for responding to the user input and perform interactions on the data model objects. The controller receives the input, it validates the input and then performs the business operation that modifies the state of the data model.</w:t>
      </w:r>
    </w:p>
    <w:p w14:paraId="46E37EAC" w14:textId="2E5D7D68" w:rsidR="006C3BE8" w:rsidRDefault="006C3BE8" w:rsidP="00C27673"/>
    <w:p w14:paraId="53A0C091" w14:textId="590866F2" w:rsidR="00B84015" w:rsidRDefault="00B84015" w:rsidP="00C27673"/>
    <w:p w14:paraId="32623DD0" w14:textId="3B315F63" w:rsidR="00B84015" w:rsidRDefault="00B84015" w:rsidP="00C27673"/>
    <w:p w14:paraId="70252DEE" w14:textId="4804AC50" w:rsidR="00B84015" w:rsidRDefault="00B84015" w:rsidP="00C27673"/>
    <w:p w14:paraId="765365C8" w14:textId="261C0507" w:rsidR="00B84015" w:rsidRDefault="00B84015" w:rsidP="00C27673"/>
    <w:p w14:paraId="1BF9A2EE" w14:textId="32B6D929" w:rsidR="00B84015" w:rsidRDefault="00B84015" w:rsidP="00C27673"/>
    <w:p w14:paraId="2BB5C7F9" w14:textId="0C4C0E71" w:rsidR="00B84015" w:rsidRDefault="00B84015" w:rsidP="00C27673"/>
    <w:p w14:paraId="5CD2BA40" w14:textId="7D9482E6" w:rsidR="00B84015" w:rsidRDefault="00B84015" w:rsidP="00C27673"/>
    <w:p w14:paraId="456E9F67" w14:textId="756F35DF" w:rsidR="00B84015" w:rsidRDefault="00B84015" w:rsidP="00C27673"/>
    <w:p w14:paraId="46729DFA" w14:textId="4DED740A" w:rsidR="00B84015" w:rsidRDefault="00B84015" w:rsidP="00C27673"/>
    <w:p w14:paraId="298980B2" w14:textId="346FAFAF" w:rsidR="00B84015" w:rsidRDefault="00B84015" w:rsidP="00C27673"/>
    <w:p w14:paraId="3BB39A6D" w14:textId="77777777" w:rsidR="00B84015" w:rsidRPr="00096749" w:rsidRDefault="00B84015" w:rsidP="00C27673"/>
    <w:p w14:paraId="12D78E80" w14:textId="1E88D00A" w:rsidR="00AD5950" w:rsidRDefault="00DC0463" w:rsidP="008F705D">
      <w:pPr>
        <w:pStyle w:val="Heading2"/>
        <w:jc w:val="both"/>
      </w:pPr>
      <w:bookmarkStart w:id="42" w:name="_Toc42541714"/>
      <w:r w:rsidRPr="00DC0463">
        <w:lastRenderedPageBreak/>
        <w:t xml:space="preserve">USE CASE </w:t>
      </w:r>
      <w:r w:rsidR="00EB4553">
        <w:t>DIAGRAM</w:t>
      </w:r>
      <w:bookmarkEnd w:id="42"/>
    </w:p>
    <w:p w14:paraId="7282781F" w14:textId="4BE8E172" w:rsidR="0016741D" w:rsidRDefault="00565AE1" w:rsidP="00B84015">
      <w:pPr>
        <w:jc w:val="both"/>
      </w:pPr>
      <w:r>
        <w:t xml:space="preserve">UML Use Case Diagrams can be used to describe the functionality of a system </w:t>
      </w:r>
      <w:r w:rsidR="004E001E">
        <w:t>horizontall</w:t>
      </w:r>
      <w:r>
        <w:t>y. That is, rather than merely representing the details of individual features of</w:t>
      </w:r>
      <w:r w:rsidR="004E001E">
        <w:t xml:space="preserve"> </w:t>
      </w:r>
      <w:r>
        <w:t xml:space="preserve">your system, UCDs can be used to show </w:t>
      </w:r>
      <w:proofErr w:type="gramStart"/>
      <w:r>
        <w:t>all of</w:t>
      </w:r>
      <w:proofErr w:type="gramEnd"/>
      <w:r>
        <w:t xml:space="preserve"> its available functionality. It is important to</w:t>
      </w:r>
      <w:r w:rsidR="004E001E">
        <w:t xml:space="preserve"> </w:t>
      </w:r>
      <w:r>
        <w:t>note, though, that UCDs are fundamentally different from sequence diagrams or flow</w:t>
      </w:r>
      <w:r w:rsidR="004E001E">
        <w:t xml:space="preserve"> </w:t>
      </w:r>
      <w:r>
        <w:t>charts because they do not make any attempt to represent the order or number of times that</w:t>
      </w:r>
      <w:r w:rsidR="004E001E">
        <w:t xml:space="preserve"> </w:t>
      </w:r>
      <w:r>
        <w:t xml:space="preserve">the </w:t>
      </w:r>
      <w:r w:rsidR="004E001E">
        <w:t>actions and sub-actions of the system</w:t>
      </w:r>
      <w:r>
        <w:t xml:space="preserve"> should be executed.</w:t>
      </w:r>
    </w:p>
    <w:p w14:paraId="1247433D" w14:textId="77777777" w:rsidR="00AD5950" w:rsidRDefault="00AD5950" w:rsidP="00D84C05"/>
    <w:p w14:paraId="4A84DE13" w14:textId="77777777" w:rsidR="00C648D8" w:rsidRDefault="00E37DBA" w:rsidP="00B84015">
      <w:pPr>
        <w:keepNext/>
        <w:jc w:val="center"/>
      </w:pPr>
      <w:r>
        <w:rPr>
          <w:noProof/>
          <w:lang w:bidi="si-LK"/>
        </w:rPr>
        <w:drawing>
          <wp:inline distT="0" distB="0" distL="0" distR="0" wp14:anchorId="1E1C3302" wp14:editId="04E0FF36">
            <wp:extent cx="4220556" cy="4869873"/>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case_up.PNG"/>
                    <pic:cNvPicPr/>
                  </pic:nvPicPr>
                  <pic:blipFill>
                    <a:blip r:embed="rId28">
                      <a:extLst>
                        <a:ext uri="{28A0092B-C50C-407E-A947-70E740481C1C}">
                          <a14:useLocalDpi xmlns:a14="http://schemas.microsoft.com/office/drawing/2010/main" val="0"/>
                        </a:ext>
                      </a:extLst>
                    </a:blip>
                    <a:stretch>
                      <a:fillRect/>
                    </a:stretch>
                  </pic:blipFill>
                  <pic:spPr>
                    <a:xfrm>
                      <a:off x="0" y="0"/>
                      <a:ext cx="4249934" cy="4903771"/>
                    </a:xfrm>
                    <a:prstGeom prst="rect">
                      <a:avLst/>
                    </a:prstGeom>
                  </pic:spPr>
                </pic:pic>
              </a:graphicData>
            </a:graphic>
          </wp:inline>
        </w:drawing>
      </w:r>
    </w:p>
    <w:p w14:paraId="4FEB2F2D" w14:textId="1261A266" w:rsidR="00C648D8" w:rsidRPr="00B84015" w:rsidRDefault="00C648D8" w:rsidP="00B84015">
      <w:pPr>
        <w:pStyle w:val="Caption"/>
        <w:jc w:val="center"/>
        <w:rPr>
          <w:sz w:val="24"/>
          <w:szCs w:val="24"/>
        </w:rPr>
      </w:pPr>
      <w:bookmarkStart w:id="43" w:name="_Toc42541782"/>
      <w:r w:rsidRPr="00831C6A">
        <w:rPr>
          <w:sz w:val="24"/>
          <w:szCs w:val="24"/>
        </w:rPr>
        <w:t xml:space="preserve">Figure </w:t>
      </w:r>
      <w:r w:rsidRPr="00831C6A">
        <w:rPr>
          <w:sz w:val="24"/>
          <w:szCs w:val="24"/>
        </w:rPr>
        <w:fldChar w:fldCharType="begin"/>
      </w:r>
      <w:r w:rsidRPr="00831C6A">
        <w:rPr>
          <w:sz w:val="24"/>
          <w:szCs w:val="24"/>
        </w:rPr>
        <w:instrText xml:space="preserve"> SEQ Figure \* ARABIC </w:instrText>
      </w:r>
      <w:r w:rsidRPr="00831C6A">
        <w:rPr>
          <w:sz w:val="24"/>
          <w:szCs w:val="24"/>
        </w:rPr>
        <w:fldChar w:fldCharType="separate"/>
      </w:r>
      <w:r w:rsidR="003E327E">
        <w:rPr>
          <w:noProof/>
          <w:sz w:val="24"/>
          <w:szCs w:val="24"/>
        </w:rPr>
        <w:t>5</w:t>
      </w:r>
      <w:r w:rsidRPr="00831C6A">
        <w:rPr>
          <w:sz w:val="24"/>
          <w:szCs w:val="24"/>
        </w:rPr>
        <w:fldChar w:fldCharType="end"/>
      </w:r>
      <w:r w:rsidRPr="00831C6A">
        <w:rPr>
          <w:sz w:val="24"/>
          <w:szCs w:val="24"/>
        </w:rPr>
        <w:t>:SGM system use case diagram</w:t>
      </w:r>
      <w:bookmarkEnd w:id="43"/>
    </w:p>
    <w:p w14:paraId="09A61B0B" w14:textId="03845868" w:rsidR="00F01999" w:rsidRDefault="00C67E80" w:rsidP="00C67E80">
      <w:pPr>
        <w:pStyle w:val="Heading2"/>
      </w:pPr>
      <w:bookmarkStart w:id="44" w:name="_Toc42541715"/>
      <w:r>
        <w:lastRenderedPageBreak/>
        <w:t>USER CASE DESCRIPTION</w:t>
      </w:r>
      <w:bookmarkEnd w:id="44"/>
    </w:p>
    <w:p w14:paraId="0B4C71E3" w14:textId="77777777" w:rsidR="00FB63E8" w:rsidRDefault="00FB63E8" w:rsidP="00FB63E8">
      <w:pPr>
        <w:pStyle w:val="Heading3"/>
        <w:rPr>
          <w:sz w:val="38"/>
          <w:szCs w:val="38"/>
        </w:rPr>
      </w:pPr>
      <w:bookmarkStart w:id="45" w:name="_Toc42541716"/>
      <w:r>
        <w:t>Login</w:t>
      </w:r>
      <w:bookmarkEnd w:id="45"/>
    </w:p>
    <w:p w14:paraId="28912240" w14:textId="0CC53DE0" w:rsidR="00FB63E8" w:rsidRDefault="00FB63E8" w:rsidP="00FB63E8">
      <w:pPr>
        <w:pStyle w:val="ListParagraph"/>
        <w:numPr>
          <w:ilvl w:val="0"/>
          <w:numId w:val="22"/>
        </w:numPr>
        <w:spacing w:line="240" w:lineRule="auto"/>
        <w:rPr>
          <w:szCs w:val="22"/>
        </w:rPr>
      </w:pPr>
      <w:proofErr w:type="gramStart"/>
      <w:r>
        <w:t>Title</w:t>
      </w:r>
      <w:r>
        <w:rPr>
          <w:bCs/>
        </w:rPr>
        <w:t>:-</w:t>
      </w:r>
      <w:proofErr w:type="gramEnd"/>
      <w:r>
        <w:rPr>
          <w:b/>
        </w:rPr>
        <w:t xml:space="preserve"> </w:t>
      </w:r>
      <w:r>
        <w:rPr>
          <w:bCs/>
        </w:rPr>
        <w:t>login</w:t>
      </w:r>
    </w:p>
    <w:p w14:paraId="62DBBEF3" w14:textId="05E37652" w:rsidR="00FB63E8" w:rsidRDefault="00FB63E8" w:rsidP="00FB63E8">
      <w:pPr>
        <w:pStyle w:val="ListParagraph"/>
        <w:numPr>
          <w:ilvl w:val="0"/>
          <w:numId w:val="22"/>
        </w:numPr>
        <w:spacing w:before="0" w:beforeAutospacing="0" w:after="0" w:afterAutospacing="0" w:line="240" w:lineRule="auto"/>
      </w:pPr>
      <w:r>
        <w:rPr>
          <w:bCs/>
        </w:rPr>
        <w:t>Purpose/</w:t>
      </w:r>
      <w:proofErr w:type="gramStart"/>
      <w:r>
        <w:rPr>
          <w:bCs/>
        </w:rPr>
        <w:t>overview:-</w:t>
      </w:r>
      <w:proofErr w:type="gramEnd"/>
    </w:p>
    <w:p w14:paraId="233957FB" w14:textId="77777777" w:rsidR="00FB63E8" w:rsidRDefault="00FB63E8" w:rsidP="00FB63E8">
      <w:pPr>
        <w:pStyle w:val="ListParagraph"/>
        <w:numPr>
          <w:ilvl w:val="0"/>
          <w:numId w:val="23"/>
        </w:numPr>
        <w:spacing w:beforeAutospacing="0" w:after="0" w:afterAutospacing="0"/>
      </w:pPr>
      <w:r>
        <w:t>Students able to see their grades</w:t>
      </w:r>
    </w:p>
    <w:p w14:paraId="69F0FAA5" w14:textId="77777777" w:rsidR="00FB63E8" w:rsidRDefault="00FB63E8" w:rsidP="00FB63E8">
      <w:pPr>
        <w:pStyle w:val="ListParagraph"/>
        <w:numPr>
          <w:ilvl w:val="0"/>
          <w:numId w:val="23"/>
        </w:numPr>
        <w:spacing w:beforeAutospacing="0" w:after="0" w:afterAutospacing="0"/>
      </w:pPr>
      <w:r>
        <w:t>Teachers get to know their student</w:t>
      </w:r>
    </w:p>
    <w:p w14:paraId="5CCC6A33" w14:textId="77777777" w:rsidR="00FB63E8" w:rsidRDefault="00FB63E8" w:rsidP="00FB63E8">
      <w:pPr>
        <w:pStyle w:val="ListParagraph"/>
        <w:numPr>
          <w:ilvl w:val="0"/>
          <w:numId w:val="23"/>
        </w:numPr>
        <w:spacing w:beforeAutospacing="0" w:after="0" w:afterAutospacing="0"/>
      </w:pPr>
      <w:r>
        <w:t>Upload marks</w:t>
      </w:r>
    </w:p>
    <w:p w14:paraId="291313B3" w14:textId="77777777" w:rsidR="00FB63E8" w:rsidRDefault="00FB63E8" w:rsidP="00FB63E8">
      <w:pPr>
        <w:pStyle w:val="ListParagraph"/>
        <w:numPr>
          <w:ilvl w:val="0"/>
          <w:numId w:val="22"/>
        </w:numPr>
        <w:spacing w:before="0" w:beforeAutospacing="0" w:after="0" w:afterAutospacing="0" w:line="240" w:lineRule="auto"/>
      </w:pPr>
      <w:proofErr w:type="gramStart"/>
      <w:r>
        <w:rPr>
          <w:bCs/>
        </w:rPr>
        <w:t>Actor:-</w:t>
      </w:r>
      <w:proofErr w:type="gramEnd"/>
      <w:r>
        <w:rPr>
          <w:bCs/>
        </w:rPr>
        <w:t xml:space="preserve"> </w:t>
      </w:r>
    </w:p>
    <w:p w14:paraId="5BE78674" w14:textId="77777777" w:rsidR="00FB63E8" w:rsidRDefault="00FB63E8" w:rsidP="00FB63E8">
      <w:pPr>
        <w:ind w:left="720" w:firstLine="720"/>
        <w:jc w:val="both"/>
      </w:pPr>
      <w:r>
        <w:rPr>
          <w:bCs/>
        </w:rPr>
        <w:t>Student, Teachers</w:t>
      </w:r>
    </w:p>
    <w:p w14:paraId="5C1DF478" w14:textId="77777777" w:rsidR="00FB63E8" w:rsidRDefault="00FB63E8" w:rsidP="00FB63E8">
      <w:pPr>
        <w:pStyle w:val="ListParagraph"/>
        <w:numPr>
          <w:ilvl w:val="0"/>
          <w:numId w:val="22"/>
        </w:numPr>
        <w:spacing w:before="0" w:beforeAutospacing="0" w:after="0" w:afterAutospacing="0" w:line="240" w:lineRule="auto"/>
      </w:pPr>
      <w:r>
        <w:rPr>
          <w:bCs/>
        </w:rPr>
        <w:t>Pre-</w:t>
      </w:r>
      <w:proofErr w:type="gramStart"/>
      <w:r>
        <w:rPr>
          <w:bCs/>
        </w:rPr>
        <w:t>Condition:-</w:t>
      </w:r>
      <w:proofErr w:type="gramEnd"/>
      <w:r>
        <w:t xml:space="preserve"> </w:t>
      </w:r>
    </w:p>
    <w:p w14:paraId="043881C1" w14:textId="6525B092" w:rsidR="00FB63E8" w:rsidRDefault="00FB63E8" w:rsidP="00FB63E8">
      <w:pPr>
        <w:pStyle w:val="ListParagraph"/>
        <w:numPr>
          <w:ilvl w:val="0"/>
          <w:numId w:val="24"/>
        </w:numPr>
      </w:pPr>
      <w:r>
        <w:t>The teacher creates a student account</w:t>
      </w:r>
    </w:p>
    <w:p w14:paraId="06D67AA5" w14:textId="77777777" w:rsidR="00FB63E8" w:rsidRDefault="00FB63E8" w:rsidP="00FB63E8">
      <w:pPr>
        <w:pStyle w:val="ListParagraph"/>
        <w:numPr>
          <w:ilvl w:val="0"/>
          <w:numId w:val="24"/>
        </w:numPr>
      </w:pPr>
      <w:r>
        <w:t>Admin creates a student account</w:t>
      </w:r>
    </w:p>
    <w:p w14:paraId="6D2BC1E3" w14:textId="77777777" w:rsidR="00FB63E8" w:rsidRDefault="00FB63E8" w:rsidP="00FB63E8">
      <w:pPr>
        <w:pStyle w:val="ListParagraph"/>
        <w:numPr>
          <w:ilvl w:val="0"/>
          <w:numId w:val="22"/>
        </w:numPr>
        <w:spacing w:before="0" w:beforeAutospacing="0" w:after="0" w:afterAutospacing="0" w:line="240" w:lineRule="auto"/>
      </w:pPr>
      <w:r>
        <w:rPr>
          <w:bCs/>
        </w:rPr>
        <w:t xml:space="preserve">Post </w:t>
      </w:r>
      <w:proofErr w:type="gramStart"/>
      <w:r>
        <w:rPr>
          <w:bCs/>
        </w:rPr>
        <w:t>Condition:-</w:t>
      </w:r>
      <w:proofErr w:type="gramEnd"/>
      <w:r>
        <w:rPr>
          <w:bCs/>
        </w:rPr>
        <w:t xml:space="preserve"> </w:t>
      </w:r>
    </w:p>
    <w:p w14:paraId="42BA1946" w14:textId="77777777" w:rsidR="00FB63E8" w:rsidRDefault="00FB63E8" w:rsidP="00FB63E8">
      <w:pPr>
        <w:pStyle w:val="ListParagraph"/>
        <w:ind w:left="1440"/>
      </w:pPr>
    </w:p>
    <w:p w14:paraId="78687D59" w14:textId="5256C08D" w:rsidR="00FB63E8" w:rsidRDefault="00FB63E8" w:rsidP="00FB63E8">
      <w:pPr>
        <w:pStyle w:val="ListParagraph"/>
        <w:numPr>
          <w:ilvl w:val="0"/>
          <w:numId w:val="22"/>
        </w:numPr>
        <w:spacing w:before="0" w:beforeAutospacing="0" w:after="0" w:afterAutospacing="0" w:line="240" w:lineRule="auto"/>
      </w:pPr>
      <w:r>
        <w:rPr>
          <w:bCs/>
        </w:rPr>
        <w:t xml:space="preserve">The normal flow of </w:t>
      </w:r>
      <w:proofErr w:type="gramStart"/>
      <w:r>
        <w:rPr>
          <w:bCs/>
        </w:rPr>
        <w:t>event:-</w:t>
      </w:r>
      <w:proofErr w:type="gramEnd"/>
    </w:p>
    <w:p w14:paraId="5B9DC740" w14:textId="77777777" w:rsidR="00FB63E8" w:rsidRDefault="00FB63E8" w:rsidP="00FB63E8">
      <w:pPr>
        <w:pStyle w:val="ListParagraph"/>
        <w:numPr>
          <w:ilvl w:val="0"/>
          <w:numId w:val="25"/>
        </w:numPr>
        <w:tabs>
          <w:tab w:val="left" w:pos="7572"/>
        </w:tabs>
        <w:ind w:left="1530"/>
      </w:pPr>
      <w:r>
        <w:t>Student/Teacher login their username and password</w:t>
      </w:r>
    </w:p>
    <w:p w14:paraId="07403CFD" w14:textId="56D50485" w:rsidR="00C67E80" w:rsidRDefault="00B16F03" w:rsidP="00B16F03">
      <w:pPr>
        <w:pStyle w:val="Heading3"/>
        <w:spacing w:line="360" w:lineRule="auto"/>
      </w:pPr>
      <w:bookmarkStart w:id="46" w:name="_Toc42541717"/>
      <w:r>
        <w:t>View Rank of the class</w:t>
      </w:r>
      <w:bookmarkEnd w:id="46"/>
    </w:p>
    <w:p w14:paraId="259CBF03" w14:textId="65E465EF" w:rsidR="00B16F03" w:rsidRDefault="00B16F03" w:rsidP="00B16F03">
      <w:pPr>
        <w:pStyle w:val="ListParagraph"/>
        <w:numPr>
          <w:ilvl w:val="0"/>
          <w:numId w:val="26"/>
        </w:numPr>
        <w:spacing w:before="0" w:beforeAutospacing="0" w:after="0" w:afterAutospacing="0"/>
        <w:rPr>
          <w:szCs w:val="22"/>
        </w:rPr>
      </w:pPr>
      <w:proofErr w:type="gramStart"/>
      <w:r>
        <w:t>Title</w:t>
      </w:r>
      <w:r>
        <w:rPr>
          <w:bCs/>
        </w:rPr>
        <w:t>:-</w:t>
      </w:r>
      <w:proofErr w:type="gramEnd"/>
      <w:r>
        <w:rPr>
          <w:bCs/>
        </w:rPr>
        <w:t xml:space="preserve"> view Rank of the class</w:t>
      </w:r>
    </w:p>
    <w:p w14:paraId="0958A06C" w14:textId="17165693" w:rsidR="00B16F03" w:rsidRDefault="00B16F03" w:rsidP="00B16F03">
      <w:pPr>
        <w:pStyle w:val="ListParagraph"/>
        <w:numPr>
          <w:ilvl w:val="0"/>
          <w:numId w:val="26"/>
        </w:numPr>
        <w:spacing w:before="0" w:beforeAutospacing="0" w:after="0" w:afterAutospacing="0"/>
      </w:pPr>
      <w:r>
        <w:rPr>
          <w:bCs/>
        </w:rPr>
        <w:t>Purpose/</w:t>
      </w:r>
      <w:proofErr w:type="gramStart"/>
      <w:r>
        <w:rPr>
          <w:bCs/>
        </w:rPr>
        <w:t>overview:-</w:t>
      </w:r>
      <w:proofErr w:type="gramEnd"/>
    </w:p>
    <w:p w14:paraId="280F09E8" w14:textId="77777777" w:rsidR="00B16F03" w:rsidRDefault="00B16F03" w:rsidP="00B16F03">
      <w:pPr>
        <w:pStyle w:val="ListParagraph"/>
        <w:spacing w:before="0" w:beforeAutospacing="0" w:after="0" w:afterAutospacing="0"/>
        <w:ind w:firstLine="720"/>
      </w:pPr>
      <w:r>
        <w:t>Student can measure their class rank</w:t>
      </w:r>
    </w:p>
    <w:p w14:paraId="63FBC55F" w14:textId="77777777" w:rsidR="00B16F03" w:rsidRDefault="00B16F03" w:rsidP="00B16F03">
      <w:pPr>
        <w:pStyle w:val="ListParagraph"/>
        <w:numPr>
          <w:ilvl w:val="0"/>
          <w:numId w:val="26"/>
        </w:numPr>
        <w:spacing w:before="0" w:beforeAutospacing="0" w:after="0" w:afterAutospacing="0"/>
      </w:pPr>
      <w:proofErr w:type="gramStart"/>
      <w:r>
        <w:rPr>
          <w:bCs/>
        </w:rPr>
        <w:t>Actor:-</w:t>
      </w:r>
      <w:proofErr w:type="gramEnd"/>
      <w:r>
        <w:rPr>
          <w:bCs/>
        </w:rPr>
        <w:t xml:space="preserve"> </w:t>
      </w:r>
    </w:p>
    <w:p w14:paraId="4CCFC147" w14:textId="77777777" w:rsidR="00B16F03" w:rsidRDefault="00B16F03" w:rsidP="00B16F03">
      <w:pPr>
        <w:pStyle w:val="ListParagraph"/>
        <w:spacing w:before="0" w:beforeAutospacing="0" w:after="0" w:afterAutospacing="0"/>
        <w:ind w:firstLine="720"/>
      </w:pPr>
      <w:r>
        <w:rPr>
          <w:bCs/>
        </w:rPr>
        <w:t>Student</w:t>
      </w:r>
    </w:p>
    <w:p w14:paraId="59368C9F" w14:textId="77777777" w:rsidR="00B16F03" w:rsidRDefault="00B16F03" w:rsidP="00B16F03">
      <w:pPr>
        <w:pStyle w:val="ListParagraph"/>
        <w:numPr>
          <w:ilvl w:val="0"/>
          <w:numId w:val="26"/>
        </w:numPr>
        <w:spacing w:before="0" w:beforeAutospacing="0" w:after="0" w:afterAutospacing="0"/>
      </w:pPr>
      <w:r>
        <w:rPr>
          <w:bCs/>
        </w:rPr>
        <w:t>Pre-</w:t>
      </w:r>
      <w:proofErr w:type="gramStart"/>
      <w:r>
        <w:rPr>
          <w:bCs/>
        </w:rPr>
        <w:t>Condition:-</w:t>
      </w:r>
      <w:proofErr w:type="gramEnd"/>
      <w:r>
        <w:t xml:space="preserve"> </w:t>
      </w:r>
    </w:p>
    <w:p w14:paraId="1CBD82B6" w14:textId="55474FA9" w:rsidR="00B16F03" w:rsidRDefault="00B16F03" w:rsidP="00B16F03">
      <w:pPr>
        <w:pStyle w:val="ListParagraph"/>
        <w:ind w:left="1440"/>
      </w:pPr>
      <w:r>
        <w:t>The teacher creates a student account</w:t>
      </w:r>
    </w:p>
    <w:p w14:paraId="2D4C3684" w14:textId="77777777" w:rsidR="00B16F03" w:rsidRDefault="00B16F03" w:rsidP="00B16F03">
      <w:pPr>
        <w:pStyle w:val="ListParagraph"/>
        <w:numPr>
          <w:ilvl w:val="0"/>
          <w:numId w:val="26"/>
        </w:numPr>
        <w:spacing w:before="0" w:beforeAutospacing="0" w:after="0" w:afterAutospacing="0"/>
      </w:pPr>
      <w:r>
        <w:rPr>
          <w:bCs/>
        </w:rPr>
        <w:t xml:space="preserve">Post </w:t>
      </w:r>
      <w:proofErr w:type="gramStart"/>
      <w:r>
        <w:rPr>
          <w:bCs/>
        </w:rPr>
        <w:t>Condition:-</w:t>
      </w:r>
      <w:proofErr w:type="gramEnd"/>
      <w:r>
        <w:rPr>
          <w:bCs/>
        </w:rPr>
        <w:t xml:space="preserve"> </w:t>
      </w:r>
    </w:p>
    <w:p w14:paraId="5FD43AD8" w14:textId="72C7330B" w:rsidR="00B16F03" w:rsidRDefault="00B16F03" w:rsidP="00B16F03">
      <w:pPr>
        <w:pStyle w:val="ListParagraph"/>
        <w:ind w:left="1440"/>
      </w:pPr>
      <w:r>
        <w:rPr>
          <w:bCs/>
        </w:rPr>
        <w:t>If student marks are available.</w:t>
      </w:r>
      <w:r>
        <w:t xml:space="preserve"> </w:t>
      </w:r>
    </w:p>
    <w:p w14:paraId="6BE268F3" w14:textId="69857B88" w:rsidR="00B16F03" w:rsidRDefault="00B16F03" w:rsidP="00B16F03">
      <w:pPr>
        <w:pStyle w:val="ListParagraph"/>
        <w:numPr>
          <w:ilvl w:val="0"/>
          <w:numId w:val="26"/>
        </w:numPr>
        <w:spacing w:before="0" w:beforeAutospacing="0" w:after="0" w:afterAutospacing="0"/>
      </w:pPr>
      <w:r>
        <w:rPr>
          <w:bCs/>
        </w:rPr>
        <w:t xml:space="preserve">The normal flow of </w:t>
      </w:r>
      <w:proofErr w:type="gramStart"/>
      <w:r>
        <w:rPr>
          <w:bCs/>
        </w:rPr>
        <w:t>event:-</w:t>
      </w:r>
      <w:proofErr w:type="gramEnd"/>
    </w:p>
    <w:p w14:paraId="67E1357A" w14:textId="77777777" w:rsidR="00B16F03" w:rsidRDefault="00B16F03" w:rsidP="00B16F03">
      <w:pPr>
        <w:pStyle w:val="ListParagraph"/>
        <w:numPr>
          <w:ilvl w:val="0"/>
          <w:numId w:val="25"/>
        </w:numPr>
        <w:tabs>
          <w:tab w:val="left" w:pos="7572"/>
        </w:tabs>
        <w:ind w:left="1530"/>
      </w:pPr>
      <w:r>
        <w:t>Student login their username and password</w:t>
      </w:r>
    </w:p>
    <w:p w14:paraId="45CD6542" w14:textId="2743A7B4" w:rsidR="00B16F03" w:rsidRDefault="00B16F03" w:rsidP="00B16F03">
      <w:pPr>
        <w:pStyle w:val="ListParagraph"/>
        <w:numPr>
          <w:ilvl w:val="0"/>
          <w:numId w:val="25"/>
        </w:numPr>
        <w:tabs>
          <w:tab w:val="left" w:pos="7572"/>
        </w:tabs>
        <w:ind w:left="1530"/>
      </w:pPr>
      <w:r>
        <w:t>Automatically generate a graph of their rank in the class</w:t>
      </w:r>
    </w:p>
    <w:p w14:paraId="7D13E7DA" w14:textId="6B49A59B" w:rsidR="00B16F03" w:rsidRPr="00B16F03" w:rsidRDefault="00B16F03" w:rsidP="00B16F03">
      <w:pPr>
        <w:pStyle w:val="Heading3"/>
      </w:pPr>
      <w:bookmarkStart w:id="47" w:name="_Toc42541718"/>
      <w:r>
        <w:lastRenderedPageBreak/>
        <w:t>View Each item subjects Marks</w:t>
      </w:r>
      <w:bookmarkEnd w:id="47"/>
    </w:p>
    <w:p w14:paraId="2FBC0616" w14:textId="1815E518" w:rsidR="00B16F03" w:rsidRPr="00725CD5" w:rsidRDefault="00B16F03" w:rsidP="00725CD5">
      <w:pPr>
        <w:pStyle w:val="ListParagraph"/>
        <w:numPr>
          <w:ilvl w:val="0"/>
          <w:numId w:val="27"/>
        </w:numPr>
        <w:rPr>
          <w:szCs w:val="22"/>
        </w:rPr>
      </w:pPr>
      <w:proofErr w:type="gramStart"/>
      <w:r>
        <w:t>Title</w:t>
      </w:r>
      <w:r>
        <w:rPr>
          <w:bCs/>
        </w:rPr>
        <w:t>:-</w:t>
      </w:r>
      <w:proofErr w:type="gramEnd"/>
      <w:r>
        <w:rPr>
          <w:b/>
        </w:rPr>
        <w:t xml:space="preserve"> </w:t>
      </w:r>
      <w:r>
        <w:rPr>
          <w:bCs/>
        </w:rPr>
        <w:t>View each term subjects marks</w:t>
      </w:r>
    </w:p>
    <w:p w14:paraId="5B423FAD" w14:textId="10FA23FF" w:rsidR="00B16F03" w:rsidRDefault="00B16F03" w:rsidP="000F1EBB">
      <w:pPr>
        <w:pStyle w:val="ListParagraph"/>
        <w:numPr>
          <w:ilvl w:val="0"/>
          <w:numId w:val="27"/>
        </w:numPr>
        <w:spacing w:before="0" w:beforeAutospacing="0" w:after="0" w:afterAutospacing="0"/>
      </w:pPr>
      <w:r>
        <w:rPr>
          <w:bCs/>
        </w:rPr>
        <w:t>Purpose/</w:t>
      </w:r>
      <w:proofErr w:type="gramStart"/>
      <w:r>
        <w:rPr>
          <w:bCs/>
        </w:rPr>
        <w:t>overview:-</w:t>
      </w:r>
      <w:proofErr w:type="gramEnd"/>
    </w:p>
    <w:p w14:paraId="3D3A960E" w14:textId="0B9B7D71" w:rsidR="00725CD5" w:rsidRDefault="00B16F03" w:rsidP="00725CD5">
      <w:pPr>
        <w:ind w:left="720" w:firstLine="720"/>
        <w:jc w:val="both"/>
      </w:pPr>
      <w:r>
        <w:t xml:space="preserve">Students able to see </w:t>
      </w:r>
      <w:proofErr w:type="gramStart"/>
      <w:r>
        <w:t>their each</w:t>
      </w:r>
      <w:proofErr w:type="gramEnd"/>
      <w:r>
        <w:t xml:space="preserve"> subjects marks in each term</w:t>
      </w:r>
    </w:p>
    <w:p w14:paraId="49BA5B86" w14:textId="77777777" w:rsidR="00B16F03" w:rsidRDefault="00B16F03" w:rsidP="000F1EBB">
      <w:pPr>
        <w:pStyle w:val="ListParagraph"/>
        <w:numPr>
          <w:ilvl w:val="0"/>
          <w:numId w:val="27"/>
        </w:numPr>
        <w:spacing w:before="0" w:beforeAutospacing="0" w:after="0" w:afterAutospacing="0"/>
      </w:pPr>
      <w:proofErr w:type="gramStart"/>
      <w:r>
        <w:rPr>
          <w:bCs/>
        </w:rPr>
        <w:t>Actor:-</w:t>
      </w:r>
      <w:proofErr w:type="gramEnd"/>
      <w:r>
        <w:rPr>
          <w:bCs/>
        </w:rPr>
        <w:t xml:space="preserve"> </w:t>
      </w:r>
    </w:p>
    <w:p w14:paraId="0D560038" w14:textId="77777777" w:rsidR="00B16F03" w:rsidRDefault="00B16F03" w:rsidP="000F1EBB">
      <w:pPr>
        <w:ind w:left="720" w:firstLine="720"/>
        <w:jc w:val="both"/>
      </w:pPr>
      <w:r>
        <w:rPr>
          <w:bCs/>
        </w:rPr>
        <w:t>Student</w:t>
      </w:r>
    </w:p>
    <w:p w14:paraId="37532455" w14:textId="77777777" w:rsidR="00B16F03" w:rsidRDefault="00B16F03" w:rsidP="000F1EBB">
      <w:pPr>
        <w:pStyle w:val="ListParagraph"/>
        <w:numPr>
          <w:ilvl w:val="0"/>
          <w:numId w:val="27"/>
        </w:numPr>
        <w:spacing w:before="0" w:beforeAutospacing="0" w:after="0" w:afterAutospacing="0"/>
      </w:pPr>
      <w:r>
        <w:rPr>
          <w:bCs/>
        </w:rPr>
        <w:t>Pre-</w:t>
      </w:r>
      <w:proofErr w:type="gramStart"/>
      <w:r>
        <w:rPr>
          <w:bCs/>
        </w:rPr>
        <w:t>Condition:-</w:t>
      </w:r>
      <w:proofErr w:type="gramEnd"/>
      <w:r>
        <w:t xml:space="preserve"> </w:t>
      </w:r>
    </w:p>
    <w:p w14:paraId="0BA5AF5E" w14:textId="7CC006BC" w:rsidR="00B16F03" w:rsidRDefault="00B16F03" w:rsidP="000F1EBB">
      <w:pPr>
        <w:pStyle w:val="ListParagraph"/>
        <w:ind w:left="1440"/>
      </w:pPr>
      <w:r>
        <w:t>T</w:t>
      </w:r>
      <w:r w:rsidR="000F1EBB">
        <w:t>he t</w:t>
      </w:r>
      <w:r>
        <w:t>eacher create</w:t>
      </w:r>
      <w:r w:rsidR="000F1EBB">
        <w:t>s</w:t>
      </w:r>
      <w:r>
        <w:t xml:space="preserve"> </w:t>
      </w:r>
      <w:r w:rsidR="000F1EBB">
        <w:t xml:space="preserve">a </w:t>
      </w:r>
      <w:r>
        <w:t>student account</w:t>
      </w:r>
    </w:p>
    <w:p w14:paraId="6E455E7F" w14:textId="77777777" w:rsidR="00B16F03" w:rsidRDefault="00B16F03" w:rsidP="000F1EBB">
      <w:pPr>
        <w:pStyle w:val="ListParagraph"/>
        <w:numPr>
          <w:ilvl w:val="0"/>
          <w:numId w:val="27"/>
        </w:numPr>
        <w:spacing w:before="0" w:beforeAutospacing="0" w:after="0" w:afterAutospacing="0"/>
      </w:pPr>
      <w:r>
        <w:rPr>
          <w:bCs/>
        </w:rPr>
        <w:t xml:space="preserve">Post </w:t>
      </w:r>
      <w:proofErr w:type="gramStart"/>
      <w:r>
        <w:rPr>
          <w:bCs/>
        </w:rPr>
        <w:t>Condition:-</w:t>
      </w:r>
      <w:proofErr w:type="gramEnd"/>
      <w:r>
        <w:rPr>
          <w:bCs/>
        </w:rPr>
        <w:t xml:space="preserve"> </w:t>
      </w:r>
    </w:p>
    <w:p w14:paraId="1FECBDD8" w14:textId="4D94AD76" w:rsidR="00B16F03" w:rsidRDefault="00B16F03" w:rsidP="00725CD5">
      <w:pPr>
        <w:pStyle w:val="ListParagraph"/>
        <w:ind w:left="1440"/>
      </w:pPr>
      <w:r>
        <w:rPr>
          <w:bCs/>
        </w:rPr>
        <w:t xml:space="preserve">If student marks </w:t>
      </w:r>
      <w:r w:rsidR="000F1EBB">
        <w:rPr>
          <w:bCs/>
        </w:rPr>
        <w:t>are</w:t>
      </w:r>
      <w:r>
        <w:rPr>
          <w:bCs/>
        </w:rPr>
        <w:t xml:space="preserve"> available.</w:t>
      </w:r>
      <w:r>
        <w:t xml:space="preserve"> </w:t>
      </w:r>
    </w:p>
    <w:p w14:paraId="583BBFBD" w14:textId="54B9E880" w:rsidR="00B16F03" w:rsidRDefault="000F1EBB" w:rsidP="000F1EBB">
      <w:pPr>
        <w:pStyle w:val="ListParagraph"/>
        <w:numPr>
          <w:ilvl w:val="0"/>
          <w:numId w:val="27"/>
        </w:numPr>
        <w:spacing w:before="0" w:beforeAutospacing="0" w:after="0" w:afterAutospacing="0"/>
      </w:pPr>
      <w:r>
        <w:rPr>
          <w:bCs/>
        </w:rPr>
        <w:t>The n</w:t>
      </w:r>
      <w:r w:rsidR="00B16F03">
        <w:rPr>
          <w:bCs/>
        </w:rPr>
        <w:t xml:space="preserve">ormal flow of </w:t>
      </w:r>
      <w:proofErr w:type="gramStart"/>
      <w:r w:rsidR="00B16F03">
        <w:rPr>
          <w:bCs/>
        </w:rPr>
        <w:t>event:-</w:t>
      </w:r>
      <w:proofErr w:type="gramEnd"/>
    </w:p>
    <w:p w14:paraId="07379F50" w14:textId="77777777" w:rsidR="00B16F03" w:rsidRDefault="00B16F03" w:rsidP="000F1EBB">
      <w:pPr>
        <w:pStyle w:val="ListParagraph"/>
        <w:numPr>
          <w:ilvl w:val="0"/>
          <w:numId w:val="25"/>
        </w:numPr>
        <w:tabs>
          <w:tab w:val="left" w:pos="7572"/>
        </w:tabs>
        <w:ind w:left="1530"/>
      </w:pPr>
      <w:r>
        <w:t>Student login their username and password</w:t>
      </w:r>
    </w:p>
    <w:p w14:paraId="7BE777E1" w14:textId="6DCF4E0F" w:rsidR="00B16F03" w:rsidRDefault="00B16F03" w:rsidP="000F1EBB">
      <w:pPr>
        <w:pStyle w:val="ListParagraph"/>
        <w:numPr>
          <w:ilvl w:val="0"/>
          <w:numId w:val="25"/>
        </w:numPr>
        <w:tabs>
          <w:tab w:val="left" w:pos="7572"/>
        </w:tabs>
        <w:ind w:left="1530"/>
      </w:pPr>
      <w:r>
        <w:t>A</w:t>
      </w:r>
      <w:r w:rsidR="000F1EBB">
        <w:t>u</w:t>
      </w:r>
      <w:r>
        <w:t xml:space="preserve">tomatically generate </w:t>
      </w:r>
      <w:r w:rsidR="000F1EBB">
        <w:t xml:space="preserve">a </w:t>
      </w:r>
      <w:r>
        <w:t xml:space="preserve">graph of </w:t>
      </w:r>
      <w:proofErr w:type="gramStart"/>
      <w:r>
        <w:t>their each</w:t>
      </w:r>
      <w:proofErr w:type="gramEnd"/>
      <w:r>
        <w:t xml:space="preserve"> term marks</w:t>
      </w:r>
    </w:p>
    <w:p w14:paraId="44F287B7" w14:textId="0D4D93C0" w:rsidR="000F1EBB" w:rsidRDefault="000F1EBB" w:rsidP="000F1EBB">
      <w:pPr>
        <w:pStyle w:val="Heading3"/>
      </w:pPr>
      <w:bookmarkStart w:id="48" w:name="_Toc42541719"/>
      <w:r>
        <w:t>View Average marks of the student with class Average</w:t>
      </w:r>
      <w:bookmarkEnd w:id="48"/>
    </w:p>
    <w:p w14:paraId="629BCC04" w14:textId="369D9FF2" w:rsidR="000F1EBB" w:rsidRPr="00725CD5" w:rsidRDefault="000F1EBB" w:rsidP="00725CD5">
      <w:pPr>
        <w:pStyle w:val="ListParagraph"/>
        <w:numPr>
          <w:ilvl w:val="0"/>
          <w:numId w:val="29"/>
        </w:numPr>
        <w:rPr>
          <w:szCs w:val="22"/>
        </w:rPr>
      </w:pPr>
      <w:proofErr w:type="gramStart"/>
      <w:r>
        <w:t>Title</w:t>
      </w:r>
      <w:r>
        <w:rPr>
          <w:bCs/>
        </w:rPr>
        <w:t>:-</w:t>
      </w:r>
      <w:proofErr w:type="gramEnd"/>
      <w:r>
        <w:rPr>
          <w:b/>
        </w:rPr>
        <w:t xml:space="preserve"> </w:t>
      </w:r>
      <w:r>
        <w:rPr>
          <w:bCs/>
        </w:rPr>
        <w:t>Average marks of the student with the class average</w:t>
      </w:r>
    </w:p>
    <w:p w14:paraId="0DEEA6F9" w14:textId="319306C7" w:rsidR="000F1EBB" w:rsidRDefault="000F1EBB" w:rsidP="000F1EBB">
      <w:pPr>
        <w:pStyle w:val="ListParagraph"/>
        <w:numPr>
          <w:ilvl w:val="0"/>
          <w:numId w:val="29"/>
        </w:numPr>
        <w:spacing w:before="0" w:beforeAutospacing="0" w:after="0" w:afterAutospacing="0"/>
      </w:pPr>
      <w:r>
        <w:rPr>
          <w:bCs/>
        </w:rPr>
        <w:t>Purpose/</w:t>
      </w:r>
      <w:proofErr w:type="gramStart"/>
      <w:r>
        <w:rPr>
          <w:bCs/>
        </w:rPr>
        <w:t>overview:-</w:t>
      </w:r>
      <w:proofErr w:type="gramEnd"/>
    </w:p>
    <w:p w14:paraId="1788590E" w14:textId="77777777" w:rsidR="000F1EBB" w:rsidRDefault="000F1EBB" w:rsidP="000F1EBB">
      <w:pPr>
        <w:ind w:left="720" w:firstLine="720"/>
        <w:jc w:val="both"/>
      </w:pPr>
      <w:r>
        <w:t>Students able to see their position in the class</w:t>
      </w:r>
    </w:p>
    <w:p w14:paraId="64CD2335" w14:textId="77777777" w:rsidR="000F1EBB" w:rsidRDefault="000F1EBB" w:rsidP="000F1EBB">
      <w:pPr>
        <w:pStyle w:val="ListParagraph"/>
        <w:numPr>
          <w:ilvl w:val="0"/>
          <w:numId w:val="29"/>
        </w:numPr>
        <w:spacing w:before="0" w:beforeAutospacing="0" w:after="0" w:afterAutospacing="0"/>
      </w:pPr>
      <w:proofErr w:type="gramStart"/>
      <w:r>
        <w:rPr>
          <w:bCs/>
        </w:rPr>
        <w:t>Actor:-</w:t>
      </w:r>
      <w:proofErr w:type="gramEnd"/>
      <w:r>
        <w:rPr>
          <w:bCs/>
        </w:rPr>
        <w:t xml:space="preserve"> </w:t>
      </w:r>
    </w:p>
    <w:p w14:paraId="2CCCA024" w14:textId="2B435794" w:rsidR="000F1EBB" w:rsidRDefault="000F1EBB" w:rsidP="000F1EBB">
      <w:pPr>
        <w:ind w:left="720" w:firstLine="720"/>
        <w:jc w:val="both"/>
      </w:pPr>
      <w:r>
        <w:rPr>
          <w:bCs/>
        </w:rPr>
        <w:t>Student</w:t>
      </w:r>
      <w:r w:rsidR="00E67913">
        <w:rPr>
          <w:bCs/>
        </w:rPr>
        <w:t>s</w:t>
      </w:r>
    </w:p>
    <w:p w14:paraId="41285088" w14:textId="77777777" w:rsidR="000F1EBB" w:rsidRDefault="000F1EBB" w:rsidP="000F1EBB">
      <w:pPr>
        <w:pStyle w:val="ListParagraph"/>
        <w:numPr>
          <w:ilvl w:val="0"/>
          <w:numId w:val="29"/>
        </w:numPr>
        <w:spacing w:before="0" w:beforeAutospacing="0" w:after="0" w:afterAutospacing="0"/>
      </w:pPr>
      <w:r>
        <w:rPr>
          <w:bCs/>
        </w:rPr>
        <w:t>Pre-</w:t>
      </w:r>
      <w:proofErr w:type="gramStart"/>
      <w:r>
        <w:rPr>
          <w:bCs/>
        </w:rPr>
        <w:t>Condition:-</w:t>
      </w:r>
      <w:proofErr w:type="gramEnd"/>
      <w:r>
        <w:t xml:space="preserve"> </w:t>
      </w:r>
    </w:p>
    <w:p w14:paraId="42A647E0" w14:textId="1E1F9CF5" w:rsidR="000F1EBB" w:rsidRDefault="000F1EBB" w:rsidP="000F1EBB">
      <w:pPr>
        <w:pStyle w:val="ListParagraph"/>
        <w:ind w:left="1440"/>
      </w:pPr>
      <w:r>
        <w:t>The teacher creates a student account</w:t>
      </w:r>
    </w:p>
    <w:p w14:paraId="00202762" w14:textId="77777777" w:rsidR="000F1EBB" w:rsidRDefault="000F1EBB" w:rsidP="000F1EBB">
      <w:pPr>
        <w:pStyle w:val="ListParagraph"/>
        <w:numPr>
          <w:ilvl w:val="0"/>
          <w:numId w:val="29"/>
        </w:numPr>
        <w:spacing w:before="0" w:beforeAutospacing="0" w:after="0" w:afterAutospacing="0"/>
      </w:pPr>
      <w:r>
        <w:rPr>
          <w:bCs/>
        </w:rPr>
        <w:t xml:space="preserve">Post </w:t>
      </w:r>
      <w:proofErr w:type="gramStart"/>
      <w:r>
        <w:rPr>
          <w:bCs/>
        </w:rPr>
        <w:t>Condition:-</w:t>
      </w:r>
      <w:proofErr w:type="gramEnd"/>
      <w:r>
        <w:rPr>
          <w:bCs/>
        </w:rPr>
        <w:t xml:space="preserve"> </w:t>
      </w:r>
    </w:p>
    <w:p w14:paraId="6C938742" w14:textId="077107A9" w:rsidR="000F1EBB" w:rsidRDefault="000F1EBB" w:rsidP="000F1EBB">
      <w:pPr>
        <w:pStyle w:val="ListParagraph"/>
        <w:ind w:left="1440"/>
      </w:pPr>
      <w:r>
        <w:rPr>
          <w:bCs/>
        </w:rPr>
        <w:t>If student marks are available.</w:t>
      </w:r>
      <w:r>
        <w:t xml:space="preserve"> </w:t>
      </w:r>
    </w:p>
    <w:p w14:paraId="72B8D2B4" w14:textId="15ADC4C7" w:rsidR="000F1EBB" w:rsidRDefault="000F1EBB" w:rsidP="000F1EBB">
      <w:pPr>
        <w:pStyle w:val="ListParagraph"/>
        <w:numPr>
          <w:ilvl w:val="0"/>
          <w:numId w:val="29"/>
        </w:numPr>
        <w:spacing w:before="0" w:beforeAutospacing="0" w:after="0" w:afterAutospacing="0"/>
      </w:pPr>
      <w:r>
        <w:rPr>
          <w:bCs/>
        </w:rPr>
        <w:t xml:space="preserve">The normal flow of </w:t>
      </w:r>
      <w:proofErr w:type="gramStart"/>
      <w:r>
        <w:rPr>
          <w:bCs/>
        </w:rPr>
        <w:t>event:-</w:t>
      </w:r>
      <w:proofErr w:type="gramEnd"/>
    </w:p>
    <w:p w14:paraId="377848FD" w14:textId="77777777" w:rsidR="000F1EBB" w:rsidRDefault="000F1EBB" w:rsidP="000F1EBB">
      <w:pPr>
        <w:pStyle w:val="ListParagraph"/>
        <w:numPr>
          <w:ilvl w:val="0"/>
          <w:numId w:val="25"/>
        </w:numPr>
        <w:tabs>
          <w:tab w:val="left" w:pos="7572"/>
        </w:tabs>
        <w:ind w:left="1530"/>
      </w:pPr>
      <w:r>
        <w:t>Student login their username and password</w:t>
      </w:r>
    </w:p>
    <w:p w14:paraId="1C94E6A8" w14:textId="5854A002" w:rsidR="000F1EBB" w:rsidRDefault="000F1EBB" w:rsidP="000F1EBB">
      <w:pPr>
        <w:pStyle w:val="ListParagraph"/>
        <w:numPr>
          <w:ilvl w:val="0"/>
          <w:numId w:val="25"/>
        </w:numPr>
        <w:tabs>
          <w:tab w:val="left" w:pos="7572"/>
        </w:tabs>
        <w:ind w:left="1530"/>
      </w:pPr>
      <w:r>
        <w:t>Automatically generate a graph of their marks compare to the class average</w:t>
      </w:r>
    </w:p>
    <w:p w14:paraId="7429E325" w14:textId="619AB0D5" w:rsidR="000F1EBB" w:rsidRDefault="007C2737" w:rsidP="007C2737">
      <w:pPr>
        <w:pStyle w:val="Heading3"/>
      </w:pPr>
      <w:bookmarkStart w:id="49" w:name="_Toc42541720"/>
      <w:r>
        <w:lastRenderedPageBreak/>
        <w:t>View marks variation first in the class</w:t>
      </w:r>
      <w:bookmarkEnd w:id="49"/>
    </w:p>
    <w:p w14:paraId="7A31C2CE" w14:textId="068A3A8F" w:rsidR="007C2737" w:rsidRPr="00725CD5" w:rsidRDefault="007C2737" w:rsidP="00725CD5">
      <w:pPr>
        <w:pStyle w:val="ListParagraph"/>
        <w:numPr>
          <w:ilvl w:val="0"/>
          <w:numId w:val="30"/>
        </w:numPr>
        <w:rPr>
          <w:szCs w:val="22"/>
        </w:rPr>
      </w:pPr>
      <w:proofErr w:type="gramStart"/>
      <w:r>
        <w:t>Title</w:t>
      </w:r>
      <w:r>
        <w:rPr>
          <w:bCs/>
        </w:rPr>
        <w:t>:-</w:t>
      </w:r>
      <w:proofErr w:type="gramEnd"/>
      <w:r>
        <w:rPr>
          <w:b/>
        </w:rPr>
        <w:t xml:space="preserve"> </w:t>
      </w:r>
      <w:r>
        <w:rPr>
          <w:bCs/>
        </w:rPr>
        <w:t>View marks variation first in the class</w:t>
      </w:r>
    </w:p>
    <w:p w14:paraId="620B5EE2" w14:textId="4D4B25B0" w:rsidR="007C2737" w:rsidRDefault="007C2737" w:rsidP="007C2737">
      <w:pPr>
        <w:pStyle w:val="ListParagraph"/>
        <w:numPr>
          <w:ilvl w:val="0"/>
          <w:numId w:val="30"/>
        </w:numPr>
        <w:spacing w:before="0" w:beforeAutospacing="0" w:after="0" w:afterAutospacing="0"/>
      </w:pPr>
      <w:r>
        <w:rPr>
          <w:bCs/>
        </w:rPr>
        <w:t>Purpose/</w:t>
      </w:r>
      <w:proofErr w:type="gramStart"/>
      <w:r>
        <w:rPr>
          <w:bCs/>
        </w:rPr>
        <w:t>overview:-</w:t>
      </w:r>
      <w:proofErr w:type="gramEnd"/>
    </w:p>
    <w:p w14:paraId="6943DC4A" w14:textId="77777777" w:rsidR="007C2737" w:rsidRDefault="007C2737" w:rsidP="007C2737">
      <w:pPr>
        <w:ind w:left="720" w:firstLine="720"/>
        <w:jc w:val="both"/>
      </w:pPr>
      <w:r>
        <w:t>Students able to compare with the top of the class</w:t>
      </w:r>
    </w:p>
    <w:p w14:paraId="6B66FB11" w14:textId="77777777" w:rsidR="007C2737" w:rsidRDefault="007C2737" w:rsidP="007C2737">
      <w:pPr>
        <w:pStyle w:val="ListParagraph"/>
        <w:numPr>
          <w:ilvl w:val="0"/>
          <w:numId w:val="30"/>
        </w:numPr>
        <w:spacing w:before="0" w:beforeAutospacing="0" w:after="0" w:afterAutospacing="0"/>
      </w:pPr>
      <w:proofErr w:type="gramStart"/>
      <w:r>
        <w:rPr>
          <w:bCs/>
        </w:rPr>
        <w:t>Actor:-</w:t>
      </w:r>
      <w:proofErr w:type="gramEnd"/>
      <w:r>
        <w:rPr>
          <w:bCs/>
        </w:rPr>
        <w:t xml:space="preserve"> </w:t>
      </w:r>
    </w:p>
    <w:p w14:paraId="68BAA280" w14:textId="77777777" w:rsidR="007C2737" w:rsidRDefault="007C2737" w:rsidP="007C2737">
      <w:pPr>
        <w:ind w:left="720" w:firstLine="720"/>
        <w:jc w:val="both"/>
      </w:pPr>
      <w:r>
        <w:rPr>
          <w:bCs/>
        </w:rPr>
        <w:t>Student</w:t>
      </w:r>
    </w:p>
    <w:p w14:paraId="5AF8F4EB" w14:textId="77777777" w:rsidR="007C2737" w:rsidRDefault="007C2737" w:rsidP="007C2737">
      <w:pPr>
        <w:pStyle w:val="ListParagraph"/>
        <w:numPr>
          <w:ilvl w:val="0"/>
          <w:numId w:val="30"/>
        </w:numPr>
        <w:spacing w:before="0" w:beforeAutospacing="0" w:after="0" w:afterAutospacing="0"/>
      </w:pPr>
      <w:r>
        <w:rPr>
          <w:bCs/>
        </w:rPr>
        <w:t>Pre-</w:t>
      </w:r>
      <w:proofErr w:type="gramStart"/>
      <w:r>
        <w:rPr>
          <w:bCs/>
        </w:rPr>
        <w:t>Condition:-</w:t>
      </w:r>
      <w:proofErr w:type="gramEnd"/>
      <w:r>
        <w:t xml:space="preserve"> </w:t>
      </w:r>
    </w:p>
    <w:p w14:paraId="1BD8D535" w14:textId="7E44B459" w:rsidR="007C2737" w:rsidRDefault="007C2737" w:rsidP="007C2737">
      <w:pPr>
        <w:pStyle w:val="ListParagraph"/>
        <w:ind w:left="1440"/>
      </w:pPr>
      <w:r>
        <w:t>The teacher creates a student account</w:t>
      </w:r>
    </w:p>
    <w:p w14:paraId="68781311" w14:textId="77777777" w:rsidR="007C2737" w:rsidRDefault="007C2737" w:rsidP="007C2737">
      <w:pPr>
        <w:pStyle w:val="ListParagraph"/>
        <w:numPr>
          <w:ilvl w:val="0"/>
          <w:numId w:val="30"/>
        </w:numPr>
        <w:spacing w:before="0" w:beforeAutospacing="0" w:after="0" w:afterAutospacing="0"/>
      </w:pPr>
      <w:r>
        <w:rPr>
          <w:bCs/>
        </w:rPr>
        <w:t xml:space="preserve">Post </w:t>
      </w:r>
      <w:proofErr w:type="gramStart"/>
      <w:r>
        <w:rPr>
          <w:bCs/>
        </w:rPr>
        <w:t>Condition:-</w:t>
      </w:r>
      <w:proofErr w:type="gramEnd"/>
      <w:r>
        <w:rPr>
          <w:bCs/>
        </w:rPr>
        <w:t xml:space="preserve"> </w:t>
      </w:r>
    </w:p>
    <w:p w14:paraId="12C6BC3D" w14:textId="386B00A5" w:rsidR="007C2737" w:rsidRDefault="007C2737" w:rsidP="00725CD5">
      <w:pPr>
        <w:pStyle w:val="ListParagraph"/>
        <w:ind w:left="1440"/>
      </w:pPr>
      <w:r>
        <w:rPr>
          <w:bCs/>
        </w:rPr>
        <w:t>If student marks are available.</w:t>
      </w:r>
      <w:r>
        <w:t xml:space="preserve"> </w:t>
      </w:r>
    </w:p>
    <w:p w14:paraId="6D303458" w14:textId="2CC7C46D" w:rsidR="007C2737" w:rsidRDefault="007C2737" w:rsidP="007C2737">
      <w:pPr>
        <w:pStyle w:val="ListParagraph"/>
        <w:numPr>
          <w:ilvl w:val="0"/>
          <w:numId w:val="30"/>
        </w:numPr>
        <w:spacing w:before="0" w:beforeAutospacing="0" w:after="0" w:afterAutospacing="0"/>
      </w:pPr>
      <w:r>
        <w:rPr>
          <w:bCs/>
        </w:rPr>
        <w:t xml:space="preserve">The normal flow of </w:t>
      </w:r>
      <w:proofErr w:type="gramStart"/>
      <w:r>
        <w:rPr>
          <w:bCs/>
        </w:rPr>
        <w:t>event:-</w:t>
      </w:r>
      <w:proofErr w:type="gramEnd"/>
    </w:p>
    <w:p w14:paraId="6D54F90B" w14:textId="77777777" w:rsidR="007C2737" w:rsidRDefault="007C2737" w:rsidP="007C2737">
      <w:pPr>
        <w:pStyle w:val="ListParagraph"/>
        <w:numPr>
          <w:ilvl w:val="0"/>
          <w:numId w:val="25"/>
        </w:numPr>
        <w:tabs>
          <w:tab w:val="left" w:pos="7572"/>
        </w:tabs>
        <w:ind w:left="1530"/>
      </w:pPr>
      <w:r>
        <w:t>Student login their username and password</w:t>
      </w:r>
    </w:p>
    <w:p w14:paraId="6FE31C8B" w14:textId="0C59ACEF" w:rsidR="007C2737" w:rsidRDefault="007C2737" w:rsidP="007C2737">
      <w:pPr>
        <w:pStyle w:val="ListParagraph"/>
        <w:numPr>
          <w:ilvl w:val="0"/>
          <w:numId w:val="25"/>
        </w:numPr>
        <w:tabs>
          <w:tab w:val="left" w:pos="7572"/>
        </w:tabs>
        <w:ind w:left="1530"/>
      </w:pPr>
      <w:r>
        <w:t>Automatically generate a graph of their marks compared to the top of the class</w:t>
      </w:r>
    </w:p>
    <w:p w14:paraId="067EBCB7" w14:textId="332956C4" w:rsidR="007C2737" w:rsidRDefault="00725CD5" w:rsidP="00725CD5">
      <w:pPr>
        <w:pStyle w:val="Heading3"/>
      </w:pPr>
      <w:bookmarkStart w:id="50" w:name="_Toc42541721"/>
      <w:r>
        <w:t>View Average marks of each subject</w:t>
      </w:r>
      <w:bookmarkEnd w:id="50"/>
    </w:p>
    <w:p w14:paraId="74E90E43" w14:textId="3724971E" w:rsidR="00725CD5" w:rsidRPr="00725CD5" w:rsidRDefault="00725CD5" w:rsidP="00725CD5">
      <w:pPr>
        <w:pStyle w:val="ListParagraph"/>
        <w:numPr>
          <w:ilvl w:val="0"/>
          <w:numId w:val="31"/>
        </w:numPr>
        <w:rPr>
          <w:szCs w:val="22"/>
        </w:rPr>
      </w:pPr>
      <w:proofErr w:type="gramStart"/>
      <w:r>
        <w:t>Title</w:t>
      </w:r>
      <w:r>
        <w:rPr>
          <w:bCs/>
        </w:rPr>
        <w:t>:-</w:t>
      </w:r>
      <w:proofErr w:type="gramEnd"/>
      <w:r>
        <w:rPr>
          <w:b/>
        </w:rPr>
        <w:t xml:space="preserve"> </w:t>
      </w:r>
      <w:r>
        <w:rPr>
          <w:bCs/>
        </w:rPr>
        <w:t>view average marks of  each subject</w:t>
      </w:r>
    </w:p>
    <w:p w14:paraId="2BD5051F" w14:textId="669FE893" w:rsidR="00725CD5" w:rsidRDefault="00725CD5" w:rsidP="00725CD5">
      <w:pPr>
        <w:pStyle w:val="ListParagraph"/>
        <w:numPr>
          <w:ilvl w:val="0"/>
          <w:numId w:val="31"/>
        </w:numPr>
        <w:spacing w:before="0" w:beforeAutospacing="0" w:after="0" w:afterAutospacing="0"/>
      </w:pPr>
      <w:r>
        <w:rPr>
          <w:bCs/>
        </w:rPr>
        <w:t>Purpose/</w:t>
      </w:r>
      <w:proofErr w:type="gramStart"/>
      <w:r>
        <w:rPr>
          <w:bCs/>
        </w:rPr>
        <w:t>overview:-</w:t>
      </w:r>
      <w:proofErr w:type="gramEnd"/>
    </w:p>
    <w:p w14:paraId="26323594" w14:textId="77777777" w:rsidR="00725CD5" w:rsidRDefault="00725CD5" w:rsidP="00725CD5">
      <w:pPr>
        <w:ind w:left="720" w:firstLine="720"/>
        <w:jc w:val="both"/>
      </w:pPr>
      <w:r>
        <w:t>Students able to see their position in the class</w:t>
      </w:r>
    </w:p>
    <w:p w14:paraId="6F3E34E5" w14:textId="77777777" w:rsidR="00725CD5" w:rsidRDefault="00725CD5" w:rsidP="00725CD5">
      <w:pPr>
        <w:pStyle w:val="ListParagraph"/>
        <w:numPr>
          <w:ilvl w:val="0"/>
          <w:numId w:val="31"/>
        </w:numPr>
        <w:spacing w:before="0" w:beforeAutospacing="0" w:after="0" w:afterAutospacing="0"/>
      </w:pPr>
      <w:proofErr w:type="gramStart"/>
      <w:r>
        <w:rPr>
          <w:bCs/>
        </w:rPr>
        <w:t>Actor:-</w:t>
      </w:r>
      <w:proofErr w:type="gramEnd"/>
      <w:r>
        <w:rPr>
          <w:bCs/>
        </w:rPr>
        <w:t xml:space="preserve"> </w:t>
      </w:r>
    </w:p>
    <w:p w14:paraId="408035FE" w14:textId="77777777" w:rsidR="00725CD5" w:rsidRDefault="00725CD5" w:rsidP="00725CD5">
      <w:pPr>
        <w:ind w:left="720" w:firstLine="720"/>
        <w:jc w:val="both"/>
      </w:pPr>
      <w:r>
        <w:rPr>
          <w:bCs/>
        </w:rPr>
        <w:t>Student</w:t>
      </w:r>
    </w:p>
    <w:p w14:paraId="11A43468" w14:textId="77777777" w:rsidR="00725CD5" w:rsidRDefault="00725CD5" w:rsidP="00725CD5">
      <w:pPr>
        <w:pStyle w:val="ListParagraph"/>
        <w:numPr>
          <w:ilvl w:val="0"/>
          <w:numId w:val="31"/>
        </w:numPr>
        <w:spacing w:before="0" w:beforeAutospacing="0" w:after="0" w:afterAutospacing="0"/>
      </w:pPr>
      <w:r>
        <w:rPr>
          <w:bCs/>
        </w:rPr>
        <w:t>Pre-</w:t>
      </w:r>
      <w:proofErr w:type="gramStart"/>
      <w:r>
        <w:rPr>
          <w:bCs/>
        </w:rPr>
        <w:t>Condition:-</w:t>
      </w:r>
      <w:proofErr w:type="gramEnd"/>
      <w:r>
        <w:t xml:space="preserve"> </w:t>
      </w:r>
    </w:p>
    <w:p w14:paraId="637B392B" w14:textId="32DD59B2" w:rsidR="00725CD5" w:rsidRDefault="00725CD5" w:rsidP="00725CD5">
      <w:pPr>
        <w:pStyle w:val="ListParagraph"/>
        <w:ind w:left="1440"/>
      </w:pPr>
      <w:r>
        <w:t>The teacher creates a student account</w:t>
      </w:r>
    </w:p>
    <w:p w14:paraId="094D1A17" w14:textId="77777777" w:rsidR="00725CD5" w:rsidRDefault="00725CD5" w:rsidP="00725CD5">
      <w:pPr>
        <w:pStyle w:val="ListParagraph"/>
        <w:numPr>
          <w:ilvl w:val="0"/>
          <w:numId w:val="31"/>
        </w:numPr>
        <w:spacing w:before="0" w:beforeAutospacing="0" w:after="0" w:afterAutospacing="0"/>
      </w:pPr>
      <w:r>
        <w:rPr>
          <w:bCs/>
        </w:rPr>
        <w:t xml:space="preserve">Post </w:t>
      </w:r>
      <w:proofErr w:type="gramStart"/>
      <w:r>
        <w:rPr>
          <w:bCs/>
        </w:rPr>
        <w:t>Condition:-</w:t>
      </w:r>
      <w:proofErr w:type="gramEnd"/>
      <w:r>
        <w:rPr>
          <w:bCs/>
        </w:rPr>
        <w:t xml:space="preserve"> </w:t>
      </w:r>
    </w:p>
    <w:p w14:paraId="6DEE944F" w14:textId="65A9FAAD" w:rsidR="00725CD5" w:rsidRDefault="00725CD5" w:rsidP="00725CD5">
      <w:pPr>
        <w:pStyle w:val="ListParagraph"/>
        <w:ind w:left="1440"/>
      </w:pPr>
      <w:r>
        <w:rPr>
          <w:bCs/>
        </w:rPr>
        <w:t>If student marks are available.</w:t>
      </w:r>
      <w:r>
        <w:t xml:space="preserve"> </w:t>
      </w:r>
    </w:p>
    <w:p w14:paraId="74BC7E20" w14:textId="38B25486" w:rsidR="00725CD5" w:rsidRDefault="00725CD5" w:rsidP="00725CD5">
      <w:pPr>
        <w:pStyle w:val="ListParagraph"/>
        <w:numPr>
          <w:ilvl w:val="0"/>
          <w:numId w:val="31"/>
        </w:numPr>
        <w:spacing w:before="0" w:beforeAutospacing="0" w:after="0" w:afterAutospacing="0"/>
      </w:pPr>
      <w:r>
        <w:rPr>
          <w:bCs/>
        </w:rPr>
        <w:t xml:space="preserve">The normal flow of </w:t>
      </w:r>
      <w:proofErr w:type="gramStart"/>
      <w:r>
        <w:rPr>
          <w:bCs/>
        </w:rPr>
        <w:t>event:-</w:t>
      </w:r>
      <w:proofErr w:type="gramEnd"/>
    </w:p>
    <w:p w14:paraId="7E3F9353" w14:textId="77777777" w:rsidR="00725CD5" w:rsidRDefault="00725CD5" w:rsidP="00725CD5">
      <w:pPr>
        <w:pStyle w:val="ListParagraph"/>
        <w:numPr>
          <w:ilvl w:val="0"/>
          <w:numId w:val="25"/>
        </w:numPr>
        <w:tabs>
          <w:tab w:val="left" w:pos="7572"/>
        </w:tabs>
        <w:ind w:left="1530"/>
      </w:pPr>
      <w:r>
        <w:t>Student login their username and password</w:t>
      </w:r>
    </w:p>
    <w:p w14:paraId="6803C12C" w14:textId="2C617BF6" w:rsidR="00725CD5" w:rsidRDefault="00725CD5" w:rsidP="00725CD5">
      <w:pPr>
        <w:pStyle w:val="ListParagraph"/>
        <w:numPr>
          <w:ilvl w:val="0"/>
          <w:numId w:val="25"/>
        </w:numPr>
        <w:tabs>
          <w:tab w:val="left" w:pos="7572"/>
        </w:tabs>
        <w:ind w:left="1530"/>
      </w:pPr>
      <w:r>
        <w:t>Automatically generate a graph of their marks each subject</w:t>
      </w:r>
    </w:p>
    <w:p w14:paraId="53F26369" w14:textId="761BDAFE" w:rsidR="00725CD5" w:rsidRDefault="00974D1A" w:rsidP="00974D1A">
      <w:pPr>
        <w:pStyle w:val="Heading3"/>
      </w:pPr>
      <w:bookmarkStart w:id="51" w:name="_Toc42541722"/>
      <w:r>
        <w:lastRenderedPageBreak/>
        <w:t>Edit student profile</w:t>
      </w:r>
      <w:bookmarkEnd w:id="51"/>
    </w:p>
    <w:p w14:paraId="7F741960" w14:textId="2DC0CBF7" w:rsidR="00974D1A" w:rsidRPr="00974D1A" w:rsidRDefault="00974D1A" w:rsidP="00974D1A">
      <w:pPr>
        <w:pStyle w:val="ListParagraph"/>
        <w:numPr>
          <w:ilvl w:val="0"/>
          <w:numId w:val="32"/>
        </w:numPr>
        <w:rPr>
          <w:szCs w:val="22"/>
        </w:rPr>
      </w:pPr>
      <w:proofErr w:type="gramStart"/>
      <w:r>
        <w:t>Title</w:t>
      </w:r>
      <w:r>
        <w:rPr>
          <w:bCs/>
        </w:rPr>
        <w:t>:-</w:t>
      </w:r>
      <w:proofErr w:type="gramEnd"/>
      <w:r>
        <w:rPr>
          <w:b/>
        </w:rPr>
        <w:t xml:space="preserve"> </w:t>
      </w:r>
      <w:r>
        <w:rPr>
          <w:bCs/>
        </w:rPr>
        <w:t>Edit student profile</w:t>
      </w:r>
    </w:p>
    <w:p w14:paraId="23FE723C" w14:textId="51A804E0" w:rsidR="00974D1A" w:rsidRDefault="00974D1A" w:rsidP="00974D1A">
      <w:pPr>
        <w:pStyle w:val="ListParagraph"/>
        <w:numPr>
          <w:ilvl w:val="0"/>
          <w:numId w:val="32"/>
        </w:numPr>
        <w:spacing w:before="0" w:beforeAutospacing="0" w:after="0" w:afterAutospacing="0"/>
      </w:pPr>
      <w:r>
        <w:rPr>
          <w:bCs/>
        </w:rPr>
        <w:t>Purpose/</w:t>
      </w:r>
      <w:proofErr w:type="gramStart"/>
      <w:r>
        <w:rPr>
          <w:bCs/>
        </w:rPr>
        <w:t>overview:-</w:t>
      </w:r>
      <w:proofErr w:type="gramEnd"/>
    </w:p>
    <w:p w14:paraId="73713319" w14:textId="77777777" w:rsidR="00974D1A" w:rsidRDefault="00974D1A" w:rsidP="00974D1A">
      <w:pPr>
        <w:ind w:left="720" w:firstLine="720"/>
        <w:jc w:val="both"/>
      </w:pPr>
      <w:r>
        <w:t>Students able to assign any username or password, they want instead of the default password</w:t>
      </w:r>
    </w:p>
    <w:p w14:paraId="58C234FA" w14:textId="77777777" w:rsidR="00974D1A" w:rsidRDefault="00974D1A" w:rsidP="00974D1A">
      <w:pPr>
        <w:pStyle w:val="ListParagraph"/>
        <w:numPr>
          <w:ilvl w:val="0"/>
          <w:numId w:val="32"/>
        </w:numPr>
        <w:spacing w:before="0" w:beforeAutospacing="0" w:after="0" w:afterAutospacing="0"/>
      </w:pPr>
      <w:proofErr w:type="gramStart"/>
      <w:r>
        <w:rPr>
          <w:bCs/>
        </w:rPr>
        <w:t>Actor:-</w:t>
      </w:r>
      <w:proofErr w:type="gramEnd"/>
      <w:r>
        <w:rPr>
          <w:bCs/>
        </w:rPr>
        <w:t xml:space="preserve"> </w:t>
      </w:r>
    </w:p>
    <w:p w14:paraId="2D772E11" w14:textId="77777777" w:rsidR="00974D1A" w:rsidRDefault="00974D1A" w:rsidP="00974D1A">
      <w:pPr>
        <w:ind w:left="720" w:firstLine="720"/>
        <w:jc w:val="both"/>
      </w:pPr>
      <w:r>
        <w:rPr>
          <w:bCs/>
        </w:rPr>
        <w:t>Student</w:t>
      </w:r>
    </w:p>
    <w:p w14:paraId="502F1472" w14:textId="77777777" w:rsidR="00974D1A" w:rsidRDefault="00974D1A" w:rsidP="00974D1A">
      <w:pPr>
        <w:pStyle w:val="ListParagraph"/>
        <w:numPr>
          <w:ilvl w:val="0"/>
          <w:numId w:val="32"/>
        </w:numPr>
        <w:spacing w:before="0" w:beforeAutospacing="0" w:after="0" w:afterAutospacing="0"/>
      </w:pPr>
      <w:r>
        <w:rPr>
          <w:bCs/>
        </w:rPr>
        <w:t>Pre-</w:t>
      </w:r>
      <w:proofErr w:type="gramStart"/>
      <w:r>
        <w:rPr>
          <w:bCs/>
        </w:rPr>
        <w:t>Condition:-</w:t>
      </w:r>
      <w:proofErr w:type="gramEnd"/>
      <w:r>
        <w:t xml:space="preserve"> </w:t>
      </w:r>
    </w:p>
    <w:p w14:paraId="39304430" w14:textId="0E9C15B6" w:rsidR="00974D1A" w:rsidRDefault="00974D1A" w:rsidP="00974D1A">
      <w:pPr>
        <w:pStyle w:val="ListParagraph"/>
        <w:ind w:left="1440"/>
      </w:pPr>
      <w:r>
        <w:t>The teacher creates a student account with a default password</w:t>
      </w:r>
    </w:p>
    <w:p w14:paraId="0BB4B910" w14:textId="77777777" w:rsidR="00974D1A" w:rsidRDefault="00974D1A" w:rsidP="00974D1A">
      <w:pPr>
        <w:pStyle w:val="ListParagraph"/>
        <w:numPr>
          <w:ilvl w:val="0"/>
          <w:numId w:val="32"/>
        </w:numPr>
        <w:spacing w:before="0" w:beforeAutospacing="0" w:after="0" w:afterAutospacing="0"/>
      </w:pPr>
      <w:r>
        <w:rPr>
          <w:bCs/>
        </w:rPr>
        <w:t xml:space="preserve">Post </w:t>
      </w:r>
      <w:proofErr w:type="gramStart"/>
      <w:r>
        <w:rPr>
          <w:bCs/>
        </w:rPr>
        <w:t>Condition:-</w:t>
      </w:r>
      <w:proofErr w:type="gramEnd"/>
      <w:r>
        <w:rPr>
          <w:bCs/>
        </w:rPr>
        <w:t xml:space="preserve"> </w:t>
      </w:r>
    </w:p>
    <w:p w14:paraId="501AD1B2" w14:textId="76D5FE39" w:rsidR="00974D1A" w:rsidRDefault="00974D1A" w:rsidP="00974D1A">
      <w:pPr>
        <w:pStyle w:val="ListParagraph"/>
        <w:ind w:left="1440"/>
      </w:pPr>
      <w:r>
        <w:rPr>
          <w:bCs/>
        </w:rPr>
        <w:t>If student marks are available.</w:t>
      </w:r>
      <w:r>
        <w:t xml:space="preserve"> </w:t>
      </w:r>
    </w:p>
    <w:p w14:paraId="2FEB6F29" w14:textId="7000B8D0" w:rsidR="00974D1A" w:rsidRDefault="00974D1A" w:rsidP="00974D1A">
      <w:pPr>
        <w:pStyle w:val="ListParagraph"/>
        <w:numPr>
          <w:ilvl w:val="0"/>
          <w:numId w:val="32"/>
        </w:numPr>
        <w:spacing w:before="0" w:beforeAutospacing="0" w:after="0" w:afterAutospacing="0"/>
      </w:pPr>
      <w:r>
        <w:rPr>
          <w:bCs/>
        </w:rPr>
        <w:t xml:space="preserve">The normal flow of </w:t>
      </w:r>
      <w:proofErr w:type="gramStart"/>
      <w:r>
        <w:rPr>
          <w:bCs/>
        </w:rPr>
        <w:t>event:-</w:t>
      </w:r>
      <w:proofErr w:type="gramEnd"/>
    </w:p>
    <w:p w14:paraId="76143508" w14:textId="77777777" w:rsidR="00974D1A" w:rsidRDefault="00974D1A" w:rsidP="00974D1A">
      <w:pPr>
        <w:pStyle w:val="ListParagraph"/>
        <w:numPr>
          <w:ilvl w:val="0"/>
          <w:numId w:val="25"/>
        </w:numPr>
        <w:tabs>
          <w:tab w:val="left" w:pos="7572"/>
        </w:tabs>
        <w:ind w:left="1530"/>
      </w:pPr>
      <w:r>
        <w:t>Student login their username and password</w:t>
      </w:r>
    </w:p>
    <w:p w14:paraId="00437C81" w14:textId="77777777" w:rsidR="00974D1A" w:rsidRDefault="00974D1A" w:rsidP="00974D1A">
      <w:pPr>
        <w:pStyle w:val="ListParagraph"/>
        <w:numPr>
          <w:ilvl w:val="0"/>
          <w:numId w:val="25"/>
        </w:numPr>
        <w:tabs>
          <w:tab w:val="left" w:pos="7572"/>
        </w:tabs>
        <w:ind w:left="1530"/>
      </w:pPr>
      <w:r>
        <w:t>Edit their profile</w:t>
      </w:r>
    </w:p>
    <w:p w14:paraId="25AD2F25" w14:textId="77777777" w:rsidR="00974D1A" w:rsidRPr="00974D1A" w:rsidRDefault="00974D1A" w:rsidP="00974D1A"/>
    <w:p w14:paraId="4A5828FD" w14:textId="77777777" w:rsidR="00725CD5" w:rsidRPr="007C2737" w:rsidRDefault="00725CD5" w:rsidP="007C2737"/>
    <w:p w14:paraId="1A21103D" w14:textId="0178A9AA" w:rsidR="00C67E80" w:rsidRDefault="00C67E80" w:rsidP="00C67E80"/>
    <w:p w14:paraId="0D118666" w14:textId="745DADE7" w:rsidR="00C67E80" w:rsidRDefault="00C67E80" w:rsidP="00C67E80"/>
    <w:p w14:paraId="48E55AC2" w14:textId="21D7B2FF" w:rsidR="00C67E80" w:rsidRDefault="00C67E80" w:rsidP="00C67E80"/>
    <w:p w14:paraId="6AFAB767" w14:textId="2F5AD14C" w:rsidR="00C67E80" w:rsidRDefault="00C67E80" w:rsidP="00C67E80"/>
    <w:p w14:paraId="4A1C1338" w14:textId="321A378B" w:rsidR="00C67E80" w:rsidRDefault="00C67E80" w:rsidP="00C67E80"/>
    <w:p w14:paraId="711D1152" w14:textId="77777777" w:rsidR="00565AE1" w:rsidRDefault="00565AE1" w:rsidP="00565AE1"/>
    <w:p w14:paraId="61A54D21" w14:textId="38B14BA5" w:rsidR="00565AE1" w:rsidRDefault="00565AE1" w:rsidP="00565AE1"/>
    <w:p w14:paraId="04AFB93C" w14:textId="77777777" w:rsidR="00B84015" w:rsidRDefault="00B84015" w:rsidP="00565AE1"/>
    <w:p w14:paraId="6A1964CF" w14:textId="1D8CDEE8" w:rsidR="00FE42F0" w:rsidRDefault="001079F2" w:rsidP="00565AE1">
      <w:pPr>
        <w:pStyle w:val="Heading2"/>
      </w:pPr>
      <w:bookmarkStart w:id="52" w:name="_Toc42541723"/>
      <w:r w:rsidRPr="001079F2">
        <w:lastRenderedPageBreak/>
        <w:t>ACTIVITY DIAGRAM</w:t>
      </w:r>
      <w:bookmarkEnd w:id="52"/>
      <w:r w:rsidRPr="001079F2">
        <w:t xml:space="preserve"> </w:t>
      </w:r>
    </w:p>
    <w:p w14:paraId="6B3D4AA3" w14:textId="70D7B6B2" w:rsidR="00B949E0" w:rsidRPr="001079F2" w:rsidRDefault="00043CE1" w:rsidP="00565AE1">
      <w:pPr>
        <w:pStyle w:val="Heading3"/>
      </w:pPr>
      <w:bookmarkStart w:id="53" w:name="_Toc42541724"/>
      <w:r w:rsidRPr="001079F2">
        <w:t>System activity Diagrams</w:t>
      </w:r>
      <w:bookmarkEnd w:id="53"/>
    </w:p>
    <w:p w14:paraId="7C575241" w14:textId="77777777" w:rsidR="009375FF" w:rsidRDefault="00E57926" w:rsidP="009375FF">
      <w:pPr>
        <w:keepNext/>
      </w:pPr>
      <w:r>
        <w:rPr>
          <w:noProof/>
          <w:lang w:bidi="si-LK"/>
        </w:rPr>
        <w:drawing>
          <wp:inline distT="0" distB="0" distL="0" distR="0" wp14:anchorId="5FD224F9" wp14:editId="0A740962">
            <wp:extent cx="5584567" cy="6408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oleSystemActivity.PNG"/>
                    <pic:cNvPicPr/>
                  </pic:nvPicPr>
                  <pic:blipFill>
                    <a:blip r:embed="rId29">
                      <a:extLst>
                        <a:ext uri="{28A0092B-C50C-407E-A947-70E740481C1C}">
                          <a14:useLocalDpi xmlns:a14="http://schemas.microsoft.com/office/drawing/2010/main" val="0"/>
                        </a:ext>
                      </a:extLst>
                    </a:blip>
                    <a:stretch>
                      <a:fillRect/>
                    </a:stretch>
                  </pic:blipFill>
                  <pic:spPr>
                    <a:xfrm>
                      <a:off x="0" y="0"/>
                      <a:ext cx="5591751" cy="6416664"/>
                    </a:xfrm>
                    <a:prstGeom prst="rect">
                      <a:avLst/>
                    </a:prstGeom>
                  </pic:spPr>
                </pic:pic>
              </a:graphicData>
            </a:graphic>
          </wp:inline>
        </w:drawing>
      </w:r>
    </w:p>
    <w:p w14:paraId="29654F92" w14:textId="42660BED" w:rsidR="00F01999" w:rsidRDefault="009375FF" w:rsidP="009375FF">
      <w:pPr>
        <w:pStyle w:val="Caption"/>
        <w:jc w:val="center"/>
      </w:pPr>
      <w:bookmarkStart w:id="54" w:name="_Toc42541783"/>
      <w:r>
        <w:t xml:space="preserve">Figure </w:t>
      </w:r>
      <w:r w:rsidR="003B5CDD">
        <w:fldChar w:fldCharType="begin"/>
      </w:r>
      <w:r w:rsidR="003B5CDD">
        <w:instrText xml:space="preserve"> SEQ Figure \* ARABIC </w:instrText>
      </w:r>
      <w:r w:rsidR="003B5CDD">
        <w:fldChar w:fldCharType="separate"/>
      </w:r>
      <w:r w:rsidR="003E327E">
        <w:rPr>
          <w:noProof/>
        </w:rPr>
        <w:t>6</w:t>
      </w:r>
      <w:r w:rsidR="003B5CDD">
        <w:rPr>
          <w:noProof/>
        </w:rPr>
        <w:fldChar w:fldCharType="end"/>
      </w:r>
      <w:r>
        <w:t>: System activity diagram</w:t>
      </w:r>
      <w:bookmarkEnd w:id="54"/>
    </w:p>
    <w:p w14:paraId="2EAA4D5C" w14:textId="77777777" w:rsidR="00DB1057" w:rsidRDefault="00DB1057" w:rsidP="00D84C05"/>
    <w:p w14:paraId="56669A89" w14:textId="31EC6402" w:rsidR="00DB1057" w:rsidRPr="00D93E4B" w:rsidRDefault="00E36D20" w:rsidP="00D84C05">
      <w:r>
        <w:lastRenderedPageBreak/>
        <w:t>3.5.2</w:t>
      </w:r>
      <w:r w:rsidR="00D93E4B">
        <w:t xml:space="preserve"> </w:t>
      </w:r>
      <w:r w:rsidR="00D93E4B" w:rsidRPr="007D2752">
        <w:rPr>
          <w:rStyle w:val="Heading3Char"/>
        </w:rPr>
        <w:t>Activity Diagrams for subcomponent</w:t>
      </w:r>
    </w:p>
    <w:p w14:paraId="39436AFD" w14:textId="54C5612A" w:rsidR="00DB1057" w:rsidRPr="005804FF" w:rsidRDefault="00DB1057" w:rsidP="007D2752">
      <w:pPr>
        <w:pStyle w:val="ListParagraph"/>
        <w:numPr>
          <w:ilvl w:val="0"/>
          <w:numId w:val="34"/>
        </w:numPr>
      </w:pPr>
      <w:r w:rsidRPr="005804FF">
        <w:t xml:space="preserve">Activity Diagram for </w:t>
      </w:r>
      <w:r w:rsidR="007D2752">
        <w:t xml:space="preserve">the </w:t>
      </w:r>
      <w:r w:rsidRPr="005804FF">
        <w:t>login use case</w:t>
      </w:r>
    </w:p>
    <w:p w14:paraId="6A6C30FE" w14:textId="4BB9F7E2" w:rsidR="004C044F" w:rsidRDefault="007D2752" w:rsidP="00D84C05">
      <w:r>
        <w:rPr>
          <w:noProof/>
        </w:rPr>
        <mc:AlternateContent>
          <mc:Choice Requires="wps">
            <w:drawing>
              <wp:anchor distT="0" distB="0" distL="114300" distR="114300" simplePos="0" relativeHeight="251681792" behindDoc="1" locked="0" layoutInCell="1" allowOverlap="1" wp14:anchorId="38676E39" wp14:editId="1918DBF3">
                <wp:simplePos x="0" y="0"/>
                <wp:positionH relativeFrom="column">
                  <wp:posOffset>688340</wp:posOffset>
                </wp:positionH>
                <wp:positionV relativeFrom="paragraph">
                  <wp:posOffset>5772150</wp:posOffset>
                </wp:positionV>
                <wp:extent cx="422148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4221480" cy="635"/>
                        </a:xfrm>
                        <a:prstGeom prst="rect">
                          <a:avLst/>
                        </a:prstGeom>
                        <a:solidFill>
                          <a:prstClr val="white"/>
                        </a:solidFill>
                        <a:ln>
                          <a:noFill/>
                        </a:ln>
                      </wps:spPr>
                      <wps:txbx>
                        <w:txbxContent>
                          <w:p w14:paraId="6810426F" w14:textId="74C23C15" w:rsidR="00B76E90" w:rsidRPr="007D2752" w:rsidRDefault="00B76E90" w:rsidP="007D2752">
                            <w:pPr>
                              <w:pStyle w:val="Caption"/>
                              <w:jc w:val="center"/>
                              <w:rPr>
                                <w:noProof/>
                                <w:sz w:val="24"/>
                                <w:szCs w:val="24"/>
                                <w:lang w:bidi="si-LK"/>
                              </w:rPr>
                            </w:pPr>
                            <w:bookmarkStart w:id="55" w:name="_Toc42541784"/>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Pr>
                                <w:noProof/>
                                <w:sz w:val="24"/>
                                <w:szCs w:val="24"/>
                              </w:rPr>
                              <w:t>7</w:t>
                            </w:r>
                            <w:r w:rsidRPr="007D2752">
                              <w:rPr>
                                <w:sz w:val="24"/>
                                <w:szCs w:val="24"/>
                              </w:rPr>
                              <w:fldChar w:fldCharType="end"/>
                            </w:r>
                            <w:r w:rsidRPr="007D2752">
                              <w:rPr>
                                <w:sz w:val="24"/>
                                <w:szCs w:val="24"/>
                              </w:rPr>
                              <w:t>: Activity Diagram for the login use cas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76E39" id="Text Box 1" o:spid="_x0000_s1029" type="#_x0000_t202" style="position:absolute;margin-left:54.2pt;margin-top:454.5pt;width:332.4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" stroked="f">
                <v:textbox style="mso-fit-shape-to-text:t" inset="0,0,0,0">
                  <w:txbxContent>
                    <w:p w14:paraId="6810426F" w14:textId="74C23C15" w:rsidR="00B76E90" w:rsidRPr="007D2752" w:rsidRDefault="00B76E90" w:rsidP="007D2752">
                      <w:pPr>
                        <w:pStyle w:val="Caption"/>
                        <w:jc w:val="center"/>
                        <w:rPr>
                          <w:noProof/>
                          <w:sz w:val="24"/>
                          <w:szCs w:val="24"/>
                          <w:lang w:bidi="si-LK"/>
                        </w:rPr>
                      </w:pPr>
                      <w:bookmarkStart w:id="57" w:name="_Toc42541784"/>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Pr>
                          <w:noProof/>
                          <w:sz w:val="24"/>
                          <w:szCs w:val="24"/>
                        </w:rPr>
                        <w:t>7</w:t>
                      </w:r>
                      <w:r w:rsidRPr="007D2752">
                        <w:rPr>
                          <w:sz w:val="24"/>
                          <w:szCs w:val="24"/>
                        </w:rPr>
                        <w:fldChar w:fldCharType="end"/>
                      </w:r>
                      <w:r w:rsidRPr="007D2752">
                        <w:rPr>
                          <w:sz w:val="24"/>
                          <w:szCs w:val="24"/>
                        </w:rPr>
                        <w:t>: Activity Diagram for the login use case</w:t>
                      </w:r>
                      <w:bookmarkEnd w:id="57"/>
                    </w:p>
                  </w:txbxContent>
                </v:textbox>
              </v:shape>
            </w:pict>
          </mc:Fallback>
        </mc:AlternateContent>
      </w:r>
      <w:r>
        <w:rPr>
          <w:noProof/>
          <w:lang w:bidi="si-LK"/>
        </w:rPr>
        <w:drawing>
          <wp:anchor distT="0" distB="0" distL="114300" distR="114300" simplePos="0" relativeHeight="251664384" behindDoc="1" locked="0" layoutInCell="1" allowOverlap="1" wp14:anchorId="2FF3C3AC" wp14:editId="5792B986">
            <wp:simplePos x="0" y="0"/>
            <wp:positionH relativeFrom="margin">
              <wp:align>center</wp:align>
            </wp:positionH>
            <wp:positionV relativeFrom="paragraph">
              <wp:posOffset>8890</wp:posOffset>
            </wp:positionV>
            <wp:extent cx="4221480" cy="5706507"/>
            <wp:effectExtent l="0" t="0" r="762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30">
                      <a:extLst>
                        <a:ext uri="{28A0092B-C50C-407E-A947-70E740481C1C}">
                          <a14:useLocalDpi xmlns:a14="http://schemas.microsoft.com/office/drawing/2010/main" val="0"/>
                        </a:ext>
                      </a:extLst>
                    </a:blip>
                    <a:stretch>
                      <a:fillRect/>
                    </a:stretch>
                  </pic:blipFill>
                  <pic:spPr>
                    <a:xfrm>
                      <a:off x="0" y="0"/>
                      <a:ext cx="4221480" cy="5706507"/>
                    </a:xfrm>
                    <a:prstGeom prst="rect">
                      <a:avLst/>
                    </a:prstGeom>
                  </pic:spPr>
                </pic:pic>
              </a:graphicData>
            </a:graphic>
            <wp14:sizeRelH relativeFrom="page">
              <wp14:pctWidth>0</wp14:pctWidth>
            </wp14:sizeRelH>
            <wp14:sizeRelV relativeFrom="page">
              <wp14:pctHeight>0</wp14:pctHeight>
            </wp14:sizeRelV>
          </wp:anchor>
        </w:drawing>
      </w:r>
    </w:p>
    <w:p w14:paraId="53A06C3F" w14:textId="7943B62E" w:rsidR="004C044F" w:rsidRDefault="004C044F" w:rsidP="00D84C05"/>
    <w:p w14:paraId="4C657CE9" w14:textId="5E688006" w:rsidR="004C044F" w:rsidRPr="004C044F" w:rsidRDefault="004C044F" w:rsidP="00D84C05"/>
    <w:p w14:paraId="6C75D02E" w14:textId="14675C02" w:rsidR="004C044F" w:rsidRDefault="004C044F" w:rsidP="00D84C05"/>
    <w:p w14:paraId="7EC0773C" w14:textId="77777777" w:rsidR="003C623F" w:rsidRDefault="003C623F" w:rsidP="00D84C05"/>
    <w:p w14:paraId="38AB22D2" w14:textId="77777777" w:rsidR="003C623F" w:rsidRDefault="003C623F" w:rsidP="00D84C05"/>
    <w:p w14:paraId="1863AD08" w14:textId="77777777" w:rsidR="003C623F" w:rsidRDefault="003C623F" w:rsidP="00D84C05"/>
    <w:p w14:paraId="42F1BE1C" w14:textId="77777777" w:rsidR="003C623F" w:rsidRDefault="003C623F" w:rsidP="00D84C05"/>
    <w:p w14:paraId="4F170679" w14:textId="77777777" w:rsidR="003C623F" w:rsidRDefault="003C623F" w:rsidP="00D84C05"/>
    <w:p w14:paraId="416022AE" w14:textId="77777777" w:rsidR="003C623F" w:rsidRDefault="003C623F" w:rsidP="00D84C05"/>
    <w:p w14:paraId="201F3512" w14:textId="77777777" w:rsidR="003C623F" w:rsidRDefault="003C623F" w:rsidP="00D84C05"/>
    <w:p w14:paraId="6843AE6E" w14:textId="77777777" w:rsidR="003C623F" w:rsidRDefault="003C623F" w:rsidP="00D84C05"/>
    <w:p w14:paraId="0787A953" w14:textId="77777777" w:rsidR="003C623F" w:rsidRDefault="003C623F" w:rsidP="00D84C05"/>
    <w:p w14:paraId="7A779630" w14:textId="77777777" w:rsidR="003C623F" w:rsidRDefault="003C623F" w:rsidP="00D84C05"/>
    <w:p w14:paraId="58C9A2C0" w14:textId="77777777" w:rsidR="003C623F" w:rsidRDefault="003C623F" w:rsidP="00D84C05"/>
    <w:p w14:paraId="4A758E92" w14:textId="77777777" w:rsidR="003C623F" w:rsidRDefault="003C623F" w:rsidP="00D84C05"/>
    <w:p w14:paraId="1AEB4352" w14:textId="77777777" w:rsidR="003C623F" w:rsidRDefault="003C623F" w:rsidP="00D84C05"/>
    <w:p w14:paraId="23BCD89A" w14:textId="3F72920D" w:rsidR="003C623F" w:rsidRDefault="003C623F" w:rsidP="00D84C05"/>
    <w:p w14:paraId="2959E03B" w14:textId="77777777" w:rsidR="00783FD3" w:rsidRDefault="00783FD3" w:rsidP="00D84C05"/>
    <w:p w14:paraId="1ECE439F" w14:textId="77777777" w:rsidR="004C044F" w:rsidRPr="009555BC" w:rsidRDefault="004C044F" w:rsidP="00447A3A">
      <w:pPr>
        <w:pStyle w:val="ListParagraph"/>
        <w:numPr>
          <w:ilvl w:val="0"/>
          <w:numId w:val="34"/>
        </w:numPr>
      </w:pPr>
      <w:r w:rsidRPr="009555BC">
        <w:lastRenderedPageBreak/>
        <w:t>Activity Diagram for edit profile use case</w:t>
      </w:r>
    </w:p>
    <w:p w14:paraId="6A04DCA9" w14:textId="41F3649D" w:rsidR="00232993" w:rsidRDefault="00447A3A" w:rsidP="00D84C05">
      <w:r>
        <w:rPr>
          <w:noProof/>
        </w:rPr>
        <mc:AlternateContent>
          <mc:Choice Requires="wps">
            <w:drawing>
              <wp:anchor distT="0" distB="0" distL="114300" distR="114300" simplePos="0" relativeHeight="251683840" behindDoc="1" locked="0" layoutInCell="1" allowOverlap="1" wp14:anchorId="3167A4EA" wp14:editId="37F1E7FA">
                <wp:simplePos x="0" y="0"/>
                <wp:positionH relativeFrom="column">
                  <wp:posOffset>381000</wp:posOffset>
                </wp:positionH>
                <wp:positionV relativeFrom="paragraph">
                  <wp:posOffset>6495415</wp:posOffset>
                </wp:positionV>
                <wp:extent cx="47815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571A278B" w14:textId="29D703F4" w:rsidR="00B76E90" w:rsidRPr="00447A3A" w:rsidRDefault="00B76E90" w:rsidP="00447A3A">
                            <w:pPr>
                              <w:pStyle w:val="Caption"/>
                              <w:jc w:val="center"/>
                              <w:rPr>
                                <w:noProof/>
                                <w:sz w:val="24"/>
                                <w:szCs w:val="24"/>
                                <w:lang w:bidi="si-LK"/>
                              </w:rPr>
                            </w:pPr>
                            <w:bookmarkStart w:id="56" w:name="_Toc42541785"/>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Pr>
                                <w:noProof/>
                                <w:sz w:val="24"/>
                                <w:szCs w:val="24"/>
                              </w:rPr>
                              <w:t>8</w:t>
                            </w:r>
                            <w:r w:rsidRPr="00447A3A">
                              <w:rPr>
                                <w:sz w:val="24"/>
                                <w:szCs w:val="24"/>
                              </w:rPr>
                              <w:fldChar w:fldCharType="end"/>
                            </w:r>
                            <w:r w:rsidRPr="00447A3A">
                              <w:rPr>
                                <w:sz w:val="24"/>
                                <w:szCs w:val="24"/>
                              </w:rPr>
                              <w:t>: Activity Diagram for edit profile use cas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7A4EA" id="Text Box 8" o:spid="_x0000_s1030" type="#_x0000_t202" style="position:absolute;margin-left:30pt;margin-top:511.45pt;width:376.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" stroked="f">
                <v:textbox style="mso-fit-shape-to-text:t" inset="0,0,0,0">
                  <w:txbxContent>
                    <w:p w14:paraId="571A278B" w14:textId="29D703F4" w:rsidR="00B76E90" w:rsidRPr="00447A3A" w:rsidRDefault="00B76E90" w:rsidP="00447A3A">
                      <w:pPr>
                        <w:pStyle w:val="Caption"/>
                        <w:jc w:val="center"/>
                        <w:rPr>
                          <w:noProof/>
                          <w:sz w:val="24"/>
                          <w:szCs w:val="24"/>
                          <w:lang w:bidi="si-LK"/>
                        </w:rPr>
                      </w:pPr>
                      <w:bookmarkStart w:id="59" w:name="_Toc42541785"/>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Pr>
                          <w:noProof/>
                          <w:sz w:val="24"/>
                          <w:szCs w:val="24"/>
                        </w:rPr>
                        <w:t>8</w:t>
                      </w:r>
                      <w:r w:rsidRPr="00447A3A">
                        <w:rPr>
                          <w:sz w:val="24"/>
                          <w:szCs w:val="24"/>
                        </w:rPr>
                        <w:fldChar w:fldCharType="end"/>
                      </w:r>
                      <w:r w:rsidRPr="00447A3A">
                        <w:rPr>
                          <w:sz w:val="24"/>
                          <w:szCs w:val="24"/>
                        </w:rPr>
                        <w:t>: Activity Diagram for edit profile use case</w:t>
                      </w:r>
                      <w:bookmarkEnd w:id="59"/>
                    </w:p>
                  </w:txbxContent>
                </v:textbox>
              </v:shape>
            </w:pict>
          </mc:Fallback>
        </mc:AlternateContent>
      </w:r>
      <w:r>
        <w:rPr>
          <w:noProof/>
          <w:lang w:bidi="si-LK"/>
        </w:rPr>
        <w:drawing>
          <wp:anchor distT="0" distB="0" distL="114300" distR="114300" simplePos="0" relativeHeight="251665408" behindDoc="1" locked="0" layoutInCell="1" allowOverlap="1" wp14:anchorId="4D118A46" wp14:editId="5949418D">
            <wp:simplePos x="0" y="0"/>
            <wp:positionH relativeFrom="column">
              <wp:posOffset>381000</wp:posOffset>
            </wp:positionH>
            <wp:positionV relativeFrom="paragraph">
              <wp:posOffset>128905</wp:posOffset>
            </wp:positionV>
            <wp:extent cx="4781622" cy="63093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t.PNG"/>
                    <pic:cNvPicPr/>
                  </pic:nvPicPr>
                  <pic:blipFill>
                    <a:blip r:embed="rId31">
                      <a:extLst>
                        <a:ext uri="{28A0092B-C50C-407E-A947-70E740481C1C}">
                          <a14:useLocalDpi xmlns:a14="http://schemas.microsoft.com/office/drawing/2010/main" val="0"/>
                        </a:ext>
                      </a:extLst>
                    </a:blip>
                    <a:stretch>
                      <a:fillRect/>
                    </a:stretch>
                  </pic:blipFill>
                  <pic:spPr>
                    <a:xfrm>
                      <a:off x="0" y="0"/>
                      <a:ext cx="4781622" cy="6309360"/>
                    </a:xfrm>
                    <a:prstGeom prst="rect">
                      <a:avLst/>
                    </a:prstGeom>
                  </pic:spPr>
                </pic:pic>
              </a:graphicData>
            </a:graphic>
            <wp14:sizeRelH relativeFrom="page">
              <wp14:pctWidth>0</wp14:pctWidth>
            </wp14:sizeRelH>
            <wp14:sizeRelV relativeFrom="page">
              <wp14:pctHeight>0</wp14:pctHeight>
            </wp14:sizeRelV>
          </wp:anchor>
        </w:drawing>
      </w:r>
    </w:p>
    <w:p w14:paraId="57923E8C" w14:textId="6F852B11" w:rsidR="007C0ADD" w:rsidRDefault="007C0ADD" w:rsidP="00D84C05"/>
    <w:p w14:paraId="20766411" w14:textId="02FCAA2E" w:rsidR="007C0ADD" w:rsidRDefault="007C0ADD" w:rsidP="00D84C05"/>
    <w:p w14:paraId="78E9A688" w14:textId="77777777" w:rsidR="007C0ADD" w:rsidRDefault="007C0ADD" w:rsidP="00D84C05"/>
    <w:p w14:paraId="36A69EC0" w14:textId="0102A82E" w:rsidR="007C0ADD" w:rsidRDefault="007C0ADD" w:rsidP="00D84C05"/>
    <w:p w14:paraId="31250298" w14:textId="77777777" w:rsidR="007C0ADD" w:rsidRDefault="007C0ADD" w:rsidP="00D84C05"/>
    <w:p w14:paraId="73E148B3" w14:textId="77777777" w:rsidR="007C0ADD" w:rsidRDefault="007C0ADD" w:rsidP="00D84C05"/>
    <w:p w14:paraId="24AEDFCF" w14:textId="77777777" w:rsidR="007C0ADD" w:rsidRDefault="007C0ADD" w:rsidP="00D84C05"/>
    <w:p w14:paraId="63CCC783" w14:textId="77777777" w:rsidR="007C0ADD" w:rsidRDefault="007C0ADD" w:rsidP="00D84C05"/>
    <w:p w14:paraId="420ED916" w14:textId="77777777" w:rsidR="007C0ADD" w:rsidRDefault="007C0ADD" w:rsidP="00D84C05"/>
    <w:p w14:paraId="4EAAFB6E" w14:textId="77777777" w:rsidR="007C0ADD" w:rsidRDefault="007C0ADD" w:rsidP="00D84C05"/>
    <w:p w14:paraId="107C8E05" w14:textId="77777777" w:rsidR="007C0ADD" w:rsidRDefault="007C0ADD" w:rsidP="00D84C05"/>
    <w:p w14:paraId="15610E3E" w14:textId="77777777" w:rsidR="007C0ADD" w:rsidRDefault="007C0ADD" w:rsidP="00D84C05"/>
    <w:p w14:paraId="476C0B62" w14:textId="77777777" w:rsidR="007C0ADD" w:rsidRDefault="007C0ADD" w:rsidP="00D84C05"/>
    <w:p w14:paraId="16FD848C" w14:textId="77777777" w:rsidR="007C0ADD" w:rsidRDefault="007C0ADD" w:rsidP="00D84C05"/>
    <w:p w14:paraId="16D2AF73" w14:textId="77777777" w:rsidR="007C0ADD" w:rsidRDefault="007C0ADD" w:rsidP="00D84C05"/>
    <w:p w14:paraId="2BA19849" w14:textId="77777777" w:rsidR="007C0ADD" w:rsidRDefault="007C0ADD" w:rsidP="00D84C05"/>
    <w:p w14:paraId="715BE343" w14:textId="77777777" w:rsidR="007C0ADD" w:rsidRDefault="007C0ADD" w:rsidP="00D84C05"/>
    <w:p w14:paraId="6D2A6AC3" w14:textId="77777777" w:rsidR="007C0ADD" w:rsidRDefault="007C0ADD" w:rsidP="00D84C05"/>
    <w:p w14:paraId="3D5A0751" w14:textId="77777777" w:rsidR="007C0ADD" w:rsidRDefault="007C0ADD" w:rsidP="00D84C05"/>
    <w:p w14:paraId="41D77888" w14:textId="77777777" w:rsidR="00232993" w:rsidRPr="00D7103D" w:rsidRDefault="00232993" w:rsidP="00185163">
      <w:pPr>
        <w:pStyle w:val="ListParagraph"/>
        <w:numPr>
          <w:ilvl w:val="0"/>
          <w:numId w:val="34"/>
        </w:numPr>
      </w:pPr>
      <w:r w:rsidRPr="00D7103D">
        <w:lastRenderedPageBreak/>
        <w:t>Activity Diagram for upload CSV file use case</w:t>
      </w:r>
    </w:p>
    <w:p w14:paraId="0237C58A" w14:textId="05714A92" w:rsidR="00232993" w:rsidRDefault="00185163" w:rsidP="00D84C05">
      <w:r>
        <w:rPr>
          <w:noProof/>
        </w:rPr>
        <mc:AlternateContent>
          <mc:Choice Requires="wps">
            <w:drawing>
              <wp:anchor distT="0" distB="0" distL="114300" distR="114300" simplePos="0" relativeHeight="251685888" behindDoc="1" locked="0" layoutInCell="1" allowOverlap="1" wp14:anchorId="664682BA" wp14:editId="24734D9D">
                <wp:simplePos x="0" y="0"/>
                <wp:positionH relativeFrom="column">
                  <wp:posOffset>551180</wp:posOffset>
                </wp:positionH>
                <wp:positionV relativeFrom="paragraph">
                  <wp:posOffset>6086475</wp:posOffset>
                </wp:positionV>
                <wp:extent cx="450342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14:paraId="26988D88" w14:textId="60BF0107" w:rsidR="00B76E90" w:rsidRPr="00185163" w:rsidRDefault="00B76E90" w:rsidP="00185163">
                            <w:pPr>
                              <w:pStyle w:val="Caption"/>
                              <w:jc w:val="right"/>
                              <w:rPr>
                                <w:noProof/>
                                <w:sz w:val="24"/>
                                <w:szCs w:val="24"/>
                                <w:lang w:bidi="si-LK"/>
                              </w:rPr>
                            </w:pPr>
                            <w:bookmarkStart w:id="57" w:name="_Toc42541786"/>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Pr>
                                <w:noProof/>
                                <w:sz w:val="24"/>
                                <w:szCs w:val="24"/>
                              </w:rPr>
                              <w:t>9</w:t>
                            </w:r>
                            <w:r w:rsidRPr="00185163">
                              <w:rPr>
                                <w:sz w:val="24"/>
                                <w:szCs w:val="24"/>
                              </w:rPr>
                              <w:fldChar w:fldCharType="end"/>
                            </w:r>
                            <w:r w:rsidRPr="00185163">
                              <w:rPr>
                                <w:sz w:val="24"/>
                                <w:szCs w:val="24"/>
                              </w:rPr>
                              <w:t>: Activity Diagram for upload CSV file use cas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682BA" id="Text Box 33" o:spid="_x0000_s1031" type="#_x0000_t202" style="position:absolute;margin-left:43.4pt;margin-top:479.25pt;width:354.6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" stroked="f">
                <v:textbox style="mso-fit-shape-to-text:t" inset="0,0,0,0">
                  <w:txbxContent>
                    <w:p w14:paraId="26988D88" w14:textId="60BF0107" w:rsidR="00B76E90" w:rsidRPr="00185163" w:rsidRDefault="00B76E90" w:rsidP="00185163">
                      <w:pPr>
                        <w:pStyle w:val="Caption"/>
                        <w:jc w:val="right"/>
                        <w:rPr>
                          <w:noProof/>
                          <w:sz w:val="24"/>
                          <w:szCs w:val="24"/>
                          <w:lang w:bidi="si-LK"/>
                        </w:rPr>
                      </w:pPr>
                      <w:bookmarkStart w:id="61" w:name="_Toc42541786"/>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Pr>
                          <w:noProof/>
                          <w:sz w:val="24"/>
                          <w:szCs w:val="24"/>
                        </w:rPr>
                        <w:t>9</w:t>
                      </w:r>
                      <w:r w:rsidRPr="00185163">
                        <w:rPr>
                          <w:sz w:val="24"/>
                          <w:szCs w:val="24"/>
                        </w:rPr>
                        <w:fldChar w:fldCharType="end"/>
                      </w:r>
                      <w:r w:rsidRPr="00185163">
                        <w:rPr>
                          <w:sz w:val="24"/>
                          <w:szCs w:val="24"/>
                        </w:rPr>
                        <w:t>: Activity Diagram for upload CSV file use case</w:t>
                      </w:r>
                      <w:bookmarkEnd w:id="61"/>
                    </w:p>
                  </w:txbxContent>
                </v:textbox>
              </v:shape>
            </w:pict>
          </mc:Fallback>
        </mc:AlternateContent>
      </w:r>
      <w:r>
        <w:rPr>
          <w:noProof/>
          <w:lang w:bidi="si-LK"/>
        </w:rPr>
        <w:drawing>
          <wp:anchor distT="0" distB="0" distL="114300" distR="114300" simplePos="0" relativeHeight="251666432" behindDoc="1" locked="0" layoutInCell="1" allowOverlap="1" wp14:anchorId="560ED322" wp14:editId="30906284">
            <wp:simplePos x="0" y="0"/>
            <wp:positionH relativeFrom="margin">
              <wp:align>center</wp:align>
            </wp:positionH>
            <wp:positionV relativeFrom="paragraph">
              <wp:posOffset>9525</wp:posOffset>
            </wp:positionV>
            <wp:extent cx="4503810" cy="602032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v.PNG"/>
                    <pic:cNvPicPr/>
                  </pic:nvPicPr>
                  <pic:blipFill>
                    <a:blip r:embed="rId32">
                      <a:extLst>
                        <a:ext uri="{28A0092B-C50C-407E-A947-70E740481C1C}">
                          <a14:useLocalDpi xmlns:a14="http://schemas.microsoft.com/office/drawing/2010/main" val="0"/>
                        </a:ext>
                      </a:extLst>
                    </a:blip>
                    <a:stretch>
                      <a:fillRect/>
                    </a:stretch>
                  </pic:blipFill>
                  <pic:spPr>
                    <a:xfrm>
                      <a:off x="0" y="0"/>
                      <a:ext cx="4503810" cy="6020322"/>
                    </a:xfrm>
                    <a:prstGeom prst="rect">
                      <a:avLst/>
                    </a:prstGeom>
                  </pic:spPr>
                </pic:pic>
              </a:graphicData>
            </a:graphic>
            <wp14:sizeRelH relativeFrom="page">
              <wp14:pctWidth>0</wp14:pctWidth>
            </wp14:sizeRelH>
            <wp14:sizeRelV relativeFrom="page">
              <wp14:pctHeight>0</wp14:pctHeight>
            </wp14:sizeRelV>
          </wp:anchor>
        </w:drawing>
      </w:r>
    </w:p>
    <w:p w14:paraId="30A1E13A" w14:textId="61E9E7AB" w:rsidR="00DA5BBC" w:rsidRDefault="00DA5BBC" w:rsidP="00D84C05"/>
    <w:p w14:paraId="4D4A3A59" w14:textId="7FAAB19C" w:rsidR="00DA5BBC" w:rsidRDefault="00DA5BBC" w:rsidP="00D84C05"/>
    <w:p w14:paraId="33AD55BA" w14:textId="77777777" w:rsidR="00DA5BBC" w:rsidRDefault="00DA5BBC" w:rsidP="00D84C05"/>
    <w:p w14:paraId="1BBEA1E8" w14:textId="77777777" w:rsidR="00DA5BBC" w:rsidRDefault="00DA5BBC" w:rsidP="00D84C05"/>
    <w:p w14:paraId="7B55F2E1" w14:textId="77777777" w:rsidR="00DA5BBC" w:rsidRDefault="00DA5BBC" w:rsidP="00D84C05"/>
    <w:p w14:paraId="2B53AB62" w14:textId="77777777" w:rsidR="00DA5BBC" w:rsidRDefault="00DA5BBC" w:rsidP="00D84C05"/>
    <w:p w14:paraId="43E29C01" w14:textId="77777777" w:rsidR="00DA5BBC" w:rsidRDefault="00DA5BBC" w:rsidP="00D84C05"/>
    <w:p w14:paraId="67879E30" w14:textId="77777777" w:rsidR="00DA5BBC" w:rsidRDefault="00DA5BBC" w:rsidP="00D84C05"/>
    <w:p w14:paraId="58CC90BF" w14:textId="77777777" w:rsidR="00DA5BBC" w:rsidRDefault="00DA5BBC" w:rsidP="00D84C05"/>
    <w:p w14:paraId="3AD9CC26" w14:textId="77777777" w:rsidR="00DA5BBC" w:rsidRDefault="00DA5BBC" w:rsidP="00D84C05"/>
    <w:p w14:paraId="5079A2B3" w14:textId="77777777" w:rsidR="00DA5BBC" w:rsidRDefault="00DA5BBC" w:rsidP="00D84C05"/>
    <w:p w14:paraId="65637F26" w14:textId="77777777" w:rsidR="00DA5BBC" w:rsidRDefault="00DA5BBC" w:rsidP="00D84C05"/>
    <w:p w14:paraId="3511B1A4" w14:textId="77777777" w:rsidR="00DA5BBC" w:rsidRDefault="00DA5BBC" w:rsidP="00D84C05"/>
    <w:p w14:paraId="02D8BC72" w14:textId="77777777" w:rsidR="00DA5BBC" w:rsidRDefault="00DA5BBC" w:rsidP="00D84C05"/>
    <w:p w14:paraId="4FC2090D" w14:textId="77777777" w:rsidR="00DA5BBC" w:rsidRDefault="00DA5BBC" w:rsidP="00D84C05"/>
    <w:p w14:paraId="61E214EF" w14:textId="77777777" w:rsidR="00DA5BBC" w:rsidRDefault="00DA5BBC" w:rsidP="00D84C05"/>
    <w:p w14:paraId="394A042B" w14:textId="77777777" w:rsidR="00DA5BBC" w:rsidRDefault="00DA5BBC" w:rsidP="00D84C05"/>
    <w:p w14:paraId="678EBC50" w14:textId="77777777" w:rsidR="00DA5BBC" w:rsidRDefault="00DA5BBC" w:rsidP="00D84C05"/>
    <w:p w14:paraId="6F9039F9" w14:textId="77777777" w:rsidR="00DA5BBC" w:rsidRDefault="00DA5BBC" w:rsidP="00D84C05"/>
    <w:p w14:paraId="0B0D0A15" w14:textId="5065B6ED" w:rsidR="00FD6E79" w:rsidRPr="00464126" w:rsidRDefault="00E74CD1" w:rsidP="00E74CD1">
      <w:pPr>
        <w:pStyle w:val="ListParagraph"/>
        <w:numPr>
          <w:ilvl w:val="0"/>
          <w:numId w:val="34"/>
        </w:numPr>
      </w:pPr>
      <w:r>
        <w:rPr>
          <w:noProof/>
          <w:lang w:bidi="si-LK"/>
        </w:rPr>
        <w:lastRenderedPageBreak/>
        <w:drawing>
          <wp:anchor distT="0" distB="0" distL="114300" distR="114300" simplePos="0" relativeHeight="251667456" behindDoc="1" locked="0" layoutInCell="1" allowOverlap="1" wp14:anchorId="0BF83294" wp14:editId="6927847A">
            <wp:simplePos x="0" y="0"/>
            <wp:positionH relativeFrom="page">
              <wp:align>center</wp:align>
            </wp:positionH>
            <wp:positionV relativeFrom="paragraph">
              <wp:posOffset>413385</wp:posOffset>
            </wp:positionV>
            <wp:extent cx="2423370" cy="2850127"/>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are.PNG"/>
                    <pic:cNvPicPr/>
                  </pic:nvPicPr>
                  <pic:blipFill>
                    <a:blip r:embed="rId33">
                      <a:extLst>
                        <a:ext uri="{28A0092B-C50C-407E-A947-70E740481C1C}">
                          <a14:useLocalDpi xmlns:a14="http://schemas.microsoft.com/office/drawing/2010/main" val="0"/>
                        </a:ext>
                      </a:extLst>
                    </a:blip>
                    <a:stretch>
                      <a:fillRect/>
                    </a:stretch>
                  </pic:blipFill>
                  <pic:spPr>
                    <a:xfrm>
                      <a:off x="0" y="0"/>
                      <a:ext cx="2423370" cy="2850127"/>
                    </a:xfrm>
                    <a:prstGeom prst="rect">
                      <a:avLst/>
                    </a:prstGeom>
                  </pic:spPr>
                </pic:pic>
              </a:graphicData>
            </a:graphic>
            <wp14:sizeRelH relativeFrom="page">
              <wp14:pctWidth>0</wp14:pctWidth>
            </wp14:sizeRelH>
            <wp14:sizeRelV relativeFrom="page">
              <wp14:pctHeight>0</wp14:pctHeight>
            </wp14:sizeRelV>
          </wp:anchor>
        </w:drawing>
      </w:r>
      <w:r w:rsidR="00FD6E79" w:rsidRPr="00464126">
        <w:t>Activity Diagram for compare marks use case</w:t>
      </w:r>
    </w:p>
    <w:p w14:paraId="0E488E97" w14:textId="58C6743A" w:rsidR="00356F4D" w:rsidRDefault="00356F4D" w:rsidP="00D84C05"/>
    <w:p w14:paraId="1092EADC" w14:textId="77777777" w:rsidR="009709D8" w:rsidRDefault="009709D8" w:rsidP="00D84C05"/>
    <w:p w14:paraId="6F48AFA5" w14:textId="77777777" w:rsidR="009709D8" w:rsidRDefault="009709D8" w:rsidP="00D84C05"/>
    <w:p w14:paraId="52872FD9" w14:textId="77777777" w:rsidR="009709D8" w:rsidRDefault="009709D8" w:rsidP="00D84C05"/>
    <w:p w14:paraId="274368AE" w14:textId="77777777" w:rsidR="004C044F" w:rsidRDefault="004C044F" w:rsidP="00D84C05"/>
    <w:p w14:paraId="6013B4AC" w14:textId="77777777" w:rsidR="00F20385" w:rsidRDefault="00F20385" w:rsidP="00D84C05"/>
    <w:p w14:paraId="6F07260A" w14:textId="77777777" w:rsidR="00F20385" w:rsidRDefault="00F20385" w:rsidP="00D84C05"/>
    <w:p w14:paraId="004B3BA2" w14:textId="77777777" w:rsidR="00F20385" w:rsidRDefault="00F20385" w:rsidP="00D84C05"/>
    <w:p w14:paraId="613B5BD7" w14:textId="20A04F98" w:rsidR="00F20385" w:rsidRDefault="00E74CD1" w:rsidP="00D84C05">
      <w:r>
        <w:rPr>
          <w:noProof/>
        </w:rPr>
        <mc:AlternateContent>
          <mc:Choice Requires="wps">
            <w:drawing>
              <wp:anchor distT="0" distB="0" distL="114300" distR="114300" simplePos="0" relativeHeight="251687936" behindDoc="1" locked="0" layoutInCell="1" allowOverlap="1" wp14:anchorId="6A4F5466" wp14:editId="651D5042">
                <wp:simplePos x="0" y="0"/>
                <wp:positionH relativeFrom="margin">
                  <wp:align>center</wp:align>
                </wp:positionH>
                <wp:positionV relativeFrom="paragraph">
                  <wp:posOffset>70485</wp:posOffset>
                </wp:positionV>
                <wp:extent cx="4069080" cy="635"/>
                <wp:effectExtent l="0" t="0" r="7620" b="8255"/>
                <wp:wrapNone/>
                <wp:docPr id="34" name="Text Box 34"/>
                <wp:cNvGraphicFramePr/>
                <a:graphic xmlns:a="http://schemas.openxmlformats.org/drawingml/2006/main">
                  <a:graphicData uri="http://schemas.microsoft.com/office/word/2010/wordprocessingShape">
                    <wps:wsp>
                      <wps:cNvSpPr txBox="1"/>
                      <wps:spPr>
                        <a:xfrm>
                          <a:off x="0" y="0"/>
                          <a:ext cx="4069080" cy="635"/>
                        </a:xfrm>
                        <a:prstGeom prst="rect">
                          <a:avLst/>
                        </a:prstGeom>
                        <a:solidFill>
                          <a:prstClr val="white"/>
                        </a:solidFill>
                        <a:ln>
                          <a:noFill/>
                        </a:ln>
                      </wps:spPr>
                      <wps:txbx>
                        <w:txbxContent>
                          <w:p w14:paraId="7383D047" w14:textId="596DEE69" w:rsidR="00B76E90" w:rsidRPr="00E74CD1" w:rsidRDefault="00B76E90" w:rsidP="00E74CD1">
                            <w:pPr>
                              <w:pStyle w:val="Caption"/>
                              <w:jc w:val="center"/>
                              <w:rPr>
                                <w:noProof/>
                                <w:sz w:val="24"/>
                                <w:szCs w:val="24"/>
                                <w:lang w:bidi="si-LK"/>
                              </w:rPr>
                            </w:pPr>
                            <w:bookmarkStart w:id="58" w:name="_Toc42541787"/>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Pr>
                                <w:noProof/>
                                <w:sz w:val="24"/>
                                <w:szCs w:val="24"/>
                              </w:rPr>
                              <w:t>10</w:t>
                            </w:r>
                            <w:r w:rsidRPr="00E74CD1">
                              <w:rPr>
                                <w:sz w:val="24"/>
                                <w:szCs w:val="24"/>
                              </w:rPr>
                              <w:fldChar w:fldCharType="end"/>
                            </w:r>
                            <w:r w:rsidRPr="00E74CD1">
                              <w:rPr>
                                <w:sz w:val="24"/>
                                <w:szCs w:val="24"/>
                              </w:rPr>
                              <w:t>: Activity Diagram for compare marks use cas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4F5466" id="Text Box 34" o:spid="_x0000_s1032" type="#_x0000_t202" style="position:absolute;margin-left:0;margin-top:5.55pt;width:320.4pt;height:.05pt;z-index:-251628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" stroked="f">
                <v:textbox style="mso-fit-shape-to-text:t" inset="0,0,0,0">
                  <w:txbxContent>
                    <w:p w14:paraId="7383D047" w14:textId="596DEE69" w:rsidR="00B76E90" w:rsidRPr="00E74CD1" w:rsidRDefault="00B76E90" w:rsidP="00E74CD1">
                      <w:pPr>
                        <w:pStyle w:val="Caption"/>
                        <w:jc w:val="center"/>
                        <w:rPr>
                          <w:noProof/>
                          <w:sz w:val="24"/>
                          <w:szCs w:val="24"/>
                          <w:lang w:bidi="si-LK"/>
                        </w:rPr>
                      </w:pPr>
                      <w:bookmarkStart w:id="63" w:name="_Toc42541787"/>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Pr>
                          <w:noProof/>
                          <w:sz w:val="24"/>
                          <w:szCs w:val="24"/>
                        </w:rPr>
                        <w:t>10</w:t>
                      </w:r>
                      <w:r w:rsidRPr="00E74CD1">
                        <w:rPr>
                          <w:sz w:val="24"/>
                          <w:szCs w:val="24"/>
                        </w:rPr>
                        <w:fldChar w:fldCharType="end"/>
                      </w:r>
                      <w:r w:rsidRPr="00E74CD1">
                        <w:rPr>
                          <w:sz w:val="24"/>
                          <w:szCs w:val="24"/>
                        </w:rPr>
                        <w:t>: Activity Diagram for compare marks use case</w:t>
                      </w:r>
                      <w:bookmarkEnd w:id="63"/>
                    </w:p>
                  </w:txbxContent>
                </v:textbox>
                <w10:wrap anchorx="margin"/>
              </v:shape>
            </w:pict>
          </mc:Fallback>
        </mc:AlternateContent>
      </w:r>
    </w:p>
    <w:p w14:paraId="3D3F2478" w14:textId="77777777" w:rsidR="00F20385" w:rsidRDefault="00F20385" w:rsidP="00D84C05"/>
    <w:p w14:paraId="3A66DDE5" w14:textId="77777777" w:rsidR="00F20385" w:rsidRDefault="00F20385" w:rsidP="00D84C05"/>
    <w:p w14:paraId="175B6CEA" w14:textId="7F466B46" w:rsidR="00F20385" w:rsidRDefault="00B128F2" w:rsidP="00D84C05">
      <w:r>
        <w:t xml:space="preserve"> </w:t>
      </w:r>
    </w:p>
    <w:p w14:paraId="296E14DE" w14:textId="77777777" w:rsidR="00F20385" w:rsidRDefault="00F20385" w:rsidP="00D84C05"/>
    <w:p w14:paraId="7F23438A" w14:textId="77777777" w:rsidR="00F20385" w:rsidRDefault="00F20385" w:rsidP="00D84C05"/>
    <w:p w14:paraId="06E2FC7F" w14:textId="77777777" w:rsidR="00F20385" w:rsidRDefault="00F20385" w:rsidP="00D84C05"/>
    <w:p w14:paraId="4CFD5540" w14:textId="77777777" w:rsidR="00F20385" w:rsidRDefault="00F20385" w:rsidP="00D84C05"/>
    <w:p w14:paraId="2DBC4C2C" w14:textId="77777777" w:rsidR="00F20385" w:rsidRDefault="00F20385" w:rsidP="00D84C05"/>
    <w:p w14:paraId="2BC2F83F" w14:textId="77777777" w:rsidR="00F20385" w:rsidRDefault="00F20385" w:rsidP="00D84C05"/>
    <w:p w14:paraId="71BA4E91" w14:textId="77777777" w:rsidR="00F20385" w:rsidRDefault="00F20385" w:rsidP="00D84C05"/>
    <w:p w14:paraId="13650E09" w14:textId="77777777" w:rsidR="00F20385" w:rsidRDefault="00F20385" w:rsidP="00D84C05"/>
    <w:p w14:paraId="3156CA89" w14:textId="056BF874" w:rsidR="002736C9" w:rsidRDefault="002736C9" w:rsidP="00625391">
      <w:pPr>
        <w:pStyle w:val="Heading2"/>
      </w:pPr>
      <w:bookmarkStart w:id="59" w:name="_Toc42541725"/>
      <w:r>
        <w:lastRenderedPageBreak/>
        <w:t>CLASS DIAGRAM</w:t>
      </w:r>
      <w:bookmarkEnd w:id="59"/>
    </w:p>
    <w:p w14:paraId="69A4B66B" w14:textId="1F6FC34F" w:rsidR="002736C9" w:rsidRDefault="00A82BE7" w:rsidP="00D84C05">
      <w:pPr>
        <w:pStyle w:val="ListParagraph"/>
      </w:pPr>
      <w:r>
        <w:rPr>
          <w:noProof/>
          <w:lang w:bidi="si-LK"/>
        </w:rPr>
        <w:drawing>
          <wp:anchor distT="0" distB="0" distL="114300" distR="114300" simplePos="0" relativeHeight="251677696" behindDoc="1" locked="0" layoutInCell="1" allowOverlap="1" wp14:anchorId="158C5437" wp14:editId="1DA46DC4">
            <wp:simplePos x="0" y="0"/>
            <wp:positionH relativeFrom="margin">
              <wp:align>right</wp:align>
            </wp:positionH>
            <wp:positionV relativeFrom="paragraph">
              <wp:posOffset>191770</wp:posOffset>
            </wp:positionV>
            <wp:extent cx="5943600" cy="5796366"/>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class.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5796366"/>
                    </a:xfrm>
                    <a:prstGeom prst="rect">
                      <a:avLst/>
                    </a:prstGeom>
                  </pic:spPr>
                </pic:pic>
              </a:graphicData>
            </a:graphic>
            <wp14:sizeRelH relativeFrom="page">
              <wp14:pctWidth>0</wp14:pctWidth>
            </wp14:sizeRelH>
            <wp14:sizeRelV relativeFrom="page">
              <wp14:pctHeight>0</wp14:pctHeight>
            </wp14:sizeRelV>
          </wp:anchor>
        </w:drawing>
      </w:r>
    </w:p>
    <w:p w14:paraId="6EF7201A" w14:textId="245187F8" w:rsidR="002736C9" w:rsidRDefault="002736C9" w:rsidP="00D84C05">
      <w:pPr>
        <w:pStyle w:val="ListParagraph"/>
      </w:pPr>
    </w:p>
    <w:p w14:paraId="1997819B" w14:textId="3677A226" w:rsidR="002736C9" w:rsidRDefault="002736C9" w:rsidP="00D84C05">
      <w:pPr>
        <w:pStyle w:val="ListParagraph"/>
      </w:pPr>
    </w:p>
    <w:p w14:paraId="6453CA08" w14:textId="692DDC77" w:rsidR="002736C9" w:rsidRDefault="00625391" w:rsidP="00D84C05">
      <w:pPr>
        <w:pStyle w:val="ListParagraph"/>
      </w:pPr>
      <w:r>
        <w:rPr>
          <w:noProof/>
        </w:rPr>
        <mc:AlternateContent>
          <mc:Choice Requires="wps">
            <w:drawing>
              <wp:anchor distT="0" distB="0" distL="114300" distR="114300" simplePos="0" relativeHeight="251689984" behindDoc="1" locked="0" layoutInCell="1" allowOverlap="1" wp14:anchorId="345B4C92" wp14:editId="45A32F14">
                <wp:simplePos x="0" y="0"/>
                <wp:positionH relativeFrom="column">
                  <wp:posOffset>-338455</wp:posOffset>
                </wp:positionH>
                <wp:positionV relativeFrom="paragraph">
                  <wp:posOffset>5858510</wp:posOffset>
                </wp:positionV>
                <wp:extent cx="59436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3F57D7" w14:textId="640A7A74" w:rsidR="00B76E90" w:rsidRPr="00625391" w:rsidRDefault="00B76E90" w:rsidP="00625391">
                            <w:pPr>
                              <w:pStyle w:val="Caption"/>
                              <w:jc w:val="center"/>
                              <w:rPr>
                                <w:noProof/>
                                <w:sz w:val="24"/>
                                <w:szCs w:val="24"/>
                                <w:lang w:bidi="si-LK"/>
                              </w:rPr>
                            </w:pPr>
                            <w:bookmarkStart w:id="60" w:name="_Toc42541788"/>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Pr>
                                <w:noProof/>
                                <w:sz w:val="24"/>
                                <w:szCs w:val="24"/>
                              </w:rPr>
                              <w:t>11</w:t>
                            </w:r>
                            <w:r w:rsidRPr="00625391">
                              <w:rPr>
                                <w:sz w:val="24"/>
                                <w:szCs w:val="24"/>
                              </w:rPr>
                              <w:fldChar w:fldCharType="end"/>
                            </w:r>
                            <w:r w:rsidRPr="00625391">
                              <w:rPr>
                                <w:sz w:val="24"/>
                                <w:szCs w:val="24"/>
                              </w:rPr>
                              <w:t>: object Diagram of the SGM system</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B4C92" id="Text Box 35" o:spid="_x0000_s1033" type="#_x0000_t202" style="position:absolute;left:0;text-align:left;margin-left:-26.65pt;margin-top:461.3pt;width:468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YgEMQIAAGYEAAAOAAAAZHJzL2Uyb0RvYy54bWysVFFv0zAQfkfiP1h+p2k3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" stroked="f">
                <v:textbox style="mso-fit-shape-to-text:t" inset="0,0,0,0">
                  <w:txbxContent>
                    <w:p w14:paraId="4E3F57D7" w14:textId="640A7A74" w:rsidR="00B76E90" w:rsidRPr="00625391" w:rsidRDefault="00B76E90" w:rsidP="00625391">
                      <w:pPr>
                        <w:pStyle w:val="Caption"/>
                        <w:jc w:val="center"/>
                        <w:rPr>
                          <w:noProof/>
                          <w:sz w:val="24"/>
                          <w:szCs w:val="24"/>
                          <w:lang w:bidi="si-LK"/>
                        </w:rPr>
                      </w:pPr>
                      <w:bookmarkStart w:id="66" w:name="_Toc42541788"/>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Pr>
                          <w:noProof/>
                          <w:sz w:val="24"/>
                          <w:szCs w:val="24"/>
                        </w:rPr>
                        <w:t>11</w:t>
                      </w:r>
                      <w:r w:rsidRPr="00625391">
                        <w:rPr>
                          <w:sz w:val="24"/>
                          <w:szCs w:val="24"/>
                        </w:rPr>
                        <w:fldChar w:fldCharType="end"/>
                      </w:r>
                      <w:r w:rsidRPr="00625391">
                        <w:rPr>
                          <w:sz w:val="24"/>
                          <w:szCs w:val="24"/>
                        </w:rPr>
                        <w:t>: object Diagram of the SGM system</w:t>
                      </w:r>
                      <w:bookmarkEnd w:id="66"/>
                    </w:p>
                  </w:txbxContent>
                </v:textbox>
              </v:shape>
            </w:pict>
          </mc:Fallback>
        </mc:AlternateContent>
      </w:r>
    </w:p>
    <w:p w14:paraId="7D7A93FB" w14:textId="77777777" w:rsidR="002736C9" w:rsidRDefault="002736C9" w:rsidP="00D84C05">
      <w:pPr>
        <w:pStyle w:val="ListParagraph"/>
      </w:pPr>
    </w:p>
    <w:p w14:paraId="628C06C8" w14:textId="77777777" w:rsidR="002736C9" w:rsidRDefault="002736C9" w:rsidP="00D84C05">
      <w:pPr>
        <w:pStyle w:val="ListParagraph"/>
      </w:pPr>
    </w:p>
    <w:p w14:paraId="30ED1793" w14:textId="77777777" w:rsidR="002736C9" w:rsidRDefault="002736C9" w:rsidP="00D84C05">
      <w:pPr>
        <w:pStyle w:val="ListParagraph"/>
      </w:pPr>
    </w:p>
    <w:p w14:paraId="12AE31FB" w14:textId="77777777" w:rsidR="002736C9" w:rsidRDefault="002736C9" w:rsidP="00D84C05">
      <w:pPr>
        <w:pStyle w:val="ListParagraph"/>
      </w:pPr>
    </w:p>
    <w:p w14:paraId="3FC019EA" w14:textId="77777777" w:rsidR="002736C9" w:rsidRDefault="002736C9" w:rsidP="00D84C05">
      <w:pPr>
        <w:pStyle w:val="ListParagraph"/>
      </w:pPr>
    </w:p>
    <w:p w14:paraId="47AEF488" w14:textId="77777777" w:rsidR="002736C9" w:rsidRDefault="002736C9" w:rsidP="00D84C05">
      <w:pPr>
        <w:pStyle w:val="ListParagraph"/>
      </w:pPr>
    </w:p>
    <w:p w14:paraId="1DE7ED09" w14:textId="77777777" w:rsidR="002736C9" w:rsidRDefault="002736C9" w:rsidP="00D84C05">
      <w:pPr>
        <w:pStyle w:val="ListParagraph"/>
      </w:pPr>
    </w:p>
    <w:p w14:paraId="657D2DC3" w14:textId="77777777" w:rsidR="002736C9" w:rsidRDefault="002736C9" w:rsidP="00D84C05">
      <w:pPr>
        <w:pStyle w:val="ListParagraph"/>
      </w:pPr>
    </w:p>
    <w:p w14:paraId="0E517439" w14:textId="77777777" w:rsidR="002736C9" w:rsidRDefault="002736C9" w:rsidP="00D84C05">
      <w:pPr>
        <w:pStyle w:val="ListParagraph"/>
      </w:pPr>
    </w:p>
    <w:p w14:paraId="65E47523" w14:textId="77777777" w:rsidR="002736C9" w:rsidRDefault="002736C9" w:rsidP="00D84C05">
      <w:pPr>
        <w:pStyle w:val="ListParagraph"/>
      </w:pPr>
    </w:p>
    <w:p w14:paraId="086EB608" w14:textId="77777777" w:rsidR="002736C9" w:rsidRDefault="002736C9" w:rsidP="00D84C05">
      <w:pPr>
        <w:pStyle w:val="ListParagraph"/>
      </w:pPr>
    </w:p>
    <w:p w14:paraId="1A49FD1E" w14:textId="77777777" w:rsidR="002736C9" w:rsidRDefault="002736C9" w:rsidP="00D84C05">
      <w:pPr>
        <w:pStyle w:val="ListParagraph"/>
      </w:pPr>
    </w:p>
    <w:p w14:paraId="238021D2" w14:textId="77777777" w:rsidR="002736C9" w:rsidRDefault="002736C9" w:rsidP="00D84C05">
      <w:pPr>
        <w:pStyle w:val="ListParagraph"/>
      </w:pPr>
    </w:p>
    <w:p w14:paraId="059E386E" w14:textId="77777777" w:rsidR="002736C9" w:rsidRDefault="002736C9" w:rsidP="00D84C05">
      <w:pPr>
        <w:pStyle w:val="ListParagraph"/>
      </w:pPr>
    </w:p>
    <w:p w14:paraId="21E77DD9" w14:textId="77777777" w:rsidR="002736C9" w:rsidRDefault="002736C9" w:rsidP="00D84C05">
      <w:pPr>
        <w:pStyle w:val="ListParagraph"/>
      </w:pPr>
    </w:p>
    <w:p w14:paraId="48D3B5EA" w14:textId="77777777" w:rsidR="002736C9" w:rsidRDefault="002736C9" w:rsidP="00D84C05">
      <w:pPr>
        <w:pStyle w:val="ListParagraph"/>
      </w:pPr>
    </w:p>
    <w:p w14:paraId="7CF6A1CE" w14:textId="77777777" w:rsidR="002736C9" w:rsidRDefault="002736C9" w:rsidP="00D84C05">
      <w:pPr>
        <w:pStyle w:val="ListParagraph"/>
      </w:pPr>
    </w:p>
    <w:p w14:paraId="1CAA46D6" w14:textId="77777777" w:rsidR="002736C9" w:rsidRDefault="002736C9" w:rsidP="00D84C05">
      <w:pPr>
        <w:pStyle w:val="ListParagraph"/>
      </w:pPr>
    </w:p>
    <w:p w14:paraId="4B6C41E7" w14:textId="77777777" w:rsidR="002736C9" w:rsidRDefault="002736C9" w:rsidP="00D84C05">
      <w:pPr>
        <w:pStyle w:val="ListParagraph"/>
      </w:pPr>
    </w:p>
    <w:p w14:paraId="132923AC" w14:textId="77777777" w:rsidR="002736C9" w:rsidRDefault="002736C9" w:rsidP="00D84C05">
      <w:pPr>
        <w:pStyle w:val="ListParagraph"/>
      </w:pPr>
    </w:p>
    <w:p w14:paraId="2C4A2E6A" w14:textId="77777777" w:rsidR="002736C9" w:rsidRDefault="002736C9" w:rsidP="00D84C05">
      <w:pPr>
        <w:pStyle w:val="ListParagraph"/>
      </w:pPr>
    </w:p>
    <w:p w14:paraId="34E36370" w14:textId="1A273DBB" w:rsidR="002736C9" w:rsidRDefault="002736C9" w:rsidP="00D84C05">
      <w:pPr>
        <w:pStyle w:val="ListParagraph"/>
      </w:pPr>
    </w:p>
    <w:p w14:paraId="799B82AF" w14:textId="77777777" w:rsidR="009F4BEC" w:rsidRDefault="009F4BEC" w:rsidP="009F4BEC"/>
    <w:p w14:paraId="12835003" w14:textId="52DF0E4A" w:rsidR="009F4BEC" w:rsidRDefault="00E92B9D" w:rsidP="00E92B9D">
      <w:pPr>
        <w:pStyle w:val="Heading2"/>
      </w:pPr>
      <w:bookmarkStart w:id="61" w:name="_Toc42541726"/>
      <w:r>
        <w:lastRenderedPageBreak/>
        <w:t>SEQUENCE DIAGRAM</w:t>
      </w:r>
      <w:bookmarkEnd w:id="61"/>
    </w:p>
    <w:p w14:paraId="52341A94" w14:textId="55BC1164" w:rsidR="00E92B9D" w:rsidRDefault="00E92B9D" w:rsidP="00E92B9D">
      <w:pPr>
        <w:pStyle w:val="Heading3"/>
      </w:pPr>
      <w:bookmarkStart w:id="62" w:name="_Toc42541727"/>
      <w:r>
        <w:t>Student and Teacher login sequence diagram</w:t>
      </w:r>
      <w:bookmarkEnd w:id="62"/>
    </w:p>
    <w:p w14:paraId="2AF4159A" w14:textId="77777777" w:rsidR="00E92B9D" w:rsidRPr="00E92B9D" w:rsidRDefault="00E92B9D" w:rsidP="00E92B9D"/>
    <w:p w14:paraId="54CB1FA3" w14:textId="77777777" w:rsidR="00E92B9D" w:rsidRDefault="00E92B9D" w:rsidP="00E92B9D">
      <w:pPr>
        <w:keepNext/>
      </w:pPr>
      <w:r>
        <w:rPr>
          <w:noProof/>
        </w:rPr>
        <w:drawing>
          <wp:inline distT="0" distB="0" distL="0" distR="0" wp14:anchorId="76DD8078" wp14:editId="2E89950A">
            <wp:extent cx="4709160" cy="2718157"/>
            <wp:effectExtent l="0" t="0" r="0" b="6350"/>
            <wp:docPr id="36" name="Picture 3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q_login.PNG"/>
                    <pic:cNvPicPr/>
                  </pic:nvPicPr>
                  <pic:blipFill>
                    <a:blip r:embed="rId35">
                      <a:extLst>
                        <a:ext uri="{28A0092B-C50C-407E-A947-70E740481C1C}">
                          <a14:useLocalDpi xmlns:a14="http://schemas.microsoft.com/office/drawing/2010/main" val="0"/>
                        </a:ext>
                      </a:extLst>
                    </a:blip>
                    <a:stretch>
                      <a:fillRect/>
                    </a:stretch>
                  </pic:blipFill>
                  <pic:spPr>
                    <a:xfrm>
                      <a:off x="0" y="0"/>
                      <a:ext cx="4728857" cy="2729526"/>
                    </a:xfrm>
                    <a:prstGeom prst="rect">
                      <a:avLst/>
                    </a:prstGeom>
                  </pic:spPr>
                </pic:pic>
              </a:graphicData>
            </a:graphic>
          </wp:inline>
        </w:drawing>
      </w:r>
    </w:p>
    <w:p w14:paraId="1EFD0871" w14:textId="688F3E17" w:rsidR="00E92B9D" w:rsidRPr="00E92B9D" w:rsidRDefault="00E92B9D" w:rsidP="00E92B9D">
      <w:pPr>
        <w:pStyle w:val="Caption"/>
        <w:jc w:val="center"/>
        <w:rPr>
          <w:sz w:val="24"/>
          <w:szCs w:val="24"/>
        </w:rPr>
      </w:pPr>
      <w:bookmarkStart w:id="63" w:name="_Toc42541789"/>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3E327E">
        <w:rPr>
          <w:noProof/>
          <w:sz w:val="24"/>
          <w:szCs w:val="24"/>
        </w:rPr>
        <w:t>12</w:t>
      </w:r>
      <w:r w:rsidRPr="00E92B9D">
        <w:rPr>
          <w:sz w:val="24"/>
          <w:szCs w:val="24"/>
        </w:rPr>
        <w:fldChar w:fldCharType="end"/>
      </w:r>
      <w:r w:rsidRPr="00E92B9D">
        <w:rPr>
          <w:sz w:val="24"/>
          <w:szCs w:val="24"/>
        </w:rPr>
        <w:t>: students and teachers login sequence diagram</w:t>
      </w:r>
      <w:bookmarkEnd w:id="63"/>
    </w:p>
    <w:p w14:paraId="476352A8" w14:textId="2B8C746F" w:rsidR="00E92B9D" w:rsidRDefault="00E92B9D" w:rsidP="00E92B9D">
      <w:pPr>
        <w:pStyle w:val="Heading3"/>
      </w:pPr>
      <w:bookmarkStart w:id="64" w:name="_Toc42541728"/>
      <w:r>
        <w:t>Upload marks CSV file sequence diagram</w:t>
      </w:r>
      <w:bookmarkEnd w:id="64"/>
    </w:p>
    <w:p w14:paraId="465B7E55" w14:textId="3F0A6752" w:rsidR="00E92B9D" w:rsidRDefault="00E92B9D" w:rsidP="00E92B9D"/>
    <w:p w14:paraId="3AEA207A" w14:textId="77777777" w:rsidR="00E92B9D" w:rsidRDefault="00E92B9D" w:rsidP="00E92B9D">
      <w:pPr>
        <w:keepNext/>
      </w:pPr>
      <w:r>
        <w:rPr>
          <w:noProof/>
        </w:rPr>
        <w:drawing>
          <wp:inline distT="0" distB="0" distL="0" distR="0" wp14:anchorId="61A53BBB" wp14:editId="5747215E">
            <wp:extent cx="4503420" cy="25789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q_upload_csv.PNG"/>
                    <pic:cNvPicPr/>
                  </pic:nvPicPr>
                  <pic:blipFill>
                    <a:blip r:embed="rId36">
                      <a:extLst>
                        <a:ext uri="{28A0092B-C50C-407E-A947-70E740481C1C}">
                          <a14:useLocalDpi xmlns:a14="http://schemas.microsoft.com/office/drawing/2010/main" val="0"/>
                        </a:ext>
                      </a:extLst>
                    </a:blip>
                    <a:stretch>
                      <a:fillRect/>
                    </a:stretch>
                  </pic:blipFill>
                  <pic:spPr>
                    <a:xfrm>
                      <a:off x="0" y="0"/>
                      <a:ext cx="4525606" cy="2591698"/>
                    </a:xfrm>
                    <a:prstGeom prst="rect">
                      <a:avLst/>
                    </a:prstGeom>
                  </pic:spPr>
                </pic:pic>
              </a:graphicData>
            </a:graphic>
          </wp:inline>
        </w:drawing>
      </w:r>
    </w:p>
    <w:p w14:paraId="0D2A8E42" w14:textId="6BD66510" w:rsidR="00E92B9D" w:rsidRPr="00E92B9D" w:rsidRDefault="00E92B9D" w:rsidP="00E92B9D">
      <w:pPr>
        <w:pStyle w:val="Caption"/>
        <w:jc w:val="center"/>
        <w:rPr>
          <w:sz w:val="24"/>
          <w:szCs w:val="24"/>
        </w:rPr>
      </w:pPr>
      <w:bookmarkStart w:id="65" w:name="_Toc42541790"/>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3E327E">
        <w:rPr>
          <w:noProof/>
          <w:sz w:val="24"/>
          <w:szCs w:val="24"/>
        </w:rPr>
        <w:t>13</w:t>
      </w:r>
      <w:r w:rsidRPr="00E92B9D">
        <w:rPr>
          <w:sz w:val="24"/>
          <w:szCs w:val="24"/>
        </w:rPr>
        <w:fldChar w:fldCharType="end"/>
      </w:r>
      <w:r w:rsidRPr="00E92B9D">
        <w:rPr>
          <w:sz w:val="24"/>
          <w:szCs w:val="24"/>
        </w:rPr>
        <w:t>: 3.8.2</w:t>
      </w:r>
      <w:r w:rsidRPr="00E92B9D">
        <w:rPr>
          <w:sz w:val="24"/>
          <w:szCs w:val="24"/>
        </w:rPr>
        <w:tab/>
        <w:t>Upload marks CSV file sequence diagram</w:t>
      </w:r>
      <w:bookmarkEnd w:id="65"/>
    </w:p>
    <w:p w14:paraId="7501F5AB" w14:textId="77777777" w:rsidR="00E92B9D" w:rsidRDefault="00E92B9D" w:rsidP="00E92B9D">
      <w:pPr>
        <w:pStyle w:val="Heading3"/>
        <w:numPr>
          <w:ilvl w:val="0"/>
          <w:numId w:val="0"/>
        </w:numPr>
        <w:ind w:left="720"/>
      </w:pPr>
    </w:p>
    <w:p w14:paraId="2BDEBACB" w14:textId="600683FA" w:rsidR="00E92B9D" w:rsidRPr="00E92B9D" w:rsidRDefault="00E92B9D" w:rsidP="00E92B9D">
      <w:pPr>
        <w:pStyle w:val="Heading3"/>
      </w:pPr>
      <w:bookmarkStart w:id="66" w:name="_Toc42541729"/>
      <w:r>
        <w:t>View students result in the sequence diagram</w:t>
      </w:r>
      <w:bookmarkEnd w:id="66"/>
    </w:p>
    <w:p w14:paraId="147E6C9D" w14:textId="5ED805CA" w:rsidR="00E92B9D" w:rsidRDefault="00E92B9D" w:rsidP="00E92B9D"/>
    <w:p w14:paraId="6BC01240" w14:textId="77777777" w:rsidR="00E92B9D" w:rsidRDefault="00E92B9D" w:rsidP="00E92B9D">
      <w:pPr>
        <w:keepNext/>
      </w:pPr>
      <w:r>
        <w:rPr>
          <w:noProof/>
        </w:rPr>
        <w:drawing>
          <wp:inline distT="0" distB="0" distL="0" distR="0" wp14:anchorId="570D0B63" wp14:editId="79C3BAA3">
            <wp:extent cx="5605145" cy="3382645"/>
            <wp:effectExtent l="0" t="0" r="0" b="8255"/>
            <wp:docPr id="38" name="Picture 3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q_stu.PNG"/>
                    <pic:cNvPicPr/>
                  </pic:nvPicPr>
                  <pic:blipFill>
                    <a:blip r:embed="rId37">
                      <a:extLst>
                        <a:ext uri="{28A0092B-C50C-407E-A947-70E740481C1C}">
                          <a14:useLocalDpi xmlns:a14="http://schemas.microsoft.com/office/drawing/2010/main" val="0"/>
                        </a:ext>
                      </a:extLst>
                    </a:blip>
                    <a:stretch>
                      <a:fillRect/>
                    </a:stretch>
                  </pic:blipFill>
                  <pic:spPr>
                    <a:xfrm>
                      <a:off x="0" y="0"/>
                      <a:ext cx="5605145" cy="3382645"/>
                    </a:xfrm>
                    <a:prstGeom prst="rect">
                      <a:avLst/>
                    </a:prstGeom>
                  </pic:spPr>
                </pic:pic>
              </a:graphicData>
            </a:graphic>
          </wp:inline>
        </w:drawing>
      </w:r>
    </w:p>
    <w:p w14:paraId="2062ECC7" w14:textId="3F8CD720" w:rsidR="00E92B9D" w:rsidRPr="00E92B9D" w:rsidRDefault="00E92B9D" w:rsidP="00E92B9D">
      <w:pPr>
        <w:pStyle w:val="Caption"/>
        <w:jc w:val="center"/>
        <w:rPr>
          <w:sz w:val="24"/>
          <w:szCs w:val="24"/>
        </w:rPr>
      </w:pPr>
      <w:bookmarkStart w:id="67" w:name="_Toc42541791"/>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3E327E">
        <w:rPr>
          <w:noProof/>
          <w:sz w:val="24"/>
          <w:szCs w:val="24"/>
        </w:rPr>
        <w:t>14</w:t>
      </w:r>
      <w:r w:rsidRPr="00E92B9D">
        <w:rPr>
          <w:sz w:val="24"/>
          <w:szCs w:val="24"/>
        </w:rPr>
        <w:fldChar w:fldCharType="end"/>
      </w:r>
      <w:r w:rsidRPr="00E92B9D">
        <w:rPr>
          <w:sz w:val="24"/>
          <w:szCs w:val="24"/>
        </w:rPr>
        <w:t>: 3.8.3</w:t>
      </w:r>
      <w:r w:rsidRPr="00E92B9D">
        <w:rPr>
          <w:sz w:val="24"/>
          <w:szCs w:val="24"/>
        </w:rPr>
        <w:tab/>
        <w:t>View students result in the sequence diagram</w:t>
      </w:r>
      <w:bookmarkEnd w:id="67"/>
    </w:p>
    <w:p w14:paraId="0EBCBE95" w14:textId="77777777" w:rsidR="009F4BEC" w:rsidRDefault="009F4BEC" w:rsidP="009F4BEC"/>
    <w:p w14:paraId="579816E2" w14:textId="77777777" w:rsidR="009F4BEC" w:rsidRDefault="009F4BEC" w:rsidP="009F4BEC"/>
    <w:p w14:paraId="64989D99" w14:textId="77777777" w:rsidR="009F4BEC" w:rsidRDefault="009F4BEC" w:rsidP="009F4BEC"/>
    <w:p w14:paraId="145F39F9" w14:textId="77777777" w:rsidR="009F4BEC" w:rsidRDefault="009F4BEC" w:rsidP="009F4BEC"/>
    <w:p w14:paraId="3CD44CEB" w14:textId="77777777" w:rsidR="009F4BEC" w:rsidRDefault="009F4BEC" w:rsidP="009F4BEC"/>
    <w:p w14:paraId="4F30758F" w14:textId="77777777" w:rsidR="009F4BEC" w:rsidRDefault="009F4BEC" w:rsidP="009F4BEC"/>
    <w:p w14:paraId="4B8D1F71" w14:textId="77777777" w:rsidR="009F4BEC" w:rsidRDefault="009F4BEC" w:rsidP="009F4BEC"/>
    <w:p w14:paraId="052A06F1" w14:textId="77777777" w:rsidR="009F4BEC" w:rsidRDefault="009F4BEC" w:rsidP="009F4BEC"/>
    <w:p w14:paraId="48B8472A" w14:textId="77777777" w:rsidR="009F4BEC" w:rsidRDefault="009F4BEC" w:rsidP="009F4BEC"/>
    <w:p w14:paraId="46B3245E" w14:textId="2A351A04" w:rsidR="00BE2D2A" w:rsidRDefault="00BE2D2A" w:rsidP="00BE2D2A">
      <w:pPr>
        <w:pStyle w:val="Heading2"/>
      </w:pPr>
      <w:bookmarkStart w:id="68" w:name="_Toc42541730"/>
      <w:r w:rsidRPr="00BE2D2A">
        <w:lastRenderedPageBreak/>
        <w:t>DATABASE DESIGN</w:t>
      </w:r>
      <w:bookmarkEnd w:id="68"/>
    </w:p>
    <w:p w14:paraId="5233D27C" w14:textId="0E9A77D6" w:rsidR="00BE2D2A" w:rsidRDefault="00BE2D2A" w:rsidP="00BE2D2A">
      <w:pPr>
        <w:jc w:val="both"/>
      </w:pPr>
      <w:r>
        <w:t>A database is an organized mechanism that has the capability of storing information through which a user can retrieve stored information effectively and efficiently. The data is the purpose of any database and must be protected.</w:t>
      </w:r>
    </w:p>
    <w:p w14:paraId="56F3FBF2" w14:textId="30B7CC21" w:rsidR="00BE2D2A" w:rsidRDefault="00BE2D2A" w:rsidP="00BE2D2A">
      <w:pPr>
        <w:jc w:val="both"/>
      </w:pPr>
      <w:r>
        <w:t xml:space="preserve">The database design is a two-level process. In the first step, user requirements are gathered </w:t>
      </w:r>
      <w:proofErr w:type="gramStart"/>
      <w:r>
        <w:t>together</w:t>
      </w:r>
      <w:proofErr w:type="gramEnd"/>
      <w:r>
        <w:t xml:space="preserve"> and a database is designed which will meet these requirements as clearly as possible. This step is called Information Level Design and it is taken independent of any individual Database Management System (DBMS).</w:t>
      </w:r>
    </w:p>
    <w:p w14:paraId="161EE4FC" w14:textId="2972D3C8" w:rsidR="00BE2D2A" w:rsidRDefault="00BE2D2A" w:rsidP="00BE2D2A">
      <w:pPr>
        <w:jc w:val="both"/>
      </w:pPr>
      <w:r>
        <w:t>In the second step, this Information level design is transferred into a design for the specific DBMS that will be used to implement the system in question. This step is called Physical Level Design, concerned with the characteristics of the specific DBMS that will be used. A database design runs parallel with the system design. The organization of the data in the database is aimed to achieve the following two major objectives.</w:t>
      </w:r>
    </w:p>
    <w:p w14:paraId="2E32E31B" w14:textId="77777777" w:rsidR="00047357" w:rsidRPr="00047357" w:rsidRDefault="00047357" w:rsidP="00047357">
      <w:pPr>
        <w:pStyle w:val="ListParagraph"/>
        <w:numPr>
          <w:ilvl w:val="0"/>
          <w:numId w:val="34"/>
        </w:numPr>
        <w:shd w:val="clear" w:color="auto" w:fill="FFFFFF"/>
        <w:spacing w:after="0"/>
        <w:rPr>
          <w:szCs w:val="22"/>
        </w:rPr>
      </w:pPr>
      <w:r>
        <w:t>Data Integrity</w:t>
      </w:r>
    </w:p>
    <w:p w14:paraId="713F445E" w14:textId="7FFF602F" w:rsidR="00047357" w:rsidRDefault="00047357" w:rsidP="00047357">
      <w:pPr>
        <w:pStyle w:val="ListParagraph"/>
        <w:numPr>
          <w:ilvl w:val="0"/>
          <w:numId w:val="34"/>
        </w:numPr>
        <w:shd w:val="clear" w:color="auto" w:fill="FFFFFF"/>
        <w:spacing w:after="0"/>
      </w:pPr>
      <w:r>
        <w:t>Data independence</w:t>
      </w:r>
    </w:p>
    <w:p w14:paraId="0319DB8C" w14:textId="11B1CDD0" w:rsidR="00047357" w:rsidRDefault="00047357" w:rsidP="00047357">
      <w:pPr>
        <w:pStyle w:val="ListParagraph"/>
        <w:shd w:val="clear" w:color="auto" w:fill="FFFFFF"/>
        <w:spacing w:after="0"/>
      </w:pPr>
    </w:p>
    <w:p w14:paraId="6D316214" w14:textId="1A8C77FA" w:rsidR="00047357" w:rsidRDefault="00047357" w:rsidP="00047357">
      <w:pPr>
        <w:pStyle w:val="ListParagraph"/>
        <w:shd w:val="clear" w:color="auto" w:fill="FFFFFF"/>
        <w:spacing w:after="0"/>
      </w:pPr>
    </w:p>
    <w:p w14:paraId="19E37C14" w14:textId="471BBEF7" w:rsidR="00047357" w:rsidRDefault="00047357" w:rsidP="00047357">
      <w:pPr>
        <w:pStyle w:val="ListParagraph"/>
        <w:shd w:val="clear" w:color="auto" w:fill="FFFFFF"/>
        <w:spacing w:after="0"/>
      </w:pPr>
    </w:p>
    <w:p w14:paraId="0E79F050" w14:textId="7704D3B9" w:rsidR="00047357" w:rsidRDefault="00047357" w:rsidP="00047357">
      <w:pPr>
        <w:pStyle w:val="ListParagraph"/>
        <w:shd w:val="clear" w:color="auto" w:fill="FFFFFF"/>
        <w:spacing w:after="0"/>
      </w:pPr>
    </w:p>
    <w:p w14:paraId="0F3B55EC" w14:textId="725BFFFF" w:rsidR="00047357" w:rsidRDefault="00047357" w:rsidP="00047357">
      <w:pPr>
        <w:pStyle w:val="ListParagraph"/>
        <w:shd w:val="clear" w:color="auto" w:fill="FFFFFF"/>
        <w:spacing w:after="0"/>
      </w:pPr>
    </w:p>
    <w:p w14:paraId="4E78BB7E" w14:textId="08BDB34F" w:rsidR="00047357" w:rsidRDefault="00047357" w:rsidP="00047357">
      <w:pPr>
        <w:pStyle w:val="ListParagraph"/>
        <w:shd w:val="clear" w:color="auto" w:fill="FFFFFF"/>
        <w:spacing w:after="0"/>
      </w:pPr>
    </w:p>
    <w:p w14:paraId="70948BB4" w14:textId="0DC06677" w:rsidR="00047357" w:rsidRDefault="00047357" w:rsidP="00047357">
      <w:pPr>
        <w:pStyle w:val="ListParagraph"/>
        <w:shd w:val="clear" w:color="auto" w:fill="FFFFFF"/>
        <w:spacing w:after="0"/>
      </w:pPr>
    </w:p>
    <w:p w14:paraId="29279044" w14:textId="6DD63A8C" w:rsidR="00047357" w:rsidRDefault="00047357" w:rsidP="00047357">
      <w:pPr>
        <w:pStyle w:val="ListParagraph"/>
        <w:shd w:val="clear" w:color="auto" w:fill="FFFFFF"/>
        <w:spacing w:after="0"/>
      </w:pPr>
    </w:p>
    <w:p w14:paraId="4E90EF64" w14:textId="293CA3C6" w:rsidR="00047357" w:rsidRDefault="00047357" w:rsidP="00047357">
      <w:pPr>
        <w:pStyle w:val="ListParagraph"/>
        <w:shd w:val="clear" w:color="auto" w:fill="FFFFFF"/>
        <w:spacing w:after="0"/>
      </w:pPr>
    </w:p>
    <w:p w14:paraId="1663B19B" w14:textId="09A15683" w:rsidR="00047357" w:rsidRDefault="00047357" w:rsidP="00047357">
      <w:pPr>
        <w:pStyle w:val="ListParagraph"/>
        <w:shd w:val="clear" w:color="auto" w:fill="FFFFFF"/>
        <w:spacing w:after="0"/>
      </w:pPr>
    </w:p>
    <w:p w14:paraId="0D8092D8" w14:textId="188E253D" w:rsidR="00047357" w:rsidRDefault="00047357" w:rsidP="00047357">
      <w:pPr>
        <w:pStyle w:val="ListParagraph"/>
        <w:shd w:val="clear" w:color="auto" w:fill="FFFFFF"/>
        <w:spacing w:after="0"/>
      </w:pPr>
    </w:p>
    <w:p w14:paraId="2037548D" w14:textId="77777777" w:rsidR="00047357" w:rsidRDefault="00047357" w:rsidP="00047357">
      <w:pPr>
        <w:pStyle w:val="ListParagraph"/>
        <w:shd w:val="clear" w:color="auto" w:fill="FFFFFF"/>
        <w:spacing w:after="0"/>
      </w:pPr>
    </w:p>
    <w:p w14:paraId="615511AC" w14:textId="325669F4" w:rsidR="00047357" w:rsidRDefault="00047357" w:rsidP="00047357">
      <w:pPr>
        <w:pStyle w:val="Heading3"/>
      </w:pPr>
      <w:bookmarkStart w:id="69" w:name="_Toc42541731"/>
      <w:r>
        <w:lastRenderedPageBreak/>
        <w:t>ER Diagram</w:t>
      </w:r>
      <w:bookmarkEnd w:id="69"/>
    </w:p>
    <w:p w14:paraId="468FD8B0" w14:textId="6CA736FA" w:rsidR="00047357" w:rsidRDefault="00047357" w:rsidP="00047357"/>
    <w:p w14:paraId="0A82C567" w14:textId="429C35DF" w:rsidR="00047357" w:rsidRPr="00047357" w:rsidRDefault="00047357" w:rsidP="00047357">
      <w:r>
        <w:rPr>
          <w:noProof/>
        </w:rPr>
        <mc:AlternateContent>
          <mc:Choice Requires="wps">
            <w:drawing>
              <wp:anchor distT="0" distB="0" distL="114300" distR="114300" simplePos="0" relativeHeight="251694080" behindDoc="1" locked="0" layoutInCell="1" allowOverlap="1" wp14:anchorId="7DCB7D88" wp14:editId="5D206A9C">
                <wp:simplePos x="0" y="0"/>
                <wp:positionH relativeFrom="column">
                  <wp:posOffset>-586740</wp:posOffset>
                </wp:positionH>
                <wp:positionV relativeFrom="paragraph">
                  <wp:posOffset>6024245</wp:posOffset>
                </wp:positionV>
                <wp:extent cx="643509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435090" cy="635"/>
                        </a:xfrm>
                        <a:prstGeom prst="rect">
                          <a:avLst/>
                        </a:prstGeom>
                        <a:solidFill>
                          <a:prstClr val="white"/>
                        </a:solidFill>
                        <a:ln>
                          <a:noFill/>
                        </a:ln>
                      </wps:spPr>
                      <wps:txbx>
                        <w:txbxContent>
                          <w:p w14:paraId="0E2C44DA" w14:textId="014E5647" w:rsidR="00B76E90" w:rsidRPr="00047357" w:rsidRDefault="00B76E90" w:rsidP="00047357">
                            <w:pPr>
                              <w:pStyle w:val="Caption"/>
                              <w:jc w:val="center"/>
                              <w:rPr>
                                <w:noProof/>
                                <w:sz w:val="24"/>
                                <w:szCs w:val="24"/>
                                <w:lang w:bidi="si-LK"/>
                              </w:rPr>
                            </w:pPr>
                            <w:bookmarkStart w:id="70" w:name="_Toc42541792"/>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Pr>
                                <w:noProof/>
                                <w:sz w:val="24"/>
                                <w:szCs w:val="24"/>
                              </w:rPr>
                              <w:t>15</w:t>
                            </w:r>
                            <w:r w:rsidRPr="00047357">
                              <w:rPr>
                                <w:sz w:val="24"/>
                                <w:szCs w:val="24"/>
                              </w:rPr>
                              <w:fldChar w:fldCharType="end"/>
                            </w:r>
                            <w:r w:rsidRPr="00047357">
                              <w:rPr>
                                <w:sz w:val="24"/>
                                <w:szCs w:val="24"/>
                              </w:rPr>
                              <w:t>: ER diagram of the SGM</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B7D88" id="Text Box 39" o:spid="_x0000_s1034" type="#_x0000_t202" style="position:absolute;margin-left:-46.2pt;margin-top:474.35pt;width:506.7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LitLwIAAGYEAAAOAAAAZHJzL2Uyb0RvYy54bWysVMFu2zAMvQ/YPwi6L06aNW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" stroked="f">
                <v:textbox style="mso-fit-shape-to-text:t" inset="0,0,0,0">
                  <w:txbxContent>
                    <w:p w14:paraId="0E2C44DA" w14:textId="014E5647" w:rsidR="00B76E90" w:rsidRPr="00047357" w:rsidRDefault="00B76E90" w:rsidP="00047357">
                      <w:pPr>
                        <w:pStyle w:val="Caption"/>
                        <w:jc w:val="center"/>
                        <w:rPr>
                          <w:noProof/>
                          <w:sz w:val="24"/>
                          <w:szCs w:val="24"/>
                          <w:lang w:bidi="si-LK"/>
                        </w:rPr>
                      </w:pPr>
                      <w:bookmarkStart w:id="77" w:name="_Toc42541792"/>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Pr>
                          <w:noProof/>
                          <w:sz w:val="24"/>
                          <w:szCs w:val="24"/>
                        </w:rPr>
                        <w:t>15</w:t>
                      </w:r>
                      <w:r w:rsidRPr="00047357">
                        <w:rPr>
                          <w:sz w:val="24"/>
                          <w:szCs w:val="24"/>
                        </w:rPr>
                        <w:fldChar w:fldCharType="end"/>
                      </w:r>
                      <w:r w:rsidRPr="00047357">
                        <w:rPr>
                          <w:sz w:val="24"/>
                          <w:szCs w:val="24"/>
                        </w:rPr>
                        <w:t>: ER diagram of the SGM</w:t>
                      </w:r>
                      <w:bookmarkEnd w:id="77"/>
                    </w:p>
                  </w:txbxContent>
                </v:textbox>
              </v:shape>
            </w:pict>
          </mc:Fallback>
        </mc:AlternateContent>
      </w:r>
      <w:r>
        <w:rPr>
          <w:noProof/>
          <w:lang w:bidi="si-LK"/>
        </w:rPr>
        <w:drawing>
          <wp:anchor distT="0" distB="0" distL="114300" distR="114300" simplePos="0" relativeHeight="251692032" behindDoc="1" locked="0" layoutInCell="1" allowOverlap="1" wp14:anchorId="5035B078" wp14:editId="54887185">
            <wp:simplePos x="0" y="0"/>
            <wp:positionH relativeFrom="column">
              <wp:posOffset>-586740</wp:posOffset>
            </wp:positionH>
            <wp:positionV relativeFrom="paragraph">
              <wp:posOffset>145415</wp:posOffset>
            </wp:positionV>
            <wp:extent cx="6435685" cy="5821680"/>
            <wp:effectExtent l="0" t="0" r="381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a.png"/>
                    <pic:cNvPicPr/>
                  </pic:nvPicPr>
                  <pic:blipFill>
                    <a:blip r:embed="rId38">
                      <a:extLst>
                        <a:ext uri="{28A0092B-C50C-407E-A947-70E740481C1C}">
                          <a14:useLocalDpi xmlns:a14="http://schemas.microsoft.com/office/drawing/2010/main" val="0"/>
                        </a:ext>
                      </a:extLst>
                    </a:blip>
                    <a:stretch>
                      <a:fillRect/>
                    </a:stretch>
                  </pic:blipFill>
                  <pic:spPr>
                    <a:xfrm>
                      <a:off x="0" y="0"/>
                      <a:ext cx="6435685" cy="5821680"/>
                    </a:xfrm>
                    <a:prstGeom prst="rect">
                      <a:avLst/>
                    </a:prstGeom>
                  </pic:spPr>
                </pic:pic>
              </a:graphicData>
            </a:graphic>
            <wp14:sizeRelH relativeFrom="page">
              <wp14:pctWidth>0</wp14:pctWidth>
            </wp14:sizeRelH>
            <wp14:sizeRelV relativeFrom="page">
              <wp14:pctHeight>0</wp14:pctHeight>
            </wp14:sizeRelV>
          </wp:anchor>
        </w:drawing>
      </w:r>
    </w:p>
    <w:p w14:paraId="35336437" w14:textId="77777777" w:rsidR="00047357" w:rsidRPr="00BE2D2A" w:rsidRDefault="00047357" w:rsidP="00BE2D2A">
      <w:pPr>
        <w:jc w:val="both"/>
      </w:pPr>
    </w:p>
    <w:p w14:paraId="66364568" w14:textId="77777777" w:rsidR="009F4BEC" w:rsidRDefault="009F4BEC" w:rsidP="009F4BEC"/>
    <w:p w14:paraId="7E6B2CC9" w14:textId="77777777" w:rsidR="009F4BEC" w:rsidRDefault="009F4BEC" w:rsidP="009F4BEC"/>
    <w:p w14:paraId="159F2F98" w14:textId="77777777" w:rsidR="009F4BEC" w:rsidRDefault="009F4BEC" w:rsidP="009F4BEC"/>
    <w:p w14:paraId="4F568EFC" w14:textId="77777777" w:rsidR="009F4BEC" w:rsidRDefault="009F4BEC" w:rsidP="009F4BEC"/>
    <w:p w14:paraId="264FCF57" w14:textId="77777777" w:rsidR="009F4BEC" w:rsidRDefault="009F4BEC" w:rsidP="009F4BEC"/>
    <w:p w14:paraId="3CA8659B" w14:textId="77777777" w:rsidR="009F4BEC" w:rsidRDefault="009F4BEC" w:rsidP="009F4BEC"/>
    <w:p w14:paraId="1C957B05" w14:textId="77777777" w:rsidR="009F4BEC" w:rsidRDefault="009F4BEC" w:rsidP="009F4BEC"/>
    <w:p w14:paraId="003968EC" w14:textId="77777777" w:rsidR="009F4BEC" w:rsidRDefault="009F4BEC" w:rsidP="009F4BEC"/>
    <w:p w14:paraId="44DA7F11" w14:textId="77777777" w:rsidR="009F4BEC" w:rsidRDefault="009F4BEC" w:rsidP="009F4BEC"/>
    <w:p w14:paraId="5925AF9B" w14:textId="77777777" w:rsidR="009F4BEC" w:rsidRDefault="009F4BEC" w:rsidP="009F4BEC"/>
    <w:p w14:paraId="3725497D" w14:textId="77777777" w:rsidR="009F4BEC" w:rsidRDefault="009F4BEC" w:rsidP="009F4BEC"/>
    <w:p w14:paraId="715FC955" w14:textId="77777777" w:rsidR="009F4BEC" w:rsidRDefault="009F4BEC" w:rsidP="009F4BEC"/>
    <w:p w14:paraId="747F5A80" w14:textId="77777777" w:rsidR="009F4BEC" w:rsidRDefault="009F4BEC" w:rsidP="009F4BEC"/>
    <w:p w14:paraId="5C424E7F" w14:textId="77777777" w:rsidR="009F4BEC" w:rsidRDefault="009F4BEC" w:rsidP="009F4BEC"/>
    <w:p w14:paraId="4B4D2FE4" w14:textId="77777777" w:rsidR="009F4BEC" w:rsidRDefault="009F4BEC" w:rsidP="009F4BEC"/>
    <w:p w14:paraId="22DD8442" w14:textId="77777777" w:rsidR="009F4BEC" w:rsidRDefault="009F4BEC" w:rsidP="009F4BEC"/>
    <w:p w14:paraId="3847F753" w14:textId="77777777" w:rsidR="009F4BEC" w:rsidRDefault="009F4BEC" w:rsidP="009F4BEC"/>
    <w:p w14:paraId="4CA1B223" w14:textId="77777777" w:rsidR="009F4BEC" w:rsidRDefault="009F4BEC" w:rsidP="009F4BEC"/>
    <w:p w14:paraId="2B4B87F7" w14:textId="5FAEDA18" w:rsidR="00047357" w:rsidRDefault="00047357" w:rsidP="00047357">
      <w:pPr>
        <w:pStyle w:val="Heading3"/>
      </w:pPr>
      <w:bookmarkStart w:id="71" w:name="_Toc42541732"/>
      <w:r w:rsidRPr="00047357">
        <w:lastRenderedPageBreak/>
        <w:t>Database Table Diagram</w:t>
      </w:r>
      <w:bookmarkEnd w:id="71"/>
    </w:p>
    <w:p w14:paraId="29BC991D" w14:textId="294C5AE0" w:rsidR="009607A6" w:rsidRPr="00605029" w:rsidRDefault="009607A6" w:rsidP="00047357"/>
    <w:p w14:paraId="434AC953" w14:textId="44CD3381" w:rsidR="00D018D2" w:rsidRDefault="007745F7" w:rsidP="007745F7">
      <w:pPr>
        <w:pStyle w:val="ListParagraph"/>
        <w:numPr>
          <w:ilvl w:val="0"/>
          <w:numId w:val="37"/>
        </w:numPr>
      </w:pPr>
      <w:r>
        <w:t>Class Table</w:t>
      </w:r>
    </w:p>
    <w:p w14:paraId="0F3DC032" w14:textId="3C186A41" w:rsidR="007745F7" w:rsidRDefault="007745F7" w:rsidP="00D84C05">
      <w:r>
        <w:rPr>
          <w:noProof/>
        </w:rPr>
        <w:drawing>
          <wp:inline distT="0" distB="0" distL="0" distR="0" wp14:anchorId="0FB12046" wp14:editId="027112A2">
            <wp:extent cx="5605145" cy="19615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05145" cy="1961515"/>
                    </a:xfrm>
                    <a:prstGeom prst="rect">
                      <a:avLst/>
                    </a:prstGeom>
                  </pic:spPr>
                </pic:pic>
              </a:graphicData>
            </a:graphic>
          </wp:inline>
        </w:drawing>
      </w:r>
    </w:p>
    <w:p w14:paraId="271A3C30" w14:textId="3D57B270" w:rsidR="00D018D2" w:rsidRDefault="007745F7" w:rsidP="007745F7">
      <w:pPr>
        <w:pStyle w:val="ListParagraph"/>
        <w:numPr>
          <w:ilvl w:val="0"/>
          <w:numId w:val="37"/>
        </w:numPr>
      </w:pPr>
      <w:r>
        <w:t>Marks Table</w:t>
      </w:r>
    </w:p>
    <w:p w14:paraId="68655A89" w14:textId="3FEC87B3" w:rsidR="007745F7" w:rsidRDefault="007745F7" w:rsidP="00D84C05">
      <w:r>
        <w:rPr>
          <w:noProof/>
        </w:rPr>
        <w:drawing>
          <wp:inline distT="0" distB="0" distL="0" distR="0" wp14:anchorId="701EAEB9" wp14:editId="5E1C4260">
            <wp:extent cx="5605145" cy="22644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05145" cy="2264410"/>
                    </a:xfrm>
                    <a:prstGeom prst="rect">
                      <a:avLst/>
                    </a:prstGeom>
                  </pic:spPr>
                </pic:pic>
              </a:graphicData>
            </a:graphic>
          </wp:inline>
        </w:drawing>
      </w:r>
    </w:p>
    <w:p w14:paraId="01CEE6B2" w14:textId="77777777" w:rsidR="007745F7" w:rsidRDefault="007745F7" w:rsidP="00D84C05"/>
    <w:p w14:paraId="12C190B5" w14:textId="77777777" w:rsidR="007745F7" w:rsidRDefault="007745F7" w:rsidP="00D84C05"/>
    <w:p w14:paraId="75C44219" w14:textId="77777777" w:rsidR="007745F7" w:rsidRDefault="007745F7" w:rsidP="00D84C05"/>
    <w:p w14:paraId="06BAB2DF" w14:textId="77777777" w:rsidR="007745F7" w:rsidRDefault="007745F7" w:rsidP="00D84C05"/>
    <w:p w14:paraId="28F4D3C7" w14:textId="77777777" w:rsidR="007745F7" w:rsidRDefault="007745F7" w:rsidP="00D84C05"/>
    <w:p w14:paraId="3483B868" w14:textId="4368DD0B" w:rsidR="00E518AB" w:rsidRDefault="007745F7" w:rsidP="007745F7">
      <w:pPr>
        <w:pStyle w:val="ListParagraph"/>
        <w:numPr>
          <w:ilvl w:val="0"/>
          <w:numId w:val="37"/>
        </w:numPr>
      </w:pPr>
      <w:r>
        <w:lastRenderedPageBreak/>
        <w:t>Students Table</w:t>
      </w:r>
    </w:p>
    <w:p w14:paraId="18A13BF2" w14:textId="7F9A2E61" w:rsidR="007745F7" w:rsidRDefault="007745F7" w:rsidP="00D84C05">
      <w:r>
        <w:rPr>
          <w:noProof/>
        </w:rPr>
        <w:drawing>
          <wp:inline distT="0" distB="0" distL="0" distR="0" wp14:anchorId="58F24549" wp14:editId="6158D9B5">
            <wp:extent cx="5162550" cy="1895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62550" cy="1895475"/>
                    </a:xfrm>
                    <a:prstGeom prst="rect">
                      <a:avLst/>
                    </a:prstGeom>
                  </pic:spPr>
                </pic:pic>
              </a:graphicData>
            </a:graphic>
          </wp:inline>
        </w:drawing>
      </w:r>
    </w:p>
    <w:p w14:paraId="3C4645BF" w14:textId="2B68808D" w:rsidR="00E518AB" w:rsidRDefault="007745F7" w:rsidP="007745F7">
      <w:pPr>
        <w:pStyle w:val="ListParagraph"/>
        <w:numPr>
          <w:ilvl w:val="0"/>
          <w:numId w:val="37"/>
        </w:numPr>
      </w:pPr>
      <w:r>
        <w:t xml:space="preserve">Student class </w:t>
      </w:r>
      <w:proofErr w:type="spellStart"/>
      <w:r>
        <w:t>Tabel</w:t>
      </w:r>
      <w:proofErr w:type="spellEnd"/>
    </w:p>
    <w:p w14:paraId="6318585E" w14:textId="5F927652" w:rsidR="007745F7" w:rsidRDefault="007745F7" w:rsidP="00D84C05">
      <w:r>
        <w:rPr>
          <w:noProof/>
        </w:rPr>
        <w:drawing>
          <wp:inline distT="0" distB="0" distL="0" distR="0" wp14:anchorId="10D20D18" wp14:editId="654D1B5F">
            <wp:extent cx="4953000" cy="13525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53000" cy="1352550"/>
                    </a:xfrm>
                    <a:prstGeom prst="rect">
                      <a:avLst/>
                    </a:prstGeom>
                  </pic:spPr>
                </pic:pic>
              </a:graphicData>
            </a:graphic>
          </wp:inline>
        </w:drawing>
      </w:r>
    </w:p>
    <w:p w14:paraId="6EEE93AA" w14:textId="5824767A" w:rsidR="00E518AB" w:rsidRDefault="007745F7" w:rsidP="007745F7">
      <w:pPr>
        <w:pStyle w:val="ListParagraph"/>
        <w:numPr>
          <w:ilvl w:val="0"/>
          <w:numId w:val="37"/>
        </w:numPr>
      </w:pPr>
      <w:r>
        <w:t xml:space="preserve">Student User </w:t>
      </w:r>
      <w:proofErr w:type="spellStart"/>
      <w:r>
        <w:t>Tabel</w:t>
      </w:r>
      <w:proofErr w:type="spellEnd"/>
    </w:p>
    <w:p w14:paraId="09E218E4" w14:textId="4250AF7E" w:rsidR="007745F7" w:rsidRDefault="007745F7" w:rsidP="00D84C05">
      <w:r>
        <w:rPr>
          <w:noProof/>
        </w:rPr>
        <w:drawing>
          <wp:inline distT="0" distB="0" distL="0" distR="0" wp14:anchorId="2C695595" wp14:editId="600502AE">
            <wp:extent cx="4171950" cy="1209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71950" cy="1209675"/>
                    </a:xfrm>
                    <a:prstGeom prst="rect">
                      <a:avLst/>
                    </a:prstGeom>
                  </pic:spPr>
                </pic:pic>
              </a:graphicData>
            </a:graphic>
          </wp:inline>
        </w:drawing>
      </w:r>
    </w:p>
    <w:p w14:paraId="51A3D472" w14:textId="3BDF258D" w:rsidR="00C92869" w:rsidRDefault="00C92869" w:rsidP="00D84C05"/>
    <w:p w14:paraId="7AB05A27" w14:textId="5A7F7264" w:rsidR="007745F7" w:rsidRDefault="007745F7" w:rsidP="00D84C05"/>
    <w:p w14:paraId="665459A4" w14:textId="4CFFD752" w:rsidR="007745F7" w:rsidRDefault="007745F7" w:rsidP="00D84C05"/>
    <w:p w14:paraId="0DF45077" w14:textId="70BF9961" w:rsidR="007745F7" w:rsidRDefault="007745F7" w:rsidP="00D84C05"/>
    <w:p w14:paraId="301950D5" w14:textId="123844F7" w:rsidR="007745F7" w:rsidRDefault="007745F7" w:rsidP="007745F7">
      <w:pPr>
        <w:pStyle w:val="ListParagraph"/>
        <w:numPr>
          <w:ilvl w:val="0"/>
          <w:numId w:val="37"/>
        </w:numPr>
      </w:pPr>
      <w:r>
        <w:lastRenderedPageBreak/>
        <w:t>Subject Table</w:t>
      </w:r>
    </w:p>
    <w:p w14:paraId="13BA7A92" w14:textId="645A731F" w:rsidR="007745F7" w:rsidRDefault="007745F7" w:rsidP="00D84C05">
      <w:r>
        <w:rPr>
          <w:noProof/>
        </w:rPr>
        <w:drawing>
          <wp:inline distT="0" distB="0" distL="0" distR="0" wp14:anchorId="7CFF6352" wp14:editId="6C9232AD">
            <wp:extent cx="5057775" cy="12763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57775" cy="1276350"/>
                    </a:xfrm>
                    <a:prstGeom prst="rect">
                      <a:avLst/>
                    </a:prstGeom>
                  </pic:spPr>
                </pic:pic>
              </a:graphicData>
            </a:graphic>
          </wp:inline>
        </w:drawing>
      </w:r>
    </w:p>
    <w:p w14:paraId="151A04A4" w14:textId="6C7EF491" w:rsidR="009341F5" w:rsidRDefault="007745F7" w:rsidP="007745F7">
      <w:pPr>
        <w:pStyle w:val="ListParagraph"/>
        <w:numPr>
          <w:ilvl w:val="0"/>
          <w:numId w:val="37"/>
        </w:numPr>
      </w:pPr>
      <w:r>
        <w:t>Teacher Table</w:t>
      </w:r>
    </w:p>
    <w:p w14:paraId="6363F668" w14:textId="217BDE4E" w:rsidR="007745F7" w:rsidRDefault="007745F7" w:rsidP="00D84C05">
      <w:r>
        <w:rPr>
          <w:noProof/>
        </w:rPr>
        <w:drawing>
          <wp:inline distT="0" distB="0" distL="0" distR="0" wp14:anchorId="280C17D3" wp14:editId="72FACA0C">
            <wp:extent cx="5076825" cy="13049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76825" cy="1304925"/>
                    </a:xfrm>
                    <a:prstGeom prst="rect">
                      <a:avLst/>
                    </a:prstGeom>
                  </pic:spPr>
                </pic:pic>
              </a:graphicData>
            </a:graphic>
          </wp:inline>
        </w:drawing>
      </w:r>
    </w:p>
    <w:p w14:paraId="2230B849" w14:textId="5D794194" w:rsidR="009341F5" w:rsidRDefault="007745F7" w:rsidP="007745F7">
      <w:pPr>
        <w:pStyle w:val="ListParagraph"/>
        <w:numPr>
          <w:ilvl w:val="0"/>
          <w:numId w:val="37"/>
        </w:numPr>
      </w:pPr>
      <w:r>
        <w:t>Teacher Subject Table</w:t>
      </w:r>
    </w:p>
    <w:p w14:paraId="0FD5C1FB" w14:textId="736CF2A7" w:rsidR="007745F7" w:rsidRDefault="007745F7" w:rsidP="00D84C05">
      <w:r>
        <w:rPr>
          <w:noProof/>
        </w:rPr>
        <w:drawing>
          <wp:inline distT="0" distB="0" distL="0" distR="0" wp14:anchorId="35A5D6B9" wp14:editId="362B39F8">
            <wp:extent cx="5143500" cy="1057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43500" cy="1057275"/>
                    </a:xfrm>
                    <a:prstGeom prst="rect">
                      <a:avLst/>
                    </a:prstGeom>
                  </pic:spPr>
                </pic:pic>
              </a:graphicData>
            </a:graphic>
          </wp:inline>
        </w:drawing>
      </w:r>
    </w:p>
    <w:p w14:paraId="421A7E8B" w14:textId="2B2E78BB" w:rsidR="008200DA" w:rsidRDefault="007745F7" w:rsidP="007745F7">
      <w:pPr>
        <w:pStyle w:val="ListParagraph"/>
        <w:numPr>
          <w:ilvl w:val="0"/>
          <w:numId w:val="37"/>
        </w:numPr>
      </w:pPr>
      <w:r>
        <w:t>Teacher User Table</w:t>
      </w:r>
    </w:p>
    <w:p w14:paraId="3D4E9C4A" w14:textId="77777777" w:rsidR="003762E7" w:rsidRDefault="007745F7" w:rsidP="003762E7">
      <w:r>
        <w:rPr>
          <w:noProof/>
        </w:rPr>
        <w:drawing>
          <wp:inline distT="0" distB="0" distL="0" distR="0" wp14:anchorId="34B89E4D" wp14:editId="2A3F592B">
            <wp:extent cx="5605145" cy="12858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05145" cy="1285875"/>
                    </a:xfrm>
                    <a:prstGeom prst="rect">
                      <a:avLst/>
                    </a:prstGeom>
                  </pic:spPr>
                </pic:pic>
              </a:graphicData>
            </a:graphic>
          </wp:inline>
        </w:drawing>
      </w:r>
    </w:p>
    <w:p w14:paraId="20489F60" w14:textId="72EB3613" w:rsidR="003762E7" w:rsidRDefault="003762E7" w:rsidP="003762E7">
      <w:pPr>
        <w:pStyle w:val="Heading2"/>
        <w:rPr>
          <w:lang w:bidi="si-LK"/>
        </w:rPr>
      </w:pPr>
      <w:bookmarkStart w:id="72" w:name="_Toc42541733"/>
      <w:r w:rsidRPr="003762E7">
        <w:rPr>
          <w:lang w:bidi="si-LK"/>
        </w:rPr>
        <w:lastRenderedPageBreak/>
        <w:t>DESIGN CONSIDERATIONS</w:t>
      </w:r>
      <w:bookmarkEnd w:id="72"/>
    </w:p>
    <w:p w14:paraId="5B91BE9B" w14:textId="685DA065" w:rsidR="003762E7" w:rsidRDefault="003762E7" w:rsidP="003762E7">
      <w:pPr>
        <w:autoSpaceDE w:val="0"/>
        <w:autoSpaceDN w:val="0"/>
        <w:adjustRightInd w:val="0"/>
        <w:spacing w:after="0"/>
        <w:jc w:val="both"/>
        <w:rPr>
          <w:lang w:bidi="si-LK"/>
        </w:rPr>
      </w:pPr>
      <w:r>
        <w:rPr>
          <w:lang w:bidi="si-LK"/>
        </w:rPr>
        <w:t xml:space="preserve">This section describes many of the issues that are needed to be able to </w:t>
      </w:r>
      <w:proofErr w:type="gramStart"/>
      <w:r>
        <w:rPr>
          <w:lang w:bidi="si-LK"/>
        </w:rPr>
        <w:t>addressed</w:t>
      </w:r>
      <w:proofErr w:type="gramEnd"/>
      <w:r>
        <w:rPr>
          <w:lang w:bidi="si-LK"/>
        </w:rPr>
        <w:t xml:space="preserve"> or resolved before embarking on a complete design solution.</w:t>
      </w:r>
    </w:p>
    <w:p w14:paraId="6ADF2F4C" w14:textId="0F266EA6" w:rsidR="003762E7" w:rsidRDefault="003762E7" w:rsidP="003762E7">
      <w:pPr>
        <w:autoSpaceDE w:val="0"/>
        <w:autoSpaceDN w:val="0"/>
        <w:adjustRightInd w:val="0"/>
        <w:spacing w:after="0"/>
        <w:jc w:val="both"/>
        <w:rPr>
          <w:lang w:bidi="si-LK"/>
        </w:rPr>
      </w:pPr>
    </w:p>
    <w:p w14:paraId="506F897B" w14:textId="7F4D60DE"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sidRPr="003762E7">
        <w:rPr>
          <w:rFonts w:eastAsiaTheme="minorHAnsi"/>
          <w:b/>
          <w:bCs/>
          <w:lang w:bidi="si-LK"/>
        </w:rPr>
        <w:t>Assumptions</w:t>
      </w:r>
    </w:p>
    <w:p w14:paraId="3E94E5C6" w14:textId="3981C9F7" w:rsid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is SGM system design makes several assumptions about the software and hardware requirements as is in the SRS. All the environmental operating requirements of both the user interface and the database can be found in the SGM requirements. Both the database and the user application make the following assumptions about the operating environment. </w:t>
      </w:r>
      <w:r w:rsidRPr="003762E7">
        <w:rPr>
          <w:rFonts w:eastAsiaTheme="minorHAnsi"/>
          <w:lang w:bidi="si-LK"/>
        </w:rPr>
        <w:t xml:space="preserve">The system can be described by the operating requirements associated with this document and in the SRS. The system application in execution will have the necessary resources availed as required. This entails sufficient memory and permanent storage space and the adequate CPU for the application. The user application makes the following assumptions about its operating environment. The user machine will have Microsoft access database components installed, as they are required for the system implementation. The machine will also have </w:t>
      </w:r>
      <w:r>
        <w:rPr>
          <w:rFonts w:eastAsiaTheme="minorHAnsi"/>
          <w:lang w:bidi="si-LK"/>
        </w:rPr>
        <w:t xml:space="preserve">the </w:t>
      </w:r>
      <w:r w:rsidRPr="003762E7">
        <w:rPr>
          <w:rFonts w:eastAsiaTheme="minorHAnsi"/>
          <w:lang w:bidi="si-LK"/>
        </w:rPr>
        <w:t>necessary database setup.</w:t>
      </w:r>
    </w:p>
    <w:p w14:paraId="432DDE86" w14:textId="77777777" w:rsidR="003762E7" w:rsidRDefault="003762E7" w:rsidP="003762E7">
      <w:pPr>
        <w:pStyle w:val="ListParagraph"/>
        <w:autoSpaceDE w:val="0"/>
        <w:autoSpaceDN w:val="0"/>
        <w:adjustRightInd w:val="0"/>
        <w:spacing w:after="0"/>
        <w:rPr>
          <w:rFonts w:eastAsiaTheme="minorHAnsi"/>
          <w:lang w:bidi="si-LK"/>
        </w:rPr>
      </w:pPr>
    </w:p>
    <w:p w14:paraId="08BE3E39" w14:textId="1734E56A"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Pr>
          <w:rFonts w:eastAsiaTheme="minorHAnsi"/>
          <w:b/>
          <w:bCs/>
          <w:lang w:bidi="si-LK"/>
        </w:rPr>
        <w:t>Goals and guidelines</w:t>
      </w:r>
    </w:p>
    <w:p w14:paraId="50B89B15" w14:textId="5668B4E2" w:rsidR="003762E7" w:rsidRP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e major goal of the </w:t>
      </w:r>
      <w:r w:rsidR="004209EA">
        <w:rPr>
          <w:rFonts w:eastAsiaTheme="minorHAnsi"/>
          <w:lang w:bidi="si-LK"/>
        </w:rPr>
        <w:t xml:space="preserve">Student Grade Monitoring </w:t>
      </w:r>
      <w:r>
        <w:rPr>
          <w:rFonts w:eastAsiaTheme="minorHAnsi"/>
          <w:lang w:bidi="si-LK"/>
        </w:rPr>
        <w:t xml:space="preserve">System is to help automate the current manual process of </w:t>
      </w:r>
      <w:r w:rsidR="004209EA">
        <w:rPr>
          <w:rFonts w:eastAsiaTheme="minorHAnsi"/>
          <w:lang w:bidi="si-LK"/>
        </w:rPr>
        <w:t xml:space="preserve">schools and </w:t>
      </w:r>
      <w:r>
        <w:rPr>
          <w:rFonts w:eastAsiaTheme="minorHAnsi"/>
          <w:lang w:bidi="si-LK"/>
        </w:rPr>
        <w:t xml:space="preserve">making it extremely simple and easy to use. The system is meant for the </w:t>
      </w:r>
      <w:r w:rsidR="004209EA">
        <w:rPr>
          <w:rFonts w:eastAsiaTheme="minorHAnsi"/>
          <w:lang w:bidi="si-LK"/>
        </w:rPr>
        <w:t>teachers and students</w:t>
      </w:r>
      <w:r>
        <w:rPr>
          <w:rFonts w:eastAsiaTheme="minorHAnsi"/>
          <w:lang w:bidi="si-LK"/>
        </w:rPr>
        <w:t xml:space="preserve"> some of whom are not technically advanced. </w:t>
      </w:r>
      <w:r w:rsidR="007B1372">
        <w:rPr>
          <w:rFonts w:eastAsiaTheme="minorHAnsi"/>
          <w:lang w:bidi="si-LK"/>
        </w:rPr>
        <w:t>The prompts for the user must</w:t>
      </w:r>
      <w:r>
        <w:rPr>
          <w:rFonts w:eastAsiaTheme="minorHAnsi"/>
          <w:lang w:bidi="si-LK"/>
        </w:rPr>
        <w:t xml:space="preserve"> be clear and concise since this will be the highest level of interaction between the system and the user. </w:t>
      </w:r>
      <w:r w:rsidRPr="003762E7">
        <w:rPr>
          <w:rFonts w:eastAsiaTheme="minorHAnsi"/>
          <w:lang w:bidi="si-LK"/>
        </w:rPr>
        <w:t>It is also important the series of prompts and responses be tested with the users before being deployed.24 The user should get a response in a timely fashion since users tend to lose interest if they have to wait too long for the system to respond.</w:t>
      </w:r>
      <w:r w:rsidR="004209EA">
        <w:rPr>
          <w:rFonts w:eastAsiaTheme="minorHAnsi"/>
          <w:lang w:bidi="si-LK"/>
        </w:rPr>
        <w:t xml:space="preserve"> </w:t>
      </w:r>
      <w:r w:rsidRPr="003762E7">
        <w:rPr>
          <w:rFonts w:eastAsiaTheme="minorHAnsi"/>
          <w:lang w:bidi="si-LK"/>
        </w:rPr>
        <w:t>In this design, a minimum of data is transferred between the user and the database to retrieve the necessary information and return the requested data to the user.</w:t>
      </w:r>
    </w:p>
    <w:p w14:paraId="4D1AE4D9" w14:textId="1BB890A0" w:rsidR="004209EA" w:rsidRDefault="004209EA" w:rsidP="004209EA">
      <w:pPr>
        <w:pStyle w:val="Heading2"/>
        <w:rPr>
          <w:lang w:bidi="si-LK"/>
        </w:rPr>
      </w:pPr>
      <w:bookmarkStart w:id="73" w:name="_Toc42541734"/>
      <w:r w:rsidRPr="004209EA">
        <w:rPr>
          <w:lang w:bidi="si-LK"/>
        </w:rPr>
        <w:lastRenderedPageBreak/>
        <w:t>SYSTEM ENVIRONMENT</w:t>
      </w:r>
      <w:bookmarkEnd w:id="73"/>
    </w:p>
    <w:p w14:paraId="126401E9" w14:textId="312F0F79" w:rsidR="004209EA" w:rsidRDefault="004209EA" w:rsidP="004209EA">
      <w:pPr>
        <w:autoSpaceDE w:val="0"/>
        <w:autoSpaceDN w:val="0"/>
        <w:adjustRightInd w:val="0"/>
        <w:jc w:val="both"/>
        <w:rPr>
          <w:lang w:bidi="si-LK"/>
        </w:rPr>
      </w:pPr>
      <w:r>
        <w:rPr>
          <w:lang w:bidi="si-LK"/>
        </w:rPr>
        <w:t>System scalability and security are the requirements for the system architecture of the Student Grade monitoring system. The system will accommodate scalability allowing flexibility within the system to expand, modify or downsize easily to meet the evolving business and technology change.</w:t>
      </w:r>
    </w:p>
    <w:p w14:paraId="5AD3BB44" w14:textId="2405DB2E" w:rsidR="004209EA" w:rsidRPr="004209EA" w:rsidRDefault="004209EA" w:rsidP="004209EA">
      <w:pPr>
        <w:pStyle w:val="Heading3"/>
        <w:rPr>
          <w:lang w:bidi="si-LK"/>
        </w:rPr>
      </w:pPr>
      <w:bookmarkStart w:id="74" w:name="_Toc42541735"/>
      <w:r w:rsidRPr="004209EA">
        <w:rPr>
          <w:lang w:bidi="si-LK"/>
        </w:rPr>
        <w:t xml:space="preserve">Development </w:t>
      </w:r>
      <w:r>
        <w:rPr>
          <w:lang w:bidi="si-LK"/>
        </w:rPr>
        <w:t>T</w:t>
      </w:r>
      <w:r w:rsidRPr="004209EA">
        <w:rPr>
          <w:lang w:bidi="si-LK"/>
        </w:rPr>
        <w:t>ools</w:t>
      </w:r>
      <w:bookmarkEnd w:id="74"/>
    </w:p>
    <w:p w14:paraId="32FEAB34" w14:textId="4D13B8DA" w:rsidR="004209EA" w:rsidRDefault="004209EA" w:rsidP="004209EA">
      <w:pPr>
        <w:autoSpaceDE w:val="0"/>
        <w:autoSpaceDN w:val="0"/>
        <w:adjustRightInd w:val="0"/>
        <w:jc w:val="both"/>
        <w:rPr>
          <w:lang w:bidi="si-LK"/>
        </w:rPr>
      </w:pPr>
      <w:r>
        <w:rPr>
          <w:lang w:bidi="si-LK"/>
        </w:rPr>
        <w:t>This part of the SDS specifies the tools that will be used to develop the system. They include PHP and MySQL for the database. Other tools to be used will include forms which will act as screens for input and out, tables that will be for input and data entry.</w:t>
      </w:r>
    </w:p>
    <w:p w14:paraId="01E3AD20" w14:textId="5C01377A" w:rsidR="004209EA" w:rsidRDefault="004209EA" w:rsidP="004209EA">
      <w:pPr>
        <w:pStyle w:val="Heading3"/>
        <w:rPr>
          <w:lang w:bidi="si-LK"/>
        </w:rPr>
      </w:pPr>
      <w:bookmarkStart w:id="75" w:name="_Toc42541736"/>
      <w:r w:rsidRPr="004209EA">
        <w:rPr>
          <w:lang w:bidi="si-LK"/>
        </w:rPr>
        <w:t xml:space="preserve">Design </w:t>
      </w:r>
      <w:r>
        <w:rPr>
          <w:lang w:bidi="si-LK"/>
        </w:rPr>
        <w:t>M</w:t>
      </w:r>
      <w:r w:rsidRPr="004209EA">
        <w:rPr>
          <w:lang w:bidi="si-LK"/>
        </w:rPr>
        <w:t>ethodology</w:t>
      </w:r>
      <w:bookmarkEnd w:id="75"/>
    </w:p>
    <w:p w14:paraId="1545EA9B" w14:textId="09F03319" w:rsidR="004209EA" w:rsidRDefault="004209EA" w:rsidP="004209EA">
      <w:pPr>
        <w:autoSpaceDE w:val="0"/>
        <w:autoSpaceDN w:val="0"/>
        <w:adjustRightInd w:val="0"/>
        <w:jc w:val="both"/>
        <w:rPr>
          <w:lang w:bidi="si-LK"/>
        </w:rPr>
      </w:pPr>
      <w:r>
        <w:rPr>
          <w:lang w:bidi="si-LK"/>
        </w:rPr>
        <w:t xml:space="preserve">The waterfall model will be used as the best language for this kind of system. This is because </w:t>
      </w:r>
      <w:r w:rsidR="007B1372">
        <w:rPr>
          <w:lang w:bidi="si-LK"/>
        </w:rPr>
        <w:t xml:space="preserve">the </w:t>
      </w:r>
      <w:r>
        <w:rPr>
          <w:lang w:bidi="si-LK"/>
        </w:rPr>
        <w:t xml:space="preserve">waterfall model is suitable for visualizing, specifying, </w:t>
      </w:r>
      <w:proofErr w:type="gramStart"/>
      <w:r>
        <w:rPr>
          <w:lang w:bidi="si-LK"/>
        </w:rPr>
        <w:t>constructing</w:t>
      </w:r>
      <w:proofErr w:type="gramEnd"/>
      <w:r>
        <w:rPr>
          <w:lang w:bidi="si-LK"/>
        </w:rPr>
        <w:t xml:space="preserve"> and documenting the features of 25 the system. The design will take the following approach: designing the database, creating relationships, designing the user interfaces and the system processes.</w:t>
      </w:r>
    </w:p>
    <w:p w14:paraId="5782A59F" w14:textId="43C1D676" w:rsidR="004209EA" w:rsidRDefault="004209EA" w:rsidP="004209EA">
      <w:pPr>
        <w:pStyle w:val="Heading3"/>
        <w:rPr>
          <w:lang w:bidi="si-LK"/>
        </w:rPr>
      </w:pPr>
      <w:bookmarkStart w:id="76" w:name="_Toc42541737"/>
      <w:r w:rsidRPr="004209EA">
        <w:rPr>
          <w:lang w:bidi="si-LK"/>
        </w:rPr>
        <w:t xml:space="preserve">Database </w:t>
      </w:r>
      <w:r>
        <w:rPr>
          <w:lang w:bidi="si-LK"/>
        </w:rPr>
        <w:t>D</w:t>
      </w:r>
      <w:r w:rsidRPr="004209EA">
        <w:rPr>
          <w:lang w:bidi="si-LK"/>
        </w:rPr>
        <w:t>esign</w:t>
      </w:r>
      <w:bookmarkEnd w:id="76"/>
    </w:p>
    <w:p w14:paraId="33AD1DE8" w14:textId="4E3B6D7D" w:rsidR="004209EA" w:rsidRDefault="004209EA" w:rsidP="004209EA">
      <w:pPr>
        <w:autoSpaceDE w:val="0"/>
        <w:autoSpaceDN w:val="0"/>
        <w:adjustRightInd w:val="0"/>
        <w:rPr>
          <w:lang w:bidi="si-LK"/>
        </w:rPr>
      </w:pPr>
      <w:r>
        <w:rPr>
          <w:lang w:bidi="si-LK"/>
        </w:rPr>
        <w:t>Database design refers to a process of modelling the information to meet the user requirements. The process will be accomplished in three stages.</w:t>
      </w:r>
    </w:p>
    <w:p w14:paraId="2F4D41B1" w14:textId="482D35D8" w:rsidR="004209EA" w:rsidRPr="004209EA" w:rsidRDefault="004209EA" w:rsidP="004209EA">
      <w:pPr>
        <w:pStyle w:val="Heading3"/>
        <w:rPr>
          <w:lang w:bidi="si-LK"/>
        </w:rPr>
      </w:pPr>
      <w:bookmarkStart w:id="77" w:name="_Toc42541738"/>
      <w:r w:rsidRPr="004209EA">
        <w:rPr>
          <w:lang w:bidi="si-LK"/>
        </w:rPr>
        <w:t xml:space="preserve">Conceptual </w:t>
      </w:r>
      <w:r>
        <w:rPr>
          <w:lang w:bidi="si-LK"/>
        </w:rPr>
        <w:t>D</w:t>
      </w:r>
      <w:r w:rsidRPr="004209EA">
        <w:rPr>
          <w:lang w:bidi="si-LK"/>
        </w:rPr>
        <w:t>esign</w:t>
      </w:r>
      <w:bookmarkEnd w:id="77"/>
    </w:p>
    <w:p w14:paraId="3B79E687" w14:textId="3F9D717D" w:rsidR="00E72B0B" w:rsidRDefault="00E72B0B" w:rsidP="00E72B0B">
      <w:pPr>
        <w:autoSpaceDE w:val="0"/>
        <w:autoSpaceDN w:val="0"/>
        <w:adjustRightInd w:val="0"/>
        <w:jc w:val="both"/>
        <w:rPr>
          <w:lang w:bidi="si-LK"/>
        </w:rPr>
      </w:pPr>
      <w:r>
        <w:rPr>
          <w:lang w:bidi="si-LK"/>
        </w:rPr>
        <w:t xml:space="preserve">Conceptual design refers to a process of constructing an abstract model of data to be included in a database. In creating the conceptual design for the SGM system, the following activities will be involved. Identification of the entities: the various entities included in the SGM </w:t>
      </w:r>
      <w:proofErr w:type="gramStart"/>
      <w:r>
        <w:rPr>
          <w:lang w:bidi="si-LK"/>
        </w:rPr>
        <w:t>are;</w:t>
      </w:r>
      <w:proofErr w:type="gramEnd"/>
    </w:p>
    <w:p w14:paraId="1617997C" w14:textId="12BFCE2B" w:rsidR="00E72B0B" w:rsidRDefault="00E72B0B" w:rsidP="00E72B0B">
      <w:pPr>
        <w:pStyle w:val="ListParagraph"/>
        <w:numPr>
          <w:ilvl w:val="0"/>
          <w:numId w:val="37"/>
        </w:numPr>
        <w:autoSpaceDE w:val="0"/>
        <w:autoSpaceDN w:val="0"/>
        <w:adjustRightInd w:val="0"/>
        <w:rPr>
          <w:lang w:bidi="si-LK"/>
        </w:rPr>
      </w:pPr>
      <w:r>
        <w:rPr>
          <w:lang w:bidi="si-LK"/>
        </w:rPr>
        <w:t>Login</w:t>
      </w:r>
    </w:p>
    <w:p w14:paraId="6355086F" w14:textId="79D38B4C" w:rsidR="00E72B0B" w:rsidRDefault="00E72B0B" w:rsidP="00E72B0B">
      <w:pPr>
        <w:pStyle w:val="ListParagraph"/>
        <w:numPr>
          <w:ilvl w:val="0"/>
          <w:numId w:val="37"/>
        </w:numPr>
        <w:autoSpaceDE w:val="0"/>
        <w:autoSpaceDN w:val="0"/>
        <w:adjustRightInd w:val="0"/>
        <w:rPr>
          <w:lang w:bidi="si-LK"/>
        </w:rPr>
      </w:pPr>
      <w:r>
        <w:rPr>
          <w:lang w:bidi="si-LK"/>
        </w:rPr>
        <w:t>Upload CSV files</w:t>
      </w:r>
    </w:p>
    <w:p w14:paraId="4393D360" w14:textId="4F59A8AF" w:rsidR="00E72B0B" w:rsidRDefault="00E72B0B" w:rsidP="00E72B0B">
      <w:pPr>
        <w:pStyle w:val="ListParagraph"/>
        <w:numPr>
          <w:ilvl w:val="0"/>
          <w:numId w:val="37"/>
        </w:numPr>
        <w:autoSpaceDE w:val="0"/>
        <w:autoSpaceDN w:val="0"/>
        <w:adjustRightInd w:val="0"/>
        <w:rPr>
          <w:lang w:bidi="si-LK"/>
        </w:rPr>
      </w:pPr>
      <w:r>
        <w:rPr>
          <w:lang w:bidi="si-LK"/>
        </w:rPr>
        <w:t>Student Dashboard</w:t>
      </w:r>
    </w:p>
    <w:p w14:paraId="0BADA5E7" w14:textId="3FC5D0F3" w:rsidR="00E72B0B" w:rsidRPr="00E72B0B" w:rsidRDefault="00E72B0B" w:rsidP="00E72B0B">
      <w:pPr>
        <w:pStyle w:val="ListParagraph"/>
        <w:numPr>
          <w:ilvl w:val="0"/>
          <w:numId w:val="37"/>
        </w:numPr>
        <w:autoSpaceDE w:val="0"/>
        <w:autoSpaceDN w:val="0"/>
        <w:adjustRightInd w:val="0"/>
        <w:rPr>
          <w:rFonts w:eastAsiaTheme="minorHAnsi"/>
          <w:lang w:bidi="si-LK"/>
        </w:rPr>
      </w:pPr>
      <w:r>
        <w:rPr>
          <w:lang w:bidi="si-LK"/>
        </w:rPr>
        <w:t>Teacher Dashboard</w:t>
      </w:r>
    </w:p>
    <w:p w14:paraId="6DD10570" w14:textId="24796097" w:rsidR="00E72B0B" w:rsidRDefault="00E72B0B" w:rsidP="00E72B0B">
      <w:pPr>
        <w:autoSpaceDE w:val="0"/>
        <w:autoSpaceDN w:val="0"/>
        <w:adjustRightInd w:val="0"/>
        <w:rPr>
          <w:lang w:bidi="si-LK"/>
        </w:rPr>
      </w:pPr>
    </w:p>
    <w:p w14:paraId="0F97CD62" w14:textId="64054A28" w:rsidR="00E72B0B" w:rsidRDefault="00E72B0B" w:rsidP="00E72B0B">
      <w:pPr>
        <w:pStyle w:val="Heading3"/>
        <w:rPr>
          <w:lang w:bidi="si-LK"/>
        </w:rPr>
      </w:pPr>
      <w:bookmarkStart w:id="78" w:name="_Toc42541739"/>
      <w:r w:rsidRPr="00E72B0B">
        <w:rPr>
          <w:lang w:bidi="si-LK"/>
        </w:rPr>
        <w:lastRenderedPageBreak/>
        <w:t xml:space="preserve">Logical </w:t>
      </w:r>
      <w:r>
        <w:rPr>
          <w:lang w:bidi="si-LK"/>
        </w:rPr>
        <w:t>D</w:t>
      </w:r>
      <w:r w:rsidRPr="00E72B0B">
        <w:rPr>
          <w:lang w:bidi="si-LK"/>
        </w:rPr>
        <w:t>esign</w:t>
      </w:r>
      <w:bookmarkEnd w:id="78"/>
    </w:p>
    <w:p w14:paraId="7439800D" w14:textId="460DFEE0" w:rsidR="00E72B0B" w:rsidRDefault="00E72B0B" w:rsidP="00E72B0B">
      <w:pPr>
        <w:autoSpaceDE w:val="0"/>
        <w:autoSpaceDN w:val="0"/>
        <w:adjustRightInd w:val="0"/>
        <w:spacing w:after="0"/>
        <w:rPr>
          <w:lang w:bidi="si-LK"/>
        </w:rPr>
      </w:pPr>
      <w:r>
        <w:rPr>
          <w:lang w:bidi="si-LK"/>
        </w:rPr>
        <w:t>This part of the database design will entail the selection of database model which is a collection of concepts and rules for the description of the structures of the database. A relational database model will be used for this case as it defines a database as a collection of tables containing all data and their related properties.</w:t>
      </w:r>
    </w:p>
    <w:p w14:paraId="21F7BF61" w14:textId="3875A436" w:rsidR="00E72B0B" w:rsidRDefault="00E72B0B" w:rsidP="00E72B0B">
      <w:pPr>
        <w:autoSpaceDE w:val="0"/>
        <w:autoSpaceDN w:val="0"/>
        <w:adjustRightInd w:val="0"/>
        <w:spacing w:after="0"/>
        <w:rPr>
          <w:lang w:bidi="si-LK"/>
        </w:rPr>
      </w:pPr>
    </w:p>
    <w:p w14:paraId="64BAB1C4" w14:textId="228732E5" w:rsidR="00E72B0B" w:rsidRPr="00E72B0B" w:rsidRDefault="00E72B0B" w:rsidP="00E72B0B">
      <w:pPr>
        <w:pStyle w:val="Heading3"/>
        <w:rPr>
          <w:lang w:bidi="si-LK"/>
        </w:rPr>
      </w:pPr>
      <w:bookmarkStart w:id="79" w:name="_Toc42541740"/>
      <w:r w:rsidRPr="00E72B0B">
        <w:rPr>
          <w:lang w:bidi="si-LK"/>
        </w:rPr>
        <w:t xml:space="preserve">Data </w:t>
      </w:r>
      <w:r>
        <w:rPr>
          <w:lang w:bidi="si-LK"/>
        </w:rPr>
        <w:t>N</w:t>
      </w:r>
      <w:r w:rsidRPr="00E72B0B">
        <w:rPr>
          <w:lang w:bidi="si-LK"/>
        </w:rPr>
        <w:t>ormalization</w:t>
      </w:r>
      <w:bookmarkEnd w:id="79"/>
    </w:p>
    <w:p w14:paraId="6B7D9B05" w14:textId="4EB567B3" w:rsidR="009E2FBF" w:rsidRDefault="00E72B0B" w:rsidP="00E72B0B">
      <w:pPr>
        <w:autoSpaceDE w:val="0"/>
        <w:autoSpaceDN w:val="0"/>
        <w:adjustRightInd w:val="0"/>
        <w:spacing w:after="0"/>
        <w:jc w:val="both"/>
        <w:rPr>
          <w:lang w:bidi="si-LK"/>
        </w:rPr>
      </w:pPr>
      <w:r>
        <w:rPr>
          <w:lang w:bidi="si-LK"/>
        </w:rPr>
        <w:t>This is a process of removing redundant data from the tables to improve storage efficiency, data integrity and data scalability.</w:t>
      </w:r>
    </w:p>
    <w:p w14:paraId="37DACADB" w14:textId="77777777" w:rsidR="009E2FBF" w:rsidRPr="009E2FBF" w:rsidRDefault="009E2FBF" w:rsidP="009E2FBF">
      <w:pPr>
        <w:pStyle w:val="Heading3"/>
        <w:rPr>
          <w:color w:val="000000"/>
          <w:sz w:val="44"/>
          <w:szCs w:val="44"/>
        </w:rPr>
      </w:pPr>
      <w:bookmarkStart w:id="80" w:name="_Toc42541741"/>
      <w:r w:rsidRPr="009E2FBF">
        <w:rPr>
          <w:lang w:bidi="si-LK"/>
        </w:rPr>
        <w:t>Physical data design</w:t>
      </w:r>
      <w:bookmarkEnd w:id="80"/>
    </w:p>
    <w:p w14:paraId="3FF6006D" w14:textId="72B1F1F6" w:rsidR="009E2FBF" w:rsidRDefault="009E2FBF" w:rsidP="00E72B0B">
      <w:pPr>
        <w:autoSpaceDE w:val="0"/>
        <w:autoSpaceDN w:val="0"/>
        <w:adjustRightInd w:val="0"/>
        <w:spacing w:after="0"/>
        <w:jc w:val="both"/>
        <w:rPr>
          <w:lang w:bidi="si-LK"/>
        </w:rPr>
      </w:pPr>
      <w:r>
        <w:rPr>
          <w:lang w:bidi="si-LK"/>
        </w:rPr>
        <w:t>The system will include the tables show below containing the attributes in them</w:t>
      </w:r>
    </w:p>
    <w:p w14:paraId="14297965" w14:textId="44B88D12" w:rsidR="00E72B0B" w:rsidRDefault="00E72B0B" w:rsidP="00E72B0B">
      <w:pPr>
        <w:autoSpaceDE w:val="0"/>
        <w:autoSpaceDN w:val="0"/>
        <w:adjustRightInd w:val="0"/>
        <w:spacing w:after="0"/>
        <w:rPr>
          <w:lang w:bidi="si-LK"/>
        </w:rPr>
      </w:pPr>
    </w:p>
    <w:p w14:paraId="3C2540F7" w14:textId="77777777" w:rsidR="006976F7" w:rsidRDefault="006976F7" w:rsidP="003762E7"/>
    <w:p w14:paraId="33CB6B78" w14:textId="05292D21" w:rsidR="00B07E3E" w:rsidRPr="00C10224" w:rsidRDefault="00C10224" w:rsidP="006976F7">
      <w:pPr>
        <w:pStyle w:val="Heading2"/>
      </w:pPr>
      <w:bookmarkStart w:id="81" w:name="_Toc42541742"/>
      <w:r w:rsidRPr="00C10224">
        <w:t>INTERFACES</w:t>
      </w:r>
      <w:r w:rsidR="00F54851">
        <w:t xml:space="preserve"> DESIGN</w:t>
      </w:r>
      <w:bookmarkEnd w:id="81"/>
    </w:p>
    <w:p w14:paraId="1DE6A0F4" w14:textId="2435CB94" w:rsidR="00A01E30" w:rsidRDefault="005A72C0" w:rsidP="006976F7">
      <w:pPr>
        <w:pStyle w:val="Heading3"/>
      </w:pPr>
      <w:bookmarkStart w:id="82" w:name="_Toc42541743"/>
      <w:r>
        <w:t>login</w:t>
      </w:r>
      <w:bookmarkEnd w:id="82"/>
    </w:p>
    <w:p w14:paraId="05E0DD2C" w14:textId="77777777" w:rsidR="00B26D22" w:rsidRDefault="00B26D22" w:rsidP="00B26D22">
      <w:pPr>
        <w:pStyle w:val="ListParagraph"/>
        <w:keepNext/>
      </w:pPr>
      <w:r>
        <w:rPr>
          <w:noProof/>
        </w:rPr>
        <w:drawing>
          <wp:inline distT="0" distB="0" distL="0" distR="0" wp14:anchorId="798661EB" wp14:editId="759DD2EC">
            <wp:extent cx="4357255" cy="3098503"/>
            <wp:effectExtent l="0" t="0" r="5715" b="698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ogin.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68980" cy="3106841"/>
                    </a:xfrm>
                    <a:prstGeom prst="rect">
                      <a:avLst/>
                    </a:prstGeom>
                  </pic:spPr>
                </pic:pic>
              </a:graphicData>
            </a:graphic>
          </wp:inline>
        </w:drawing>
      </w:r>
    </w:p>
    <w:p w14:paraId="43CFF804" w14:textId="75432F6C" w:rsidR="005A72C0" w:rsidRPr="005A72C0" w:rsidRDefault="00B26D22" w:rsidP="00B26D22">
      <w:pPr>
        <w:pStyle w:val="Caption"/>
        <w:jc w:val="center"/>
      </w:pPr>
      <w:bookmarkStart w:id="83" w:name="_Toc42541793"/>
      <w:r>
        <w:t xml:space="preserve">Figure </w:t>
      </w:r>
      <w:r w:rsidR="003B5CDD">
        <w:fldChar w:fldCharType="begin"/>
      </w:r>
      <w:r w:rsidR="003B5CDD">
        <w:instrText xml:space="preserve"> SEQ Figure \* ARABIC </w:instrText>
      </w:r>
      <w:r w:rsidR="003B5CDD">
        <w:fldChar w:fldCharType="separate"/>
      </w:r>
      <w:r w:rsidR="003E327E">
        <w:rPr>
          <w:noProof/>
        </w:rPr>
        <w:t>16</w:t>
      </w:r>
      <w:r w:rsidR="003B5CDD">
        <w:rPr>
          <w:noProof/>
        </w:rPr>
        <w:fldChar w:fldCharType="end"/>
      </w:r>
      <w:r>
        <w:t>: login wireframe</w:t>
      </w:r>
      <w:bookmarkEnd w:id="83"/>
    </w:p>
    <w:p w14:paraId="1C6A9CC1" w14:textId="6FB64C52" w:rsidR="005A72C0" w:rsidRDefault="00172111" w:rsidP="006976F7">
      <w:pPr>
        <w:pStyle w:val="Heading3"/>
      </w:pPr>
      <w:bookmarkStart w:id="84" w:name="_Toc42541744"/>
      <w:r>
        <w:lastRenderedPageBreak/>
        <w:t>Student Dashboard</w:t>
      </w:r>
      <w:bookmarkEnd w:id="84"/>
    </w:p>
    <w:p w14:paraId="410C4FC9" w14:textId="6D4D8411" w:rsidR="00172111" w:rsidRDefault="00B26D22" w:rsidP="00D84C05">
      <w:r>
        <w:rPr>
          <w:noProof/>
        </w:rPr>
        <w:drawing>
          <wp:anchor distT="0" distB="0" distL="114300" distR="114300" simplePos="0" relativeHeight="251700224" behindDoc="0" locked="0" layoutInCell="1" allowOverlap="1" wp14:anchorId="5533689A" wp14:editId="23F8F96F">
            <wp:simplePos x="0" y="0"/>
            <wp:positionH relativeFrom="column">
              <wp:posOffset>951980</wp:posOffset>
            </wp:positionH>
            <wp:positionV relativeFrom="paragraph">
              <wp:posOffset>85783</wp:posOffset>
            </wp:positionV>
            <wp:extent cx="3646805" cy="6996430"/>
            <wp:effectExtent l="0" t="0" r="0" b="0"/>
            <wp:wrapThrough wrapText="bothSides">
              <wp:wrapPolygon edited="0">
                <wp:start x="0" y="0"/>
                <wp:lineTo x="0" y="21526"/>
                <wp:lineTo x="21438" y="21526"/>
                <wp:lineTo x="21438" y="0"/>
                <wp:lineTo x="0" y="0"/>
              </wp:wrapPolygon>
            </wp:wrapThrough>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tudent-dash.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46805" cy="6996430"/>
                    </a:xfrm>
                    <a:prstGeom prst="rect">
                      <a:avLst/>
                    </a:prstGeom>
                  </pic:spPr>
                </pic:pic>
              </a:graphicData>
            </a:graphic>
            <wp14:sizeRelH relativeFrom="margin">
              <wp14:pctWidth>0</wp14:pctWidth>
            </wp14:sizeRelH>
            <wp14:sizeRelV relativeFrom="margin">
              <wp14:pctHeight>0</wp14:pctHeight>
            </wp14:sizeRelV>
          </wp:anchor>
        </w:drawing>
      </w:r>
    </w:p>
    <w:p w14:paraId="105DAA4A" w14:textId="225750D5" w:rsidR="00CF1EFC" w:rsidRDefault="00CF1EFC" w:rsidP="00D84C05"/>
    <w:p w14:paraId="745A8B4F" w14:textId="7442DB6F" w:rsidR="00CF1EFC" w:rsidRPr="00CF1EFC" w:rsidRDefault="00CF1EFC" w:rsidP="00D84C05"/>
    <w:p w14:paraId="509F38E7" w14:textId="77777777" w:rsidR="00CF1EFC" w:rsidRPr="00CF1EFC" w:rsidRDefault="00CF1EFC" w:rsidP="00D84C05"/>
    <w:p w14:paraId="0756E2A5" w14:textId="77777777" w:rsidR="00CF1EFC" w:rsidRPr="00CF1EFC" w:rsidRDefault="00CF1EFC" w:rsidP="00D84C05"/>
    <w:p w14:paraId="2B41768F" w14:textId="77777777" w:rsidR="00CF1EFC" w:rsidRPr="00CF1EFC" w:rsidRDefault="00CF1EFC" w:rsidP="00D84C05"/>
    <w:p w14:paraId="096E22A5" w14:textId="01A6CC66" w:rsidR="00CF1EFC" w:rsidRPr="00CF1EFC" w:rsidRDefault="00CF1EFC" w:rsidP="00D84C05"/>
    <w:p w14:paraId="6133CD7C" w14:textId="062567A5" w:rsidR="00CF1EFC" w:rsidRPr="00CF1EFC" w:rsidRDefault="00CF1EFC" w:rsidP="00D84C05"/>
    <w:p w14:paraId="1B5EFB12" w14:textId="0A032CB6" w:rsidR="00CF1EFC" w:rsidRDefault="00CF1EFC" w:rsidP="00D84C05"/>
    <w:p w14:paraId="25D2A008" w14:textId="77777777" w:rsidR="00172111" w:rsidRDefault="00172111" w:rsidP="00D84C05"/>
    <w:p w14:paraId="1C52191E" w14:textId="345955CD" w:rsidR="00CF1EFC" w:rsidRDefault="00CF1EFC" w:rsidP="00D84C05"/>
    <w:p w14:paraId="149A4EF2" w14:textId="6830503E" w:rsidR="000E1D34" w:rsidRDefault="000E1D34" w:rsidP="00D84C05"/>
    <w:p w14:paraId="3E7AEC15" w14:textId="20835B1A" w:rsidR="00D83333" w:rsidRDefault="00D83333" w:rsidP="00D84C05"/>
    <w:p w14:paraId="6A4AC298" w14:textId="0DA588C2" w:rsidR="00B26D22" w:rsidRDefault="00B26D22" w:rsidP="00D84C05"/>
    <w:p w14:paraId="3C02D9BC" w14:textId="501929EB" w:rsidR="00B26D22" w:rsidRDefault="00B26D22" w:rsidP="00D84C05"/>
    <w:p w14:paraId="1AE90FE0" w14:textId="605A1378" w:rsidR="00B26D22" w:rsidRDefault="00B26D22" w:rsidP="00D84C05"/>
    <w:p w14:paraId="16A6E9AE" w14:textId="6A821FAC" w:rsidR="00B26D22" w:rsidRDefault="00B26D22" w:rsidP="00D84C05"/>
    <w:p w14:paraId="3933D95B" w14:textId="3C9CA1BE" w:rsidR="00B26D22" w:rsidRDefault="00B26D22" w:rsidP="00D84C05"/>
    <w:p w14:paraId="00539565" w14:textId="5B9937CB" w:rsidR="00B26D22" w:rsidRDefault="00B26D22" w:rsidP="00D84C05"/>
    <w:p w14:paraId="338A70A1" w14:textId="439C57C5" w:rsidR="00DD559D" w:rsidRDefault="00B26D22" w:rsidP="00585C57">
      <w:r>
        <w:rPr>
          <w:noProof/>
        </w:rPr>
        <mc:AlternateContent>
          <mc:Choice Requires="wps">
            <w:drawing>
              <wp:anchor distT="0" distB="0" distL="114300" distR="114300" simplePos="0" relativeHeight="251702272" behindDoc="0" locked="0" layoutInCell="1" allowOverlap="1" wp14:anchorId="2543048B" wp14:editId="46BE8EC6">
                <wp:simplePos x="0" y="0"/>
                <wp:positionH relativeFrom="page">
                  <wp:posOffset>2051050</wp:posOffset>
                </wp:positionH>
                <wp:positionV relativeFrom="paragraph">
                  <wp:posOffset>157191</wp:posOffset>
                </wp:positionV>
                <wp:extent cx="3968750" cy="635"/>
                <wp:effectExtent l="0" t="0" r="0" b="8255"/>
                <wp:wrapThrough wrapText="bothSides">
                  <wp:wrapPolygon edited="0">
                    <wp:start x="0" y="0"/>
                    <wp:lineTo x="0" y="20698"/>
                    <wp:lineTo x="21462" y="20698"/>
                    <wp:lineTo x="21462" y="0"/>
                    <wp:lineTo x="0" y="0"/>
                  </wp:wrapPolygon>
                </wp:wrapThrough>
                <wp:docPr id="55" name="Text Box 55"/>
                <wp:cNvGraphicFramePr/>
                <a:graphic xmlns:a="http://schemas.openxmlformats.org/drawingml/2006/main">
                  <a:graphicData uri="http://schemas.microsoft.com/office/word/2010/wordprocessingShape">
                    <wps:wsp>
                      <wps:cNvSpPr txBox="1"/>
                      <wps:spPr>
                        <a:xfrm>
                          <a:off x="0" y="0"/>
                          <a:ext cx="3968750" cy="635"/>
                        </a:xfrm>
                        <a:prstGeom prst="rect">
                          <a:avLst/>
                        </a:prstGeom>
                        <a:solidFill>
                          <a:prstClr val="white"/>
                        </a:solidFill>
                        <a:ln>
                          <a:noFill/>
                        </a:ln>
                      </wps:spPr>
                      <wps:txbx>
                        <w:txbxContent>
                          <w:p w14:paraId="60EB801E" w14:textId="7D2C2DD0" w:rsidR="00B76E90" w:rsidRPr="00D43AAB" w:rsidRDefault="00B76E90" w:rsidP="00B26D22">
                            <w:pPr>
                              <w:pStyle w:val="Caption"/>
                              <w:jc w:val="center"/>
                              <w:rPr>
                                <w:noProof/>
                                <w:sz w:val="24"/>
                                <w:szCs w:val="24"/>
                              </w:rPr>
                            </w:pPr>
                            <w:bookmarkStart w:id="85" w:name="_Toc42541794"/>
                            <w:r>
                              <w:t xml:space="preserve">Figure </w:t>
                            </w:r>
                            <w:r w:rsidR="003B5CDD">
                              <w:fldChar w:fldCharType="begin"/>
                            </w:r>
                            <w:r w:rsidR="003B5CDD">
                              <w:instrText xml:space="preserve"> SEQ Figure \* ARABIC </w:instrText>
                            </w:r>
                            <w:r w:rsidR="003B5CDD">
                              <w:fldChar w:fldCharType="separate"/>
                            </w:r>
                            <w:r>
                              <w:rPr>
                                <w:noProof/>
                              </w:rPr>
                              <w:t>17</w:t>
                            </w:r>
                            <w:r w:rsidR="003B5CDD">
                              <w:rPr>
                                <w:noProof/>
                              </w:rPr>
                              <w:fldChar w:fldCharType="end"/>
                            </w:r>
                            <w:r>
                              <w:t>: student dashboard wireframe</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3048B" id="Text Box 55" o:spid="_x0000_s1035" type="#_x0000_t202" style="position:absolute;margin-left:161.5pt;margin-top:12.4pt;width:312.5pt;height:.05pt;z-index:2517022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" stroked="f">
                <v:textbox style="mso-fit-shape-to-text:t" inset="0,0,0,0">
                  <w:txbxContent>
                    <w:p w14:paraId="60EB801E" w14:textId="7D2C2DD0" w:rsidR="00B76E90" w:rsidRPr="00D43AAB" w:rsidRDefault="00B76E90" w:rsidP="00B26D22">
                      <w:pPr>
                        <w:pStyle w:val="Caption"/>
                        <w:jc w:val="center"/>
                        <w:rPr>
                          <w:noProof/>
                          <w:sz w:val="24"/>
                          <w:szCs w:val="24"/>
                        </w:rPr>
                      </w:pPr>
                      <w:bookmarkStart w:id="93" w:name="_Toc42541794"/>
                      <w:r>
                        <w:t xml:space="preserve">Figure </w:t>
                      </w:r>
                      <w:fldSimple w:instr=" SEQ Figure \* ARABIC ">
                        <w:r>
                          <w:rPr>
                            <w:noProof/>
                          </w:rPr>
                          <w:t>17</w:t>
                        </w:r>
                      </w:fldSimple>
                      <w:r>
                        <w:t>: student dashboard wireframe</w:t>
                      </w:r>
                      <w:bookmarkEnd w:id="93"/>
                    </w:p>
                  </w:txbxContent>
                </v:textbox>
                <w10:wrap type="through" anchorx="page"/>
              </v:shape>
            </w:pict>
          </mc:Fallback>
        </mc:AlternateContent>
      </w:r>
    </w:p>
    <w:p w14:paraId="610F9040" w14:textId="77777777" w:rsidR="00DD559D" w:rsidRPr="00DD559D" w:rsidRDefault="00DD559D" w:rsidP="00D84C05"/>
    <w:p w14:paraId="2D1DD732" w14:textId="0C3E1CED" w:rsidR="0065526E" w:rsidRDefault="00DD559D" w:rsidP="005156FA">
      <w:pPr>
        <w:pStyle w:val="Heading3"/>
      </w:pPr>
      <w:bookmarkStart w:id="86" w:name="_Toc42541745"/>
      <w:r>
        <w:lastRenderedPageBreak/>
        <w:t>Teacher</w:t>
      </w:r>
      <w:r w:rsidR="00585C57">
        <w:t xml:space="preserve"> Dashboard</w:t>
      </w:r>
      <w:bookmarkEnd w:id="86"/>
    </w:p>
    <w:p w14:paraId="204C0AAD" w14:textId="785DABC3" w:rsidR="00585C57" w:rsidRDefault="00585C57" w:rsidP="005156FA">
      <w:pPr>
        <w:rPr>
          <w:noProof/>
        </w:rPr>
      </w:pPr>
      <w:r>
        <w:rPr>
          <w:noProof/>
        </w:rPr>
        <w:drawing>
          <wp:anchor distT="0" distB="0" distL="114300" distR="114300" simplePos="0" relativeHeight="251703296" behindDoc="1" locked="0" layoutInCell="1" allowOverlap="1" wp14:anchorId="1848D7B7" wp14:editId="2CADCE57">
            <wp:simplePos x="0" y="0"/>
            <wp:positionH relativeFrom="margin">
              <wp:align>center</wp:align>
            </wp:positionH>
            <wp:positionV relativeFrom="paragraph">
              <wp:posOffset>16510</wp:posOffset>
            </wp:positionV>
            <wp:extent cx="4368800" cy="6969125"/>
            <wp:effectExtent l="0" t="0" r="0" b="3175"/>
            <wp:wrapSquare wrapText="bothSides"/>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eacher.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68800" cy="6969125"/>
                    </a:xfrm>
                    <a:prstGeom prst="rect">
                      <a:avLst/>
                    </a:prstGeom>
                  </pic:spPr>
                </pic:pic>
              </a:graphicData>
            </a:graphic>
            <wp14:sizeRelH relativeFrom="margin">
              <wp14:pctWidth>0</wp14:pctWidth>
            </wp14:sizeRelH>
            <wp14:sizeRelV relativeFrom="margin">
              <wp14:pctHeight>0</wp14:pctHeight>
            </wp14:sizeRelV>
          </wp:anchor>
        </w:drawing>
      </w:r>
    </w:p>
    <w:p w14:paraId="44B51989" w14:textId="22AA5323" w:rsidR="005156FA" w:rsidRPr="005156FA" w:rsidRDefault="005156FA" w:rsidP="005156FA"/>
    <w:p w14:paraId="500C28AD" w14:textId="020D3CDC" w:rsidR="00F163D0" w:rsidRDefault="00F163D0" w:rsidP="00D84C05"/>
    <w:p w14:paraId="46B0996B" w14:textId="7FFA87AB" w:rsidR="005156FA" w:rsidRDefault="005156FA" w:rsidP="00D84C05"/>
    <w:p w14:paraId="4933973E" w14:textId="2791F608" w:rsidR="005156FA" w:rsidRDefault="005156FA" w:rsidP="00D84C05"/>
    <w:p w14:paraId="25985C36" w14:textId="61164C25" w:rsidR="005C61DD" w:rsidRDefault="005C61DD" w:rsidP="00D84C05"/>
    <w:p w14:paraId="2F74210D" w14:textId="1524C1FF" w:rsidR="005C61DD" w:rsidRDefault="005C61DD" w:rsidP="00D84C05"/>
    <w:p w14:paraId="3E33180C" w14:textId="492E57FB" w:rsidR="005C61DD" w:rsidRDefault="005C61DD" w:rsidP="00D84C05"/>
    <w:p w14:paraId="11F206F0" w14:textId="0D00D4FF" w:rsidR="005C61DD" w:rsidRDefault="005C61DD" w:rsidP="00D84C05"/>
    <w:p w14:paraId="73F7E9C4" w14:textId="08CFE7B6" w:rsidR="005C61DD" w:rsidRDefault="005C61DD" w:rsidP="00D84C05"/>
    <w:p w14:paraId="2AF8ECFD" w14:textId="2AA85E68" w:rsidR="005C61DD" w:rsidRDefault="005C61DD" w:rsidP="00D84C05"/>
    <w:p w14:paraId="5EDE501E" w14:textId="77777777" w:rsidR="005C61DD" w:rsidRDefault="005C61DD" w:rsidP="00D84C05"/>
    <w:p w14:paraId="53E8EC63" w14:textId="53773C97" w:rsidR="005C61DD" w:rsidRDefault="005C61DD" w:rsidP="005C61DD"/>
    <w:p w14:paraId="205C4101" w14:textId="0E36762B" w:rsidR="00585C57" w:rsidRDefault="00585C57" w:rsidP="005C61DD"/>
    <w:p w14:paraId="5A6008F1" w14:textId="3143DDAB" w:rsidR="00585C57" w:rsidRDefault="00585C57" w:rsidP="005C61DD"/>
    <w:p w14:paraId="139BB3FA" w14:textId="575442E7" w:rsidR="00585C57" w:rsidRDefault="00585C57" w:rsidP="005C61DD"/>
    <w:p w14:paraId="569783E3" w14:textId="0DAB91DB" w:rsidR="00585C57" w:rsidRDefault="00585C57" w:rsidP="005C61DD"/>
    <w:p w14:paraId="0A0731BD" w14:textId="510BD575" w:rsidR="00585C57" w:rsidRDefault="00585C57" w:rsidP="005C61DD"/>
    <w:p w14:paraId="4E08D361" w14:textId="77777777" w:rsidR="00585C57" w:rsidRPr="005C61DD" w:rsidRDefault="00585C57" w:rsidP="005C61DD"/>
    <w:p w14:paraId="68076154" w14:textId="50E47A65" w:rsidR="00CF0B44" w:rsidRDefault="00CF0B44" w:rsidP="00D84C05"/>
    <w:p w14:paraId="7E2DB4D8" w14:textId="3C933DF8" w:rsidR="00CD0B8A" w:rsidRDefault="00585C57" w:rsidP="00D84C05">
      <w:r>
        <w:rPr>
          <w:noProof/>
        </w:rPr>
        <mc:AlternateContent>
          <mc:Choice Requires="wps">
            <w:drawing>
              <wp:anchor distT="0" distB="0" distL="114300" distR="114300" simplePos="0" relativeHeight="251705344" behindDoc="0" locked="0" layoutInCell="1" allowOverlap="1" wp14:anchorId="5D58F51B" wp14:editId="77BD1CBF">
                <wp:simplePos x="0" y="0"/>
                <wp:positionH relativeFrom="margin">
                  <wp:align>center</wp:align>
                </wp:positionH>
                <wp:positionV relativeFrom="paragraph">
                  <wp:posOffset>50588</wp:posOffset>
                </wp:positionV>
                <wp:extent cx="4686300" cy="635"/>
                <wp:effectExtent l="0" t="0" r="0" b="8255"/>
                <wp:wrapSquare wrapText="bothSides"/>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0C72FD63" w14:textId="51345DA9" w:rsidR="00B76E90" w:rsidRPr="00C358DF" w:rsidRDefault="00B76E90" w:rsidP="00585C57">
                            <w:pPr>
                              <w:pStyle w:val="Caption"/>
                              <w:jc w:val="center"/>
                              <w:rPr>
                                <w:noProof/>
                                <w:sz w:val="24"/>
                                <w:szCs w:val="24"/>
                              </w:rPr>
                            </w:pPr>
                            <w:bookmarkStart w:id="87" w:name="_Toc42541795"/>
                            <w:r>
                              <w:t xml:space="preserve">Figure </w:t>
                            </w:r>
                            <w:r w:rsidR="003B5CDD">
                              <w:fldChar w:fldCharType="begin"/>
                            </w:r>
                            <w:r w:rsidR="003B5CDD">
                              <w:instrText xml:space="preserve"> SEQ Figure \* ARABIC </w:instrText>
                            </w:r>
                            <w:r w:rsidR="003B5CDD">
                              <w:fldChar w:fldCharType="separate"/>
                            </w:r>
                            <w:r>
                              <w:rPr>
                                <w:noProof/>
                              </w:rPr>
                              <w:t>18</w:t>
                            </w:r>
                            <w:r w:rsidR="003B5CDD">
                              <w:rPr>
                                <w:noProof/>
                              </w:rPr>
                              <w:fldChar w:fldCharType="end"/>
                            </w:r>
                            <w:r>
                              <w:t>: Teacher dashboard wirefram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58F51B" id="Text Box 57" o:spid="_x0000_s1036" type="#_x0000_t202" style="position:absolute;margin-left:0;margin-top:4pt;width:369pt;height:.05pt;z-index:2517053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" stroked="f">
                <v:textbox style="mso-fit-shape-to-text:t" inset="0,0,0,0">
                  <w:txbxContent>
                    <w:p w14:paraId="0C72FD63" w14:textId="51345DA9" w:rsidR="00B76E90" w:rsidRPr="00C358DF" w:rsidRDefault="00B76E90" w:rsidP="00585C57">
                      <w:pPr>
                        <w:pStyle w:val="Caption"/>
                        <w:jc w:val="center"/>
                        <w:rPr>
                          <w:noProof/>
                          <w:sz w:val="24"/>
                          <w:szCs w:val="24"/>
                        </w:rPr>
                      </w:pPr>
                      <w:bookmarkStart w:id="96" w:name="_Toc42541795"/>
                      <w:r>
                        <w:t xml:space="preserve">Figure </w:t>
                      </w:r>
                      <w:fldSimple w:instr=" SEQ Figure \* ARABIC ">
                        <w:r>
                          <w:rPr>
                            <w:noProof/>
                          </w:rPr>
                          <w:t>18</w:t>
                        </w:r>
                      </w:fldSimple>
                      <w:r>
                        <w:t>: Teacher dashboard wireframe</w:t>
                      </w:r>
                      <w:bookmarkEnd w:id="96"/>
                    </w:p>
                  </w:txbxContent>
                </v:textbox>
                <w10:wrap type="square" anchorx="margin"/>
              </v:shape>
            </w:pict>
          </mc:Fallback>
        </mc:AlternateContent>
      </w:r>
    </w:p>
    <w:p w14:paraId="3A7FC0CC" w14:textId="77777777" w:rsidR="00443229" w:rsidRDefault="00443229" w:rsidP="00D84C05"/>
    <w:p w14:paraId="5214358A" w14:textId="01A721A3" w:rsidR="00443229" w:rsidRDefault="00FB2194" w:rsidP="00FB2194">
      <w:pPr>
        <w:pStyle w:val="Heading2"/>
      </w:pPr>
      <w:bookmarkStart w:id="88" w:name="_Toc42541746"/>
      <w:r w:rsidRPr="00FB2194">
        <w:t>COMPONENT VIEW OF PROPOSED SYSTEM</w:t>
      </w:r>
      <w:bookmarkEnd w:id="88"/>
    </w:p>
    <w:p w14:paraId="03C227F6" w14:textId="73C6C3A6" w:rsidR="00C331F2" w:rsidRPr="00C331F2" w:rsidRDefault="00C331F2" w:rsidP="00C331F2">
      <w:pPr>
        <w:jc w:val="both"/>
      </w:pPr>
      <w:r>
        <w:rPr>
          <w:shd w:val="clear" w:color="auto" w:fill="FFFFFF"/>
        </w:rPr>
        <w:t>A component diagram breaks down the actual system under development into various high levels of functionality. Each component is responsible for one clear aim within the entire system and only interacts with other essential elements on a need-to-know basis.</w:t>
      </w:r>
    </w:p>
    <w:p w14:paraId="5034BF8A" w14:textId="564E5480" w:rsidR="00FB2194" w:rsidRPr="00FB2194" w:rsidRDefault="00C331F2" w:rsidP="00FB2194">
      <w:r>
        <w:rPr>
          <w:noProof/>
        </w:rPr>
        <w:drawing>
          <wp:inline distT="0" distB="0" distL="0" distR="0" wp14:anchorId="160C92DC" wp14:editId="165979EC">
            <wp:extent cx="5605145" cy="2566670"/>
            <wp:effectExtent l="0" t="0" r="0" b="508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mponent.PNG"/>
                    <pic:cNvPicPr/>
                  </pic:nvPicPr>
                  <pic:blipFill>
                    <a:blip r:embed="rId51">
                      <a:extLst>
                        <a:ext uri="{28A0092B-C50C-407E-A947-70E740481C1C}">
                          <a14:useLocalDpi xmlns:a14="http://schemas.microsoft.com/office/drawing/2010/main" val="0"/>
                        </a:ext>
                      </a:extLst>
                    </a:blip>
                    <a:stretch>
                      <a:fillRect/>
                    </a:stretch>
                  </pic:blipFill>
                  <pic:spPr>
                    <a:xfrm>
                      <a:off x="0" y="0"/>
                      <a:ext cx="5605145" cy="2566670"/>
                    </a:xfrm>
                    <a:prstGeom prst="rect">
                      <a:avLst/>
                    </a:prstGeom>
                  </pic:spPr>
                </pic:pic>
              </a:graphicData>
            </a:graphic>
          </wp:inline>
        </w:drawing>
      </w:r>
    </w:p>
    <w:p w14:paraId="6C56CA65" w14:textId="35A61FC9" w:rsidR="00443229" w:rsidRDefault="00443229" w:rsidP="00D84C05"/>
    <w:p w14:paraId="411E3CE8" w14:textId="401376C9" w:rsidR="00FB2194" w:rsidRDefault="00FB2194" w:rsidP="00D84C05"/>
    <w:p w14:paraId="45C0C314" w14:textId="0F08A9BD" w:rsidR="00FB2194" w:rsidRDefault="00FB2194" w:rsidP="00D84C05"/>
    <w:p w14:paraId="5A647879" w14:textId="5B6E985E" w:rsidR="00FB2194" w:rsidRDefault="00FB2194" w:rsidP="00D84C05"/>
    <w:p w14:paraId="3CD822E5" w14:textId="4ABF6F60" w:rsidR="00FB2194" w:rsidRDefault="00FB2194" w:rsidP="00D84C05"/>
    <w:p w14:paraId="2D209AF4" w14:textId="56E55DC1" w:rsidR="00FB2194" w:rsidRDefault="00FB2194" w:rsidP="00D84C05"/>
    <w:p w14:paraId="384A8A28" w14:textId="1EA30097" w:rsidR="00FB2194" w:rsidRDefault="00FB2194" w:rsidP="00D84C05"/>
    <w:p w14:paraId="6E5A7572" w14:textId="1F589964" w:rsidR="00FB2194" w:rsidRDefault="00FB2194" w:rsidP="00D84C05"/>
    <w:p w14:paraId="2501584A" w14:textId="3FA4C2E2" w:rsidR="00FB2194" w:rsidRDefault="00FB2194" w:rsidP="00D84C05"/>
    <w:p w14:paraId="2ED53431" w14:textId="443FF858" w:rsidR="00FB2194" w:rsidRDefault="00FB2194" w:rsidP="00D84C05"/>
    <w:p w14:paraId="5BB7F225" w14:textId="77777777" w:rsidR="00FB2194" w:rsidRDefault="00FB2194" w:rsidP="00D84C05"/>
    <w:p w14:paraId="7E213536" w14:textId="3D6FD1DF" w:rsidR="00166AB2" w:rsidRDefault="00DF185D" w:rsidP="008D2E7F">
      <w:pPr>
        <w:pStyle w:val="Heading1"/>
        <w:numPr>
          <w:ilvl w:val="0"/>
          <w:numId w:val="0"/>
        </w:numPr>
        <w:ind w:left="432" w:hanging="432"/>
      </w:pPr>
      <w:bookmarkStart w:id="89" w:name="_Toc42541747"/>
      <w:r w:rsidRPr="00AB4A20">
        <w:t>CHAPTER 04</w:t>
      </w:r>
      <w:bookmarkEnd w:id="89"/>
    </w:p>
    <w:p w14:paraId="05D33BBF" w14:textId="77777777" w:rsidR="008D2E7F" w:rsidRPr="008D2E7F" w:rsidRDefault="008D2E7F" w:rsidP="008D2E7F"/>
    <w:p w14:paraId="6373B6BF" w14:textId="34A5C23A" w:rsidR="00530596" w:rsidRPr="00530596" w:rsidRDefault="002039EA" w:rsidP="00530596">
      <w:pPr>
        <w:pStyle w:val="Heading1"/>
      </w:pPr>
      <w:bookmarkStart w:id="90" w:name="_Toc511946825"/>
      <w:bookmarkStart w:id="91" w:name="_Toc42541748"/>
      <w:r>
        <w:t>SYSTEM IMPLEMENTATION</w:t>
      </w:r>
      <w:bookmarkEnd w:id="90"/>
      <w:bookmarkEnd w:id="91"/>
    </w:p>
    <w:p w14:paraId="24693C9C" w14:textId="22BA93FD" w:rsidR="008D2E7F" w:rsidRDefault="002039EA" w:rsidP="00530596">
      <w:pPr>
        <w:pStyle w:val="Heading2"/>
        <w:spacing w:after="0"/>
      </w:pPr>
      <w:bookmarkStart w:id="92" w:name="_Toc42541749"/>
      <w:r>
        <w:t>INTRODUCTION</w:t>
      </w:r>
      <w:bookmarkEnd w:id="92"/>
    </w:p>
    <w:p w14:paraId="7170B440" w14:textId="0BBFE594" w:rsidR="00530596" w:rsidRDefault="002039EA" w:rsidP="002039EA">
      <w:pPr>
        <w:jc w:val="both"/>
      </w:pPr>
      <w:r>
        <w:t>The system has been developed using object</w:t>
      </w:r>
      <w:r w:rsidR="0033098A">
        <w:t>-</w:t>
      </w:r>
      <w:r>
        <w:t>oriented concepts and PHP (MVC Framework</w:t>
      </w:r>
      <w:r w:rsidR="0033098A">
        <w:t xml:space="preserve"> called </w:t>
      </w:r>
      <w:proofErr w:type="spellStart"/>
      <w:r w:rsidR="0033098A">
        <w:t>C</w:t>
      </w:r>
      <w:r w:rsidR="0033098A" w:rsidRPr="0033098A">
        <w:t>odeigniter</w:t>
      </w:r>
      <w:proofErr w:type="spellEnd"/>
      <w:r>
        <w:t>) backhand database using MySQL</w:t>
      </w:r>
      <w:r w:rsidR="0033098A">
        <w:t>.</w:t>
      </w:r>
    </w:p>
    <w:p w14:paraId="7577D339" w14:textId="7DB7A791" w:rsidR="0033098A" w:rsidRDefault="0033098A" w:rsidP="00530596">
      <w:pPr>
        <w:pStyle w:val="Heading2"/>
        <w:spacing w:after="0"/>
      </w:pPr>
      <w:bookmarkStart w:id="93" w:name="_Toc42541750"/>
      <w:r>
        <w:t>PURPOSE</w:t>
      </w:r>
      <w:bookmarkEnd w:id="93"/>
    </w:p>
    <w:p w14:paraId="7BF7E53D" w14:textId="5618F77F" w:rsidR="00530596" w:rsidRDefault="0033098A" w:rsidP="00530596">
      <w:pPr>
        <w:pStyle w:val="BodyText"/>
        <w:spacing w:after="160" w:line="360" w:lineRule="auto"/>
        <w:jc w:val="both"/>
      </w:pPr>
      <w:r>
        <w:t>The document contains overviews of system, description of the major tasks that are required to be done before the system is put into use.</w:t>
      </w:r>
    </w:p>
    <w:p w14:paraId="2B623B67" w14:textId="51FDD475" w:rsidR="0033098A" w:rsidRDefault="0033098A" w:rsidP="00FF3485">
      <w:pPr>
        <w:pStyle w:val="Heading2"/>
        <w:spacing w:after="0"/>
      </w:pPr>
      <w:bookmarkStart w:id="94" w:name="_Toc42541751"/>
      <w:r>
        <w:t>SYSTEM DESCRIPTION</w:t>
      </w:r>
      <w:bookmarkEnd w:id="94"/>
    </w:p>
    <w:p w14:paraId="11CC775B" w14:textId="49CA904F" w:rsidR="00530596" w:rsidRDefault="00A6330E" w:rsidP="00530596">
      <w:r>
        <w:t xml:space="preserve">The SGM system will manage </w:t>
      </w:r>
      <w:proofErr w:type="gramStart"/>
      <w:r>
        <w:t>all of</w:t>
      </w:r>
      <w:proofErr w:type="gramEnd"/>
      <w:r>
        <w:t xml:space="preserve"> the student's grades relates to matters. Students can easily analysis their marks for each subject and figure out their evaluations. Teachers can easily insert </w:t>
      </w:r>
      <w:proofErr w:type="gramStart"/>
      <w:r>
        <w:t>all of</w:t>
      </w:r>
      <w:proofErr w:type="gramEnd"/>
      <w:r>
        <w:t xml:space="preserve"> the student’s marks from CSV uploader. All the information that was uploaded, represented by the charts to students.</w:t>
      </w:r>
    </w:p>
    <w:p w14:paraId="220ACACC" w14:textId="4E748089" w:rsidR="00A6330E" w:rsidRDefault="00A6330E" w:rsidP="00A6330E">
      <w:pPr>
        <w:pStyle w:val="Heading2"/>
      </w:pPr>
      <w:bookmarkStart w:id="95" w:name="_Toc42541752"/>
      <w:r>
        <w:t>HARDWARE &amp; SOFTWARE SPECIFICATIONS</w:t>
      </w:r>
      <w:bookmarkEnd w:id="95"/>
    </w:p>
    <w:p w14:paraId="743CCBBB" w14:textId="337E3955" w:rsidR="00185C69" w:rsidRPr="00320542" w:rsidRDefault="00185C69" w:rsidP="00185C69">
      <w:pPr>
        <w:pStyle w:val="Heading3"/>
      </w:pPr>
      <w:bookmarkStart w:id="96" w:name="_Toc42541753"/>
      <w:r>
        <w:t xml:space="preserve">Minimum </w:t>
      </w:r>
      <w:r w:rsidRPr="00320542">
        <w:t>Hardware Requirements</w:t>
      </w:r>
      <w:bookmarkEnd w:id="96"/>
    </w:p>
    <w:p w14:paraId="5B60C582" w14:textId="77777777" w:rsidR="00185C69" w:rsidRDefault="00185C69" w:rsidP="00185C69">
      <w:pPr>
        <w:pStyle w:val="ListParagraph"/>
        <w:numPr>
          <w:ilvl w:val="0"/>
          <w:numId w:val="15"/>
        </w:numPr>
      </w:pPr>
      <w:r>
        <w:t>Processor: Pentium 4 @ 2.40 GHz or Higher</w:t>
      </w:r>
    </w:p>
    <w:p w14:paraId="2A8600BE" w14:textId="77777777" w:rsidR="00185C69" w:rsidRDefault="00185C69" w:rsidP="00185C69">
      <w:pPr>
        <w:pStyle w:val="ListParagraph"/>
        <w:numPr>
          <w:ilvl w:val="0"/>
          <w:numId w:val="15"/>
        </w:numPr>
      </w:pPr>
      <w:r>
        <w:t>RAM: 1GB</w:t>
      </w:r>
    </w:p>
    <w:p w14:paraId="71D73DCE" w14:textId="77777777" w:rsidR="00185C69" w:rsidRDefault="00185C69" w:rsidP="00185C69">
      <w:pPr>
        <w:pStyle w:val="ListParagraph"/>
        <w:numPr>
          <w:ilvl w:val="0"/>
          <w:numId w:val="15"/>
        </w:numPr>
      </w:pPr>
      <w:r>
        <w:t>Hard disk: 80 GB</w:t>
      </w:r>
    </w:p>
    <w:p w14:paraId="696AFE4C" w14:textId="77777777" w:rsidR="00185C69" w:rsidRDefault="00185C69" w:rsidP="00185C69">
      <w:pPr>
        <w:pStyle w:val="ListParagraph"/>
        <w:numPr>
          <w:ilvl w:val="0"/>
          <w:numId w:val="15"/>
        </w:numPr>
      </w:pPr>
      <w:r>
        <w:t xml:space="preserve">Monitor: 14” CRT </w:t>
      </w:r>
      <w:proofErr w:type="gramStart"/>
      <w:r>
        <w:t>Or</w:t>
      </w:r>
      <w:proofErr w:type="gramEnd"/>
      <w:r>
        <w:t xml:space="preserve"> LED</w:t>
      </w:r>
    </w:p>
    <w:p w14:paraId="48AA8A31" w14:textId="77777777" w:rsidR="00185C69" w:rsidRDefault="00185C69" w:rsidP="00185C69">
      <w:pPr>
        <w:pStyle w:val="ListParagraph"/>
        <w:numPr>
          <w:ilvl w:val="0"/>
          <w:numId w:val="15"/>
        </w:numPr>
      </w:pPr>
      <w:r>
        <w:t>Keyboard: Normal or Multimedia</w:t>
      </w:r>
    </w:p>
    <w:p w14:paraId="518458CF" w14:textId="77777777" w:rsidR="00185C69" w:rsidRDefault="00185C69" w:rsidP="00185C69">
      <w:pPr>
        <w:pStyle w:val="ListParagraph"/>
        <w:numPr>
          <w:ilvl w:val="0"/>
          <w:numId w:val="15"/>
        </w:numPr>
      </w:pPr>
      <w:r>
        <w:t>Mouse: Compatible mouse</w:t>
      </w:r>
    </w:p>
    <w:p w14:paraId="5D4FE353" w14:textId="77777777" w:rsidR="00185C69" w:rsidRDefault="00185C69" w:rsidP="00185C69">
      <w:pPr>
        <w:pStyle w:val="ListParagraph"/>
        <w:numPr>
          <w:ilvl w:val="0"/>
          <w:numId w:val="15"/>
        </w:numPr>
      </w:pPr>
      <w:r>
        <w:t>USB Flash Drive</w:t>
      </w:r>
    </w:p>
    <w:p w14:paraId="5CD0D718" w14:textId="77777777" w:rsidR="00185C69" w:rsidRDefault="00185C69" w:rsidP="00185C69">
      <w:pPr>
        <w:pStyle w:val="ListParagraph"/>
        <w:numPr>
          <w:ilvl w:val="0"/>
          <w:numId w:val="15"/>
        </w:numPr>
      </w:pPr>
      <w:r>
        <w:t>Printer</w:t>
      </w:r>
    </w:p>
    <w:p w14:paraId="52D89BCB" w14:textId="77777777" w:rsidR="00185C69" w:rsidRDefault="00185C69" w:rsidP="00185C69"/>
    <w:p w14:paraId="5ADDA00C" w14:textId="28ACAB92" w:rsidR="00185C69" w:rsidRDefault="00185C69" w:rsidP="00185C69">
      <w:pPr>
        <w:pStyle w:val="Heading3"/>
      </w:pPr>
      <w:bookmarkStart w:id="97" w:name="_Toc42541754"/>
      <w:r w:rsidRPr="00D31431">
        <w:t>Software Requirements</w:t>
      </w:r>
      <w:bookmarkEnd w:id="97"/>
    </w:p>
    <w:p w14:paraId="0351DC62" w14:textId="5FDEA6CC" w:rsidR="00185C69" w:rsidRDefault="00BF7732" w:rsidP="00185C69">
      <w:pPr>
        <w:pStyle w:val="ListParagraph"/>
        <w:numPr>
          <w:ilvl w:val="0"/>
          <w:numId w:val="16"/>
        </w:numPr>
        <w:ind w:left="810"/>
      </w:pPr>
      <w:r>
        <w:t xml:space="preserve">Database: </w:t>
      </w:r>
      <w:r w:rsidR="00185C69">
        <w:t>Y SQL database Server 5.5</w:t>
      </w:r>
    </w:p>
    <w:p w14:paraId="76803DEA" w14:textId="311E18D6" w:rsidR="00185C69" w:rsidRDefault="00BF7732" w:rsidP="00185C69">
      <w:pPr>
        <w:pStyle w:val="ListParagraph"/>
        <w:numPr>
          <w:ilvl w:val="0"/>
          <w:numId w:val="16"/>
        </w:numPr>
        <w:ind w:left="810"/>
      </w:pPr>
      <w:r>
        <w:t xml:space="preserve">Web Technologies: </w:t>
      </w:r>
      <w:r w:rsidR="00185C69">
        <w:t>PHP 5.6</w:t>
      </w:r>
      <w:r>
        <w:t xml:space="preserve">, CSS, HTML, Twitter Bootstrap 3, </w:t>
      </w:r>
      <w:proofErr w:type="spellStart"/>
      <w:r>
        <w:t>C</w:t>
      </w:r>
      <w:r w:rsidRPr="00BF7732">
        <w:t>odeigniter</w:t>
      </w:r>
      <w:proofErr w:type="spellEnd"/>
    </w:p>
    <w:p w14:paraId="30D4418F" w14:textId="7C4D8912" w:rsidR="00185C69" w:rsidRDefault="00BF7732" w:rsidP="00185C69">
      <w:pPr>
        <w:pStyle w:val="ListParagraph"/>
        <w:numPr>
          <w:ilvl w:val="0"/>
          <w:numId w:val="16"/>
        </w:numPr>
        <w:ind w:left="810"/>
      </w:pPr>
      <w:r>
        <w:t xml:space="preserve">Server: </w:t>
      </w:r>
      <w:r w:rsidR="00185C69">
        <w:t>Apache server</w:t>
      </w:r>
    </w:p>
    <w:p w14:paraId="59E3C59E" w14:textId="033EB58B" w:rsidR="00185C69" w:rsidRDefault="00185C69" w:rsidP="00185C69">
      <w:pPr>
        <w:pStyle w:val="ListParagraph"/>
        <w:numPr>
          <w:ilvl w:val="0"/>
          <w:numId w:val="16"/>
        </w:numPr>
        <w:ind w:left="810"/>
      </w:pPr>
      <w:r>
        <w:t>Operating system: Windows XP, Windows 7, Windows 8</w:t>
      </w:r>
    </w:p>
    <w:p w14:paraId="280EFDA9" w14:textId="5EE4F642" w:rsidR="00166AB2" w:rsidRDefault="00BF7732" w:rsidP="00166AB2">
      <w:pPr>
        <w:pStyle w:val="ListParagraph"/>
        <w:numPr>
          <w:ilvl w:val="0"/>
          <w:numId w:val="16"/>
        </w:numPr>
        <w:ind w:left="810"/>
      </w:pPr>
      <w:r>
        <w:t xml:space="preserve">Editor: </w:t>
      </w:r>
      <w:proofErr w:type="spellStart"/>
      <w:r>
        <w:t>PHP</w:t>
      </w:r>
      <w:r w:rsidRPr="00BF7732">
        <w:t>storm</w:t>
      </w:r>
      <w:proofErr w:type="spellEnd"/>
    </w:p>
    <w:p w14:paraId="10C83A51" w14:textId="613A15A1" w:rsidR="007B1372" w:rsidRPr="00166AB2" w:rsidRDefault="007B1372" w:rsidP="00166AB2">
      <w:pPr>
        <w:pStyle w:val="ListParagraph"/>
        <w:numPr>
          <w:ilvl w:val="0"/>
          <w:numId w:val="16"/>
        </w:numPr>
        <w:ind w:left="810"/>
      </w:pPr>
      <w:r>
        <w:t>Wireframe designing: Figma</w:t>
      </w:r>
    </w:p>
    <w:p w14:paraId="7659095F" w14:textId="381441F1" w:rsidR="00443229" w:rsidRPr="00BF7732" w:rsidRDefault="00BF7732" w:rsidP="00BF7732">
      <w:pPr>
        <w:pStyle w:val="Heading2"/>
      </w:pPr>
      <w:bookmarkStart w:id="98" w:name="_Toc42541755"/>
      <w:r>
        <w:t>TECHNICAL DESCRIPTION</w:t>
      </w:r>
      <w:bookmarkEnd w:id="98"/>
    </w:p>
    <w:p w14:paraId="50C98430" w14:textId="39D8D34D" w:rsidR="004F40EE" w:rsidRDefault="001D0830" w:rsidP="00D84C05">
      <w:r w:rsidRPr="001D0830">
        <w:t xml:space="preserve">I used </w:t>
      </w:r>
      <w:r w:rsidR="00BF7732">
        <w:t>CodeIgni</w:t>
      </w:r>
      <w:r w:rsidRPr="001D0830">
        <w:t>ter</w:t>
      </w:r>
      <w:r w:rsidR="00BF7732">
        <w:t xml:space="preserve"> for implementation this</w:t>
      </w:r>
      <w:r w:rsidRPr="001D0830">
        <w:t xml:space="preserve">. CodeIgniter is based on the Model-View-Controller (MVC) development pattern. MVC is a software approach that separates application logic from presentation. In practice, it permits your web pages to contain minimal scripting since the presentation is separate from the PHP scripting. </w:t>
      </w:r>
    </w:p>
    <w:p w14:paraId="5DE0F6E2" w14:textId="76C09C9E" w:rsidR="00223E62" w:rsidRDefault="004A4F9C" w:rsidP="00D84C05">
      <w:r>
        <w:rPr>
          <w:noProof/>
        </w:rPr>
        <mc:AlternateContent>
          <mc:Choice Requires="wps">
            <w:drawing>
              <wp:anchor distT="0" distB="0" distL="114300" distR="114300" simplePos="0" relativeHeight="251696128" behindDoc="1" locked="0" layoutInCell="1" allowOverlap="1" wp14:anchorId="5645528E" wp14:editId="7A7CA6F0">
                <wp:simplePos x="0" y="0"/>
                <wp:positionH relativeFrom="column">
                  <wp:posOffset>727710</wp:posOffset>
                </wp:positionH>
                <wp:positionV relativeFrom="paragraph">
                  <wp:posOffset>3497580</wp:posOffset>
                </wp:positionV>
                <wp:extent cx="400431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004310" cy="635"/>
                        </a:xfrm>
                        <a:prstGeom prst="rect">
                          <a:avLst/>
                        </a:prstGeom>
                        <a:solidFill>
                          <a:prstClr val="white"/>
                        </a:solidFill>
                        <a:ln>
                          <a:noFill/>
                        </a:ln>
                      </wps:spPr>
                      <wps:txbx>
                        <w:txbxContent>
                          <w:p w14:paraId="10363A74" w14:textId="589FEB9A" w:rsidR="00B76E90" w:rsidRPr="00A01D67" w:rsidRDefault="00B76E90" w:rsidP="004A4F9C">
                            <w:pPr>
                              <w:pStyle w:val="Caption"/>
                              <w:jc w:val="center"/>
                              <w:rPr>
                                <w:noProof/>
                                <w:sz w:val="24"/>
                                <w:szCs w:val="24"/>
                                <w:lang w:bidi="si-LK"/>
                              </w:rPr>
                            </w:pPr>
                            <w:bookmarkStart w:id="99" w:name="_Toc42541796"/>
                            <w:r>
                              <w:t xml:space="preserve">Figure </w:t>
                            </w:r>
                            <w:r w:rsidR="003B5CDD">
                              <w:fldChar w:fldCharType="begin"/>
                            </w:r>
                            <w:r w:rsidR="003B5CDD">
                              <w:instrText xml:space="preserve"> SEQ Figure \* ARABIC </w:instrText>
                            </w:r>
                            <w:r w:rsidR="003B5CDD">
                              <w:fldChar w:fldCharType="separate"/>
                            </w:r>
                            <w:r>
                              <w:rPr>
                                <w:noProof/>
                              </w:rPr>
                              <w:t>19</w:t>
                            </w:r>
                            <w:r w:rsidR="003B5CDD">
                              <w:rPr>
                                <w:noProof/>
                              </w:rPr>
                              <w:fldChar w:fldCharType="end"/>
                            </w:r>
                            <w:r>
                              <w:t>: MVC architecture</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45528E" id="Text Box 14" o:spid="_x0000_s1037" type="#_x0000_t202" style="position:absolute;margin-left:57.3pt;margin-top:275.4pt;width:315.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" stroked="f">
                <v:textbox style="mso-fit-shape-to-text:t" inset="0,0,0,0">
                  <w:txbxContent>
                    <w:p w14:paraId="10363A74" w14:textId="589FEB9A" w:rsidR="00B76E90" w:rsidRPr="00A01D67" w:rsidRDefault="00B76E90" w:rsidP="004A4F9C">
                      <w:pPr>
                        <w:pStyle w:val="Caption"/>
                        <w:jc w:val="center"/>
                        <w:rPr>
                          <w:noProof/>
                          <w:sz w:val="24"/>
                          <w:szCs w:val="24"/>
                          <w:lang w:bidi="si-LK"/>
                        </w:rPr>
                      </w:pPr>
                      <w:bookmarkStart w:id="109" w:name="_Toc42541796"/>
                      <w:r>
                        <w:t xml:space="preserve">Figure </w:t>
                      </w:r>
                      <w:fldSimple w:instr=" SEQ Figure \* ARABIC ">
                        <w:r>
                          <w:rPr>
                            <w:noProof/>
                          </w:rPr>
                          <w:t>19</w:t>
                        </w:r>
                      </w:fldSimple>
                      <w:r>
                        <w:t>: MVC architecture</w:t>
                      </w:r>
                      <w:bookmarkEnd w:id="109"/>
                    </w:p>
                  </w:txbxContent>
                </v:textbox>
              </v:shape>
            </w:pict>
          </mc:Fallback>
        </mc:AlternateContent>
      </w:r>
      <w:r w:rsidR="00CE67F6">
        <w:rPr>
          <w:noProof/>
          <w:lang w:bidi="si-LK"/>
        </w:rPr>
        <w:drawing>
          <wp:anchor distT="0" distB="0" distL="114300" distR="114300" simplePos="0" relativeHeight="251671552" behindDoc="1" locked="0" layoutInCell="1" allowOverlap="1" wp14:anchorId="48A011B1" wp14:editId="3FD396BB">
            <wp:simplePos x="0" y="0"/>
            <wp:positionH relativeFrom="column">
              <wp:posOffset>728133</wp:posOffset>
            </wp:positionH>
            <wp:positionV relativeFrom="paragraph">
              <wp:posOffset>160866</wp:posOffset>
            </wp:positionV>
            <wp:extent cx="4004733" cy="328017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PNG"/>
                    <pic:cNvPicPr/>
                  </pic:nvPicPr>
                  <pic:blipFill>
                    <a:blip r:embed="rId52">
                      <a:extLst>
                        <a:ext uri="{28A0092B-C50C-407E-A947-70E740481C1C}">
                          <a14:useLocalDpi xmlns:a14="http://schemas.microsoft.com/office/drawing/2010/main" val="0"/>
                        </a:ext>
                      </a:extLst>
                    </a:blip>
                    <a:stretch>
                      <a:fillRect/>
                    </a:stretch>
                  </pic:blipFill>
                  <pic:spPr>
                    <a:xfrm>
                      <a:off x="0" y="0"/>
                      <a:ext cx="4004733" cy="3280174"/>
                    </a:xfrm>
                    <a:prstGeom prst="rect">
                      <a:avLst/>
                    </a:prstGeom>
                  </pic:spPr>
                </pic:pic>
              </a:graphicData>
            </a:graphic>
            <wp14:sizeRelH relativeFrom="page">
              <wp14:pctWidth>0</wp14:pctWidth>
            </wp14:sizeRelH>
            <wp14:sizeRelV relativeFrom="page">
              <wp14:pctHeight>0</wp14:pctHeight>
            </wp14:sizeRelV>
          </wp:anchor>
        </w:drawing>
      </w:r>
    </w:p>
    <w:p w14:paraId="1A6C26F4" w14:textId="77777777" w:rsidR="00223E62" w:rsidRPr="00223E62" w:rsidRDefault="00223E62" w:rsidP="00D84C05"/>
    <w:p w14:paraId="421F12DE" w14:textId="77777777" w:rsidR="00223E62" w:rsidRPr="00223E62" w:rsidRDefault="00223E62" w:rsidP="00D84C05"/>
    <w:p w14:paraId="3D239947" w14:textId="77777777" w:rsidR="00223E62" w:rsidRPr="00223E62" w:rsidRDefault="00223E62" w:rsidP="00D84C05"/>
    <w:p w14:paraId="19BC0F56" w14:textId="77777777" w:rsidR="00223E62" w:rsidRPr="00223E62" w:rsidRDefault="00223E62" w:rsidP="00D84C05"/>
    <w:p w14:paraId="5EA52836" w14:textId="77777777" w:rsidR="00223E62" w:rsidRPr="00223E62" w:rsidRDefault="00223E62" w:rsidP="00D84C05"/>
    <w:p w14:paraId="010494E2" w14:textId="77777777" w:rsidR="00223E62" w:rsidRPr="00223E62" w:rsidRDefault="00223E62" w:rsidP="00D84C05"/>
    <w:p w14:paraId="27D05FD8" w14:textId="77777777" w:rsidR="00223E62" w:rsidRPr="00223E62" w:rsidRDefault="00223E62" w:rsidP="00D84C05"/>
    <w:p w14:paraId="7FF9AEB8" w14:textId="77777777" w:rsidR="00223E62" w:rsidRPr="00223E62" w:rsidRDefault="00223E62" w:rsidP="00D84C05"/>
    <w:p w14:paraId="28B0B89A" w14:textId="77777777" w:rsidR="00223E62" w:rsidRPr="00223E62" w:rsidRDefault="00223E62" w:rsidP="00D84C05"/>
    <w:p w14:paraId="1EA6AF75" w14:textId="77777777" w:rsidR="00223E62" w:rsidRPr="00223E62" w:rsidRDefault="00223E62" w:rsidP="00D84C05"/>
    <w:p w14:paraId="19F4D45D" w14:textId="0FC0F457" w:rsidR="00733EC9" w:rsidRDefault="00733EC9" w:rsidP="00733EC9">
      <w:pPr>
        <w:pStyle w:val="BodyText"/>
        <w:spacing w:after="0" w:line="360" w:lineRule="auto"/>
        <w:jc w:val="both"/>
      </w:pPr>
      <w:r>
        <w:t>Directory and PHP files description are given below</w:t>
      </w:r>
    </w:p>
    <w:p w14:paraId="3DEB37C1" w14:textId="77777777" w:rsidR="007B6F97" w:rsidRDefault="007B6F97" w:rsidP="00733EC9">
      <w:pPr>
        <w:pStyle w:val="BodyText"/>
        <w:spacing w:after="0" w:line="360" w:lineRule="auto"/>
        <w:jc w:val="both"/>
        <w:rPr>
          <w:b/>
          <w:bCs/>
        </w:rPr>
      </w:pPr>
    </w:p>
    <w:p w14:paraId="786A65B9" w14:textId="3E5E2CD8" w:rsidR="00733EC9" w:rsidRPr="00757826" w:rsidRDefault="00757826" w:rsidP="00733EC9">
      <w:pPr>
        <w:pStyle w:val="BodyText"/>
        <w:spacing w:after="0" w:line="360" w:lineRule="auto"/>
        <w:jc w:val="both"/>
        <w:rPr>
          <w:b/>
          <w:bCs/>
        </w:rPr>
      </w:pPr>
      <w:r w:rsidRPr="00757826">
        <w:rPr>
          <w:b/>
          <w:bCs/>
        </w:rPr>
        <w:t>Models</w:t>
      </w:r>
    </w:p>
    <w:p w14:paraId="6C625CE2" w14:textId="71251DDC" w:rsidR="00757826" w:rsidRDefault="00757826" w:rsidP="00757826">
      <w:pPr>
        <w:pStyle w:val="BodyText"/>
        <w:numPr>
          <w:ilvl w:val="0"/>
          <w:numId w:val="39"/>
        </w:numPr>
        <w:spacing w:after="0" w:line="360" w:lineRule="auto"/>
        <w:jc w:val="both"/>
      </w:pPr>
      <w:proofErr w:type="spellStart"/>
      <w:r>
        <w:t>Class_model.php</w:t>
      </w:r>
      <w:proofErr w:type="spellEnd"/>
    </w:p>
    <w:p w14:paraId="37F77955" w14:textId="4DC70D3E" w:rsidR="00757826" w:rsidRDefault="00757826" w:rsidP="00757826">
      <w:pPr>
        <w:pStyle w:val="BodyText"/>
        <w:numPr>
          <w:ilvl w:val="0"/>
          <w:numId w:val="39"/>
        </w:numPr>
        <w:spacing w:after="0" w:line="360" w:lineRule="auto"/>
        <w:jc w:val="both"/>
      </w:pPr>
      <w:proofErr w:type="spellStart"/>
      <w:r>
        <w:t>Marks_model.php</w:t>
      </w:r>
      <w:proofErr w:type="spellEnd"/>
    </w:p>
    <w:p w14:paraId="6853F57D" w14:textId="5FC8D736" w:rsidR="00757826" w:rsidRDefault="00757826" w:rsidP="00757826">
      <w:pPr>
        <w:pStyle w:val="BodyText"/>
        <w:numPr>
          <w:ilvl w:val="0"/>
          <w:numId w:val="39"/>
        </w:numPr>
        <w:spacing w:after="0" w:line="360" w:lineRule="auto"/>
        <w:jc w:val="both"/>
      </w:pPr>
      <w:proofErr w:type="spellStart"/>
      <w:r>
        <w:t>Student_Class_model.php</w:t>
      </w:r>
      <w:proofErr w:type="spellEnd"/>
    </w:p>
    <w:p w14:paraId="36F51F90" w14:textId="4D1F89F2" w:rsidR="00757826" w:rsidRDefault="00757826" w:rsidP="00757826">
      <w:pPr>
        <w:pStyle w:val="BodyText"/>
        <w:numPr>
          <w:ilvl w:val="0"/>
          <w:numId w:val="39"/>
        </w:numPr>
        <w:spacing w:after="0" w:line="360" w:lineRule="auto"/>
        <w:jc w:val="both"/>
      </w:pPr>
      <w:proofErr w:type="spellStart"/>
      <w:r>
        <w:t>Student_model.php</w:t>
      </w:r>
      <w:proofErr w:type="spellEnd"/>
    </w:p>
    <w:p w14:paraId="4DFBD677" w14:textId="56FBA560" w:rsidR="00757826" w:rsidRDefault="00757826" w:rsidP="00757826">
      <w:pPr>
        <w:pStyle w:val="BodyText"/>
        <w:numPr>
          <w:ilvl w:val="0"/>
          <w:numId w:val="39"/>
        </w:numPr>
        <w:spacing w:after="0" w:line="360" w:lineRule="auto"/>
        <w:jc w:val="both"/>
      </w:pPr>
      <w:proofErr w:type="spellStart"/>
      <w:r>
        <w:t>Subject_model.php</w:t>
      </w:r>
      <w:proofErr w:type="spellEnd"/>
    </w:p>
    <w:p w14:paraId="0F042879" w14:textId="5DC651CC" w:rsidR="00757826" w:rsidRDefault="00757826" w:rsidP="00757826">
      <w:pPr>
        <w:pStyle w:val="BodyText"/>
        <w:numPr>
          <w:ilvl w:val="0"/>
          <w:numId w:val="39"/>
        </w:numPr>
        <w:spacing w:after="0" w:line="360" w:lineRule="auto"/>
        <w:jc w:val="both"/>
      </w:pPr>
      <w:proofErr w:type="spellStart"/>
      <w:r>
        <w:t>User_Login_model.php</w:t>
      </w:r>
      <w:proofErr w:type="spellEnd"/>
    </w:p>
    <w:p w14:paraId="1C3CD9A0" w14:textId="460AD276" w:rsidR="00757826" w:rsidRDefault="00757826" w:rsidP="00757826">
      <w:pPr>
        <w:pStyle w:val="BodyText"/>
        <w:numPr>
          <w:ilvl w:val="0"/>
          <w:numId w:val="39"/>
        </w:numPr>
        <w:spacing w:after="0" w:line="360" w:lineRule="auto"/>
        <w:jc w:val="both"/>
      </w:pPr>
      <w:proofErr w:type="spellStart"/>
      <w:r>
        <w:t>User_Update_model.php</w:t>
      </w:r>
      <w:proofErr w:type="spellEnd"/>
    </w:p>
    <w:p w14:paraId="2838E3B7" w14:textId="77777777" w:rsidR="00757826" w:rsidRDefault="00757826" w:rsidP="00733EC9">
      <w:pPr>
        <w:pStyle w:val="BodyText"/>
        <w:spacing w:after="0" w:line="360" w:lineRule="auto"/>
        <w:jc w:val="both"/>
      </w:pPr>
    </w:p>
    <w:p w14:paraId="1BE8CC60" w14:textId="60A42B79" w:rsidR="00757826" w:rsidRPr="00757826" w:rsidRDefault="00757826" w:rsidP="00733EC9">
      <w:pPr>
        <w:pStyle w:val="BodyText"/>
        <w:spacing w:after="0" w:line="360" w:lineRule="auto"/>
        <w:jc w:val="both"/>
        <w:rPr>
          <w:b/>
          <w:bCs/>
        </w:rPr>
      </w:pPr>
      <w:r w:rsidRPr="00757826">
        <w:rPr>
          <w:b/>
          <w:bCs/>
        </w:rPr>
        <w:t>Views</w:t>
      </w:r>
    </w:p>
    <w:p w14:paraId="1524A284" w14:textId="2DEA82D2" w:rsidR="00757826" w:rsidRDefault="00757826" w:rsidP="00757826">
      <w:pPr>
        <w:pStyle w:val="BodyText"/>
        <w:numPr>
          <w:ilvl w:val="0"/>
          <w:numId w:val="40"/>
        </w:numPr>
        <w:spacing w:after="0" w:line="360" w:lineRule="auto"/>
        <w:jc w:val="both"/>
      </w:pPr>
      <w:proofErr w:type="spellStart"/>
      <w:r>
        <w:t>Dashboard.php</w:t>
      </w:r>
      <w:proofErr w:type="spellEnd"/>
    </w:p>
    <w:p w14:paraId="18A97102" w14:textId="53008EC2" w:rsidR="00757826" w:rsidRDefault="00757826" w:rsidP="00757826">
      <w:pPr>
        <w:pStyle w:val="BodyText"/>
        <w:numPr>
          <w:ilvl w:val="0"/>
          <w:numId w:val="40"/>
        </w:numPr>
        <w:spacing w:after="0" w:line="360" w:lineRule="auto"/>
        <w:jc w:val="both"/>
      </w:pPr>
      <w:proofErr w:type="spellStart"/>
      <w:r>
        <w:t>Dashboard_Teacher.php</w:t>
      </w:r>
      <w:proofErr w:type="spellEnd"/>
    </w:p>
    <w:p w14:paraId="57718C34" w14:textId="158A926F" w:rsidR="00757826" w:rsidRDefault="00757826" w:rsidP="00757826">
      <w:pPr>
        <w:pStyle w:val="BodyText"/>
        <w:numPr>
          <w:ilvl w:val="0"/>
          <w:numId w:val="40"/>
        </w:numPr>
        <w:spacing w:after="0" w:line="360" w:lineRule="auto"/>
        <w:jc w:val="both"/>
      </w:pPr>
      <w:proofErr w:type="spellStart"/>
      <w:r>
        <w:t>Login.php</w:t>
      </w:r>
      <w:proofErr w:type="spellEnd"/>
    </w:p>
    <w:p w14:paraId="0020626D" w14:textId="34511EF3" w:rsidR="00757826" w:rsidRDefault="00757826" w:rsidP="00757826">
      <w:pPr>
        <w:pStyle w:val="BodyText"/>
        <w:numPr>
          <w:ilvl w:val="0"/>
          <w:numId w:val="40"/>
        </w:numPr>
        <w:spacing w:after="0" w:line="360" w:lineRule="auto"/>
        <w:jc w:val="both"/>
      </w:pPr>
      <w:proofErr w:type="spellStart"/>
      <w:r>
        <w:t>Overall.php</w:t>
      </w:r>
      <w:proofErr w:type="spellEnd"/>
    </w:p>
    <w:p w14:paraId="271D2267" w14:textId="41B06A80" w:rsidR="00757826" w:rsidRDefault="00757826" w:rsidP="00757826">
      <w:pPr>
        <w:pStyle w:val="BodyText"/>
        <w:numPr>
          <w:ilvl w:val="0"/>
          <w:numId w:val="40"/>
        </w:numPr>
        <w:spacing w:after="0" w:line="360" w:lineRule="auto"/>
        <w:jc w:val="both"/>
      </w:pPr>
      <w:proofErr w:type="spellStart"/>
      <w:r>
        <w:t>Password_change_Success.php</w:t>
      </w:r>
      <w:proofErr w:type="spellEnd"/>
    </w:p>
    <w:p w14:paraId="27F296C7" w14:textId="09E05CA9" w:rsidR="00757826" w:rsidRDefault="00757826" w:rsidP="00757826">
      <w:pPr>
        <w:pStyle w:val="BodyText"/>
        <w:numPr>
          <w:ilvl w:val="0"/>
          <w:numId w:val="40"/>
        </w:numPr>
        <w:spacing w:after="0" w:line="360" w:lineRule="auto"/>
        <w:jc w:val="both"/>
      </w:pPr>
      <w:proofErr w:type="spellStart"/>
      <w:r>
        <w:t>Table_list.php</w:t>
      </w:r>
      <w:proofErr w:type="spellEnd"/>
    </w:p>
    <w:p w14:paraId="7F4F8081" w14:textId="12E25A54" w:rsidR="00757826" w:rsidRDefault="00757826" w:rsidP="00757826">
      <w:pPr>
        <w:pStyle w:val="BodyText"/>
        <w:numPr>
          <w:ilvl w:val="0"/>
          <w:numId w:val="40"/>
        </w:numPr>
        <w:spacing w:after="0" w:line="360" w:lineRule="auto"/>
        <w:jc w:val="both"/>
      </w:pPr>
      <w:proofErr w:type="spellStart"/>
      <w:r>
        <w:t>Upload.php</w:t>
      </w:r>
      <w:proofErr w:type="spellEnd"/>
    </w:p>
    <w:p w14:paraId="647C832A" w14:textId="12AC3D6A" w:rsidR="00757826" w:rsidRDefault="00757826" w:rsidP="00757826">
      <w:pPr>
        <w:pStyle w:val="BodyText"/>
        <w:numPr>
          <w:ilvl w:val="0"/>
          <w:numId w:val="40"/>
        </w:numPr>
        <w:spacing w:after="0" w:line="360" w:lineRule="auto"/>
        <w:jc w:val="both"/>
      </w:pPr>
      <w:proofErr w:type="spellStart"/>
      <w:r>
        <w:t>User.php</w:t>
      </w:r>
      <w:proofErr w:type="spellEnd"/>
    </w:p>
    <w:p w14:paraId="74BCB77D" w14:textId="77777777" w:rsidR="00757826" w:rsidRDefault="00757826" w:rsidP="00733EC9">
      <w:pPr>
        <w:pStyle w:val="BodyText"/>
        <w:spacing w:after="0" w:line="360" w:lineRule="auto"/>
        <w:jc w:val="both"/>
      </w:pPr>
    </w:p>
    <w:p w14:paraId="5CEA1B3F" w14:textId="5D3E203A" w:rsidR="00757826" w:rsidRPr="00757826" w:rsidRDefault="00757826" w:rsidP="00733EC9">
      <w:pPr>
        <w:pStyle w:val="BodyText"/>
        <w:spacing w:after="0" w:line="360" w:lineRule="auto"/>
        <w:jc w:val="both"/>
        <w:rPr>
          <w:b/>
          <w:bCs/>
        </w:rPr>
      </w:pPr>
      <w:r w:rsidRPr="00757826">
        <w:rPr>
          <w:b/>
          <w:bCs/>
        </w:rPr>
        <w:t>Controllers</w:t>
      </w:r>
    </w:p>
    <w:p w14:paraId="392E3E7D" w14:textId="21195117" w:rsidR="00757826" w:rsidRDefault="00757826" w:rsidP="00757826">
      <w:pPr>
        <w:pStyle w:val="ListParagraph"/>
        <w:numPr>
          <w:ilvl w:val="0"/>
          <w:numId w:val="41"/>
        </w:numPr>
        <w:spacing w:after="0"/>
        <w:rPr>
          <w:lang w:bidi="si-LK"/>
        </w:rPr>
      </w:pPr>
      <w:proofErr w:type="spellStart"/>
      <w:r>
        <w:rPr>
          <w:lang w:bidi="si-LK"/>
        </w:rPr>
        <w:t>Dashboard.php</w:t>
      </w:r>
      <w:proofErr w:type="spellEnd"/>
    </w:p>
    <w:p w14:paraId="63489753" w14:textId="606CFCA5" w:rsidR="00757826" w:rsidRDefault="00757826" w:rsidP="00757826">
      <w:pPr>
        <w:pStyle w:val="ListParagraph"/>
        <w:numPr>
          <w:ilvl w:val="0"/>
          <w:numId w:val="41"/>
        </w:numPr>
        <w:spacing w:after="0"/>
        <w:rPr>
          <w:lang w:bidi="si-LK"/>
        </w:rPr>
      </w:pPr>
      <w:proofErr w:type="spellStart"/>
      <w:r>
        <w:rPr>
          <w:lang w:bidi="si-LK"/>
        </w:rPr>
        <w:t>Login.php</w:t>
      </w:r>
      <w:proofErr w:type="spellEnd"/>
    </w:p>
    <w:p w14:paraId="50252CE4" w14:textId="3FEFD058" w:rsidR="00757826" w:rsidRDefault="00757826" w:rsidP="00757826">
      <w:pPr>
        <w:pStyle w:val="ListParagraph"/>
        <w:numPr>
          <w:ilvl w:val="0"/>
          <w:numId w:val="41"/>
        </w:numPr>
        <w:spacing w:after="0"/>
        <w:rPr>
          <w:lang w:bidi="si-LK"/>
        </w:rPr>
      </w:pPr>
      <w:proofErr w:type="spellStart"/>
      <w:r>
        <w:rPr>
          <w:lang w:bidi="si-LK"/>
        </w:rPr>
        <w:t>Overall.php</w:t>
      </w:r>
      <w:proofErr w:type="spellEnd"/>
    </w:p>
    <w:p w14:paraId="6E188CC5" w14:textId="69A9CE48" w:rsidR="00757826" w:rsidRDefault="00757826" w:rsidP="00757826">
      <w:pPr>
        <w:pStyle w:val="ListParagraph"/>
        <w:numPr>
          <w:ilvl w:val="0"/>
          <w:numId w:val="41"/>
        </w:numPr>
        <w:spacing w:after="0"/>
        <w:rPr>
          <w:lang w:bidi="si-LK"/>
        </w:rPr>
      </w:pPr>
      <w:proofErr w:type="spellStart"/>
      <w:r>
        <w:rPr>
          <w:lang w:bidi="si-LK"/>
        </w:rPr>
        <w:t>Student.php</w:t>
      </w:r>
      <w:proofErr w:type="spellEnd"/>
    </w:p>
    <w:p w14:paraId="325B950C" w14:textId="50ACF987" w:rsidR="00757826" w:rsidRDefault="00757826" w:rsidP="00757826">
      <w:pPr>
        <w:pStyle w:val="ListParagraph"/>
        <w:numPr>
          <w:ilvl w:val="0"/>
          <w:numId w:val="41"/>
        </w:numPr>
        <w:spacing w:after="0"/>
        <w:rPr>
          <w:lang w:bidi="si-LK"/>
        </w:rPr>
      </w:pPr>
      <w:proofErr w:type="spellStart"/>
      <w:r>
        <w:rPr>
          <w:lang w:bidi="si-LK"/>
        </w:rPr>
        <w:t>Subject.php</w:t>
      </w:r>
      <w:proofErr w:type="spellEnd"/>
    </w:p>
    <w:p w14:paraId="16EDA10A" w14:textId="17EFF6BB" w:rsidR="00757826" w:rsidRDefault="00757826" w:rsidP="00757826">
      <w:pPr>
        <w:pStyle w:val="ListParagraph"/>
        <w:numPr>
          <w:ilvl w:val="0"/>
          <w:numId w:val="41"/>
        </w:numPr>
        <w:spacing w:after="0"/>
        <w:rPr>
          <w:lang w:bidi="si-LK"/>
        </w:rPr>
      </w:pPr>
      <w:proofErr w:type="spellStart"/>
      <w:r>
        <w:rPr>
          <w:lang w:bidi="si-LK"/>
        </w:rPr>
        <w:lastRenderedPageBreak/>
        <w:t>TableList.php</w:t>
      </w:r>
      <w:proofErr w:type="spellEnd"/>
    </w:p>
    <w:p w14:paraId="6BD918AE" w14:textId="2D92983B" w:rsidR="00757826" w:rsidRDefault="00757826" w:rsidP="00757826">
      <w:pPr>
        <w:pStyle w:val="ListParagraph"/>
        <w:numPr>
          <w:ilvl w:val="0"/>
          <w:numId w:val="41"/>
        </w:numPr>
        <w:spacing w:after="0"/>
        <w:rPr>
          <w:lang w:bidi="si-LK"/>
        </w:rPr>
      </w:pPr>
      <w:proofErr w:type="spellStart"/>
      <w:r>
        <w:rPr>
          <w:lang w:bidi="si-LK"/>
        </w:rPr>
        <w:t>User.php</w:t>
      </w:r>
      <w:proofErr w:type="spellEnd"/>
    </w:p>
    <w:p w14:paraId="6BE6CE39" w14:textId="2A4ACD21" w:rsidR="00757826" w:rsidRDefault="00757826" w:rsidP="00757826">
      <w:pPr>
        <w:pStyle w:val="ListParagraph"/>
        <w:numPr>
          <w:ilvl w:val="0"/>
          <w:numId w:val="41"/>
        </w:numPr>
        <w:spacing w:after="0"/>
        <w:rPr>
          <w:lang w:bidi="si-LK"/>
        </w:rPr>
      </w:pPr>
      <w:proofErr w:type="spellStart"/>
      <w:r>
        <w:rPr>
          <w:lang w:bidi="si-LK"/>
        </w:rPr>
        <w:t>Upload.php</w:t>
      </w:r>
      <w:proofErr w:type="spellEnd"/>
    </w:p>
    <w:p w14:paraId="294D27BF" w14:textId="510FB107" w:rsidR="00766989" w:rsidRDefault="00216435" w:rsidP="00766989">
      <w:pPr>
        <w:pStyle w:val="Heading2"/>
        <w:rPr>
          <w:lang w:bidi="si-LK"/>
        </w:rPr>
      </w:pPr>
      <w:bookmarkStart w:id="100" w:name="_Toc42541756"/>
      <w:r w:rsidRPr="00216435">
        <w:rPr>
          <w:lang w:bidi="si-LK"/>
        </w:rPr>
        <w:t>IMPLEMENTATION VIEW</w:t>
      </w:r>
      <w:bookmarkEnd w:id="100"/>
    </w:p>
    <w:p w14:paraId="04F94894" w14:textId="0FFA93F9" w:rsidR="00766989" w:rsidRPr="00766989" w:rsidRDefault="00766989" w:rsidP="00766989">
      <w:pPr>
        <w:jc w:val="both"/>
        <w:rPr>
          <w:lang w:bidi="si-LK"/>
        </w:rPr>
      </w:pPr>
      <w:r>
        <w:rPr>
          <w:lang w:bidi="si-LK"/>
        </w:rPr>
        <w:t>An architectural view called the implementation view typically captures the enumeration of all subsystems in the implementation model, the component diagrams illustrating how subsystems are organized in layers and hierarchies and illustrations of import dependencies between subsystems</w:t>
      </w:r>
    </w:p>
    <w:p w14:paraId="189E8CED" w14:textId="77777777" w:rsidR="00766989" w:rsidRDefault="00766989" w:rsidP="00766989">
      <w:pPr>
        <w:keepNext/>
      </w:pPr>
      <w:r>
        <w:rPr>
          <w:noProof/>
          <w:lang w:bidi="si-LK"/>
        </w:rPr>
        <w:drawing>
          <wp:inline distT="0" distB="0" distL="0" distR="0" wp14:anchorId="40AF7F60" wp14:editId="7CCFA0C5">
            <wp:extent cx="5605145" cy="32905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plementation vire.PNG"/>
                    <pic:cNvPicPr/>
                  </pic:nvPicPr>
                  <pic:blipFill>
                    <a:blip r:embed="rId53">
                      <a:extLst>
                        <a:ext uri="{28A0092B-C50C-407E-A947-70E740481C1C}">
                          <a14:useLocalDpi xmlns:a14="http://schemas.microsoft.com/office/drawing/2010/main" val="0"/>
                        </a:ext>
                      </a:extLst>
                    </a:blip>
                    <a:stretch>
                      <a:fillRect/>
                    </a:stretch>
                  </pic:blipFill>
                  <pic:spPr>
                    <a:xfrm>
                      <a:off x="0" y="0"/>
                      <a:ext cx="5605145" cy="3290570"/>
                    </a:xfrm>
                    <a:prstGeom prst="rect">
                      <a:avLst/>
                    </a:prstGeom>
                  </pic:spPr>
                </pic:pic>
              </a:graphicData>
            </a:graphic>
          </wp:inline>
        </w:drawing>
      </w:r>
    </w:p>
    <w:p w14:paraId="605AED1E" w14:textId="0182F4F3" w:rsidR="00216435" w:rsidRDefault="00766989" w:rsidP="00766989">
      <w:pPr>
        <w:pStyle w:val="Caption"/>
        <w:jc w:val="center"/>
        <w:rPr>
          <w:sz w:val="24"/>
          <w:szCs w:val="24"/>
        </w:rPr>
      </w:pPr>
      <w:bookmarkStart w:id="101" w:name="_Toc42541797"/>
      <w:r w:rsidRPr="00766989">
        <w:rPr>
          <w:sz w:val="24"/>
          <w:szCs w:val="24"/>
        </w:rPr>
        <w:t xml:space="preserve">Figure </w:t>
      </w:r>
      <w:r w:rsidRPr="00766989">
        <w:rPr>
          <w:sz w:val="24"/>
          <w:szCs w:val="24"/>
        </w:rPr>
        <w:fldChar w:fldCharType="begin"/>
      </w:r>
      <w:r w:rsidRPr="00766989">
        <w:rPr>
          <w:sz w:val="24"/>
          <w:szCs w:val="24"/>
        </w:rPr>
        <w:instrText xml:space="preserve"> SEQ Figure \* ARABIC </w:instrText>
      </w:r>
      <w:r w:rsidRPr="00766989">
        <w:rPr>
          <w:sz w:val="24"/>
          <w:szCs w:val="24"/>
        </w:rPr>
        <w:fldChar w:fldCharType="separate"/>
      </w:r>
      <w:r w:rsidR="003E327E">
        <w:rPr>
          <w:noProof/>
          <w:sz w:val="24"/>
          <w:szCs w:val="24"/>
        </w:rPr>
        <w:t>20</w:t>
      </w:r>
      <w:r w:rsidRPr="00766989">
        <w:rPr>
          <w:sz w:val="24"/>
          <w:szCs w:val="24"/>
        </w:rPr>
        <w:fldChar w:fldCharType="end"/>
      </w:r>
      <w:r w:rsidRPr="00766989">
        <w:rPr>
          <w:sz w:val="24"/>
          <w:szCs w:val="24"/>
        </w:rPr>
        <w:t>: implementation view of the SGM</w:t>
      </w:r>
      <w:bookmarkEnd w:id="101"/>
    </w:p>
    <w:p w14:paraId="457BEF99" w14:textId="3EA39F97" w:rsidR="00E702A3" w:rsidRDefault="00E702A3" w:rsidP="00E702A3">
      <w:pPr>
        <w:rPr>
          <w:lang w:bidi="si-LK"/>
        </w:rPr>
      </w:pPr>
    </w:p>
    <w:p w14:paraId="262E49FC" w14:textId="58D91220" w:rsidR="00E702A3" w:rsidRDefault="00E702A3" w:rsidP="00E702A3">
      <w:pPr>
        <w:rPr>
          <w:lang w:bidi="si-LK"/>
        </w:rPr>
      </w:pPr>
    </w:p>
    <w:p w14:paraId="1A993DB4" w14:textId="03E0E156" w:rsidR="00E702A3" w:rsidRDefault="00E702A3" w:rsidP="00E702A3">
      <w:pPr>
        <w:rPr>
          <w:lang w:bidi="si-LK"/>
        </w:rPr>
      </w:pPr>
    </w:p>
    <w:p w14:paraId="65314388" w14:textId="2DF8A774" w:rsidR="00E702A3" w:rsidRDefault="00E702A3" w:rsidP="00E702A3">
      <w:pPr>
        <w:rPr>
          <w:lang w:bidi="si-LK"/>
        </w:rPr>
      </w:pPr>
    </w:p>
    <w:p w14:paraId="373CC7F6" w14:textId="31CFF266" w:rsidR="00E702A3" w:rsidRDefault="00E702A3" w:rsidP="00E702A3">
      <w:pPr>
        <w:rPr>
          <w:lang w:bidi="si-LK"/>
        </w:rPr>
      </w:pPr>
    </w:p>
    <w:p w14:paraId="1192F837" w14:textId="4E49228E" w:rsidR="00E702A3" w:rsidRDefault="00E702A3" w:rsidP="00E702A3">
      <w:pPr>
        <w:rPr>
          <w:lang w:bidi="si-LK"/>
        </w:rPr>
      </w:pPr>
    </w:p>
    <w:p w14:paraId="66BF93D9" w14:textId="77777777" w:rsidR="00E702A3" w:rsidRPr="00E702A3" w:rsidRDefault="00E702A3" w:rsidP="00E702A3">
      <w:pPr>
        <w:rPr>
          <w:lang w:bidi="si-LK"/>
        </w:rPr>
      </w:pPr>
    </w:p>
    <w:p w14:paraId="61DA9284" w14:textId="1028BF82" w:rsidR="00766989" w:rsidRDefault="00766989" w:rsidP="00766989">
      <w:pPr>
        <w:pStyle w:val="Heading2"/>
        <w:rPr>
          <w:lang w:bidi="si-LK"/>
        </w:rPr>
      </w:pPr>
      <w:bookmarkStart w:id="102" w:name="_Toc42541757"/>
      <w:r w:rsidRPr="00216435">
        <w:rPr>
          <w:lang w:bidi="si-LK"/>
        </w:rPr>
        <w:t xml:space="preserve">IMPLEMENTATION </w:t>
      </w:r>
      <w:r>
        <w:rPr>
          <w:lang w:bidi="si-LK"/>
        </w:rPr>
        <w:t>PLAN</w:t>
      </w:r>
      <w:bookmarkEnd w:id="102"/>
    </w:p>
    <w:p w14:paraId="06479A53" w14:textId="14B06E43" w:rsidR="00766989" w:rsidRDefault="00766989" w:rsidP="00766989">
      <w:pPr>
        <w:rPr>
          <w:shd w:val="clear" w:color="auto" w:fill="FFFFFF"/>
        </w:rPr>
      </w:pPr>
      <w:r>
        <w:rPr>
          <w:lang w:bidi="si-LK"/>
        </w:rPr>
        <w:t xml:space="preserve">This section </w:t>
      </w:r>
      <w:r w:rsidRPr="00766989">
        <w:rPr>
          <w:shd w:val="clear" w:color="auto" w:fill="FFFFFF"/>
        </w:rPr>
        <w:t>refers to a detailed description of actions that demonstrate how to implement an activity within the project in the context of achieving project objectives, addressing requirements, and meeting expectations.</w:t>
      </w:r>
    </w:p>
    <w:p w14:paraId="31E366B3" w14:textId="7BE7BF95" w:rsidR="00766989" w:rsidRDefault="00766989" w:rsidP="00766989">
      <w:pPr>
        <w:rPr>
          <w:shd w:val="clear" w:color="auto" w:fill="FFFFFF"/>
        </w:rPr>
      </w:pPr>
    </w:p>
    <w:p w14:paraId="04ADC02D" w14:textId="7052C277" w:rsidR="00766989" w:rsidRPr="00766989" w:rsidRDefault="00F015BC" w:rsidP="00766989">
      <w:pPr>
        <w:rPr>
          <w:lang w:bidi="si-LK"/>
        </w:rPr>
      </w:pPr>
      <w:r>
        <w:rPr>
          <w:noProof/>
          <w:lang w:bidi="si-LK"/>
        </w:rPr>
        <w:drawing>
          <wp:inline distT="0" distB="0" distL="0" distR="0" wp14:anchorId="31FB4B9D" wp14:editId="5E2C8130">
            <wp:extent cx="5605145" cy="2208530"/>
            <wp:effectExtent l="0" t="0" r="0" b="127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plementation plan.PNG"/>
                    <pic:cNvPicPr/>
                  </pic:nvPicPr>
                  <pic:blipFill>
                    <a:blip r:embed="rId54">
                      <a:extLst>
                        <a:ext uri="{28A0092B-C50C-407E-A947-70E740481C1C}">
                          <a14:useLocalDpi xmlns:a14="http://schemas.microsoft.com/office/drawing/2010/main" val="0"/>
                        </a:ext>
                      </a:extLst>
                    </a:blip>
                    <a:stretch>
                      <a:fillRect/>
                    </a:stretch>
                  </pic:blipFill>
                  <pic:spPr>
                    <a:xfrm>
                      <a:off x="0" y="0"/>
                      <a:ext cx="5605145" cy="2208530"/>
                    </a:xfrm>
                    <a:prstGeom prst="rect">
                      <a:avLst/>
                    </a:prstGeom>
                  </pic:spPr>
                </pic:pic>
              </a:graphicData>
            </a:graphic>
          </wp:inline>
        </w:drawing>
      </w:r>
    </w:p>
    <w:p w14:paraId="5074D430" w14:textId="77777777" w:rsidR="007F4527" w:rsidRDefault="007F4527" w:rsidP="00D84C05">
      <w:pPr>
        <w:rPr>
          <w:lang w:bidi="si-LK"/>
        </w:rPr>
      </w:pPr>
    </w:p>
    <w:p w14:paraId="2CFD1652" w14:textId="4A0A0EED" w:rsidR="007F4527" w:rsidRDefault="00AC48AA" w:rsidP="00E702A3">
      <w:pPr>
        <w:pStyle w:val="Heading2"/>
        <w:rPr>
          <w:lang w:bidi="si-LK"/>
        </w:rPr>
      </w:pPr>
      <w:bookmarkStart w:id="103" w:name="_Toc42541758"/>
      <w:r>
        <w:rPr>
          <w:lang w:bidi="si-LK"/>
        </w:rPr>
        <w:t>TESTING</w:t>
      </w:r>
      <w:bookmarkEnd w:id="103"/>
    </w:p>
    <w:p w14:paraId="044E1C50" w14:textId="4E143CBF" w:rsidR="007F4527" w:rsidRPr="00F179F4" w:rsidRDefault="00F179F4" w:rsidP="00F179F4">
      <w:pPr>
        <w:pStyle w:val="Heading3"/>
        <w:rPr>
          <w:lang w:bidi="si-LK"/>
        </w:rPr>
      </w:pPr>
      <w:bookmarkStart w:id="104" w:name="_Toc42541759"/>
      <w:r w:rsidRPr="00F179F4">
        <w:rPr>
          <w:lang w:bidi="si-LK"/>
        </w:rPr>
        <w:t>Unit Testing</w:t>
      </w:r>
      <w:bookmarkEnd w:id="104"/>
    </w:p>
    <w:p w14:paraId="7F98829D" w14:textId="7699B712" w:rsidR="00F179F4" w:rsidRDefault="00F179F4" w:rsidP="00F179F4">
      <w:pPr>
        <w:autoSpaceDE w:val="0"/>
        <w:autoSpaceDN w:val="0"/>
        <w:adjustRightInd w:val="0"/>
        <w:jc w:val="both"/>
        <w:rPr>
          <w:lang w:bidi="si-LK"/>
        </w:rPr>
      </w:pPr>
      <w:r>
        <w:rPr>
          <w:lang w:bidi="si-LK"/>
        </w:rPr>
        <w:t>This is the testing process which I can do manually because in this testing program is a tested individually using dummy record to see whether that program produce</w:t>
      </w:r>
      <w:r w:rsidR="00B65D9F">
        <w:rPr>
          <w:lang w:bidi="si-LK"/>
        </w:rPr>
        <w:t>s</w:t>
      </w:r>
      <w:r>
        <w:rPr>
          <w:lang w:bidi="si-LK"/>
        </w:rPr>
        <w:t xml:space="preserve"> satisfied output as the company and validation also.</w:t>
      </w:r>
    </w:p>
    <w:p w14:paraId="7F5AC44E" w14:textId="60848BA4" w:rsidR="00F179F4" w:rsidRDefault="00F179F4" w:rsidP="00F179F4">
      <w:pPr>
        <w:pStyle w:val="Heading3"/>
        <w:rPr>
          <w:lang w:bidi="si-LK"/>
        </w:rPr>
      </w:pPr>
      <w:bookmarkStart w:id="105" w:name="_Toc42541760"/>
      <w:r w:rsidRPr="00F179F4">
        <w:rPr>
          <w:lang w:bidi="si-LK"/>
        </w:rPr>
        <w:t>Validation Testing</w:t>
      </w:r>
      <w:bookmarkEnd w:id="105"/>
    </w:p>
    <w:p w14:paraId="12448875" w14:textId="1A92CA2D" w:rsidR="00F179F4" w:rsidRDefault="00F179F4" w:rsidP="00F179F4">
      <w:pPr>
        <w:autoSpaceDE w:val="0"/>
        <w:autoSpaceDN w:val="0"/>
        <w:adjustRightInd w:val="0"/>
        <w:spacing w:after="0"/>
        <w:jc w:val="both"/>
        <w:rPr>
          <w:lang w:bidi="si-LK"/>
        </w:rPr>
      </w:pPr>
      <w:r>
        <w:rPr>
          <w:lang w:bidi="si-LK"/>
        </w:rPr>
        <w:t>In th</w:t>
      </w:r>
      <w:r w:rsidR="00B65D9F">
        <w:rPr>
          <w:lang w:bidi="si-LK"/>
        </w:rPr>
        <w:t>ese</w:t>
      </w:r>
      <w:r>
        <w:rPr>
          <w:lang w:bidi="si-LK"/>
        </w:rPr>
        <w:t xml:space="preserve"> requirements established as part of software requirements analysis are validated against the software that has been constructed. Validation testing provides final Assurance </w:t>
      </w:r>
      <w:r>
        <w:rPr>
          <w:lang w:bidi="si-LK"/>
        </w:rPr>
        <w:lastRenderedPageBreak/>
        <w:t>that software and performance requirements. Validation can be define</w:t>
      </w:r>
      <w:r w:rsidR="00B65D9F">
        <w:rPr>
          <w:lang w:bidi="si-LK"/>
        </w:rPr>
        <w:t>d</w:t>
      </w:r>
      <w:r>
        <w:rPr>
          <w:lang w:bidi="si-LK"/>
        </w:rPr>
        <w:t xml:space="preserve"> in many </w:t>
      </w:r>
      <w:proofErr w:type="gramStart"/>
      <w:r>
        <w:rPr>
          <w:lang w:bidi="si-LK"/>
        </w:rPr>
        <w:t>ways</w:t>
      </w:r>
      <w:proofErr w:type="gramEnd"/>
      <w:r>
        <w:rPr>
          <w:lang w:bidi="si-LK"/>
        </w:rPr>
        <w:t xml:space="preserve"> but a simple definition is that validation succeeds when software Function in a manner that can be reasonably by the customer.</w:t>
      </w:r>
    </w:p>
    <w:p w14:paraId="0C62CE6F" w14:textId="2FB8DA45" w:rsidR="00B65D9F" w:rsidRDefault="00B65D9F" w:rsidP="00B65D9F">
      <w:pPr>
        <w:pStyle w:val="ListParagraph"/>
        <w:numPr>
          <w:ilvl w:val="0"/>
          <w:numId w:val="42"/>
        </w:numPr>
        <w:autoSpaceDE w:val="0"/>
        <w:autoSpaceDN w:val="0"/>
        <w:adjustRightInd w:val="0"/>
        <w:spacing w:after="0"/>
        <w:rPr>
          <w:lang w:bidi="si-LK"/>
        </w:rPr>
      </w:pPr>
      <w:r>
        <w:rPr>
          <w:rFonts w:eastAsiaTheme="minorHAnsi"/>
          <w:lang w:bidi="si-LK"/>
        </w:rPr>
        <w:t>Validation test criteria</w:t>
      </w:r>
    </w:p>
    <w:p w14:paraId="619A5172" w14:textId="5B7CE8EE" w:rsidR="00B65D9F" w:rsidRDefault="00B65D9F" w:rsidP="00B65D9F">
      <w:pPr>
        <w:pStyle w:val="ListParagraph"/>
        <w:numPr>
          <w:ilvl w:val="0"/>
          <w:numId w:val="42"/>
        </w:numPr>
        <w:autoSpaceDE w:val="0"/>
        <w:autoSpaceDN w:val="0"/>
        <w:adjustRightInd w:val="0"/>
        <w:spacing w:after="0"/>
        <w:rPr>
          <w:lang w:bidi="si-LK"/>
        </w:rPr>
      </w:pPr>
      <w:r>
        <w:rPr>
          <w:rFonts w:eastAsiaTheme="minorHAnsi"/>
          <w:lang w:bidi="si-LK"/>
        </w:rPr>
        <w:t>Configuration review</w:t>
      </w:r>
    </w:p>
    <w:p w14:paraId="6200D6F0" w14:textId="3AD11BAA" w:rsidR="00B65D9F" w:rsidRPr="00B65D9F" w:rsidRDefault="00B65D9F" w:rsidP="00B65D9F">
      <w:pPr>
        <w:pStyle w:val="ListParagraph"/>
        <w:numPr>
          <w:ilvl w:val="0"/>
          <w:numId w:val="42"/>
        </w:numPr>
        <w:autoSpaceDE w:val="0"/>
        <w:autoSpaceDN w:val="0"/>
        <w:adjustRightInd w:val="0"/>
        <w:spacing w:after="0"/>
        <w:rPr>
          <w:rFonts w:eastAsiaTheme="minorHAnsi"/>
          <w:lang w:bidi="si-LK"/>
        </w:rPr>
      </w:pPr>
      <w:r>
        <w:rPr>
          <w:rFonts w:eastAsiaTheme="minorHAnsi"/>
          <w:lang w:bidi="si-LK"/>
        </w:rPr>
        <w:t>Alpha and Beta testing (conducted by end-user)</w:t>
      </w:r>
    </w:p>
    <w:p w14:paraId="57EDF93B" w14:textId="1B77766C" w:rsidR="00F179F4" w:rsidRDefault="00B65D9F" w:rsidP="00B65D9F">
      <w:pPr>
        <w:pStyle w:val="Heading3"/>
        <w:rPr>
          <w:lang w:bidi="si-LK"/>
        </w:rPr>
      </w:pPr>
      <w:bookmarkStart w:id="106" w:name="_Toc42541761"/>
      <w:r w:rsidRPr="00B65D9F">
        <w:rPr>
          <w:lang w:bidi="si-LK"/>
        </w:rPr>
        <w:t>System Testing</w:t>
      </w:r>
      <w:bookmarkEnd w:id="106"/>
    </w:p>
    <w:p w14:paraId="34B28D1C" w14:textId="6EAD9678" w:rsidR="00B65D9F" w:rsidRDefault="00B65D9F" w:rsidP="00B65D9F">
      <w:pPr>
        <w:autoSpaceDE w:val="0"/>
        <w:autoSpaceDN w:val="0"/>
        <w:adjustRightInd w:val="0"/>
        <w:spacing w:after="0"/>
        <w:jc w:val="both"/>
        <w:rPr>
          <w:lang w:bidi="si-LK"/>
        </w:rPr>
      </w:pPr>
      <w:r>
        <w:rPr>
          <w:lang w:bidi="si-LK"/>
        </w:rPr>
        <w:t xml:space="preserve">System testing is a series of the different test whose primary purpose is to fully exercise the computer base system. Where the software and other system elements are </w:t>
      </w:r>
      <w:proofErr w:type="gramStart"/>
      <w:r>
        <w:rPr>
          <w:lang w:bidi="si-LK"/>
        </w:rPr>
        <w:t>tested as a whole</w:t>
      </w:r>
      <w:proofErr w:type="gramEnd"/>
      <w:r>
        <w:rPr>
          <w:lang w:bidi="si-LK"/>
        </w:rPr>
        <w:t>. To test computer software, I spiral out along streamlines that broadens the scope of testing with each turn.</w:t>
      </w:r>
    </w:p>
    <w:p w14:paraId="3CCC7A67" w14:textId="77777777" w:rsidR="00B65D9F" w:rsidRDefault="00B65D9F" w:rsidP="00B65D9F">
      <w:pPr>
        <w:autoSpaceDE w:val="0"/>
        <w:autoSpaceDN w:val="0"/>
        <w:adjustRightInd w:val="0"/>
        <w:spacing w:after="0"/>
        <w:jc w:val="both"/>
        <w:rPr>
          <w:lang w:bidi="si-LK"/>
        </w:rPr>
      </w:pPr>
      <w:r>
        <w:rPr>
          <w:lang w:bidi="si-LK"/>
        </w:rPr>
        <w:t xml:space="preserve">The last higher-order testing step falls outside the boundary of software Engineering and into the broader context of computer system engineering. Software, once validated, must be combining with order system </w:t>
      </w:r>
      <w:proofErr w:type="gramStart"/>
      <w:r>
        <w:rPr>
          <w:lang w:bidi="si-LK"/>
        </w:rPr>
        <w:t>Elements(</w:t>
      </w:r>
      <w:proofErr w:type="spellStart"/>
      <w:proofErr w:type="gramEnd"/>
      <w:r>
        <w:rPr>
          <w:lang w:bidi="si-LK"/>
        </w:rPr>
        <w:t>e.g.hardware</w:t>
      </w:r>
      <w:proofErr w:type="spellEnd"/>
      <w:r>
        <w:rPr>
          <w:lang w:bidi="si-LK"/>
        </w:rPr>
        <w:t xml:space="preserve">, people, databases). System testing verifies that all the elements Mesh properly and that overall system function/performance is achieved. </w:t>
      </w:r>
    </w:p>
    <w:p w14:paraId="35732B02" w14:textId="794A91E8" w:rsidR="00B65D9F" w:rsidRDefault="00B65D9F" w:rsidP="00B65D9F">
      <w:pPr>
        <w:pStyle w:val="ListParagraph"/>
        <w:numPr>
          <w:ilvl w:val="0"/>
          <w:numId w:val="43"/>
        </w:numPr>
        <w:autoSpaceDE w:val="0"/>
        <w:autoSpaceDN w:val="0"/>
        <w:adjustRightInd w:val="0"/>
        <w:spacing w:after="0"/>
        <w:rPr>
          <w:rFonts w:eastAsiaTheme="minorHAnsi"/>
          <w:lang w:bidi="si-LK"/>
        </w:rPr>
      </w:pPr>
      <w:r>
        <w:rPr>
          <w:rFonts w:eastAsiaTheme="minorHAnsi"/>
          <w:lang w:bidi="si-LK"/>
        </w:rPr>
        <w:t>Recovery Testing</w:t>
      </w:r>
    </w:p>
    <w:p w14:paraId="1A623A94" w14:textId="77777777" w:rsidR="00B65D9F" w:rsidRDefault="00B65D9F" w:rsidP="00B65D9F">
      <w:pPr>
        <w:pStyle w:val="ListParagraph"/>
        <w:numPr>
          <w:ilvl w:val="0"/>
          <w:numId w:val="43"/>
        </w:numPr>
        <w:autoSpaceDE w:val="0"/>
        <w:autoSpaceDN w:val="0"/>
        <w:adjustRightInd w:val="0"/>
        <w:spacing w:after="0"/>
        <w:rPr>
          <w:rFonts w:eastAsiaTheme="minorHAnsi"/>
          <w:lang w:bidi="si-LK"/>
        </w:rPr>
      </w:pPr>
      <w:r>
        <w:rPr>
          <w:rFonts w:eastAsiaTheme="minorHAnsi"/>
          <w:lang w:bidi="si-LK"/>
        </w:rPr>
        <w:t>Security Testing</w:t>
      </w:r>
    </w:p>
    <w:p w14:paraId="73BC543C" w14:textId="38BBDEE1" w:rsidR="00B65D9F" w:rsidRPr="00B65D9F" w:rsidRDefault="00B65D9F" w:rsidP="00B65D9F">
      <w:pPr>
        <w:pStyle w:val="ListParagraph"/>
        <w:numPr>
          <w:ilvl w:val="0"/>
          <w:numId w:val="43"/>
        </w:numPr>
        <w:autoSpaceDE w:val="0"/>
        <w:autoSpaceDN w:val="0"/>
        <w:adjustRightInd w:val="0"/>
        <w:spacing w:after="0"/>
        <w:rPr>
          <w:rFonts w:eastAsiaTheme="minorHAnsi"/>
          <w:lang w:bidi="si-LK"/>
        </w:rPr>
      </w:pPr>
      <w:r w:rsidRPr="00B65D9F">
        <w:rPr>
          <w:rFonts w:eastAsiaTheme="minorHAnsi"/>
          <w:lang w:bidi="si-LK"/>
        </w:rPr>
        <w:t xml:space="preserve">Stress Testing </w:t>
      </w:r>
    </w:p>
    <w:p w14:paraId="10121FF4" w14:textId="35F43187" w:rsidR="00B65D9F" w:rsidRDefault="00EE6DAC" w:rsidP="00EE6DAC">
      <w:pPr>
        <w:pStyle w:val="Heading3"/>
        <w:rPr>
          <w:rFonts w:eastAsiaTheme="minorHAnsi"/>
          <w:lang w:bidi="si-LK"/>
        </w:rPr>
      </w:pPr>
      <w:bookmarkStart w:id="107" w:name="_Toc42541762"/>
      <w:r>
        <w:rPr>
          <w:lang w:bidi="si-LK"/>
        </w:rPr>
        <w:t>Test cases</w:t>
      </w:r>
      <w:bookmarkEnd w:id="107"/>
    </w:p>
    <w:tbl>
      <w:tblPr>
        <w:tblStyle w:val="TableGrid"/>
        <w:tblW w:w="0" w:type="auto"/>
        <w:tblLook w:val="04A0" w:firstRow="1" w:lastRow="0" w:firstColumn="1" w:lastColumn="0" w:noHBand="0" w:noVBand="1"/>
      </w:tblPr>
      <w:tblGrid>
        <w:gridCol w:w="715"/>
        <w:gridCol w:w="1800"/>
        <w:gridCol w:w="2340"/>
        <w:gridCol w:w="1620"/>
        <w:gridCol w:w="1170"/>
        <w:gridCol w:w="1172"/>
      </w:tblGrid>
      <w:tr w:rsidR="00EE6DAC" w14:paraId="3E7FEC19" w14:textId="77777777" w:rsidTr="007B1372">
        <w:tc>
          <w:tcPr>
            <w:tcW w:w="8817" w:type="dxa"/>
            <w:gridSpan w:val="6"/>
          </w:tcPr>
          <w:p w14:paraId="07400802" w14:textId="57D446BE" w:rsidR="00EE6DAC" w:rsidRPr="00DC23BA" w:rsidRDefault="00EE6DAC" w:rsidP="00EE6DAC">
            <w:pPr>
              <w:jc w:val="center"/>
              <w:rPr>
                <w:b/>
                <w:bCs/>
                <w:lang w:bidi="si-LK"/>
              </w:rPr>
            </w:pPr>
            <w:r w:rsidRPr="00DC23BA">
              <w:rPr>
                <w:b/>
                <w:bCs/>
                <w:lang w:bidi="si-LK"/>
              </w:rPr>
              <w:t>Student case</w:t>
            </w:r>
          </w:p>
        </w:tc>
      </w:tr>
      <w:tr w:rsidR="00EE6DAC" w14:paraId="0E8EAF70" w14:textId="77777777" w:rsidTr="00EE6DAC">
        <w:tc>
          <w:tcPr>
            <w:tcW w:w="715" w:type="dxa"/>
          </w:tcPr>
          <w:p w14:paraId="4C915DD6" w14:textId="2D554C93" w:rsidR="00EE6DAC" w:rsidRDefault="00EE6DAC" w:rsidP="00B65D9F">
            <w:pPr>
              <w:rPr>
                <w:lang w:bidi="si-LK"/>
              </w:rPr>
            </w:pPr>
            <w:r>
              <w:rPr>
                <w:lang w:bidi="si-LK"/>
              </w:rPr>
              <w:t xml:space="preserve">Case ID </w:t>
            </w:r>
          </w:p>
        </w:tc>
        <w:tc>
          <w:tcPr>
            <w:tcW w:w="1800" w:type="dxa"/>
          </w:tcPr>
          <w:p w14:paraId="7FC9C403" w14:textId="4C119AFD" w:rsidR="00EE6DAC" w:rsidRDefault="00EE6DAC" w:rsidP="00B65D9F">
            <w:pPr>
              <w:rPr>
                <w:lang w:bidi="si-LK"/>
              </w:rPr>
            </w:pPr>
            <w:r>
              <w:rPr>
                <w:lang w:bidi="si-LK"/>
              </w:rPr>
              <w:t xml:space="preserve">Test Case </w:t>
            </w:r>
          </w:p>
        </w:tc>
        <w:tc>
          <w:tcPr>
            <w:tcW w:w="2340" w:type="dxa"/>
          </w:tcPr>
          <w:p w14:paraId="7A71AF28" w14:textId="745370BF" w:rsidR="00EE6DAC" w:rsidRDefault="00EE6DAC" w:rsidP="00B65D9F">
            <w:pPr>
              <w:rPr>
                <w:lang w:bidi="si-LK"/>
              </w:rPr>
            </w:pPr>
            <w:r>
              <w:rPr>
                <w:lang w:bidi="si-LK"/>
              </w:rPr>
              <w:t>Expected Output</w:t>
            </w:r>
          </w:p>
        </w:tc>
        <w:tc>
          <w:tcPr>
            <w:tcW w:w="1620" w:type="dxa"/>
          </w:tcPr>
          <w:p w14:paraId="76598C56" w14:textId="7724ABAB" w:rsidR="00EE6DAC" w:rsidRDefault="00EE6DAC" w:rsidP="00B65D9F">
            <w:pPr>
              <w:rPr>
                <w:lang w:bidi="si-LK"/>
              </w:rPr>
            </w:pPr>
            <w:r>
              <w:rPr>
                <w:lang w:bidi="si-LK"/>
              </w:rPr>
              <w:t xml:space="preserve">Actual Output </w:t>
            </w:r>
          </w:p>
        </w:tc>
        <w:tc>
          <w:tcPr>
            <w:tcW w:w="1170" w:type="dxa"/>
          </w:tcPr>
          <w:p w14:paraId="6469B45A" w14:textId="32DC2A82" w:rsidR="00EE6DAC" w:rsidRDefault="00EE6DAC" w:rsidP="00B65D9F">
            <w:pPr>
              <w:rPr>
                <w:lang w:bidi="si-LK"/>
              </w:rPr>
            </w:pPr>
            <w:r>
              <w:rPr>
                <w:lang w:bidi="si-LK"/>
              </w:rPr>
              <w:t>Pass/Fail</w:t>
            </w:r>
          </w:p>
        </w:tc>
        <w:tc>
          <w:tcPr>
            <w:tcW w:w="1172" w:type="dxa"/>
          </w:tcPr>
          <w:p w14:paraId="4638DD4D" w14:textId="3E16E893" w:rsidR="00EE6DAC" w:rsidRDefault="00EE6DAC" w:rsidP="00B65D9F">
            <w:pPr>
              <w:rPr>
                <w:lang w:bidi="si-LK"/>
              </w:rPr>
            </w:pPr>
            <w:r>
              <w:rPr>
                <w:lang w:bidi="si-LK"/>
              </w:rPr>
              <w:t>Remark</w:t>
            </w:r>
          </w:p>
        </w:tc>
      </w:tr>
      <w:tr w:rsidR="00EE6DAC" w14:paraId="0E1D2EC8" w14:textId="77777777" w:rsidTr="00EE6DAC">
        <w:tc>
          <w:tcPr>
            <w:tcW w:w="715" w:type="dxa"/>
          </w:tcPr>
          <w:p w14:paraId="12ED14B6" w14:textId="5F1C7250" w:rsidR="00EE6DAC" w:rsidRDefault="00DC23BA" w:rsidP="00B65D9F">
            <w:pPr>
              <w:rPr>
                <w:lang w:bidi="si-LK"/>
              </w:rPr>
            </w:pPr>
            <w:r>
              <w:rPr>
                <w:lang w:bidi="si-LK"/>
              </w:rPr>
              <w:t>1</w:t>
            </w:r>
          </w:p>
        </w:tc>
        <w:tc>
          <w:tcPr>
            <w:tcW w:w="1800" w:type="dxa"/>
          </w:tcPr>
          <w:p w14:paraId="2C40465C" w14:textId="19C1B679" w:rsidR="00EE6DAC" w:rsidRDefault="00DC23BA" w:rsidP="00B65D9F">
            <w:pPr>
              <w:rPr>
                <w:lang w:bidi="si-LK"/>
              </w:rPr>
            </w:pPr>
            <w:r>
              <w:rPr>
                <w:lang w:bidi="si-LK"/>
              </w:rPr>
              <w:t xml:space="preserve">Login </w:t>
            </w:r>
          </w:p>
        </w:tc>
        <w:tc>
          <w:tcPr>
            <w:tcW w:w="2340" w:type="dxa"/>
          </w:tcPr>
          <w:p w14:paraId="38D812C3" w14:textId="2896D3ED" w:rsidR="00EE6DAC" w:rsidRDefault="00DC23BA" w:rsidP="00B65D9F">
            <w:pPr>
              <w:rPr>
                <w:lang w:bidi="si-LK"/>
              </w:rPr>
            </w:pPr>
            <w:r>
              <w:rPr>
                <w:lang w:bidi="si-LK"/>
              </w:rPr>
              <w:t xml:space="preserve">invalid user message </w:t>
            </w:r>
          </w:p>
        </w:tc>
        <w:tc>
          <w:tcPr>
            <w:tcW w:w="1620" w:type="dxa"/>
          </w:tcPr>
          <w:p w14:paraId="5454866D" w14:textId="74053464" w:rsidR="00EE6DAC" w:rsidRDefault="00DC23BA" w:rsidP="00B65D9F">
            <w:pPr>
              <w:rPr>
                <w:lang w:bidi="si-LK"/>
              </w:rPr>
            </w:pPr>
            <w:r>
              <w:rPr>
                <w:lang w:bidi="si-LK"/>
              </w:rPr>
              <w:t>Success</w:t>
            </w:r>
          </w:p>
        </w:tc>
        <w:tc>
          <w:tcPr>
            <w:tcW w:w="1170" w:type="dxa"/>
          </w:tcPr>
          <w:p w14:paraId="49B5D74B" w14:textId="676DBFF6" w:rsidR="00EE6DAC" w:rsidRDefault="00DC23BA" w:rsidP="00B65D9F">
            <w:pPr>
              <w:rPr>
                <w:lang w:bidi="si-LK"/>
              </w:rPr>
            </w:pPr>
            <w:r>
              <w:rPr>
                <w:lang w:bidi="si-LK"/>
              </w:rPr>
              <w:t>pass</w:t>
            </w:r>
          </w:p>
        </w:tc>
        <w:tc>
          <w:tcPr>
            <w:tcW w:w="1172" w:type="dxa"/>
          </w:tcPr>
          <w:p w14:paraId="60112DF6" w14:textId="25ECCB37" w:rsidR="00EE6DAC" w:rsidRDefault="00DC23BA" w:rsidP="00B65D9F">
            <w:pPr>
              <w:rPr>
                <w:lang w:bidi="si-LK"/>
              </w:rPr>
            </w:pPr>
            <w:r>
              <w:rPr>
                <w:lang w:bidi="si-LK"/>
              </w:rPr>
              <w:t>Good</w:t>
            </w:r>
          </w:p>
        </w:tc>
      </w:tr>
      <w:tr w:rsidR="00EE6DAC" w14:paraId="32CE80E2" w14:textId="77777777" w:rsidTr="00EE6DAC">
        <w:tc>
          <w:tcPr>
            <w:tcW w:w="715" w:type="dxa"/>
          </w:tcPr>
          <w:p w14:paraId="10985E2A" w14:textId="2C9040BE" w:rsidR="00EE6DAC" w:rsidRDefault="00DC23BA" w:rsidP="00B65D9F">
            <w:pPr>
              <w:rPr>
                <w:lang w:bidi="si-LK"/>
              </w:rPr>
            </w:pPr>
            <w:r>
              <w:rPr>
                <w:lang w:bidi="si-LK"/>
              </w:rPr>
              <w:t>2</w:t>
            </w:r>
          </w:p>
        </w:tc>
        <w:tc>
          <w:tcPr>
            <w:tcW w:w="1800" w:type="dxa"/>
          </w:tcPr>
          <w:p w14:paraId="40612AE1" w14:textId="763E0FEB" w:rsidR="00EE6DAC" w:rsidRDefault="00DC23BA" w:rsidP="00B65D9F">
            <w:pPr>
              <w:rPr>
                <w:lang w:bidi="si-LK"/>
              </w:rPr>
            </w:pPr>
            <w:r>
              <w:rPr>
                <w:lang w:bidi="si-LK"/>
              </w:rPr>
              <w:t>Login</w:t>
            </w:r>
          </w:p>
        </w:tc>
        <w:tc>
          <w:tcPr>
            <w:tcW w:w="2340" w:type="dxa"/>
          </w:tcPr>
          <w:p w14:paraId="6AB6C75D" w14:textId="085A3E07" w:rsidR="00EE6DAC" w:rsidRDefault="00DC23BA" w:rsidP="00B65D9F">
            <w:pPr>
              <w:rPr>
                <w:lang w:bidi="si-LK"/>
              </w:rPr>
            </w:pPr>
            <w:r>
              <w:rPr>
                <w:lang w:bidi="si-LK"/>
              </w:rPr>
              <w:t>Login with relevant details</w:t>
            </w:r>
          </w:p>
        </w:tc>
        <w:tc>
          <w:tcPr>
            <w:tcW w:w="1620" w:type="dxa"/>
          </w:tcPr>
          <w:p w14:paraId="010B1B86" w14:textId="6C65BC21" w:rsidR="00EE6DAC" w:rsidRDefault="00DC23BA" w:rsidP="00B65D9F">
            <w:pPr>
              <w:rPr>
                <w:lang w:bidi="si-LK"/>
              </w:rPr>
            </w:pPr>
            <w:r>
              <w:rPr>
                <w:lang w:bidi="si-LK"/>
              </w:rPr>
              <w:t>Success</w:t>
            </w:r>
          </w:p>
        </w:tc>
        <w:tc>
          <w:tcPr>
            <w:tcW w:w="1170" w:type="dxa"/>
          </w:tcPr>
          <w:p w14:paraId="222B83E7" w14:textId="72AD9900" w:rsidR="00EE6DAC" w:rsidRDefault="00DC23BA" w:rsidP="00B65D9F">
            <w:pPr>
              <w:rPr>
                <w:lang w:bidi="si-LK"/>
              </w:rPr>
            </w:pPr>
            <w:r>
              <w:rPr>
                <w:lang w:bidi="si-LK"/>
              </w:rPr>
              <w:t>Pass</w:t>
            </w:r>
          </w:p>
        </w:tc>
        <w:tc>
          <w:tcPr>
            <w:tcW w:w="1172" w:type="dxa"/>
          </w:tcPr>
          <w:p w14:paraId="7A6FEC70" w14:textId="6CF79A7D" w:rsidR="00EE6DAC" w:rsidRDefault="00DC23BA" w:rsidP="00B65D9F">
            <w:pPr>
              <w:rPr>
                <w:lang w:bidi="si-LK"/>
              </w:rPr>
            </w:pPr>
            <w:r>
              <w:rPr>
                <w:lang w:bidi="si-LK"/>
              </w:rPr>
              <w:t>Good</w:t>
            </w:r>
          </w:p>
        </w:tc>
      </w:tr>
      <w:tr w:rsidR="00EE6DAC" w14:paraId="03AA0CAD" w14:textId="77777777" w:rsidTr="00EE6DAC">
        <w:tc>
          <w:tcPr>
            <w:tcW w:w="715" w:type="dxa"/>
          </w:tcPr>
          <w:p w14:paraId="37332775" w14:textId="71EEAC56" w:rsidR="00EE6DAC" w:rsidRDefault="00DC23BA" w:rsidP="00B65D9F">
            <w:pPr>
              <w:rPr>
                <w:lang w:bidi="si-LK"/>
              </w:rPr>
            </w:pPr>
            <w:r>
              <w:rPr>
                <w:lang w:bidi="si-LK"/>
              </w:rPr>
              <w:t>3</w:t>
            </w:r>
          </w:p>
        </w:tc>
        <w:tc>
          <w:tcPr>
            <w:tcW w:w="1800" w:type="dxa"/>
          </w:tcPr>
          <w:p w14:paraId="407D86AD" w14:textId="0E8DEA66" w:rsidR="00EE6DAC" w:rsidRDefault="00DC23BA" w:rsidP="00B65D9F">
            <w:pPr>
              <w:rPr>
                <w:lang w:bidi="si-LK"/>
              </w:rPr>
            </w:pPr>
            <w:r>
              <w:rPr>
                <w:lang w:bidi="si-LK"/>
              </w:rPr>
              <w:t>Compare results</w:t>
            </w:r>
          </w:p>
        </w:tc>
        <w:tc>
          <w:tcPr>
            <w:tcW w:w="2340" w:type="dxa"/>
          </w:tcPr>
          <w:p w14:paraId="2AA46627" w14:textId="3FC84C3E" w:rsidR="00EE6DAC" w:rsidRDefault="00DC23BA" w:rsidP="00B65D9F">
            <w:pPr>
              <w:rPr>
                <w:lang w:bidi="si-LK"/>
              </w:rPr>
            </w:pPr>
            <w:r>
              <w:rPr>
                <w:lang w:bidi="si-LK"/>
              </w:rPr>
              <w:t>Generate the graph</w:t>
            </w:r>
          </w:p>
        </w:tc>
        <w:tc>
          <w:tcPr>
            <w:tcW w:w="1620" w:type="dxa"/>
          </w:tcPr>
          <w:p w14:paraId="7FEFAEB2" w14:textId="1B29E47A" w:rsidR="00EE6DAC" w:rsidRDefault="00DC23BA" w:rsidP="00B65D9F">
            <w:pPr>
              <w:rPr>
                <w:lang w:bidi="si-LK"/>
              </w:rPr>
            </w:pPr>
            <w:r>
              <w:rPr>
                <w:lang w:bidi="si-LK"/>
              </w:rPr>
              <w:t>Success</w:t>
            </w:r>
          </w:p>
        </w:tc>
        <w:tc>
          <w:tcPr>
            <w:tcW w:w="1170" w:type="dxa"/>
          </w:tcPr>
          <w:p w14:paraId="290DDC46" w14:textId="693BF1B0" w:rsidR="00EE6DAC" w:rsidRDefault="00DC23BA" w:rsidP="00B65D9F">
            <w:pPr>
              <w:rPr>
                <w:lang w:bidi="si-LK"/>
              </w:rPr>
            </w:pPr>
            <w:r>
              <w:rPr>
                <w:lang w:bidi="si-LK"/>
              </w:rPr>
              <w:t>Pass</w:t>
            </w:r>
          </w:p>
        </w:tc>
        <w:tc>
          <w:tcPr>
            <w:tcW w:w="1172" w:type="dxa"/>
          </w:tcPr>
          <w:p w14:paraId="13C83BC7" w14:textId="1F077F1D" w:rsidR="00EE6DAC" w:rsidRDefault="00DC23BA" w:rsidP="00B65D9F">
            <w:pPr>
              <w:rPr>
                <w:lang w:bidi="si-LK"/>
              </w:rPr>
            </w:pPr>
            <w:r>
              <w:rPr>
                <w:lang w:bidi="si-LK"/>
              </w:rPr>
              <w:t>Good</w:t>
            </w:r>
          </w:p>
        </w:tc>
      </w:tr>
      <w:tr w:rsidR="00EE6DAC" w14:paraId="1172870A" w14:textId="77777777" w:rsidTr="00EE6DAC">
        <w:tc>
          <w:tcPr>
            <w:tcW w:w="715" w:type="dxa"/>
          </w:tcPr>
          <w:p w14:paraId="2DB4F1FC" w14:textId="0221B9EC" w:rsidR="00EE6DAC" w:rsidRDefault="00DC23BA" w:rsidP="00B65D9F">
            <w:pPr>
              <w:rPr>
                <w:lang w:bidi="si-LK"/>
              </w:rPr>
            </w:pPr>
            <w:r>
              <w:rPr>
                <w:lang w:bidi="si-LK"/>
              </w:rPr>
              <w:lastRenderedPageBreak/>
              <w:t>4</w:t>
            </w:r>
          </w:p>
        </w:tc>
        <w:tc>
          <w:tcPr>
            <w:tcW w:w="1800" w:type="dxa"/>
          </w:tcPr>
          <w:p w14:paraId="11B41FAD" w14:textId="3613D280" w:rsidR="00EE6DAC" w:rsidRDefault="00DC23BA" w:rsidP="00B65D9F">
            <w:pPr>
              <w:rPr>
                <w:lang w:bidi="si-LK"/>
              </w:rPr>
            </w:pPr>
            <w:r>
              <w:rPr>
                <w:lang w:bidi="si-LK"/>
              </w:rPr>
              <w:t>Change the password</w:t>
            </w:r>
          </w:p>
        </w:tc>
        <w:tc>
          <w:tcPr>
            <w:tcW w:w="2340" w:type="dxa"/>
          </w:tcPr>
          <w:p w14:paraId="462FDC21" w14:textId="5DB2F439" w:rsidR="00EE6DAC" w:rsidRDefault="00DC23BA" w:rsidP="00B65D9F">
            <w:pPr>
              <w:rPr>
                <w:lang w:bidi="si-LK"/>
              </w:rPr>
            </w:pPr>
            <w:r>
              <w:rPr>
                <w:lang w:bidi="si-LK"/>
              </w:rPr>
              <w:t>Change the current password</w:t>
            </w:r>
          </w:p>
        </w:tc>
        <w:tc>
          <w:tcPr>
            <w:tcW w:w="1620" w:type="dxa"/>
          </w:tcPr>
          <w:p w14:paraId="351CC53E" w14:textId="68E018AA" w:rsidR="00EE6DAC" w:rsidRDefault="00DC23BA" w:rsidP="00B65D9F">
            <w:pPr>
              <w:rPr>
                <w:lang w:bidi="si-LK"/>
              </w:rPr>
            </w:pPr>
            <w:r>
              <w:rPr>
                <w:lang w:bidi="si-LK"/>
              </w:rPr>
              <w:t>Success</w:t>
            </w:r>
          </w:p>
        </w:tc>
        <w:tc>
          <w:tcPr>
            <w:tcW w:w="1170" w:type="dxa"/>
          </w:tcPr>
          <w:p w14:paraId="2BC79A8A" w14:textId="42967160" w:rsidR="00EE6DAC" w:rsidRDefault="00DC23BA" w:rsidP="00B65D9F">
            <w:pPr>
              <w:rPr>
                <w:lang w:bidi="si-LK"/>
              </w:rPr>
            </w:pPr>
            <w:r>
              <w:rPr>
                <w:lang w:bidi="si-LK"/>
              </w:rPr>
              <w:t xml:space="preserve">Pass </w:t>
            </w:r>
          </w:p>
        </w:tc>
        <w:tc>
          <w:tcPr>
            <w:tcW w:w="1172" w:type="dxa"/>
          </w:tcPr>
          <w:p w14:paraId="238070C2" w14:textId="37272333" w:rsidR="00EE6DAC" w:rsidRDefault="00DC23BA" w:rsidP="00B65D9F">
            <w:pPr>
              <w:rPr>
                <w:lang w:bidi="si-LK"/>
              </w:rPr>
            </w:pPr>
            <w:r>
              <w:rPr>
                <w:lang w:bidi="si-LK"/>
              </w:rPr>
              <w:t>Good</w:t>
            </w:r>
          </w:p>
        </w:tc>
      </w:tr>
      <w:tr w:rsidR="00EE6DAC" w14:paraId="0953E022" w14:textId="77777777" w:rsidTr="00EE6DAC">
        <w:tc>
          <w:tcPr>
            <w:tcW w:w="715" w:type="dxa"/>
          </w:tcPr>
          <w:p w14:paraId="71B345D3" w14:textId="49C7005B" w:rsidR="00EE6DAC" w:rsidRDefault="00DC23BA" w:rsidP="00B65D9F">
            <w:pPr>
              <w:rPr>
                <w:lang w:bidi="si-LK"/>
              </w:rPr>
            </w:pPr>
            <w:r>
              <w:rPr>
                <w:lang w:bidi="si-LK"/>
              </w:rPr>
              <w:t xml:space="preserve">5 </w:t>
            </w:r>
          </w:p>
        </w:tc>
        <w:tc>
          <w:tcPr>
            <w:tcW w:w="1800" w:type="dxa"/>
          </w:tcPr>
          <w:p w14:paraId="058A9C87" w14:textId="37CBCC54" w:rsidR="00EE6DAC" w:rsidRDefault="00DC23BA" w:rsidP="00B65D9F">
            <w:pPr>
              <w:rPr>
                <w:lang w:bidi="si-LK"/>
              </w:rPr>
            </w:pPr>
            <w:r>
              <w:rPr>
                <w:lang w:bidi="si-LK"/>
              </w:rPr>
              <w:t>Change the user profile</w:t>
            </w:r>
          </w:p>
        </w:tc>
        <w:tc>
          <w:tcPr>
            <w:tcW w:w="2340" w:type="dxa"/>
          </w:tcPr>
          <w:p w14:paraId="31A397AC" w14:textId="0FA93E3E" w:rsidR="00EE6DAC" w:rsidRDefault="00DC23BA" w:rsidP="00B65D9F">
            <w:pPr>
              <w:rPr>
                <w:lang w:bidi="si-LK"/>
              </w:rPr>
            </w:pPr>
            <w:r>
              <w:rPr>
                <w:lang w:bidi="si-LK"/>
              </w:rPr>
              <w:t>Update the student information</w:t>
            </w:r>
          </w:p>
        </w:tc>
        <w:tc>
          <w:tcPr>
            <w:tcW w:w="1620" w:type="dxa"/>
          </w:tcPr>
          <w:p w14:paraId="6BFE76E6" w14:textId="1E2195B5" w:rsidR="00EE6DAC" w:rsidRDefault="00DC23BA" w:rsidP="00B65D9F">
            <w:pPr>
              <w:rPr>
                <w:lang w:bidi="si-LK"/>
              </w:rPr>
            </w:pPr>
            <w:r>
              <w:rPr>
                <w:lang w:bidi="si-LK"/>
              </w:rPr>
              <w:t>Success</w:t>
            </w:r>
          </w:p>
        </w:tc>
        <w:tc>
          <w:tcPr>
            <w:tcW w:w="1170" w:type="dxa"/>
          </w:tcPr>
          <w:p w14:paraId="1C245875" w14:textId="0AE556F1" w:rsidR="00EE6DAC" w:rsidRDefault="00DC23BA" w:rsidP="00B65D9F">
            <w:pPr>
              <w:rPr>
                <w:lang w:bidi="si-LK"/>
              </w:rPr>
            </w:pPr>
            <w:r>
              <w:rPr>
                <w:lang w:bidi="si-LK"/>
              </w:rPr>
              <w:t>Pass</w:t>
            </w:r>
          </w:p>
        </w:tc>
        <w:tc>
          <w:tcPr>
            <w:tcW w:w="1172" w:type="dxa"/>
          </w:tcPr>
          <w:p w14:paraId="39624091" w14:textId="616E6809" w:rsidR="00EE6DAC" w:rsidRDefault="00DC23BA" w:rsidP="00B65D9F">
            <w:pPr>
              <w:rPr>
                <w:lang w:bidi="si-LK"/>
              </w:rPr>
            </w:pPr>
            <w:r>
              <w:rPr>
                <w:lang w:bidi="si-LK"/>
              </w:rPr>
              <w:t>Good</w:t>
            </w:r>
          </w:p>
        </w:tc>
      </w:tr>
      <w:tr w:rsidR="00EE6DAC" w14:paraId="582F5B84" w14:textId="77777777" w:rsidTr="00EE6DAC">
        <w:tc>
          <w:tcPr>
            <w:tcW w:w="715" w:type="dxa"/>
          </w:tcPr>
          <w:p w14:paraId="71CA2994" w14:textId="7DA43753" w:rsidR="00EE6DAC" w:rsidRDefault="00DC23BA" w:rsidP="00B65D9F">
            <w:pPr>
              <w:rPr>
                <w:lang w:bidi="si-LK"/>
              </w:rPr>
            </w:pPr>
            <w:r>
              <w:rPr>
                <w:lang w:bidi="si-LK"/>
              </w:rPr>
              <w:t>6</w:t>
            </w:r>
          </w:p>
        </w:tc>
        <w:tc>
          <w:tcPr>
            <w:tcW w:w="1800" w:type="dxa"/>
          </w:tcPr>
          <w:p w14:paraId="73A9F990" w14:textId="3A5E4106" w:rsidR="00EE6DAC" w:rsidRDefault="00DC23BA" w:rsidP="00B65D9F">
            <w:pPr>
              <w:rPr>
                <w:lang w:bidi="si-LK"/>
              </w:rPr>
            </w:pPr>
            <w:r>
              <w:rPr>
                <w:lang w:bidi="si-LK"/>
              </w:rPr>
              <w:t>Logout</w:t>
            </w:r>
          </w:p>
        </w:tc>
        <w:tc>
          <w:tcPr>
            <w:tcW w:w="2340" w:type="dxa"/>
          </w:tcPr>
          <w:p w14:paraId="5AD8119B" w14:textId="533F2849" w:rsidR="00EE6DAC" w:rsidRDefault="00DC23BA" w:rsidP="00B65D9F">
            <w:pPr>
              <w:rPr>
                <w:lang w:bidi="si-LK"/>
              </w:rPr>
            </w:pPr>
            <w:r>
              <w:rPr>
                <w:lang w:bidi="si-LK"/>
              </w:rPr>
              <w:t>Logout from the current session</w:t>
            </w:r>
          </w:p>
        </w:tc>
        <w:tc>
          <w:tcPr>
            <w:tcW w:w="1620" w:type="dxa"/>
          </w:tcPr>
          <w:p w14:paraId="2E2850BC" w14:textId="1A20948E" w:rsidR="00EE6DAC" w:rsidRDefault="00DC23BA" w:rsidP="00B65D9F">
            <w:pPr>
              <w:rPr>
                <w:lang w:bidi="si-LK"/>
              </w:rPr>
            </w:pPr>
            <w:r>
              <w:rPr>
                <w:lang w:bidi="si-LK"/>
              </w:rPr>
              <w:t>Success</w:t>
            </w:r>
          </w:p>
        </w:tc>
        <w:tc>
          <w:tcPr>
            <w:tcW w:w="1170" w:type="dxa"/>
          </w:tcPr>
          <w:p w14:paraId="5BAE0593" w14:textId="035EA11E" w:rsidR="00EE6DAC" w:rsidRDefault="00DC23BA" w:rsidP="00B65D9F">
            <w:pPr>
              <w:rPr>
                <w:lang w:bidi="si-LK"/>
              </w:rPr>
            </w:pPr>
            <w:r>
              <w:rPr>
                <w:lang w:bidi="si-LK"/>
              </w:rPr>
              <w:t>Pass</w:t>
            </w:r>
          </w:p>
        </w:tc>
        <w:tc>
          <w:tcPr>
            <w:tcW w:w="1172" w:type="dxa"/>
          </w:tcPr>
          <w:p w14:paraId="3E18CAF8" w14:textId="58D089B1" w:rsidR="00EE6DAC" w:rsidRDefault="00DC23BA" w:rsidP="00B65D9F">
            <w:pPr>
              <w:rPr>
                <w:lang w:bidi="si-LK"/>
              </w:rPr>
            </w:pPr>
            <w:r>
              <w:rPr>
                <w:lang w:bidi="si-LK"/>
              </w:rPr>
              <w:t>good</w:t>
            </w:r>
          </w:p>
        </w:tc>
      </w:tr>
      <w:tr w:rsidR="00DC23BA" w14:paraId="639DFD97" w14:textId="77777777" w:rsidTr="00EE6DAC">
        <w:tc>
          <w:tcPr>
            <w:tcW w:w="715" w:type="dxa"/>
          </w:tcPr>
          <w:p w14:paraId="5126B421" w14:textId="3F167BAC" w:rsidR="00DC23BA" w:rsidRDefault="00DC23BA" w:rsidP="00B65D9F">
            <w:pPr>
              <w:rPr>
                <w:lang w:bidi="si-LK"/>
              </w:rPr>
            </w:pPr>
            <w:r>
              <w:rPr>
                <w:lang w:bidi="si-LK"/>
              </w:rPr>
              <w:t>7</w:t>
            </w:r>
          </w:p>
        </w:tc>
        <w:tc>
          <w:tcPr>
            <w:tcW w:w="1800" w:type="dxa"/>
          </w:tcPr>
          <w:p w14:paraId="54D93393" w14:textId="661DCD9A" w:rsidR="00DC23BA" w:rsidRDefault="00DC23BA" w:rsidP="00B65D9F">
            <w:pPr>
              <w:rPr>
                <w:lang w:bidi="si-LK"/>
              </w:rPr>
            </w:pPr>
            <w:r>
              <w:rPr>
                <w:lang w:bidi="si-LK"/>
              </w:rPr>
              <w:t>Notification</w:t>
            </w:r>
          </w:p>
        </w:tc>
        <w:tc>
          <w:tcPr>
            <w:tcW w:w="2340" w:type="dxa"/>
          </w:tcPr>
          <w:p w14:paraId="2B9C6339" w14:textId="5D6DD816" w:rsidR="00DC23BA" w:rsidRDefault="00DC23BA" w:rsidP="00B65D9F">
            <w:pPr>
              <w:rPr>
                <w:lang w:bidi="si-LK"/>
              </w:rPr>
            </w:pPr>
            <w:r>
              <w:rPr>
                <w:lang w:bidi="si-LK"/>
              </w:rPr>
              <w:t>New notification</w:t>
            </w:r>
          </w:p>
        </w:tc>
        <w:tc>
          <w:tcPr>
            <w:tcW w:w="1620" w:type="dxa"/>
          </w:tcPr>
          <w:p w14:paraId="29974CDD" w14:textId="21915F25" w:rsidR="00DC23BA" w:rsidRDefault="00DC23BA" w:rsidP="00B65D9F">
            <w:pPr>
              <w:rPr>
                <w:lang w:bidi="si-LK"/>
              </w:rPr>
            </w:pPr>
            <w:r>
              <w:rPr>
                <w:lang w:bidi="si-LK"/>
              </w:rPr>
              <w:t>Not successful</w:t>
            </w:r>
          </w:p>
        </w:tc>
        <w:tc>
          <w:tcPr>
            <w:tcW w:w="1170" w:type="dxa"/>
          </w:tcPr>
          <w:p w14:paraId="2C6C74E1" w14:textId="41E640D9" w:rsidR="00DC23BA" w:rsidRDefault="00DC23BA" w:rsidP="00B65D9F">
            <w:pPr>
              <w:rPr>
                <w:lang w:bidi="si-LK"/>
              </w:rPr>
            </w:pPr>
            <w:r>
              <w:rPr>
                <w:lang w:bidi="si-LK"/>
              </w:rPr>
              <w:t>Fail</w:t>
            </w:r>
          </w:p>
        </w:tc>
        <w:tc>
          <w:tcPr>
            <w:tcW w:w="1172" w:type="dxa"/>
          </w:tcPr>
          <w:p w14:paraId="57CCB739" w14:textId="2BC3FA9A" w:rsidR="00DC23BA" w:rsidRDefault="00DC23BA" w:rsidP="00B65D9F">
            <w:pPr>
              <w:rPr>
                <w:lang w:bidi="si-LK"/>
              </w:rPr>
            </w:pPr>
            <w:r>
              <w:rPr>
                <w:lang w:bidi="si-LK"/>
              </w:rPr>
              <w:t>poor</w:t>
            </w:r>
          </w:p>
        </w:tc>
      </w:tr>
    </w:tbl>
    <w:p w14:paraId="5106CC9F" w14:textId="77777777" w:rsidR="00B65D9F" w:rsidRPr="00B65D9F" w:rsidRDefault="00B65D9F" w:rsidP="00B65D9F">
      <w:pPr>
        <w:rPr>
          <w:lang w:bidi="si-LK"/>
        </w:rPr>
      </w:pPr>
    </w:p>
    <w:tbl>
      <w:tblPr>
        <w:tblStyle w:val="TableGrid"/>
        <w:tblW w:w="0" w:type="auto"/>
        <w:tblLook w:val="04A0" w:firstRow="1" w:lastRow="0" w:firstColumn="1" w:lastColumn="0" w:noHBand="0" w:noVBand="1"/>
      </w:tblPr>
      <w:tblGrid>
        <w:gridCol w:w="715"/>
        <w:gridCol w:w="1800"/>
        <w:gridCol w:w="2340"/>
        <w:gridCol w:w="1620"/>
        <w:gridCol w:w="1170"/>
        <w:gridCol w:w="1172"/>
      </w:tblGrid>
      <w:tr w:rsidR="008A7358" w14:paraId="69BC0473" w14:textId="77777777" w:rsidTr="007B1372">
        <w:tc>
          <w:tcPr>
            <w:tcW w:w="8817" w:type="dxa"/>
            <w:gridSpan w:val="6"/>
          </w:tcPr>
          <w:p w14:paraId="6D6F8130" w14:textId="5A7A3995" w:rsidR="008A7358" w:rsidRPr="00DC23BA" w:rsidRDefault="008A7358" w:rsidP="007B1372">
            <w:pPr>
              <w:jc w:val="center"/>
              <w:rPr>
                <w:b/>
                <w:bCs/>
                <w:lang w:bidi="si-LK"/>
              </w:rPr>
            </w:pPr>
            <w:r>
              <w:rPr>
                <w:b/>
                <w:bCs/>
                <w:lang w:bidi="si-LK"/>
              </w:rPr>
              <w:t>Teacher</w:t>
            </w:r>
            <w:r w:rsidRPr="00DC23BA">
              <w:rPr>
                <w:b/>
                <w:bCs/>
                <w:lang w:bidi="si-LK"/>
              </w:rPr>
              <w:t xml:space="preserve"> case</w:t>
            </w:r>
          </w:p>
        </w:tc>
      </w:tr>
      <w:tr w:rsidR="008A7358" w14:paraId="4CE48E35" w14:textId="77777777" w:rsidTr="007B1372">
        <w:tc>
          <w:tcPr>
            <w:tcW w:w="715" w:type="dxa"/>
          </w:tcPr>
          <w:p w14:paraId="6D038CE9" w14:textId="77777777" w:rsidR="008A7358" w:rsidRDefault="008A7358" w:rsidP="007B1372">
            <w:pPr>
              <w:rPr>
                <w:lang w:bidi="si-LK"/>
              </w:rPr>
            </w:pPr>
            <w:r>
              <w:rPr>
                <w:lang w:bidi="si-LK"/>
              </w:rPr>
              <w:t xml:space="preserve">Case ID </w:t>
            </w:r>
          </w:p>
        </w:tc>
        <w:tc>
          <w:tcPr>
            <w:tcW w:w="1800" w:type="dxa"/>
          </w:tcPr>
          <w:p w14:paraId="3C41BE61" w14:textId="77777777" w:rsidR="008A7358" w:rsidRDefault="008A7358" w:rsidP="007B1372">
            <w:pPr>
              <w:rPr>
                <w:lang w:bidi="si-LK"/>
              </w:rPr>
            </w:pPr>
            <w:r>
              <w:rPr>
                <w:lang w:bidi="si-LK"/>
              </w:rPr>
              <w:t xml:space="preserve">Test Case </w:t>
            </w:r>
          </w:p>
        </w:tc>
        <w:tc>
          <w:tcPr>
            <w:tcW w:w="2340" w:type="dxa"/>
          </w:tcPr>
          <w:p w14:paraId="41317345" w14:textId="77777777" w:rsidR="008A7358" w:rsidRDefault="008A7358" w:rsidP="007B1372">
            <w:pPr>
              <w:rPr>
                <w:lang w:bidi="si-LK"/>
              </w:rPr>
            </w:pPr>
            <w:r>
              <w:rPr>
                <w:lang w:bidi="si-LK"/>
              </w:rPr>
              <w:t>Expected Output</w:t>
            </w:r>
          </w:p>
        </w:tc>
        <w:tc>
          <w:tcPr>
            <w:tcW w:w="1620" w:type="dxa"/>
          </w:tcPr>
          <w:p w14:paraId="211FE45A" w14:textId="77777777" w:rsidR="008A7358" w:rsidRDefault="008A7358" w:rsidP="007B1372">
            <w:pPr>
              <w:rPr>
                <w:lang w:bidi="si-LK"/>
              </w:rPr>
            </w:pPr>
            <w:r>
              <w:rPr>
                <w:lang w:bidi="si-LK"/>
              </w:rPr>
              <w:t xml:space="preserve">Actual Output </w:t>
            </w:r>
          </w:p>
        </w:tc>
        <w:tc>
          <w:tcPr>
            <w:tcW w:w="1170" w:type="dxa"/>
          </w:tcPr>
          <w:p w14:paraId="5F8812B5" w14:textId="77777777" w:rsidR="008A7358" w:rsidRDefault="008A7358" w:rsidP="007B1372">
            <w:pPr>
              <w:rPr>
                <w:lang w:bidi="si-LK"/>
              </w:rPr>
            </w:pPr>
            <w:r>
              <w:rPr>
                <w:lang w:bidi="si-LK"/>
              </w:rPr>
              <w:t>Pass/Fail</w:t>
            </w:r>
          </w:p>
        </w:tc>
        <w:tc>
          <w:tcPr>
            <w:tcW w:w="1172" w:type="dxa"/>
          </w:tcPr>
          <w:p w14:paraId="02428492" w14:textId="77777777" w:rsidR="008A7358" w:rsidRDefault="008A7358" w:rsidP="007B1372">
            <w:pPr>
              <w:rPr>
                <w:lang w:bidi="si-LK"/>
              </w:rPr>
            </w:pPr>
            <w:r>
              <w:rPr>
                <w:lang w:bidi="si-LK"/>
              </w:rPr>
              <w:t>Remark</w:t>
            </w:r>
          </w:p>
        </w:tc>
      </w:tr>
      <w:tr w:rsidR="008A7358" w14:paraId="3019AEAB" w14:textId="77777777" w:rsidTr="007B1372">
        <w:tc>
          <w:tcPr>
            <w:tcW w:w="715" w:type="dxa"/>
          </w:tcPr>
          <w:p w14:paraId="773077CC" w14:textId="77777777" w:rsidR="008A7358" w:rsidRDefault="008A7358" w:rsidP="007B1372">
            <w:pPr>
              <w:rPr>
                <w:lang w:bidi="si-LK"/>
              </w:rPr>
            </w:pPr>
            <w:r>
              <w:rPr>
                <w:lang w:bidi="si-LK"/>
              </w:rPr>
              <w:t>1</w:t>
            </w:r>
          </w:p>
        </w:tc>
        <w:tc>
          <w:tcPr>
            <w:tcW w:w="1800" w:type="dxa"/>
          </w:tcPr>
          <w:p w14:paraId="1970B736" w14:textId="77777777" w:rsidR="008A7358" w:rsidRDefault="008A7358" w:rsidP="007B1372">
            <w:pPr>
              <w:rPr>
                <w:lang w:bidi="si-LK"/>
              </w:rPr>
            </w:pPr>
            <w:r>
              <w:rPr>
                <w:lang w:bidi="si-LK"/>
              </w:rPr>
              <w:t xml:space="preserve">Login </w:t>
            </w:r>
          </w:p>
        </w:tc>
        <w:tc>
          <w:tcPr>
            <w:tcW w:w="2340" w:type="dxa"/>
          </w:tcPr>
          <w:p w14:paraId="14314DE3" w14:textId="77777777" w:rsidR="008A7358" w:rsidRDefault="008A7358" w:rsidP="007B1372">
            <w:pPr>
              <w:rPr>
                <w:lang w:bidi="si-LK"/>
              </w:rPr>
            </w:pPr>
            <w:r>
              <w:rPr>
                <w:lang w:bidi="si-LK"/>
              </w:rPr>
              <w:t xml:space="preserve">invalid user message </w:t>
            </w:r>
          </w:p>
        </w:tc>
        <w:tc>
          <w:tcPr>
            <w:tcW w:w="1620" w:type="dxa"/>
          </w:tcPr>
          <w:p w14:paraId="4285CAF1" w14:textId="77777777" w:rsidR="008A7358" w:rsidRDefault="008A7358" w:rsidP="007B1372">
            <w:pPr>
              <w:rPr>
                <w:lang w:bidi="si-LK"/>
              </w:rPr>
            </w:pPr>
            <w:r>
              <w:rPr>
                <w:lang w:bidi="si-LK"/>
              </w:rPr>
              <w:t>Success</w:t>
            </w:r>
          </w:p>
        </w:tc>
        <w:tc>
          <w:tcPr>
            <w:tcW w:w="1170" w:type="dxa"/>
          </w:tcPr>
          <w:p w14:paraId="21C75259" w14:textId="77777777" w:rsidR="008A7358" w:rsidRDefault="008A7358" w:rsidP="007B1372">
            <w:pPr>
              <w:rPr>
                <w:lang w:bidi="si-LK"/>
              </w:rPr>
            </w:pPr>
            <w:r>
              <w:rPr>
                <w:lang w:bidi="si-LK"/>
              </w:rPr>
              <w:t>pass</w:t>
            </w:r>
          </w:p>
        </w:tc>
        <w:tc>
          <w:tcPr>
            <w:tcW w:w="1172" w:type="dxa"/>
          </w:tcPr>
          <w:p w14:paraId="76AEEF27" w14:textId="77777777" w:rsidR="008A7358" w:rsidRDefault="008A7358" w:rsidP="007B1372">
            <w:pPr>
              <w:rPr>
                <w:lang w:bidi="si-LK"/>
              </w:rPr>
            </w:pPr>
            <w:r>
              <w:rPr>
                <w:lang w:bidi="si-LK"/>
              </w:rPr>
              <w:t>Good</w:t>
            </w:r>
          </w:p>
        </w:tc>
      </w:tr>
      <w:tr w:rsidR="008A7358" w14:paraId="003405F9" w14:textId="77777777" w:rsidTr="007B1372">
        <w:tc>
          <w:tcPr>
            <w:tcW w:w="715" w:type="dxa"/>
          </w:tcPr>
          <w:p w14:paraId="644EA791" w14:textId="77777777" w:rsidR="008A7358" w:rsidRDefault="008A7358" w:rsidP="007B1372">
            <w:pPr>
              <w:rPr>
                <w:lang w:bidi="si-LK"/>
              </w:rPr>
            </w:pPr>
            <w:r>
              <w:rPr>
                <w:lang w:bidi="si-LK"/>
              </w:rPr>
              <w:t>2</w:t>
            </w:r>
          </w:p>
        </w:tc>
        <w:tc>
          <w:tcPr>
            <w:tcW w:w="1800" w:type="dxa"/>
          </w:tcPr>
          <w:p w14:paraId="387F5086" w14:textId="77777777" w:rsidR="008A7358" w:rsidRDefault="008A7358" w:rsidP="007B1372">
            <w:pPr>
              <w:rPr>
                <w:lang w:bidi="si-LK"/>
              </w:rPr>
            </w:pPr>
            <w:r>
              <w:rPr>
                <w:lang w:bidi="si-LK"/>
              </w:rPr>
              <w:t>Login</w:t>
            </w:r>
          </w:p>
        </w:tc>
        <w:tc>
          <w:tcPr>
            <w:tcW w:w="2340" w:type="dxa"/>
          </w:tcPr>
          <w:p w14:paraId="0740FF46" w14:textId="77777777" w:rsidR="008A7358" w:rsidRDefault="008A7358" w:rsidP="007B1372">
            <w:pPr>
              <w:rPr>
                <w:lang w:bidi="si-LK"/>
              </w:rPr>
            </w:pPr>
            <w:r>
              <w:rPr>
                <w:lang w:bidi="si-LK"/>
              </w:rPr>
              <w:t>Login with relevant details</w:t>
            </w:r>
          </w:p>
        </w:tc>
        <w:tc>
          <w:tcPr>
            <w:tcW w:w="1620" w:type="dxa"/>
          </w:tcPr>
          <w:p w14:paraId="638DC4B1" w14:textId="77777777" w:rsidR="008A7358" w:rsidRDefault="008A7358" w:rsidP="007B1372">
            <w:pPr>
              <w:rPr>
                <w:lang w:bidi="si-LK"/>
              </w:rPr>
            </w:pPr>
            <w:r>
              <w:rPr>
                <w:lang w:bidi="si-LK"/>
              </w:rPr>
              <w:t>Success</w:t>
            </w:r>
          </w:p>
        </w:tc>
        <w:tc>
          <w:tcPr>
            <w:tcW w:w="1170" w:type="dxa"/>
          </w:tcPr>
          <w:p w14:paraId="50BFB735" w14:textId="77777777" w:rsidR="008A7358" w:rsidRDefault="008A7358" w:rsidP="007B1372">
            <w:pPr>
              <w:rPr>
                <w:lang w:bidi="si-LK"/>
              </w:rPr>
            </w:pPr>
            <w:r>
              <w:rPr>
                <w:lang w:bidi="si-LK"/>
              </w:rPr>
              <w:t>Pass</w:t>
            </w:r>
          </w:p>
        </w:tc>
        <w:tc>
          <w:tcPr>
            <w:tcW w:w="1172" w:type="dxa"/>
          </w:tcPr>
          <w:p w14:paraId="65E43E39" w14:textId="77777777" w:rsidR="008A7358" w:rsidRDefault="008A7358" w:rsidP="007B1372">
            <w:pPr>
              <w:rPr>
                <w:lang w:bidi="si-LK"/>
              </w:rPr>
            </w:pPr>
            <w:r>
              <w:rPr>
                <w:lang w:bidi="si-LK"/>
              </w:rPr>
              <w:t>Good</w:t>
            </w:r>
          </w:p>
        </w:tc>
      </w:tr>
      <w:tr w:rsidR="008A7358" w14:paraId="4CE4C97C" w14:textId="77777777" w:rsidTr="007B1372">
        <w:tc>
          <w:tcPr>
            <w:tcW w:w="715" w:type="dxa"/>
          </w:tcPr>
          <w:p w14:paraId="66D5DF32" w14:textId="77777777" w:rsidR="008A7358" w:rsidRDefault="008A7358" w:rsidP="007B1372">
            <w:pPr>
              <w:rPr>
                <w:lang w:bidi="si-LK"/>
              </w:rPr>
            </w:pPr>
            <w:r>
              <w:rPr>
                <w:lang w:bidi="si-LK"/>
              </w:rPr>
              <w:t>3</w:t>
            </w:r>
          </w:p>
        </w:tc>
        <w:tc>
          <w:tcPr>
            <w:tcW w:w="1800" w:type="dxa"/>
          </w:tcPr>
          <w:p w14:paraId="35E074C8" w14:textId="2926FA62" w:rsidR="008A7358" w:rsidRDefault="008A7358" w:rsidP="007B1372">
            <w:pPr>
              <w:rPr>
                <w:lang w:bidi="si-LK"/>
              </w:rPr>
            </w:pPr>
            <w:r>
              <w:rPr>
                <w:lang w:bidi="si-LK"/>
              </w:rPr>
              <w:t>Select Student</w:t>
            </w:r>
          </w:p>
        </w:tc>
        <w:tc>
          <w:tcPr>
            <w:tcW w:w="2340" w:type="dxa"/>
          </w:tcPr>
          <w:p w14:paraId="7EECE8EE" w14:textId="65F5DDC7" w:rsidR="008A7358" w:rsidRDefault="008A7358" w:rsidP="007B1372">
            <w:pPr>
              <w:rPr>
                <w:lang w:bidi="si-LK"/>
              </w:rPr>
            </w:pPr>
            <w:r>
              <w:rPr>
                <w:lang w:bidi="si-LK"/>
              </w:rPr>
              <w:t>Generate the statistical graph with selected student</w:t>
            </w:r>
          </w:p>
        </w:tc>
        <w:tc>
          <w:tcPr>
            <w:tcW w:w="1620" w:type="dxa"/>
          </w:tcPr>
          <w:p w14:paraId="61B0EF37" w14:textId="77777777" w:rsidR="008A7358" w:rsidRDefault="008A7358" w:rsidP="007B1372">
            <w:pPr>
              <w:rPr>
                <w:lang w:bidi="si-LK"/>
              </w:rPr>
            </w:pPr>
            <w:r>
              <w:rPr>
                <w:lang w:bidi="si-LK"/>
              </w:rPr>
              <w:t>Success</w:t>
            </w:r>
          </w:p>
        </w:tc>
        <w:tc>
          <w:tcPr>
            <w:tcW w:w="1170" w:type="dxa"/>
          </w:tcPr>
          <w:p w14:paraId="5BD5FB74" w14:textId="77777777" w:rsidR="008A7358" w:rsidRDefault="008A7358" w:rsidP="007B1372">
            <w:pPr>
              <w:rPr>
                <w:lang w:bidi="si-LK"/>
              </w:rPr>
            </w:pPr>
            <w:r>
              <w:rPr>
                <w:lang w:bidi="si-LK"/>
              </w:rPr>
              <w:t>Pass</w:t>
            </w:r>
          </w:p>
        </w:tc>
        <w:tc>
          <w:tcPr>
            <w:tcW w:w="1172" w:type="dxa"/>
          </w:tcPr>
          <w:p w14:paraId="3B1C6F40" w14:textId="77777777" w:rsidR="008A7358" w:rsidRDefault="008A7358" w:rsidP="007B1372">
            <w:pPr>
              <w:rPr>
                <w:lang w:bidi="si-LK"/>
              </w:rPr>
            </w:pPr>
            <w:r>
              <w:rPr>
                <w:lang w:bidi="si-LK"/>
              </w:rPr>
              <w:t>Good</w:t>
            </w:r>
          </w:p>
        </w:tc>
      </w:tr>
      <w:tr w:rsidR="008A7358" w14:paraId="706103A8" w14:textId="77777777" w:rsidTr="007B1372">
        <w:tc>
          <w:tcPr>
            <w:tcW w:w="715" w:type="dxa"/>
          </w:tcPr>
          <w:p w14:paraId="00126EB8" w14:textId="77777777" w:rsidR="008A7358" w:rsidRDefault="008A7358" w:rsidP="007B1372">
            <w:pPr>
              <w:rPr>
                <w:lang w:bidi="si-LK"/>
              </w:rPr>
            </w:pPr>
            <w:r>
              <w:rPr>
                <w:lang w:bidi="si-LK"/>
              </w:rPr>
              <w:t>4</w:t>
            </w:r>
          </w:p>
        </w:tc>
        <w:tc>
          <w:tcPr>
            <w:tcW w:w="1800" w:type="dxa"/>
          </w:tcPr>
          <w:p w14:paraId="5E2E460F" w14:textId="74EC1F9F" w:rsidR="008A7358" w:rsidRDefault="008A7358" w:rsidP="007B1372">
            <w:pPr>
              <w:rPr>
                <w:lang w:bidi="si-LK"/>
              </w:rPr>
            </w:pPr>
            <w:r>
              <w:rPr>
                <w:lang w:bidi="si-LK"/>
              </w:rPr>
              <w:t>Upload CSV</w:t>
            </w:r>
          </w:p>
        </w:tc>
        <w:tc>
          <w:tcPr>
            <w:tcW w:w="2340" w:type="dxa"/>
          </w:tcPr>
          <w:p w14:paraId="304296A7" w14:textId="5D0FEA3B" w:rsidR="008A7358" w:rsidRDefault="008A7358" w:rsidP="007B1372">
            <w:pPr>
              <w:rPr>
                <w:lang w:bidi="si-LK"/>
              </w:rPr>
            </w:pPr>
            <w:r>
              <w:rPr>
                <w:lang w:bidi="si-LK"/>
              </w:rPr>
              <w:t>Invalid format message</w:t>
            </w:r>
          </w:p>
        </w:tc>
        <w:tc>
          <w:tcPr>
            <w:tcW w:w="1620" w:type="dxa"/>
          </w:tcPr>
          <w:p w14:paraId="059A46AF" w14:textId="2B27BC11" w:rsidR="008A7358" w:rsidRDefault="008A7358" w:rsidP="007B1372">
            <w:pPr>
              <w:rPr>
                <w:lang w:bidi="si-LK"/>
              </w:rPr>
            </w:pPr>
            <w:r>
              <w:rPr>
                <w:lang w:bidi="si-LK"/>
              </w:rPr>
              <w:t>Exception</w:t>
            </w:r>
          </w:p>
        </w:tc>
        <w:tc>
          <w:tcPr>
            <w:tcW w:w="1170" w:type="dxa"/>
          </w:tcPr>
          <w:p w14:paraId="0A965C07" w14:textId="78528F6F" w:rsidR="008A7358" w:rsidRDefault="008A7358" w:rsidP="007B1372">
            <w:pPr>
              <w:rPr>
                <w:lang w:bidi="si-LK"/>
              </w:rPr>
            </w:pPr>
            <w:r>
              <w:rPr>
                <w:lang w:bidi="si-LK"/>
              </w:rPr>
              <w:t>Fail</w:t>
            </w:r>
          </w:p>
        </w:tc>
        <w:tc>
          <w:tcPr>
            <w:tcW w:w="1172" w:type="dxa"/>
          </w:tcPr>
          <w:p w14:paraId="455531B7" w14:textId="6E925786" w:rsidR="008A7358" w:rsidRDefault="008A7358" w:rsidP="007B1372">
            <w:pPr>
              <w:rPr>
                <w:lang w:bidi="si-LK"/>
              </w:rPr>
            </w:pPr>
            <w:r>
              <w:rPr>
                <w:lang w:bidi="si-LK"/>
              </w:rPr>
              <w:t>Poor</w:t>
            </w:r>
          </w:p>
        </w:tc>
      </w:tr>
      <w:tr w:rsidR="008A7358" w14:paraId="40BD9100" w14:textId="77777777" w:rsidTr="007B1372">
        <w:tc>
          <w:tcPr>
            <w:tcW w:w="715" w:type="dxa"/>
          </w:tcPr>
          <w:p w14:paraId="54D63D7D" w14:textId="77777777" w:rsidR="008A7358" w:rsidRDefault="008A7358" w:rsidP="007B1372">
            <w:pPr>
              <w:rPr>
                <w:lang w:bidi="si-LK"/>
              </w:rPr>
            </w:pPr>
            <w:r>
              <w:rPr>
                <w:lang w:bidi="si-LK"/>
              </w:rPr>
              <w:t xml:space="preserve">5 </w:t>
            </w:r>
          </w:p>
        </w:tc>
        <w:tc>
          <w:tcPr>
            <w:tcW w:w="1800" w:type="dxa"/>
          </w:tcPr>
          <w:p w14:paraId="3A01CF2F" w14:textId="494FB5E3" w:rsidR="008A7358" w:rsidRDefault="008A7358" w:rsidP="007B1372">
            <w:pPr>
              <w:rPr>
                <w:lang w:bidi="si-LK"/>
              </w:rPr>
            </w:pPr>
            <w:r>
              <w:rPr>
                <w:lang w:bidi="si-LK"/>
              </w:rPr>
              <w:t>Upload CSV</w:t>
            </w:r>
          </w:p>
        </w:tc>
        <w:tc>
          <w:tcPr>
            <w:tcW w:w="2340" w:type="dxa"/>
          </w:tcPr>
          <w:p w14:paraId="727611B1" w14:textId="79AF0BFF" w:rsidR="008A7358" w:rsidRDefault="008A7358" w:rsidP="007B1372">
            <w:pPr>
              <w:rPr>
                <w:lang w:bidi="si-LK"/>
              </w:rPr>
            </w:pPr>
            <w:r>
              <w:rPr>
                <w:lang w:bidi="si-LK"/>
              </w:rPr>
              <w:t>New marks added to the database</w:t>
            </w:r>
          </w:p>
        </w:tc>
        <w:tc>
          <w:tcPr>
            <w:tcW w:w="1620" w:type="dxa"/>
          </w:tcPr>
          <w:p w14:paraId="3691A86A" w14:textId="77777777" w:rsidR="008A7358" w:rsidRDefault="008A7358" w:rsidP="007B1372">
            <w:pPr>
              <w:rPr>
                <w:lang w:bidi="si-LK"/>
              </w:rPr>
            </w:pPr>
            <w:r>
              <w:rPr>
                <w:lang w:bidi="si-LK"/>
              </w:rPr>
              <w:t>Success</w:t>
            </w:r>
          </w:p>
        </w:tc>
        <w:tc>
          <w:tcPr>
            <w:tcW w:w="1170" w:type="dxa"/>
          </w:tcPr>
          <w:p w14:paraId="0CF6C0C1" w14:textId="77777777" w:rsidR="008A7358" w:rsidRDefault="008A7358" w:rsidP="007B1372">
            <w:pPr>
              <w:rPr>
                <w:lang w:bidi="si-LK"/>
              </w:rPr>
            </w:pPr>
            <w:r>
              <w:rPr>
                <w:lang w:bidi="si-LK"/>
              </w:rPr>
              <w:t>Pass</w:t>
            </w:r>
          </w:p>
        </w:tc>
        <w:tc>
          <w:tcPr>
            <w:tcW w:w="1172" w:type="dxa"/>
          </w:tcPr>
          <w:p w14:paraId="714D6235" w14:textId="77777777" w:rsidR="008A7358" w:rsidRDefault="008A7358" w:rsidP="007B1372">
            <w:pPr>
              <w:rPr>
                <w:lang w:bidi="si-LK"/>
              </w:rPr>
            </w:pPr>
            <w:r>
              <w:rPr>
                <w:lang w:bidi="si-LK"/>
              </w:rPr>
              <w:t>Good</w:t>
            </w:r>
          </w:p>
        </w:tc>
      </w:tr>
      <w:tr w:rsidR="008A7358" w14:paraId="292F4967" w14:textId="77777777" w:rsidTr="007B1372">
        <w:tc>
          <w:tcPr>
            <w:tcW w:w="715" w:type="dxa"/>
          </w:tcPr>
          <w:p w14:paraId="43708FAE" w14:textId="77777777" w:rsidR="008A7358" w:rsidRDefault="008A7358" w:rsidP="007B1372">
            <w:pPr>
              <w:rPr>
                <w:lang w:bidi="si-LK"/>
              </w:rPr>
            </w:pPr>
            <w:r>
              <w:rPr>
                <w:lang w:bidi="si-LK"/>
              </w:rPr>
              <w:t>6</w:t>
            </w:r>
          </w:p>
        </w:tc>
        <w:tc>
          <w:tcPr>
            <w:tcW w:w="1800" w:type="dxa"/>
          </w:tcPr>
          <w:p w14:paraId="5044E884" w14:textId="412C1DD2" w:rsidR="008A7358" w:rsidRDefault="008A7358" w:rsidP="007B1372">
            <w:pPr>
              <w:rPr>
                <w:lang w:bidi="si-LK"/>
              </w:rPr>
            </w:pPr>
            <w:r>
              <w:rPr>
                <w:lang w:bidi="si-LK"/>
              </w:rPr>
              <w:t>Upload CSV</w:t>
            </w:r>
          </w:p>
        </w:tc>
        <w:tc>
          <w:tcPr>
            <w:tcW w:w="2340" w:type="dxa"/>
          </w:tcPr>
          <w:p w14:paraId="7E98F5C7" w14:textId="0388CCF3" w:rsidR="008A7358" w:rsidRDefault="008A7358" w:rsidP="007B1372">
            <w:pPr>
              <w:rPr>
                <w:lang w:bidi="si-LK"/>
              </w:rPr>
            </w:pPr>
            <w:r>
              <w:rPr>
                <w:lang w:bidi="si-LK"/>
              </w:rPr>
              <w:t>New use created</w:t>
            </w:r>
          </w:p>
        </w:tc>
        <w:tc>
          <w:tcPr>
            <w:tcW w:w="1620" w:type="dxa"/>
          </w:tcPr>
          <w:p w14:paraId="4D19CDBA" w14:textId="77777777" w:rsidR="008A7358" w:rsidRDefault="008A7358" w:rsidP="007B1372">
            <w:pPr>
              <w:rPr>
                <w:lang w:bidi="si-LK"/>
              </w:rPr>
            </w:pPr>
            <w:r>
              <w:rPr>
                <w:lang w:bidi="si-LK"/>
              </w:rPr>
              <w:t>Success</w:t>
            </w:r>
          </w:p>
        </w:tc>
        <w:tc>
          <w:tcPr>
            <w:tcW w:w="1170" w:type="dxa"/>
          </w:tcPr>
          <w:p w14:paraId="71F62AEA" w14:textId="77777777" w:rsidR="008A7358" w:rsidRDefault="008A7358" w:rsidP="007B1372">
            <w:pPr>
              <w:rPr>
                <w:lang w:bidi="si-LK"/>
              </w:rPr>
            </w:pPr>
            <w:r>
              <w:rPr>
                <w:lang w:bidi="si-LK"/>
              </w:rPr>
              <w:t>Pass</w:t>
            </w:r>
          </w:p>
        </w:tc>
        <w:tc>
          <w:tcPr>
            <w:tcW w:w="1172" w:type="dxa"/>
          </w:tcPr>
          <w:p w14:paraId="0BD944C1" w14:textId="2D0C24ED" w:rsidR="008A7358" w:rsidRDefault="008A7358" w:rsidP="007B1372">
            <w:pPr>
              <w:rPr>
                <w:lang w:bidi="si-LK"/>
              </w:rPr>
            </w:pPr>
            <w:r>
              <w:rPr>
                <w:lang w:bidi="si-LK"/>
              </w:rPr>
              <w:t>Good</w:t>
            </w:r>
          </w:p>
        </w:tc>
      </w:tr>
      <w:tr w:rsidR="008A7358" w14:paraId="6FC9C453" w14:textId="77777777" w:rsidTr="007B1372">
        <w:tc>
          <w:tcPr>
            <w:tcW w:w="715" w:type="dxa"/>
          </w:tcPr>
          <w:p w14:paraId="161FAB1E" w14:textId="2F4D1D52" w:rsidR="008A7358" w:rsidRDefault="008A7358" w:rsidP="007B1372">
            <w:pPr>
              <w:rPr>
                <w:lang w:bidi="si-LK"/>
              </w:rPr>
            </w:pPr>
            <w:r>
              <w:rPr>
                <w:lang w:bidi="si-LK"/>
              </w:rPr>
              <w:t>7</w:t>
            </w:r>
          </w:p>
        </w:tc>
        <w:tc>
          <w:tcPr>
            <w:tcW w:w="1800" w:type="dxa"/>
          </w:tcPr>
          <w:p w14:paraId="57F4684D" w14:textId="4614725B" w:rsidR="008A7358" w:rsidRDefault="008A7358" w:rsidP="007B1372">
            <w:pPr>
              <w:rPr>
                <w:lang w:bidi="si-LK"/>
              </w:rPr>
            </w:pPr>
            <w:r>
              <w:rPr>
                <w:lang w:bidi="si-LK"/>
              </w:rPr>
              <w:t>Logout</w:t>
            </w:r>
          </w:p>
        </w:tc>
        <w:tc>
          <w:tcPr>
            <w:tcW w:w="2340" w:type="dxa"/>
          </w:tcPr>
          <w:p w14:paraId="565239F9" w14:textId="3E3181AF" w:rsidR="008A7358" w:rsidRDefault="008A7358" w:rsidP="007B1372">
            <w:pPr>
              <w:rPr>
                <w:lang w:bidi="si-LK"/>
              </w:rPr>
            </w:pPr>
            <w:r>
              <w:rPr>
                <w:lang w:bidi="si-LK"/>
              </w:rPr>
              <w:t>Logout the current session</w:t>
            </w:r>
          </w:p>
        </w:tc>
        <w:tc>
          <w:tcPr>
            <w:tcW w:w="1620" w:type="dxa"/>
          </w:tcPr>
          <w:p w14:paraId="2B86E3CB" w14:textId="0A332909" w:rsidR="008A7358" w:rsidRDefault="008A7358" w:rsidP="007B1372">
            <w:pPr>
              <w:rPr>
                <w:lang w:bidi="si-LK"/>
              </w:rPr>
            </w:pPr>
            <w:r>
              <w:rPr>
                <w:lang w:bidi="si-LK"/>
              </w:rPr>
              <w:t>Success</w:t>
            </w:r>
          </w:p>
        </w:tc>
        <w:tc>
          <w:tcPr>
            <w:tcW w:w="1170" w:type="dxa"/>
          </w:tcPr>
          <w:p w14:paraId="70DDB085" w14:textId="778BD556" w:rsidR="008A7358" w:rsidRDefault="008A7358" w:rsidP="007B1372">
            <w:pPr>
              <w:rPr>
                <w:lang w:bidi="si-LK"/>
              </w:rPr>
            </w:pPr>
            <w:r>
              <w:rPr>
                <w:lang w:bidi="si-LK"/>
              </w:rPr>
              <w:t>Pass</w:t>
            </w:r>
          </w:p>
        </w:tc>
        <w:tc>
          <w:tcPr>
            <w:tcW w:w="1172" w:type="dxa"/>
          </w:tcPr>
          <w:p w14:paraId="03C9CCFD" w14:textId="0F47FA78" w:rsidR="008A7358" w:rsidRDefault="008A7358" w:rsidP="007B1372">
            <w:pPr>
              <w:rPr>
                <w:lang w:bidi="si-LK"/>
              </w:rPr>
            </w:pPr>
            <w:r>
              <w:rPr>
                <w:lang w:bidi="si-LK"/>
              </w:rPr>
              <w:t>Good</w:t>
            </w:r>
          </w:p>
        </w:tc>
      </w:tr>
    </w:tbl>
    <w:p w14:paraId="15F3C217" w14:textId="3A16FE6C" w:rsidR="00F179F4" w:rsidRDefault="00F179F4" w:rsidP="00D84C05">
      <w:pPr>
        <w:rPr>
          <w:lang w:bidi="si-LK"/>
        </w:rPr>
      </w:pPr>
    </w:p>
    <w:p w14:paraId="1F2B5080" w14:textId="77777777" w:rsidR="00F60137" w:rsidRDefault="00F60137" w:rsidP="00D84C05">
      <w:pPr>
        <w:rPr>
          <w:lang w:bidi="si-LK"/>
        </w:rPr>
      </w:pPr>
    </w:p>
    <w:p w14:paraId="6274C4B2" w14:textId="77777777" w:rsidR="00AC4541" w:rsidRDefault="00AC4541" w:rsidP="00D84C05">
      <w:pPr>
        <w:rPr>
          <w:lang w:bidi="si-LK"/>
        </w:rPr>
      </w:pPr>
    </w:p>
    <w:p w14:paraId="34AAD601" w14:textId="0659EBBB" w:rsidR="00AC4541" w:rsidRDefault="00F25A82" w:rsidP="00F25A82">
      <w:pPr>
        <w:pStyle w:val="Heading1"/>
        <w:numPr>
          <w:ilvl w:val="0"/>
          <w:numId w:val="0"/>
        </w:numPr>
        <w:ind w:left="432" w:hanging="432"/>
        <w:rPr>
          <w:lang w:bidi="si-LK"/>
        </w:rPr>
      </w:pPr>
      <w:bookmarkStart w:id="108" w:name="_Toc42541763"/>
      <w:r>
        <w:rPr>
          <w:lang w:bidi="si-LK"/>
        </w:rPr>
        <w:lastRenderedPageBreak/>
        <w:t>CHAPTER 5</w:t>
      </w:r>
      <w:bookmarkEnd w:id="108"/>
    </w:p>
    <w:p w14:paraId="7EE8AA42" w14:textId="2374D91E" w:rsidR="00F25A82" w:rsidRDefault="00F25A82" w:rsidP="00F25A82">
      <w:pPr>
        <w:pStyle w:val="Heading1"/>
        <w:rPr>
          <w:lang w:bidi="si-LK"/>
        </w:rPr>
      </w:pPr>
      <w:bookmarkStart w:id="109" w:name="_Toc42541764"/>
      <w:r w:rsidRPr="00F25A82">
        <w:rPr>
          <w:lang w:bidi="si-LK"/>
        </w:rPr>
        <w:t>CRITICAL APPRAISAL OF THE WORK</w:t>
      </w:r>
      <w:bookmarkEnd w:id="109"/>
    </w:p>
    <w:p w14:paraId="54BA2B7D" w14:textId="6E39D3B3" w:rsidR="000C1887" w:rsidRPr="000C1887" w:rsidRDefault="000C1887" w:rsidP="000C1887">
      <w:pPr>
        <w:pStyle w:val="Heading2"/>
        <w:rPr>
          <w:lang w:bidi="si-LK"/>
        </w:rPr>
      </w:pPr>
      <w:bookmarkStart w:id="110" w:name="_Toc42541765"/>
      <w:r w:rsidRPr="000C1887">
        <w:rPr>
          <w:shd w:val="clear" w:color="auto" w:fill="FFFFFF"/>
        </w:rPr>
        <w:t>GANTT CHART</w:t>
      </w:r>
      <w:bookmarkEnd w:id="110"/>
    </w:p>
    <w:p w14:paraId="25D40439" w14:textId="6C1602C3" w:rsidR="000C1887" w:rsidRPr="000C1887" w:rsidRDefault="000C1887" w:rsidP="000C1887">
      <w:pPr>
        <w:jc w:val="both"/>
        <w:rPr>
          <w:lang w:bidi="si-LK"/>
        </w:rPr>
      </w:pPr>
      <w:r w:rsidRPr="000C1887">
        <w:rPr>
          <w:color w:val="333333"/>
          <w:shd w:val="clear" w:color="auto" w:fill="FFFFFF"/>
        </w:rPr>
        <w:t xml:space="preserve">A Gantt chart, commonly used in project management, is one of the most popular and useful ways of showing activities (tasks or events) displayed against time. On the left of the chart is a list of the activities and along the top is a suitable time scale. Each activity is represented by a bar; the position and length of the bar reflect the start date, </w:t>
      </w:r>
      <w:proofErr w:type="gramStart"/>
      <w:r w:rsidRPr="000C1887">
        <w:rPr>
          <w:color w:val="333333"/>
          <w:shd w:val="clear" w:color="auto" w:fill="FFFFFF"/>
        </w:rPr>
        <w:t>duration</w:t>
      </w:r>
      <w:proofErr w:type="gramEnd"/>
      <w:r w:rsidRPr="000C1887">
        <w:rPr>
          <w:color w:val="333333"/>
          <w:shd w:val="clear" w:color="auto" w:fill="FFFFFF"/>
        </w:rPr>
        <w:t xml:space="preserve"> and end date of the activity. This allows you to see </w:t>
      </w:r>
      <w:proofErr w:type="gramStart"/>
      <w:r w:rsidRPr="000C1887">
        <w:rPr>
          <w:color w:val="333333"/>
          <w:shd w:val="clear" w:color="auto" w:fill="FFFFFF"/>
        </w:rPr>
        <w:t>at a glance</w:t>
      </w:r>
      <w:proofErr w:type="gramEnd"/>
    </w:p>
    <w:p w14:paraId="1D318D9D" w14:textId="77777777" w:rsidR="003E327E" w:rsidRDefault="000C1887" w:rsidP="003E327E">
      <w:pPr>
        <w:keepNext/>
      </w:pPr>
      <w:r>
        <w:rPr>
          <w:noProof/>
        </w:rPr>
        <w:drawing>
          <wp:inline distT="0" distB="0" distL="0" distR="0" wp14:anchorId="2CF8D95D" wp14:editId="55A52C7C">
            <wp:extent cx="5605145" cy="2763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05145" cy="2763520"/>
                    </a:xfrm>
                    <a:prstGeom prst="rect">
                      <a:avLst/>
                    </a:prstGeom>
                  </pic:spPr>
                </pic:pic>
              </a:graphicData>
            </a:graphic>
          </wp:inline>
        </w:drawing>
      </w:r>
    </w:p>
    <w:p w14:paraId="1EE5A419" w14:textId="7628D945" w:rsidR="003E327E" w:rsidRDefault="003E327E" w:rsidP="003E327E">
      <w:pPr>
        <w:pStyle w:val="Caption"/>
        <w:jc w:val="center"/>
        <w:rPr>
          <w:lang w:bidi="si-LK"/>
        </w:rPr>
      </w:pPr>
      <w:bookmarkStart w:id="111" w:name="_Toc42541798"/>
      <w:r>
        <w:t xml:space="preserve">Figure </w:t>
      </w:r>
      <w:r w:rsidR="003B5CDD">
        <w:fldChar w:fldCharType="begin"/>
      </w:r>
      <w:r w:rsidR="003B5CDD">
        <w:instrText xml:space="preserve"> SEQ Figure \* ARABIC </w:instrText>
      </w:r>
      <w:r w:rsidR="003B5CDD">
        <w:fldChar w:fldCharType="separate"/>
      </w:r>
      <w:r>
        <w:rPr>
          <w:noProof/>
        </w:rPr>
        <w:t>21</w:t>
      </w:r>
      <w:r w:rsidR="003B5CDD">
        <w:rPr>
          <w:noProof/>
        </w:rPr>
        <w:fldChar w:fldCharType="end"/>
      </w:r>
      <w:r>
        <w:t>: Gantt chart</w:t>
      </w:r>
      <w:bookmarkEnd w:id="111"/>
    </w:p>
    <w:p w14:paraId="3DE45ECD" w14:textId="77777777" w:rsidR="003E327E" w:rsidRDefault="003E327E" w:rsidP="003E327E">
      <w:pPr>
        <w:pStyle w:val="Heading2"/>
        <w:numPr>
          <w:ilvl w:val="0"/>
          <w:numId w:val="0"/>
        </w:numPr>
        <w:ind w:left="576"/>
        <w:rPr>
          <w:lang w:bidi="si-LK"/>
        </w:rPr>
      </w:pPr>
    </w:p>
    <w:p w14:paraId="18E0A913" w14:textId="18242677" w:rsidR="00AC4541" w:rsidRDefault="00876DBC" w:rsidP="00876DBC">
      <w:pPr>
        <w:pStyle w:val="Heading2"/>
        <w:rPr>
          <w:lang w:bidi="si-LK"/>
        </w:rPr>
      </w:pPr>
      <w:bookmarkStart w:id="112" w:name="_Toc42541766"/>
      <w:r w:rsidRPr="00876DBC">
        <w:rPr>
          <w:lang w:bidi="si-LK"/>
        </w:rPr>
        <w:t>PROBLEMS ENCOUNTERED</w:t>
      </w:r>
      <w:bookmarkEnd w:id="112"/>
    </w:p>
    <w:p w14:paraId="1B68DCBE" w14:textId="395DF38B" w:rsidR="00876DBC" w:rsidRDefault="00876DBC" w:rsidP="00876DBC">
      <w:pPr>
        <w:rPr>
          <w:lang w:bidi="si-LK"/>
        </w:rPr>
      </w:pPr>
      <w:r>
        <w:rPr>
          <w:lang w:bidi="si-LK"/>
        </w:rPr>
        <w:t xml:space="preserve">There are several problems that I faced during this project. The first one is, how to make things user friendly and reduce the complexity. For that, I used the more realistic graphical charts. </w:t>
      </w:r>
      <w:proofErr w:type="gramStart"/>
      <w:r>
        <w:rPr>
          <w:lang w:bidi="si-LK"/>
        </w:rPr>
        <w:t>So</w:t>
      </w:r>
      <w:proofErr w:type="gramEnd"/>
      <w:r>
        <w:rPr>
          <w:lang w:bidi="si-LK"/>
        </w:rPr>
        <w:t xml:space="preserve"> the students can easily evaluate their progress. I </w:t>
      </w:r>
      <w:proofErr w:type="gramStart"/>
      <w:r>
        <w:rPr>
          <w:lang w:bidi="si-LK"/>
        </w:rPr>
        <w:t>have to</w:t>
      </w:r>
      <w:proofErr w:type="gramEnd"/>
      <w:r>
        <w:rPr>
          <w:lang w:bidi="si-LK"/>
        </w:rPr>
        <w:t xml:space="preserve"> learn PHP framework called </w:t>
      </w:r>
      <w:proofErr w:type="spellStart"/>
      <w:r>
        <w:rPr>
          <w:lang w:bidi="si-LK"/>
        </w:rPr>
        <w:t>Codeigniter</w:t>
      </w:r>
      <w:proofErr w:type="spellEnd"/>
      <w:r>
        <w:rPr>
          <w:lang w:bidi="si-LK"/>
        </w:rPr>
        <w:t xml:space="preserve"> a to z. And how MVC architecture works. </w:t>
      </w:r>
      <w:proofErr w:type="gramStart"/>
      <w:r>
        <w:rPr>
          <w:lang w:bidi="si-LK"/>
        </w:rPr>
        <w:t>Also</w:t>
      </w:r>
      <w:proofErr w:type="gramEnd"/>
      <w:r>
        <w:rPr>
          <w:lang w:bidi="si-LK"/>
        </w:rPr>
        <w:t xml:space="preserve"> CSS framework like bootstrap, I have to learn.</w:t>
      </w:r>
    </w:p>
    <w:p w14:paraId="60D09B78" w14:textId="26ECDD1F" w:rsidR="00DE209D" w:rsidRDefault="00DE209D" w:rsidP="00D84C05"/>
    <w:p w14:paraId="3DE92A47" w14:textId="77777777" w:rsidR="00DE209D" w:rsidRDefault="00DE209D" w:rsidP="00D84C05"/>
    <w:p w14:paraId="050D5E80" w14:textId="686DE155" w:rsidR="00DE209D" w:rsidRDefault="00DE209D" w:rsidP="00D84C05">
      <w:pPr>
        <w:pStyle w:val="Heading2"/>
      </w:pPr>
      <w:bookmarkStart w:id="113" w:name="_Toc42541767"/>
      <w:r>
        <w:t>WHAT WE HAVE DONE</w:t>
      </w:r>
      <w:bookmarkEnd w:id="113"/>
    </w:p>
    <w:p w14:paraId="6CEF1995" w14:textId="5A6A610E" w:rsidR="00DE209D" w:rsidRPr="00E93AE1" w:rsidRDefault="00DE209D" w:rsidP="00876DBC">
      <w:pPr>
        <w:jc w:val="both"/>
      </w:pPr>
      <w:r w:rsidRPr="00E93AE1">
        <w:t xml:space="preserve">Students and teachers can sign up to the system and after they can use the passwords to sign </w:t>
      </w:r>
      <w:proofErr w:type="gramStart"/>
      <w:r w:rsidRPr="00E93AE1">
        <w:t>in to</w:t>
      </w:r>
      <w:proofErr w:type="gramEnd"/>
      <w:r w:rsidRPr="00E93AE1">
        <w:t xml:space="preserve"> the system.</w:t>
      </w:r>
    </w:p>
    <w:p w14:paraId="2BB5551A" w14:textId="67A76F98" w:rsidR="00DE209D" w:rsidRPr="00E93AE1" w:rsidRDefault="00DE209D" w:rsidP="00C0045E">
      <w:pPr>
        <w:jc w:val="both"/>
      </w:pPr>
      <w:r w:rsidRPr="00E93AE1">
        <w:t>If a user login as a student, he can see</w:t>
      </w:r>
      <w:r w:rsidR="00876DBC">
        <w:t>:</w:t>
      </w:r>
    </w:p>
    <w:p w14:paraId="668E968B" w14:textId="77777777" w:rsidR="00DE209D" w:rsidRPr="00F57E5B" w:rsidRDefault="00DE209D" w:rsidP="00FA2B30">
      <w:pPr>
        <w:pStyle w:val="ListParagraph"/>
        <w:numPr>
          <w:ilvl w:val="0"/>
          <w:numId w:val="5"/>
        </w:numPr>
      </w:pPr>
      <w:r w:rsidRPr="00F57E5B">
        <w:t xml:space="preserve">His/her marks on latest term test </w:t>
      </w:r>
    </w:p>
    <w:p w14:paraId="07323302" w14:textId="77777777" w:rsidR="00DE209D" w:rsidRPr="00F57E5B" w:rsidRDefault="00DE209D" w:rsidP="00FA2B30">
      <w:pPr>
        <w:pStyle w:val="ListParagraph"/>
        <w:numPr>
          <w:ilvl w:val="0"/>
          <w:numId w:val="5"/>
        </w:numPr>
      </w:pPr>
      <w:r w:rsidRPr="00F57E5B">
        <w:t xml:space="preserve">Comparison his/her marks with the best student’s marks of the class </w:t>
      </w:r>
    </w:p>
    <w:p w14:paraId="2BDB8568" w14:textId="3E1A347F" w:rsidR="00DE209D" w:rsidRPr="00F57E5B" w:rsidRDefault="00DE209D" w:rsidP="00FA2B30">
      <w:pPr>
        <w:pStyle w:val="ListParagraph"/>
        <w:numPr>
          <w:ilvl w:val="0"/>
          <w:numId w:val="5"/>
        </w:numPr>
      </w:pPr>
      <w:r w:rsidRPr="00F57E5B">
        <w:t>Comparison</w:t>
      </w:r>
      <w:r w:rsidR="00876DBC">
        <w:t xml:space="preserve"> of</w:t>
      </w:r>
      <w:r w:rsidRPr="00F57E5B">
        <w:t xml:space="preserve"> his/her previous grades with current grades</w:t>
      </w:r>
    </w:p>
    <w:p w14:paraId="1F99AAAB" w14:textId="77777777" w:rsidR="00DE209D" w:rsidRPr="00F57E5B" w:rsidRDefault="00DE209D" w:rsidP="00FA2B30">
      <w:pPr>
        <w:pStyle w:val="ListParagraph"/>
        <w:numPr>
          <w:ilvl w:val="0"/>
          <w:numId w:val="5"/>
        </w:numPr>
      </w:pPr>
      <w:r w:rsidRPr="00F57E5B">
        <w:t>Comparison his/her position in the class before and now</w:t>
      </w:r>
    </w:p>
    <w:p w14:paraId="65352B53" w14:textId="0E5CC0E2" w:rsidR="00DE209D" w:rsidRDefault="00DE209D" w:rsidP="00FA2B30">
      <w:pPr>
        <w:pStyle w:val="ListParagraph"/>
        <w:numPr>
          <w:ilvl w:val="0"/>
          <w:numId w:val="5"/>
        </w:numPr>
      </w:pPr>
      <w:r w:rsidRPr="00F57E5B">
        <w:t>Average marks for each subject in each term</w:t>
      </w:r>
      <w:r>
        <w:t xml:space="preserve"> in the dashboard.</w:t>
      </w:r>
    </w:p>
    <w:p w14:paraId="43CBFAC0" w14:textId="77777777" w:rsidR="00DE209D" w:rsidRPr="00E93AE1" w:rsidRDefault="00DE209D" w:rsidP="00D84C05">
      <w:r w:rsidRPr="00E93AE1">
        <w:t xml:space="preserve">If the student wants to compare his marks with another student, then he </w:t>
      </w:r>
      <w:proofErr w:type="gramStart"/>
      <w:r w:rsidRPr="00E93AE1">
        <w:t>has to</w:t>
      </w:r>
      <w:proofErr w:type="gramEnd"/>
      <w:r w:rsidRPr="00E93AE1">
        <w:t xml:space="preserve"> select the relevant student to see. </w:t>
      </w:r>
    </w:p>
    <w:p w14:paraId="035F6B4D" w14:textId="4004E887" w:rsidR="00DE209D" w:rsidRDefault="00DE209D" w:rsidP="00C0045E">
      <w:pPr>
        <w:jc w:val="both"/>
      </w:pPr>
      <w:r w:rsidRPr="00E93AE1">
        <w:t>If the user login as a teacher, he/she can see the overall students’ marks. T</w:t>
      </w:r>
      <w:r w:rsidR="00876DBC">
        <w:t>he t</w:t>
      </w:r>
      <w:r w:rsidRPr="00E93AE1">
        <w:t xml:space="preserve">eacher can select a student and see his/her performance throughout the year. </w:t>
      </w:r>
    </w:p>
    <w:p w14:paraId="1759565E" w14:textId="77777777" w:rsidR="00C0045E" w:rsidRPr="00E93AE1" w:rsidRDefault="00C0045E" w:rsidP="00D84C05"/>
    <w:p w14:paraId="72A67D1C" w14:textId="6743EF5B" w:rsidR="00DE209D" w:rsidRDefault="00876DBC" w:rsidP="00D84C05">
      <w:pPr>
        <w:pStyle w:val="Heading2"/>
      </w:pPr>
      <w:bookmarkStart w:id="114" w:name="_Toc42541768"/>
      <w:r>
        <w:t>FUTURE DEVELOPMENT</w:t>
      </w:r>
      <w:bookmarkEnd w:id="114"/>
    </w:p>
    <w:p w14:paraId="781A81D2" w14:textId="77777777" w:rsidR="00DE209D" w:rsidRPr="00BD0C93" w:rsidRDefault="00DE209D" w:rsidP="00FA2B30">
      <w:pPr>
        <w:pStyle w:val="ListParagraph"/>
        <w:numPr>
          <w:ilvl w:val="0"/>
          <w:numId w:val="6"/>
        </w:numPr>
      </w:pPr>
      <w:r w:rsidRPr="00BD0C93">
        <w:t xml:space="preserve">The security methods of the system </w:t>
      </w:r>
      <w:proofErr w:type="gramStart"/>
      <w:r w:rsidRPr="00BD0C93">
        <w:t>have to</w:t>
      </w:r>
      <w:proofErr w:type="gramEnd"/>
      <w:r w:rsidRPr="00BD0C93">
        <w:t xml:space="preserve"> be improved further. </w:t>
      </w:r>
    </w:p>
    <w:p w14:paraId="2BF34FCC" w14:textId="3442622E" w:rsidR="00DE209D" w:rsidRPr="00BD0C93" w:rsidRDefault="00DE209D" w:rsidP="00FA2B30">
      <w:pPr>
        <w:pStyle w:val="ListParagraph"/>
        <w:numPr>
          <w:ilvl w:val="0"/>
          <w:numId w:val="6"/>
        </w:numPr>
      </w:pPr>
      <w:proofErr w:type="gramStart"/>
      <w:r w:rsidRPr="00BD0C93">
        <w:t>Have to</w:t>
      </w:r>
      <w:proofErr w:type="gramEnd"/>
      <w:r w:rsidRPr="00BD0C93">
        <w:t xml:space="preserve"> give access to the system</w:t>
      </w:r>
    </w:p>
    <w:p w14:paraId="30491E5A" w14:textId="77777777" w:rsidR="00DE209D" w:rsidRDefault="00DE209D" w:rsidP="00FA2B30">
      <w:pPr>
        <w:pStyle w:val="ListParagraph"/>
        <w:numPr>
          <w:ilvl w:val="0"/>
          <w:numId w:val="6"/>
        </w:numPr>
      </w:pPr>
      <w:r w:rsidRPr="00BD0C93">
        <w:t>Add more graphs to the system</w:t>
      </w:r>
    </w:p>
    <w:p w14:paraId="001E22FD" w14:textId="77777777" w:rsidR="001969D8" w:rsidRPr="00BD0C93" w:rsidRDefault="001969D8" w:rsidP="00FA2B30">
      <w:pPr>
        <w:pStyle w:val="ListParagraph"/>
        <w:numPr>
          <w:ilvl w:val="0"/>
          <w:numId w:val="6"/>
        </w:numPr>
      </w:pPr>
      <w:r>
        <w:t>Add admin panel</w:t>
      </w:r>
    </w:p>
    <w:p w14:paraId="614157D4" w14:textId="77777777" w:rsidR="00C0045E" w:rsidRDefault="00C0045E" w:rsidP="00D84C05"/>
    <w:p w14:paraId="649CC625" w14:textId="77777777" w:rsidR="00C0045E" w:rsidRDefault="00C0045E" w:rsidP="00D84C05"/>
    <w:p w14:paraId="6B12DF10" w14:textId="74347CD7" w:rsidR="00EA51E1" w:rsidRDefault="00EA51E1" w:rsidP="00D84C05">
      <w:pPr>
        <w:pStyle w:val="Heading2"/>
      </w:pPr>
      <w:bookmarkStart w:id="115" w:name="_Toc42541769"/>
      <w:r w:rsidRPr="00EA51E1">
        <w:lastRenderedPageBreak/>
        <w:t>CONCLUSION</w:t>
      </w:r>
      <w:bookmarkEnd w:id="115"/>
    </w:p>
    <w:p w14:paraId="4E044DF7" w14:textId="328311D8" w:rsidR="00EA51E1" w:rsidRPr="0046046B" w:rsidRDefault="00EA51E1" w:rsidP="00C0045E">
      <w:pPr>
        <w:jc w:val="both"/>
      </w:pPr>
      <w:r w:rsidRPr="0046046B">
        <w:t xml:space="preserve">Students’ Grade Monitoring system is used to view the analysis of the marks of a particular student or </w:t>
      </w:r>
      <w:proofErr w:type="gramStart"/>
      <w:r w:rsidRPr="0046046B">
        <w:t>overall</w:t>
      </w:r>
      <w:proofErr w:type="gramEnd"/>
      <w:r w:rsidRPr="0046046B">
        <w:t xml:space="preserve"> in class. By seeing the graphs, </w:t>
      </w:r>
      <w:r w:rsidR="00C0045E">
        <w:t xml:space="preserve">the </w:t>
      </w:r>
      <w:r w:rsidRPr="0046046B">
        <w:t xml:space="preserve">teacher or student can be able to track the turning point of the student because there can be some patterns in students’ performance. After identifying the turning point, </w:t>
      </w:r>
      <w:r w:rsidR="00C0045E">
        <w:t xml:space="preserve">the </w:t>
      </w:r>
      <w:r w:rsidRPr="0046046B">
        <w:t>teacher can get actions to improve the performance of the student.</w:t>
      </w:r>
    </w:p>
    <w:p w14:paraId="162FDEF7" w14:textId="35A6B389" w:rsidR="00EA51E1" w:rsidRPr="0046046B" w:rsidRDefault="00EA51E1" w:rsidP="00C0045E">
      <w:pPr>
        <w:jc w:val="both"/>
      </w:pPr>
      <w:r w:rsidRPr="0046046B">
        <w:t xml:space="preserve">These graphs represent </w:t>
      </w:r>
      <w:r w:rsidR="00C0045E">
        <w:t xml:space="preserve">the </w:t>
      </w:r>
      <w:r w:rsidRPr="0046046B">
        <w:t xml:space="preserve">variation of marks for each subject. </w:t>
      </w:r>
      <w:proofErr w:type="gramStart"/>
      <w:r w:rsidRPr="0046046B">
        <w:t>So</w:t>
      </w:r>
      <w:proofErr w:type="gramEnd"/>
      <w:r w:rsidRPr="0046046B">
        <w:t xml:space="preserve"> </w:t>
      </w:r>
      <w:r w:rsidR="00C0045E">
        <w:t xml:space="preserve">the </w:t>
      </w:r>
      <w:r w:rsidRPr="0046046B">
        <w:t xml:space="preserve">teacher can identify the students who are good with art subjects or </w:t>
      </w:r>
      <w:r w:rsidR="00C0045E">
        <w:t xml:space="preserve">a </w:t>
      </w:r>
      <w:r w:rsidRPr="0046046B">
        <w:t xml:space="preserve">particular area. Then adults can help </w:t>
      </w:r>
      <w:r w:rsidR="00C0045E">
        <w:t xml:space="preserve">a </w:t>
      </w:r>
      <w:r w:rsidRPr="0046046B">
        <w:t>student to create his/her future career path.</w:t>
      </w:r>
    </w:p>
    <w:p w14:paraId="4589623A" w14:textId="57424CBC" w:rsidR="00EA51E1" w:rsidRDefault="00EA51E1" w:rsidP="00D84C05"/>
    <w:p w14:paraId="2586AA74" w14:textId="3A45FC08" w:rsidR="00C0045E" w:rsidRDefault="00C0045E" w:rsidP="00D84C05"/>
    <w:p w14:paraId="29E29B38" w14:textId="756984CA" w:rsidR="00C0045E" w:rsidRDefault="00C0045E" w:rsidP="00D84C05"/>
    <w:p w14:paraId="6C18243A" w14:textId="7532C62B" w:rsidR="00C0045E" w:rsidRDefault="00C0045E" w:rsidP="00D84C05"/>
    <w:p w14:paraId="37E95EA0" w14:textId="0EDFF579" w:rsidR="00C0045E" w:rsidRDefault="00C0045E" w:rsidP="00D84C05"/>
    <w:p w14:paraId="40D8D22A" w14:textId="5903595E" w:rsidR="00C0045E" w:rsidRDefault="00C0045E" w:rsidP="00D84C05"/>
    <w:p w14:paraId="70884941" w14:textId="376F4836" w:rsidR="00C0045E" w:rsidRDefault="00C0045E" w:rsidP="00D84C05"/>
    <w:p w14:paraId="4332145C" w14:textId="7343F7F8" w:rsidR="00C0045E" w:rsidRDefault="00C0045E" w:rsidP="00D84C05"/>
    <w:p w14:paraId="118CCA2D" w14:textId="6134D52C" w:rsidR="00C0045E" w:rsidRDefault="00C0045E" w:rsidP="00D84C05"/>
    <w:p w14:paraId="42E2D4FF" w14:textId="13121694" w:rsidR="00C0045E" w:rsidRDefault="00C0045E" w:rsidP="00D84C05"/>
    <w:p w14:paraId="37F8DA5F" w14:textId="60DE479A" w:rsidR="00C0045E" w:rsidRDefault="00C0045E" w:rsidP="00D84C05"/>
    <w:p w14:paraId="4A6DB7A9" w14:textId="6E2BAAA1" w:rsidR="00C0045E" w:rsidRDefault="00C0045E" w:rsidP="00D84C05"/>
    <w:p w14:paraId="1C3DD355" w14:textId="0AE12CA3" w:rsidR="00C0045E" w:rsidRDefault="00C0045E" w:rsidP="00D84C05"/>
    <w:p w14:paraId="7B7A2B00" w14:textId="18D08B46" w:rsidR="00C0045E" w:rsidRDefault="00C0045E" w:rsidP="00D84C05"/>
    <w:p w14:paraId="137BC20B" w14:textId="39D3C072" w:rsidR="00C0045E" w:rsidRDefault="00B76E90" w:rsidP="00C0045E">
      <w:pPr>
        <w:pStyle w:val="Heading1"/>
        <w:numPr>
          <w:ilvl w:val="0"/>
          <w:numId w:val="0"/>
        </w:numPr>
        <w:ind w:left="432" w:hanging="432"/>
      </w:pPr>
      <w:bookmarkStart w:id="116" w:name="_Toc42541770"/>
      <w:r w:rsidRPr="00C0045E">
        <w:lastRenderedPageBreak/>
        <w:t>CHAPTER 06</w:t>
      </w:r>
      <w:bookmarkEnd w:id="116"/>
    </w:p>
    <w:p w14:paraId="246D2DE3" w14:textId="3374A4FF" w:rsidR="00C0045E" w:rsidRPr="00C0045E" w:rsidRDefault="00B76E90" w:rsidP="00C0045E">
      <w:pPr>
        <w:pStyle w:val="Heading1"/>
      </w:pPr>
      <w:bookmarkStart w:id="117" w:name="_Toc42541771"/>
      <w:r w:rsidRPr="00C0045E">
        <w:t>APPENDICES</w:t>
      </w:r>
      <w:bookmarkEnd w:id="117"/>
    </w:p>
    <w:p w14:paraId="35507249" w14:textId="77777777" w:rsidR="00F54851" w:rsidRDefault="00F54851" w:rsidP="00F54851"/>
    <w:p w14:paraId="6A3D194F" w14:textId="77777777" w:rsidR="00F54851" w:rsidRPr="00C10224" w:rsidRDefault="00F54851" w:rsidP="00F54851">
      <w:pPr>
        <w:pStyle w:val="Heading2"/>
      </w:pPr>
      <w:bookmarkStart w:id="118" w:name="_Toc42541772"/>
      <w:r w:rsidRPr="00C10224">
        <w:t>INTERFACES</w:t>
      </w:r>
      <w:r>
        <w:t xml:space="preserve"> DESIGN</w:t>
      </w:r>
      <w:bookmarkEnd w:id="118"/>
    </w:p>
    <w:p w14:paraId="4500CDC8" w14:textId="77777777" w:rsidR="00F54851" w:rsidRDefault="00F54851" w:rsidP="00F54851">
      <w:pPr>
        <w:pStyle w:val="Heading3"/>
      </w:pPr>
      <w:bookmarkStart w:id="119" w:name="_Toc42541773"/>
      <w:r>
        <w:t>login</w:t>
      </w:r>
      <w:bookmarkEnd w:id="119"/>
    </w:p>
    <w:p w14:paraId="4AE34294" w14:textId="77777777" w:rsidR="00F54851" w:rsidRDefault="00F54851" w:rsidP="00F54851">
      <w:pPr>
        <w:pStyle w:val="ListParagraph"/>
      </w:pPr>
      <w:r>
        <w:rPr>
          <w:noProof/>
          <w:lang w:bidi="si-LK"/>
        </w:rPr>
        <w:drawing>
          <wp:anchor distT="0" distB="0" distL="114300" distR="114300" simplePos="0" relativeHeight="251698176" behindDoc="1" locked="0" layoutInCell="1" allowOverlap="1" wp14:anchorId="72BCDFCD" wp14:editId="52E2ACC3">
            <wp:simplePos x="0" y="0"/>
            <wp:positionH relativeFrom="column">
              <wp:posOffset>-203624</wp:posOffset>
            </wp:positionH>
            <wp:positionV relativeFrom="paragraph">
              <wp:posOffset>265430</wp:posOffset>
            </wp:positionV>
            <wp:extent cx="5943600" cy="3343275"/>
            <wp:effectExtent l="0" t="0" r="0"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p>
    <w:p w14:paraId="0B7E0834" w14:textId="77777777" w:rsidR="00F54851" w:rsidRDefault="00F54851" w:rsidP="00F54851">
      <w:pPr>
        <w:pStyle w:val="ListParagraph"/>
      </w:pPr>
    </w:p>
    <w:p w14:paraId="7D0D5D99" w14:textId="77777777" w:rsidR="00F54851" w:rsidRPr="005A72C0" w:rsidRDefault="00F54851" w:rsidP="00F54851"/>
    <w:p w14:paraId="04CCA4F5" w14:textId="77777777" w:rsidR="00F54851" w:rsidRPr="005A72C0" w:rsidRDefault="00F54851" w:rsidP="00F54851"/>
    <w:p w14:paraId="39E0ED8C" w14:textId="77777777" w:rsidR="00F54851" w:rsidRPr="005A72C0" w:rsidRDefault="00F54851" w:rsidP="00F54851"/>
    <w:p w14:paraId="0505E396" w14:textId="77777777" w:rsidR="00F54851" w:rsidRPr="005A72C0" w:rsidRDefault="00F54851" w:rsidP="00F54851"/>
    <w:p w14:paraId="4DF8AF28" w14:textId="77777777" w:rsidR="00F54851" w:rsidRPr="005A72C0" w:rsidRDefault="00F54851" w:rsidP="00F54851"/>
    <w:p w14:paraId="58647E2D" w14:textId="77777777" w:rsidR="00F54851" w:rsidRPr="005A72C0" w:rsidRDefault="00F54851" w:rsidP="00F54851"/>
    <w:p w14:paraId="22496CBA" w14:textId="77777777" w:rsidR="00F54851" w:rsidRPr="005A72C0" w:rsidRDefault="00F54851" w:rsidP="00F54851"/>
    <w:p w14:paraId="75DCD004" w14:textId="77777777" w:rsidR="00F54851" w:rsidRPr="005A72C0" w:rsidRDefault="00F54851" w:rsidP="00F54851"/>
    <w:p w14:paraId="33252F5A" w14:textId="77777777" w:rsidR="00F54851" w:rsidRDefault="00F54851" w:rsidP="00F54851">
      <w:pPr>
        <w:pStyle w:val="Heading3"/>
      </w:pPr>
      <w:bookmarkStart w:id="120" w:name="_Toc42541774"/>
      <w:r>
        <w:t>Student Dashboard</w:t>
      </w:r>
      <w:bookmarkEnd w:id="120"/>
    </w:p>
    <w:p w14:paraId="349659F3" w14:textId="77777777" w:rsidR="00F54851" w:rsidRDefault="00F54851" w:rsidP="00F54851">
      <w:r>
        <w:rPr>
          <w:noProof/>
          <w:lang w:bidi="si-LK"/>
        </w:rPr>
        <w:drawing>
          <wp:anchor distT="0" distB="0" distL="114300" distR="114300" simplePos="0" relativeHeight="251699200" behindDoc="1" locked="0" layoutInCell="1" allowOverlap="1" wp14:anchorId="5D0AA741" wp14:editId="7CBF5076">
            <wp:simplePos x="0" y="0"/>
            <wp:positionH relativeFrom="column">
              <wp:posOffset>81068</wp:posOffset>
            </wp:positionH>
            <wp:positionV relativeFrom="paragraph">
              <wp:posOffset>228600</wp:posOffset>
            </wp:positionV>
            <wp:extent cx="5372762" cy="3022177"/>
            <wp:effectExtent l="0" t="0" r="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372762" cy="3022177"/>
                    </a:xfrm>
                    <a:prstGeom prst="rect">
                      <a:avLst/>
                    </a:prstGeom>
                  </pic:spPr>
                </pic:pic>
              </a:graphicData>
            </a:graphic>
            <wp14:sizeRelH relativeFrom="page">
              <wp14:pctWidth>0</wp14:pctWidth>
            </wp14:sizeRelH>
            <wp14:sizeRelV relativeFrom="page">
              <wp14:pctHeight>0</wp14:pctHeight>
            </wp14:sizeRelV>
          </wp:anchor>
        </w:drawing>
      </w:r>
    </w:p>
    <w:p w14:paraId="07059958" w14:textId="77777777" w:rsidR="00F54851" w:rsidRDefault="00F54851" w:rsidP="00F54851"/>
    <w:p w14:paraId="7CD8852E" w14:textId="77777777" w:rsidR="00F54851" w:rsidRPr="00CF1EFC" w:rsidRDefault="00F54851" w:rsidP="00F54851"/>
    <w:p w14:paraId="197A291A" w14:textId="77777777" w:rsidR="00F54851" w:rsidRPr="00CF1EFC" w:rsidRDefault="00F54851" w:rsidP="00F54851"/>
    <w:p w14:paraId="7E8799CA" w14:textId="77777777" w:rsidR="00F54851" w:rsidRPr="00CF1EFC" w:rsidRDefault="00F54851" w:rsidP="00F54851"/>
    <w:p w14:paraId="3323E84C" w14:textId="77777777" w:rsidR="00F54851" w:rsidRPr="00CF1EFC" w:rsidRDefault="00F54851" w:rsidP="00F54851"/>
    <w:p w14:paraId="3EDEB217" w14:textId="77777777" w:rsidR="00F54851" w:rsidRDefault="00F54851" w:rsidP="00F54851"/>
    <w:p w14:paraId="0062FC7E" w14:textId="77777777" w:rsidR="00F54851" w:rsidRDefault="00F54851" w:rsidP="00F54851">
      <w:r>
        <w:rPr>
          <w:noProof/>
          <w:lang w:bidi="si-LK"/>
        </w:rPr>
        <w:drawing>
          <wp:inline distT="0" distB="0" distL="0" distR="0" wp14:anchorId="527EB5A1" wp14:editId="620AB794">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07D22F8" w14:textId="77777777" w:rsidR="00F54851" w:rsidRDefault="00F54851" w:rsidP="00F54851">
      <w:r>
        <w:rPr>
          <w:noProof/>
          <w:lang w:bidi="si-LK"/>
        </w:rPr>
        <w:drawing>
          <wp:inline distT="0" distB="0" distL="0" distR="0" wp14:anchorId="50319DA7" wp14:editId="1A79F74C">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4).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BB382F4" w14:textId="77777777" w:rsidR="00F54851" w:rsidRDefault="00F54851" w:rsidP="00F54851"/>
    <w:p w14:paraId="00B37A13" w14:textId="77777777" w:rsidR="00F54851" w:rsidRDefault="00F54851" w:rsidP="00F54851">
      <w:pPr>
        <w:pStyle w:val="Heading3"/>
      </w:pPr>
      <w:bookmarkStart w:id="121" w:name="_Toc42541775"/>
      <w:r>
        <w:lastRenderedPageBreak/>
        <w:t>Edit profile Interface</w:t>
      </w:r>
      <w:bookmarkEnd w:id="121"/>
    </w:p>
    <w:p w14:paraId="005EDD8F" w14:textId="77777777" w:rsidR="00F54851" w:rsidRPr="005156FA" w:rsidRDefault="00F54851" w:rsidP="00F54851"/>
    <w:p w14:paraId="3CD742BD" w14:textId="7D15A175" w:rsidR="00F54851" w:rsidRPr="00DD559D" w:rsidRDefault="00F54851" w:rsidP="00F54851">
      <w:r>
        <w:rPr>
          <w:noProof/>
          <w:lang w:bidi="si-LK"/>
        </w:rPr>
        <w:drawing>
          <wp:inline distT="0" distB="0" distL="0" distR="0" wp14:anchorId="5410DA1A" wp14:editId="258BF9D4">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928114C" w14:textId="77777777" w:rsidR="00F54851" w:rsidRDefault="00F54851" w:rsidP="00F54851">
      <w:pPr>
        <w:pStyle w:val="Heading3"/>
      </w:pPr>
      <w:bookmarkStart w:id="122" w:name="_Toc42541776"/>
      <w:r>
        <w:t>Teacher’s Login</w:t>
      </w:r>
      <w:bookmarkEnd w:id="122"/>
    </w:p>
    <w:p w14:paraId="012C52C6" w14:textId="77777777" w:rsidR="00F54851" w:rsidRPr="005156FA" w:rsidRDefault="00F54851" w:rsidP="00F54851"/>
    <w:p w14:paraId="0A5896DD" w14:textId="6A65C0E2" w:rsidR="00F54851" w:rsidRDefault="00F54851" w:rsidP="00F54851">
      <w:r>
        <w:rPr>
          <w:noProof/>
          <w:lang w:bidi="si-LK"/>
        </w:rPr>
        <w:drawing>
          <wp:inline distT="0" distB="0" distL="0" distR="0" wp14:anchorId="05FC0074" wp14:editId="104CB919">
            <wp:extent cx="5661660" cy="31846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64421" cy="3186237"/>
                    </a:xfrm>
                    <a:prstGeom prst="rect">
                      <a:avLst/>
                    </a:prstGeom>
                  </pic:spPr>
                </pic:pic>
              </a:graphicData>
            </a:graphic>
          </wp:inline>
        </w:drawing>
      </w:r>
    </w:p>
    <w:p w14:paraId="03A0645F" w14:textId="77777777" w:rsidR="00F54851" w:rsidRDefault="00F54851" w:rsidP="00F54851">
      <w:pPr>
        <w:pStyle w:val="Heading3"/>
      </w:pPr>
      <w:bookmarkStart w:id="123" w:name="_Toc42541777"/>
      <w:r>
        <w:lastRenderedPageBreak/>
        <w:t>CSV upload Interface</w:t>
      </w:r>
      <w:bookmarkEnd w:id="123"/>
    </w:p>
    <w:p w14:paraId="3B3739F3" w14:textId="77777777" w:rsidR="00F54851" w:rsidRPr="005C61DD" w:rsidRDefault="00F54851" w:rsidP="00F54851"/>
    <w:p w14:paraId="50B6E3E9" w14:textId="77777777" w:rsidR="00F54851" w:rsidRDefault="00F54851" w:rsidP="00F54851">
      <w:r>
        <w:rPr>
          <w:noProof/>
          <w:lang w:bidi="si-LK"/>
        </w:rPr>
        <w:drawing>
          <wp:inline distT="0" distB="0" distL="0" distR="0" wp14:anchorId="2990B125" wp14:editId="2EE8925D">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8).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3524A2C" w14:textId="77777777" w:rsidR="00F54851" w:rsidRDefault="00F54851" w:rsidP="00F54851">
      <w:r>
        <w:rPr>
          <w:noProof/>
          <w:lang w:bidi="si-LK"/>
        </w:rPr>
        <w:drawing>
          <wp:inline distT="0" distB="0" distL="0" distR="0" wp14:anchorId="2B43BCEC" wp14:editId="60B379FB">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9).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6F43C5F" w14:textId="77777777" w:rsidR="00F54851" w:rsidRDefault="00F54851" w:rsidP="00F54851"/>
    <w:p w14:paraId="428A2343" w14:textId="574298EF" w:rsidR="0055611E" w:rsidRDefault="00B76E90" w:rsidP="00B76E90">
      <w:pPr>
        <w:pStyle w:val="Heading1"/>
        <w:numPr>
          <w:ilvl w:val="0"/>
          <w:numId w:val="0"/>
        </w:numPr>
        <w:ind w:left="432" w:hanging="432"/>
      </w:pPr>
      <w:r w:rsidRPr="00B76E90">
        <w:lastRenderedPageBreak/>
        <w:t>CHAPTER 07</w:t>
      </w:r>
    </w:p>
    <w:p w14:paraId="477C5550" w14:textId="55F0A6AC" w:rsidR="0055611E" w:rsidRDefault="0055611E" w:rsidP="00B76E90">
      <w:pPr>
        <w:pStyle w:val="Heading1"/>
      </w:pPr>
      <w:r>
        <w:t>REFERENCES</w:t>
      </w:r>
    </w:p>
    <w:sdt>
      <w:sdtPr>
        <w:rPr>
          <w:b w:val="0"/>
          <w:bCs w:val="0"/>
          <w:color w:val="auto"/>
          <w:sz w:val="24"/>
          <w:szCs w:val="24"/>
        </w:rPr>
        <w:id w:val="-846552624"/>
        <w:docPartObj>
          <w:docPartGallery w:val="Bibliographies"/>
          <w:docPartUnique/>
        </w:docPartObj>
      </w:sdtPr>
      <w:sdtEndPr/>
      <w:sdtContent>
        <w:p w14:paraId="14D7AC94" w14:textId="278AD322" w:rsidR="00176C65" w:rsidRDefault="00176C65" w:rsidP="00176C65">
          <w:pPr>
            <w:pStyle w:val="Heading1"/>
            <w:numPr>
              <w:ilvl w:val="0"/>
              <w:numId w:val="0"/>
            </w:numPr>
          </w:pPr>
        </w:p>
        <w:sdt>
          <w:sdtPr>
            <w:id w:val="111145805"/>
            <w:bibliography/>
          </w:sdtPr>
          <w:sdtEndPr/>
          <w:sdtContent>
            <w:p w14:paraId="5D136C01" w14:textId="77777777" w:rsidR="00176C65" w:rsidRDefault="00176C65" w:rsidP="00176C65">
              <w:pPr>
                <w:pStyle w:val="Bibliography"/>
                <w:rPr>
                  <w:noProof/>
                </w:rPr>
              </w:pPr>
              <w:r>
                <w:fldChar w:fldCharType="begin"/>
              </w:r>
              <w:r>
                <w:instrText xml:space="preserve"> BIBLIOGRAPHY </w:instrText>
              </w:r>
              <w:r>
                <w:fldChar w:fldCharType="separate"/>
              </w:r>
              <w:r>
                <w:rPr>
                  <w:noProof/>
                </w:rPr>
                <w:t xml:space="preserve">Data, R., n.d. [Online] </w:t>
              </w:r>
              <w:r>
                <w:rPr>
                  <w:noProof/>
                </w:rPr>
                <w:br/>
                <w:t xml:space="preserve">Available at: </w:t>
              </w:r>
              <w:r>
                <w:rPr>
                  <w:noProof/>
                  <w:u w:val="single"/>
                </w:rPr>
                <w:t>https://www.w3schools.com/</w:t>
              </w:r>
            </w:p>
            <w:p w14:paraId="4D23444B" w14:textId="77777777" w:rsidR="00176C65" w:rsidRDefault="00176C65" w:rsidP="00176C65">
              <w:pPr>
                <w:pStyle w:val="Bibliography"/>
                <w:rPr>
                  <w:noProof/>
                </w:rPr>
              </w:pPr>
              <w:r>
                <w:rPr>
                  <w:noProof/>
                </w:rPr>
                <w:t xml:space="preserve">opensource, n.d. [Online] </w:t>
              </w:r>
              <w:r>
                <w:rPr>
                  <w:noProof/>
                </w:rPr>
                <w:br/>
                <w:t xml:space="preserve">Available at: </w:t>
              </w:r>
              <w:r>
                <w:rPr>
                  <w:noProof/>
                  <w:u w:val="single"/>
                </w:rPr>
                <w:t>https://www.highcharts.com/</w:t>
              </w:r>
            </w:p>
            <w:p w14:paraId="5CFFDA98" w14:textId="77777777" w:rsidR="00176C65" w:rsidRDefault="00176C65" w:rsidP="00176C65">
              <w:pPr>
                <w:pStyle w:val="Bibliography"/>
                <w:rPr>
                  <w:noProof/>
                </w:rPr>
              </w:pPr>
              <w:r>
                <w:rPr>
                  <w:noProof/>
                </w:rPr>
                <w:t xml:space="preserve">PowerSchool, n.d. [Online] </w:t>
              </w:r>
              <w:r>
                <w:rPr>
                  <w:noProof/>
                </w:rPr>
                <w:br/>
                <w:t xml:space="preserve">Available at: </w:t>
              </w:r>
              <w:r>
                <w:rPr>
                  <w:noProof/>
                  <w:u w:val="single"/>
                </w:rPr>
                <w:t>http://www.powerschool.com/</w:t>
              </w:r>
            </w:p>
            <w:p w14:paraId="5E71E1E4" w14:textId="77777777" w:rsidR="00176C65" w:rsidRDefault="00176C65" w:rsidP="00176C65">
              <w:pPr>
                <w:pStyle w:val="Bibliography"/>
                <w:rPr>
                  <w:noProof/>
                </w:rPr>
              </w:pPr>
              <w:r>
                <w:rPr>
                  <w:noProof/>
                </w:rPr>
                <w:t xml:space="preserve">QuickSchools, I., n.d. [Online] </w:t>
              </w:r>
              <w:r>
                <w:rPr>
                  <w:noProof/>
                </w:rPr>
                <w:br/>
                <w:t xml:space="preserve">Available at: </w:t>
              </w:r>
              <w:r>
                <w:rPr>
                  <w:noProof/>
                  <w:u w:val="single"/>
                </w:rPr>
                <w:t>https://www.quickschools.com/</w:t>
              </w:r>
            </w:p>
            <w:p w14:paraId="51F3DE84" w14:textId="77777777" w:rsidR="00176C65" w:rsidRDefault="00176C65" w:rsidP="00176C65">
              <w:pPr>
                <w:pStyle w:val="Bibliography"/>
                <w:rPr>
                  <w:noProof/>
                </w:rPr>
              </w:pPr>
              <w:r>
                <w:rPr>
                  <w:noProof/>
                </w:rPr>
                <w:t xml:space="preserve">Technology, B. C. I. o., n.d. [Online] </w:t>
              </w:r>
              <w:r>
                <w:rPr>
                  <w:noProof/>
                </w:rPr>
                <w:br/>
                <w:t xml:space="preserve">Available at: </w:t>
              </w:r>
              <w:r>
                <w:rPr>
                  <w:noProof/>
                  <w:u w:val="single"/>
                </w:rPr>
                <w:t>https://codeigniter.com/userguide3/tutorial/index.html</w:t>
              </w:r>
            </w:p>
            <w:p w14:paraId="13AC3D01" w14:textId="77777777" w:rsidR="00176C65" w:rsidRDefault="00176C65" w:rsidP="00176C65">
              <w:pPr>
                <w:pStyle w:val="Bibliography"/>
                <w:rPr>
                  <w:noProof/>
                </w:rPr>
              </w:pPr>
              <w:r>
                <w:rPr>
                  <w:noProof/>
                </w:rPr>
                <w:t xml:space="preserve">tutorialspoint, n.d. [Online] </w:t>
              </w:r>
              <w:r>
                <w:rPr>
                  <w:noProof/>
                </w:rPr>
                <w:br/>
                <w:t xml:space="preserve">Available at: </w:t>
              </w:r>
              <w:r>
                <w:rPr>
                  <w:noProof/>
                  <w:u w:val="single"/>
                </w:rPr>
                <w:t>https://www.tutorialspoint.com/index.htm</w:t>
              </w:r>
            </w:p>
            <w:p w14:paraId="51AD1B0A" w14:textId="77777777" w:rsidR="00176C65" w:rsidRDefault="00176C65" w:rsidP="00176C65">
              <w:pPr>
                <w:pStyle w:val="Bibliography"/>
                <w:rPr>
                  <w:noProof/>
                </w:rPr>
              </w:pPr>
              <w:r>
                <w:rPr>
                  <w:noProof/>
                </w:rPr>
                <w:t xml:space="preserve">tutorialspoint, n.d. </w:t>
              </w:r>
              <w:r>
                <w:rPr>
                  <w:i/>
                  <w:iCs/>
                  <w:noProof/>
                </w:rPr>
                <w:t xml:space="preserve">basic_mvc_architecture.htm. </w:t>
              </w:r>
              <w:r>
                <w:rPr>
                  <w:noProof/>
                </w:rPr>
                <w:t xml:space="preserve">[Online] </w:t>
              </w:r>
              <w:r>
                <w:rPr>
                  <w:noProof/>
                </w:rPr>
                <w:br/>
                <w:t xml:space="preserve">Available at: </w:t>
              </w:r>
              <w:r>
                <w:rPr>
                  <w:noProof/>
                  <w:u w:val="single"/>
                </w:rPr>
                <w:t>https://www.tutorialspoint.com/struts_2/basic_mvc_architecture.htm</w:t>
              </w:r>
            </w:p>
            <w:p w14:paraId="3104627D" w14:textId="2D44734B" w:rsidR="00176C65" w:rsidRDefault="00176C65" w:rsidP="00176C65">
              <w:r>
                <w:rPr>
                  <w:b/>
                  <w:bCs/>
                  <w:noProof/>
                </w:rPr>
                <w:fldChar w:fldCharType="end"/>
              </w:r>
            </w:p>
          </w:sdtContent>
        </w:sdt>
      </w:sdtContent>
    </w:sdt>
    <w:p w14:paraId="6E8B7648" w14:textId="77777777" w:rsidR="0055611E" w:rsidRDefault="0055611E" w:rsidP="00D84C05">
      <w:pPr>
        <w:pStyle w:val="NormalWeb"/>
        <w:rPr>
          <w:rStyle w:val="Hyperlink"/>
          <w:rFonts w:asciiTheme="minorHAnsi" w:hAnsiTheme="minorHAnsi" w:cs="Arial"/>
          <w:sz w:val="22"/>
          <w:szCs w:val="22"/>
        </w:rPr>
      </w:pPr>
    </w:p>
    <w:p w14:paraId="77459D91" w14:textId="77777777" w:rsidR="0055611E" w:rsidRDefault="0055611E" w:rsidP="00D84C05">
      <w:pPr>
        <w:pStyle w:val="NormalWeb"/>
      </w:pPr>
    </w:p>
    <w:p w14:paraId="44BAB5CB" w14:textId="77777777" w:rsidR="0055611E" w:rsidRDefault="0055611E" w:rsidP="00D84C05"/>
    <w:p w14:paraId="49DCF8CC" w14:textId="77777777" w:rsidR="00996F00" w:rsidRDefault="00996F00" w:rsidP="00D84C05"/>
    <w:p w14:paraId="3D4191F6" w14:textId="77777777" w:rsidR="00996F00" w:rsidRDefault="00996F00" w:rsidP="00D84C05"/>
    <w:p w14:paraId="792598D7" w14:textId="77777777" w:rsidR="00996F00" w:rsidRPr="00223E62" w:rsidRDefault="00996F00" w:rsidP="00D84C05"/>
    <w:sectPr w:rsidR="00996F00" w:rsidRPr="00223E62" w:rsidSect="00746FD7">
      <w:pgSz w:w="12240" w:h="15840"/>
      <w:pgMar w:top="1138" w:right="1138" w:bottom="2275"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7298B" w14:textId="77777777" w:rsidR="003B5CDD" w:rsidRDefault="003B5CDD" w:rsidP="00D84C05">
      <w:r>
        <w:separator/>
      </w:r>
    </w:p>
  </w:endnote>
  <w:endnote w:type="continuationSeparator" w:id="0">
    <w:p w14:paraId="16ABB86D" w14:textId="77777777" w:rsidR="003B5CDD" w:rsidRDefault="003B5CDD" w:rsidP="00D84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442742"/>
      <w:docPartObj>
        <w:docPartGallery w:val="Page Numbers (Bottom of Page)"/>
        <w:docPartUnique/>
      </w:docPartObj>
    </w:sdtPr>
    <w:sdtEndPr>
      <w:rPr>
        <w:noProof/>
      </w:rPr>
    </w:sdtEndPr>
    <w:sdtContent>
      <w:p w14:paraId="4E6C290F" w14:textId="31DA0A4A" w:rsidR="00B76E90" w:rsidRDefault="00B76E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6DDB63" w14:textId="77777777" w:rsidR="00B76E90" w:rsidRDefault="00B76E90" w:rsidP="00D84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15931" w14:textId="77777777" w:rsidR="003B5CDD" w:rsidRDefault="003B5CDD" w:rsidP="00D84C05">
      <w:r>
        <w:separator/>
      </w:r>
    </w:p>
  </w:footnote>
  <w:footnote w:type="continuationSeparator" w:id="0">
    <w:p w14:paraId="7A7A6103" w14:textId="77777777" w:rsidR="003B5CDD" w:rsidRDefault="003B5CDD" w:rsidP="00D84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17BFF" w14:textId="77777777" w:rsidR="00B76E90" w:rsidRDefault="00B76E90" w:rsidP="00D84C05">
    <w:pPr>
      <w:pStyle w:val="Header"/>
    </w:pPr>
    <w:r>
      <w:rPr>
        <w:noProof/>
        <w:lang w:bidi="si-LK"/>
      </w:rPr>
      <w:drawing>
        <wp:anchor distT="0" distB="0" distL="114300" distR="114300" simplePos="0" relativeHeight="251658240" behindDoc="0" locked="0" layoutInCell="1" allowOverlap="1" wp14:anchorId="1DBEED86" wp14:editId="40AAF589">
          <wp:simplePos x="0" y="0"/>
          <wp:positionH relativeFrom="column">
            <wp:posOffset>1905883</wp:posOffset>
          </wp:positionH>
          <wp:positionV relativeFrom="paragraph">
            <wp:posOffset>937131</wp:posOffset>
          </wp:positionV>
          <wp:extent cx="4370522" cy="3314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tatistics.jpg"/>
                  <pic:cNvPicPr/>
                </pic:nvPicPr>
                <pic:blipFill>
                  <a:blip r:embed="rId1">
                    <a:extLst>
                      <a:ext uri="{28A0092B-C50C-407E-A947-70E740481C1C}">
                        <a14:useLocalDpi xmlns:a14="http://schemas.microsoft.com/office/drawing/2010/main" val="0"/>
                      </a:ext>
                    </a:extLst>
                  </a:blip>
                  <a:stretch>
                    <a:fillRect/>
                  </a:stretch>
                </pic:blipFill>
                <pic:spPr>
                  <a:xfrm>
                    <a:off x="0" y="0"/>
                    <a:ext cx="4370522" cy="33147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60DCF"/>
    <w:multiLevelType w:val="hybridMultilevel"/>
    <w:tmpl w:val="DE98FE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82D88"/>
    <w:multiLevelType w:val="hybridMultilevel"/>
    <w:tmpl w:val="05F8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F29E9"/>
    <w:multiLevelType w:val="hybridMultilevel"/>
    <w:tmpl w:val="13B2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D39BD"/>
    <w:multiLevelType w:val="hybridMultilevel"/>
    <w:tmpl w:val="7916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968AD"/>
    <w:multiLevelType w:val="hybridMultilevel"/>
    <w:tmpl w:val="FBA6CD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5D0F41"/>
    <w:multiLevelType w:val="hybridMultilevel"/>
    <w:tmpl w:val="B3B25DB8"/>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8433B"/>
    <w:multiLevelType w:val="hybridMultilevel"/>
    <w:tmpl w:val="C5DE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171D0"/>
    <w:multiLevelType w:val="hybridMultilevel"/>
    <w:tmpl w:val="AB347C3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4C2796B"/>
    <w:multiLevelType w:val="hybridMultilevel"/>
    <w:tmpl w:val="549C532E"/>
    <w:lvl w:ilvl="0" w:tplc="04090001">
      <w:start w:val="1"/>
      <w:numFmt w:val="bullet"/>
      <w:lvlText w:val=""/>
      <w:lvlJc w:val="left"/>
      <w:pPr>
        <w:tabs>
          <w:tab w:val="num" w:pos="900"/>
        </w:tabs>
        <w:ind w:left="900" w:hanging="360"/>
      </w:pPr>
      <w:rPr>
        <w:rFonts w:ascii="Symbol" w:hAnsi="Symbol" w:hint="default"/>
      </w:rPr>
    </w:lvl>
    <w:lvl w:ilvl="1" w:tplc="6088AFF0">
      <w:numFmt w:val="bullet"/>
      <w:lvlText w:val="·"/>
      <w:lvlJc w:val="left"/>
      <w:pPr>
        <w:ind w:left="1620" w:hanging="360"/>
      </w:pPr>
      <w:rPr>
        <w:rFonts w:ascii="Times New Roman" w:eastAsiaTheme="minorHAnsi" w:hAnsi="Times New Roman" w:cs="Times New Roman"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15C4462E"/>
    <w:multiLevelType w:val="hybridMultilevel"/>
    <w:tmpl w:val="9AC035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D07F6"/>
    <w:multiLevelType w:val="hybridMultilevel"/>
    <w:tmpl w:val="19A8C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D31B29"/>
    <w:multiLevelType w:val="hybridMultilevel"/>
    <w:tmpl w:val="50763718"/>
    <w:lvl w:ilvl="0" w:tplc="439ACE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92960B0"/>
    <w:multiLevelType w:val="hybridMultilevel"/>
    <w:tmpl w:val="8B2A56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BFD7216"/>
    <w:multiLevelType w:val="multilevel"/>
    <w:tmpl w:val="0A303170"/>
    <w:lvl w:ilvl="0">
      <w:start w:val="3"/>
      <w:numFmt w:val="decimal"/>
      <w:lvlText w:val="%1"/>
      <w:lvlJc w:val="left"/>
      <w:pPr>
        <w:ind w:left="456" w:hanging="456"/>
      </w:pPr>
      <w:rPr>
        <w:rFonts w:hint="default"/>
      </w:rPr>
    </w:lvl>
    <w:lvl w:ilvl="1">
      <w:start w:val="3"/>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720" w:hanging="2520"/>
      </w:pPr>
      <w:rPr>
        <w:rFonts w:hint="default"/>
      </w:rPr>
    </w:lvl>
  </w:abstractNum>
  <w:abstractNum w:abstractNumId="14" w15:restartNumberingAfterBreak="0">
    <w:nsid w:val="1CA800BD"/>
    <w:multiLevelType w:val="hybridMultilevel"/>
    <w:tmpl w:val="0054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00869"/>
    <w:multiLevelType w:val="hybridMultilevel"/>
    <w:tmpl w:val="85220B6A"/>
    <w:lvl w:ilvl="0" w:tplc="2A2AD4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F2D2722"/>
    <w:multiLevelType w:val="hybridMultilevel"/>
    <w:tmpl w:val="1E54E6B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7" w15:restartNumberingAfterBreak="0">
    <w:nsid w:val="208416C5"/>
    <w:multiLevelType w:val="hybridMultilevel"/>
    <w:tmpl w:val="83C2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365437"/>
    <w:multiLevelType w:val="hybridMultilevel"/>
    <w:tmpl w:val="FDAA1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BF7B8A"/>
    <w:multiLevelType w:val="hybridMultilevel"/>
    <w:tmpl w:val="75EA02E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0" w15:restartNumberingAfterBreak="0">
    <w:nsid w:val="2B1C0043"/>
    <w:multiLevelType w:val="hybridMultilevel"/>
    <w:tmpl w:val="E490E9A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1262BE3"/>
    <w:multiLevelType w:val="hybridMultilevel"/>
    <w:tmpl w:val="AADE9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0C2CE5"/>
    <w:multiLevelType w:val="hybridMultilevel"/>
    <w:tmpl w:val="F27C3B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32E37663"/>
    <w:multiLevelType w:val="hybridMultilevel"/>
    <w:tmpl w:val="1804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5E5E3F"/>
    <w:multiLevelType w:val="hybridMultilevel"/>
    <w:tmpl w:val="D01EA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4433EF0"/>
    <w:multiLevelType w:val="multilevel"/>
    <w:tmpl w:val="778004F8"/>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9BA62B8"/>
    <w:multiLevelType w:val="hybridMultilevel"/>
    <w:tmpl w:val="EDD21452"/>
    <w:lvl w:ilvl="0" w:tplc="A5B45F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6E3483E"/>
    <w:multiLevelType w:val="hybridMultilevel"/>
    <w:tmpl w:val="7B50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5238A7"/>
    <w:multiLevelType w:val="hybridMultilevel"/>
    <w:tmpl w:val="4B5EB912"/>
    <w:lvl w:ilvl="0" w:tplc="6C00B630">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B484902"/>
    <w:multiLevelType w:val="hybridMultilevel"/>
    <w:tmpl w:val="0ECA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76169C"/>
    <w:multiLevelType w:val="multilevel"/>
    <w:tmpl w:val="24089B0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81141E9"/>
    <w:multiLevelType w:val="hybridMultilevel"/>
    <w:tmpl w:val="85FA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10863"/>
    <w:multiLevelType w:val="hybridMultilevel"/>
    <w:tmpl w:val="EAA69EB6"/>
    <w:lvl w:ilvl="0" w:tplc="7B2CC4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DF7135B"/>
    <w:multiLevelType w:val="hybridMultilevel"/>
    <w:tmpl w:val="9EDE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20CCE"/>
    <w:multiLevelType w:val="hybridMultilevel"/>
    <w:tmpl w:val="F3C6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DD3E35"/>
    <w:multiLevelType w:val="hybridMultilevel"/>
    <w:tmpl w:val="5A6E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8A587A"/>
    <w:multiLevelType w:val="multilevel"/>
    <w:tmpl w:val="61A8E638"/>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C066E93"/>
    <w:multiLevelType w:val="hybridMultilevel"/>
    <w:tmpl w:val="87E26874"/>
    <w:lvl w:ilvl="0" w:tplc="A93C055A">
      <w:start w:val="1"/>
      <w:numFmt w:val="low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9823A16"/>
    <w:multiLevelType w:val="hybridMultilevel"/>
    <w:tmpl w:val="1F2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58295B"/>
    <w:multiLevelType w:val="hybridMultilevel"/>
    <w:tmpl w:val="AA341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B43CB"/>
    <w:multiLevelType w:val="hybridMultilevel"/>
    <w:tmpl w:val="19BCACD8"/>
    <w:lvl w:ilvl="0" w:tplc="04090001">
      <w:start w:val="1"/>
      <w:numFmt w:val="bullet"/>
      <w:lvlText w:val=""/>
      <w:lvlJc w:val="left"/>
      <w:pPr>
        <w:ind w:left="9102" w:hanging="360"/>
      </w:pPr>
      <w:rPr>
        <w:rFonts w:ascii="Symbol" w:hAnsi="Symbol" w:hint="default"/>
      </w:rPr>
    </w:lvl>
    <w:lvl w:ilvl="1" w:tplc="04090003">
      <w:start w:val="1"/>
      <w:numFmt w:val="bullet"/>
      <w:lvlText w:val="o"/>
      <w:lvlJc w:val="left"/>
      <w:pPr>
        <w:ind w:left="9822" w:hanging="360"/>
      </w:pPr>
      <w:rPr>
        <w:rFonts w:ascii="Courier New" w:hAnsi="Courier New" w:cs="Courier New" w:hint="default"/>
      </w:rPr>
    </w:lvl>
    <w:lvl w:ilvl="2" w:tplc="04090005">
      <w:start w:val="1"/>
      <w:numFmt w:val="bullet"/>
      <w:lvlText w:val=""/>
      <w:lvlJc w:val="left"/>
      <w:pPr>
        <w:ind w:left="10542" w:hanging="360"/>
      </w:pPr>
      <w:rPr>
        <w:rFonts w:ascii="Wingdings" w:hAnsi="Wingdings" w:hint="default"/>
      </w:rPr>
    </w:lvl>
    <w:lvl w:ilvl="3" w:tplc="04090001">
      <w:start w:val="1"/>
      <w:numFmt w:val="bullet"/>
      <w:lvlText w:val=""/>
      <w:lvlJc w:val="left"/>
      <w:pPr>
        <w:ind w:left="11262" w:hanging="360"/>
      </w:pPr>
      <w:rPr>
        <w:rFonts w:ascii="Symbol" w:hAnsi="Symbol" w:hint="default"/>
      </w:rPr>
    </w:lvl>
    <w:lvl w:ilvl="4" w:tplc="04090003">
      <w:start w:val="1"/>
      <w:numFmt w:val="bullet"/>
      <w:lvlText w:val="o"/>
      <w:lvlJc w:val="left"/>
      <w:pPr>
        <w:ind w:left="11982" w:hanging="360"/>
      </w:pPr>
      <w:rPr>
        <w:rFonts w:ascii="Courier New" w:hAnsi="Courier New" w:cs="Courier New" w:hint="default"/>
      </w:rPr>
    </w:lvl>
    <w:lvl w:ilvl="5" w:tplc="04090005">
      <w:start w:val="1"/>
      <w:numFmt w:val="bullet"/>
      <w:lvlText w:val=""/>
      <w:lvlJc w:val="left"/>
      <w:pPr>
        <w:ind w:left="12702" w:hanging="360"/>
      </w:pPr>
      <w:rPr>
        <w:rFonts w:ascii="Wingdings" w:hAnsi="Wingdings" w:hint="default"/>
      </w:rPr>
    </w:lvl>
    <w:lvl w:ilvl="6" w:tplc="04090001">
      <w:start w:val="1"/>
      <w:numFmt w:val="bullet"/>
      <w:lvlText w:val=""/>
      <w:lvlJc w:val="left"/>
      <w:pPr>
        <w:ind w:left="13422" w:hanging="360"/>
      </w:pPr>
      <w:rPr>
        <w:rFonts w:ascii="Symbol" w:hAnsi="Symbol" w:hint="default"/>
      </w:rPr>
    </w:lvl>
    <w:lvl w:ilvl="7" w:tplc="04090003">
      <w:start w:val="1"/>
      <w:numFmt w:val="bullet"/>
      <w:lvlText w:val="o"/>
      <w:lvlJc w:val="left"/>
      <w:pPr>
        <w:ind w:left="14142" w:hanging="360"/>
      </w:pPr>
      <w:rPr>
        <w:rFonts w:ascii="Courier New" w:hAnsi="Courier New" w:cs="Courier New" w:hint="default"/>
      </w:rPr>
    </w:lvl>
    <w:lvl w:ilvl="8" w:tplc="04090005">
      <w:start w:val="1"/>
      <w:numFmt w:val="bullet"/>
      <w:lvlText w:val=""/>
      <w:lvlJc w:val="left"/>
      <w:pPr>
        <w:ind w:left="14862" w:hanging="360"/>
      </w:pPr>
      <w:rPr>
        <w:rFonts w:ascii="Wingdings" w:hAnsi="Wingdings" w:hint="default"/>
      </w:rPr>
    </w:lvl>
  </w:abstractNum>
  <w:num w:numId="1">
    <w:abstractNumId w:val="37"/>
  </w:num>
  <w:num w:numId="2">
    <w:abstractNumId w:val="4"/>
  </w:num>
  <w:num w:numId="3">
    <w:abstractNumId w:val="7"/>
  </w:num>
  <w:num w:numId="4">
    <w:abstractNumId w:val="13"/>
  </w:num>
  <w:num w:numId="5">
    <w:abstractNumId w:val="0"/>
  </w:num>
  <w:num w:numId="6">
    <w:abstractNumId w:val="17"/>
  </w:num>
  <w:num w:numId="7">
    <w:abstractNumId w:val="38"/>
  </w:num>
  <w:num w:numId="8">
    <w:abstractNumId w:val="20"/>
  </w:num>
  <w:num w:numId="9">
    <w:abstractNumId w:val="30"/>
  </w:num>
  <w:num w:numId="10">
    <w:abstractNumId w:val="25"/>
  </w:num>
  <w:num w:numId="11">
    <w:abstractNumId w:val="39"/>
  </w:num>
  <w:num w:numId="12">
    <w:abstractNumId w:val="14"/>
  </w:num>
  <w:num w:numId="13">
    <w:abstractNumId w:val="18"/>
  </w:num>
  <w:num w:numId="14">
    <w:abstractNumId w:val="29"/>
  </w:num>
  <w:num w:numId="15">
    <w:abstractNumId w:val="22"/>
  </w:num>
  <w:num w:numId="16">
    <w:abstractNumId w:val="31"/>
  </w:num>
  <w:num w:numId="17">
    <w:abstractNumId w:val="35"/>
  </w:num>
  <w:num w:numId="18">
    <w:abstractNumId w:val="33"/>
  </w:num>
  <w:num w:numId="19">
    <w:abstractNumId w:val="21"/>
  </w:num>
  <w:num w:numId="20">
    <w:abstractNumId w:val="2"/>
  </w:num>
  <w:num w:numId="21">
    <w:abstractNumId w:val="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6"/>
  </w:num>
  <w:num w:numId="25">
    <w:abstractNumId w:val="40"/>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12"/>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3"/>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7"/>
  </w:num>
  <w:num w:numId="38">
    <w:abstractNumId w:val="9"/>
  </w:num>
  <w:num w:numId="39">
    <w:abstractNumId w:val="1"/>
  </w:num>
  <w:num w:numId="40">
    <w:abstractNumId w:val="34"/>
  </w:num>
  <w:num w:numId="41">
    <w:abstractNumId w:val="6"/>
  </w:num>
  <w:num w:numId="42">
    <w:abstractNumId w:val="10"/>
  </w:num>
  <w:num w:numId="43">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W0MDY0NbY0N7VQ0lEKTi0uzszPAymwqAUARmkGUywAAAA="/>
  </w:docVars>
  <w:rsids>
    <w:rsidRoot w:val="00355229"/>
    <w:rsid w:val="0000042D"/>
    <w:rsid w:val="00002E46"/>
    <w:rsid w:val="000037E3"/>
    <w:rsid w:val="00004FCD"/>
    <w:rsid w:val="0001387E"/>
    <w:rsid w:val="000155DE"/>
    <w:rsid w:val="0001662B"/>
    <w:rsid w:val="00020D22"/>
    <w:rsid w:val="00030FE6"/>
    <w:rsid w:val="00033DCD"/>
    <w:rsid w:val="00036863"/>
    <w:rsid w:val="00040061"/>
    <w:rsid w:val="00043CE1"/>
    <w:rsid w:val="00047357"/>
    <w:rsid w:val="00050EDB"/>
    <w:rsid w:val="00061137"/>
    <w:rsid w:val="00065BB6"/>
    <w:rsid w:val="00065F83"/>
    <w:rsid w:val="00070B63"/>
    <w:rsid w:val="00082B39"/>
    <w:rsid w:val="00084923"/>
    <w:rsid w:val="00096749"/>
    <w:rsid w:val="000A0DDB"/>
    <w:rsid w:val="000B00C9"/>
    <w:rsid w:val="000B2690"/>
    <w:rsid w:val="000B2AA9"/>
    <w:rsid w:val="000B3921"/>
    <w:rsid w:val="000B44EA"/>
    <w:rsid w:val="000C02E6"/>
    <w:rsid w:val="000C0FFA"/>
    <w:rsid w:val="000C13CC"/>
    <w:rsid w:val="000C1887"/>
    <w:rsid w:val="000E1D34"/>
    <w:rsid w:val="000E4C79"/>
    <w:rsid w:val="000E50AA"/>
    <w:rsid w:val="000E7FEF"/>
    <w:rsid w:val="000F1EBB"/>
    <w:rsid w:val="00104497"/>
    <w:rsid w:val="001079F2"/>
    <w:rsid w:val="00110227"/>
    <w:rsid w:val="00111A29"/>
    <w:rsid w:val="001132CA"/>
    <w:rsid w:val="00114F8E"/>
    <w:rsid w:val="001150C9"/>
    <w:rsid w:val="00116851"/>
    <w:rsid w:val="00122F32"/>
    <w:rsid w:val="001306E1"/>
    <w:rsid w:val="00130F21"/>
    <w:rsid w:val="00134BFD"/>
    <w:rsid w:val="00137DB1"/>
    <w:rsid w:val="00151B0B"/>
    <w:rsid w:val="00153C66"/>
    <w:rsid w:val="00166AB2"/>
    <w:rsid w:val="0016741D"/>
    <w:rsid w:val="00170CDA"/>
    <w:rsid w:val="00172111"/>
    <w:rsid w:val="001767DE"/>
    <w:rsid w:val="00176C65"/>
    <w:rsid w:val="00176CEE"/>
    <w:rsid w:val="00184196"/>
    <w:rsid w:val="00185163"/>
    <w:rsid w:val="00185C69"/>
    <w:rsid w:val="0019082C"/>
    <w:rsid w:val="00194893"/>
    <w:rsid w:val="001969D8"/>
    <w:rsid w:val="001A0FE1"/>
    <w:rsid w:val="001A2EDC"/>
    <w:rsid w:val="001B01A1"/>
    <w:rsid w:val="001B06D9"/>
    <w:rsid w:val="001B165F"/>
    <w:rsid w:val="001B2577"/>
    <w:rsid w:val="001B38D7"/>
    <w:rsid w:val="001C2D5D"/>
    <w:rsid w:val="001C39CB"/>
    <w:rsid w:val="001D0830"/>
    <w:rsid w:val="001D6A3A"/>
    <w:rsid w:val="001E6741"/>
    <w:rsid w:val="001E7AF2"/>
    <w:rsid w:val="001F128C"/>
    <w:rsid w:val="00200E83"/>
    <w:rsid w:val="00201E14"/>
    <w:rsid w:val="002039EA"/>
    <w:rsid w:val="00216435"/>
    <w:rsid w:val="00221BD6"/>
    <w:rsid w:val="00223944"/>
    <w:rsid w:val="00223B5E"/>
    <w:rsid w:val="00223E62"/>
    <w:rsid w:val="00232993"/>
    <w:rsid w:val="0023679F"/>
    <w:rsid w:val="002402FC"/>
    <w:rsid w:val="00241EEA"/>
    <w:rsid w:val="00245158"/>
    <w:rsid w:val="00261285"/>
    <w:rsid w:val="00267287"/>
    <w:rsid w:val="002736C9"/>
    <w:rsid w:val="002814D2"/>
    <w:rsid w:val="00281948"/>
    <w:rsid w:val="00284CB9"/>
    <w:rsid w:val="002854C8"/>
    <w:rsid w:val="00293693"/>
    <w:rsid w:val="0029754B"/>
    <w:rsid w:val="002A4995"/>
    <w:rsid w:val="002B1489"/>
    <w:rsid w:val="002B2DCA"/>
    <w:rsid w:val="002B4C6C"/>
    <w:rsid w:val="002B65E1"/>
    <w:rsid w:val="002C2B3A"/>
    <w:rsid w:val="002E018F"/>
    <w:rsid w:val="002E525D"/>
    <w:rsid w:val="002E75A4"/>
    <w:rsid w:val="002F20EA"/>
    <w:rsid w:val="002F3E5C"/>
    <w:rsid w:val="002F4F63"/>
    <w:rsid w:val="003000B6"/>
    <w:rsid w:val="00300ABE"/>
    <w:rsid w:val="003013EE"/>
    <w:rsid w:val="00306935"/>
    <w:rsid w:val="00312103"/>
    <w:rsid w:val="00314999"/>
    <w:rsid w:val="00317EE9"/>
    <w:rsid w:val="00320542"/>
    <w:rsid w:val="00326A31"/>
    <w:rsid w:val="0033098A"/>
    <w:rsid w:val="0033394B"/>
    <w:rsid w:val="00335124"/>
    <w:rsid w:val="00335F0E"/>
    <w:rsid w:val="0034181E"/>
    <w:rsid w:val="003448E9"/>
    <w:rsid w:val="0035224C"/>
    <w:rsid w:val="00355229"/>
    <w:rsid w:val="003560B9"/>
    <w:rsid w:val="003561B8"/>
    <w:rsid w:val="00356F4D"/>
    <w:rsid w:val="003603DC"/>
    <w:rsid w:val="003666AC"/>
    <w:rsid w:val="00373D3C"/>
    <w:rsid w:val="003762E7"/>
    <w:rsid w:val="00381F76"/>
    <w:rsid w:val="00397CED"/>
    <w:rsid w:val="003A07D2"/>
    <w:rsid w:val="003A2E79"/>
    <w:rsid w:val="003B4A1A"/>
    <w:rsid w:val="003B5CDD"/>
    <w:rsid w:val="003B653C"/>
    <w:rsid w:val="003C1FD6"/>
    <w:rsid w:val="003C623F"/>
    <w:rsid w:val="003D29DE"/>
    <w:rsid w:val="003E327E"/>
    <w:rsid w:val="003E450C"/>
    <w:rsid w:val="003E6401"/>
    <w:rsid w:val="003F63D0"/>
    <w:rsid w:val="0040271D"/>
    <w:rsid w:val="00410402"/>
    <w:rsid w:val="004115D9"/>
    <w:rsid w:val="004209EA"/>
    <w:rsid w:val="00424850"/>
    <w:rsid w:val="00427A62"/>
    <w:rsid w:val="00433305"/>
    <w:rsid w:val="004355CA"/>
    <w:rsid w:val="004368E6"/>
    <w:rsid w:val="00443229"/>
    <w:rsid w:val="00445277"/>
    <w:rsid w:val="0044532F"/>
    <w:rsid w:val="004459EA"/>
    <w:rsid w:val="00447799"/>
    <w:rsid w:val="00447A3A"/>
    <w:rsid w:val="00447BE7"/>
    <w:rsid w:val="00450F4E"/>
    <w:rsid w:val="00462F7A"/>
    <w:rsid w:val="00464126"/>
    <w:rsid w:val="00475434"/>
    <w:rsid w:val="0047614A"/>
    <w:rsid w:val="00482F19"/>
    <w:rsid w:val="00484F7D"/>
    <w:rsid w:val="0048605F"/>
    <w:rsid w:val="00494F8C"/>
    <w:rsid w:val="004A0C7A"/>
    <w:rsid w:val="004A11EC"/>
    <w:rsid w:val="004A4F9C"/>
    <w:rsid w:val="004A63A5"/>
    <w:rsid w:val="004B1FD5"/>
    <w:rsid w:val="004B3F37"/>
    <w:rsid w:val="004B4D52"/>
    <w:rsid w:val="004B5E91"/>
    <w:rsid w:val="004C044F"/>
    <w:rsid w:val="004C489C"/>
    <w:rsid w:val="004C6B2E"/>
    <w:rsid w:val="004D3F45"/>
    <w:rsid w:val="004D40D7"/>
    <w:rsid w:val="004E001E"/>
    <w:rsid w:val="004E430C"/>
    <w:rsid w:val="004F13E5"/>
    <w:rsid w:val="004F40EE"/>
    <w:rsid w:val="004F6332"/>
    <w:rsid w:val="005026FD"/>
    <w:rsid w:val="00503569"/>
    <w:rsid w:val="00507534"/>
    <w:rsid w:val="00511C66"/>
    <w:rsid w:val="005156FA"/>
    <w:rsid w:val="00516E57"/>
    <w:rsid w:val="005243A3"/>
    <w:rsid w:val="00530596"/>
    <w:rsid w:val="005330C5"/>
    <w:rsid w:val="00533167"/>
    <w:rsid w:val="00536E8F"/>
    <w:rsid w:val="0054022C"/>
    <w:rsid w:val="0054417E"/>
    <w:rsid w:val="00550E22"/>
    <w:rsid w:val="0055611E"/>
    <w:rsid w:val="00562BF0"/>
    <w:rsid w:val="005651B4"/>
    <w:rsid w:val="00565AE1"/>
    <w:rsid w:val="005804FF"/>
    <w:rsid w:val="005829FF"/>
    <w:rsid w:val="00585C57"/>
    <w:rsid w:val="005A2C2B"/>
    <w:rsid w:val="005A3556"/>
    <w:rsid w:val="005A6468"/>
    <w:rsid w:val="005A72C0"/>
    <w:rsid w:val="005C09CC"/>
    <w:rsid w:val="005C1979"/>
    <w:rsid w:val="005C61DD"/>
    <w:rsid w:val="005D36A6"/>
    <w:rsid w:val="005D674F"/>
    <w:rsid w:val="005E14FA"/>
    <w:rsid w:val="005E1BE2"/>
    <w:rsid w:val="005E30FB"/>
    <w:rsid w:val="005E624F"/>
    <w:rsid w:val="005E6F9A"/>
    <w:rsid w:val="005E792F"/>
    <w:rsid w:val="005F0AE8"/>
    <w:rsid w:val="005F3966"/>
    <w:rsid w:val="00603C08"/>
    <w:rsid w:val="00605029"/>
    <w:rsid w:val="006149FC"/>
    <w:rsid w:val="00614BE5"/>
    <w:rsid w:val="00621847"/>
    <w:rsid w:val="006243B5"/>
    <w:rsid w:val="00625391"/>
    <w:rsid w:val="006344B8"/>
    <w:rsid w:val="00636CD4"/>
    <w:rsid w:val="00637B25"/>
    <w:rsid w:val="00645B23"/>
    <w:rsid w:val="00652207"/>
    <w:rsid w:val="006525A0"/>
    <w:rsid w:val="0065526E"/>
    <w:rsid w:val="00660A3D"/>
    <w:rsid w:val="00661164"/>
    <w:rsid w:val="0066179C"/>
    <w:rsid w:val="00661B2F"/>
    <w:rsid w:val="00663180"/>
    <w:rsid w:val="006653A7"/>
    <w:rsid w:val="006776B9"/>
    <w:rsid w:val="00680D7D"/>
    <w:rsid w:val="00685FA2"/>
    <w:rsid w:val="00686978"/>
    <w:rsid w:val="00686A33"/>
    <w:rsid w:val="00690D58"/>
    <w:rsid w:val="006976F7"/>
    <w:rsid w:val="006A4902"/>
    <w:rsid w:val="006B2224"/>
    <w:rsid w:val="006B2A4A"/>
    <w:rsid w:val="006B53DE"/>
    <w:rsid w:val="006C053D"/>
    <w:rsid w:val="006C3BE8"/>
    <w:rsid w:val="006D2B0C"/>
    <w:rsid w:val="006D492B"/>
    <w:rsid w:val="006D4D3C"/>
    <w:rsid w:val="006D56D1"/>
    <w:rsid w:val="006D690F"/>
    <w:rsid w:val="006E5294"/>
    <w:rsid w:val="006F3317"/>
    <w:rsid w:val="006F49CE"/>
    <w:rsid w:val="0070059D"/>
    <w:rsid w:val="007058EF"/>
    <w:rsid w:val="00707B7F"/>
    <w:rsid w:val="0071067F"/>
    <w:rsid w:val="00711907"/>
    <w:rsid w:val="00720724"/>
    <w:rsid w:val="00723C29"/>
    <w:rsid w:val="00725CD5"/>
    <w:rsid w:val="0073084A"/>
    <w:rsid w:val="00730F64"/>
    <w:rsid w:val="00733EC9"/>
    <w:rsid w:val="0073499A"/>
    <w:rsid w:val="00740A4C"/>
    <w:rsid w:val="0074689F"/>
    <w:rsid w:val="00746FD7"/>
    <w:rsid w:val="007473D9"/>
    <w:rsid w:val="00756B56"/>
    <w:rsid w:val="00757826"/>
    <w:rsid w:val="00762F13"/>
    <w:rsid w:val="00766989"/>
    <w:rsid w:val="00770857"/>
    <w:rsid w:val="00773739"/>
    <w:rsid w:val="007745F7"/>
    <w:rsid w:val="00777332"/>
    <w:rsid w:val="00783C7C"/>
    <w:rsid w:val="00783FD3"/>
    <w:rsid w:val="00791BA6"/>
    <w:rsid w:val="00795699"/>
    <w:rsid w:val="007A05A0"/>
    <w:rsid w:val="007A23A6"/>
    <w:rsid w:val="007A6DE5"/>
    <w:rsid w:val="007B1372"/>
    <w:rsid w:val="007B2060"/>
    <w:rsid w:val="007B53B9"/>
    <w:rsid w:val="007B6F97"/>
    <w:rsid w:val="007C0ADD"/>
    <w:rsid w:val="007C2737"/>
    <w:rsid w:val="007C461D"/>
    <w:rsid w:val="007D2752"/>
    <w:rsid w:val="007E4A90"/>
    <w:rsid w:val="007E4EF8"/>
    <w:rsid w:val="007F28CD"/>
    <w:rsid w:val="007F4527"/>
    <w:rsid w:val="007F5FAC"/>
    <w:rsid w:val="007F79A8"/>
    <w:rsid w:val="00805BCC"/>
    <w:rsid w:val="00805E8E"/>
    <w:rsid w:val="0081153E"/>
    <w:rsid w:val="00817EAF"/>
    <w:rsid w:val="008200DA"/>
    <w:rsid w:val="008204A5"/>
    <w:rsid w:val="00820574"/>
    <w:rsid w:val="00827A69"/>
    <w:rsid w:val="00831C6A"/>
    <w:rsid w:val="00831F60"/>
    <w:rsid w:val="00832A00"/>
    <w:rsid w:val="0084219D"/>
    <w:rsid w:val="00842F7F"/>
    <w:rsid w:val="008457CC"/>
    <w:rsid w:val="00845AC0"/>
    <w:rsid w:val="008544E6"/>
    <w:rsid w:val="00865821"/>
    <w:rsid w:val="00874CF1"/>
    <w:rsid w:val="00876DBC"/>
    <w:rsid w:val="00877A60"/>
    <w:rsid w:val="00882427"/>
    <w:rsid w:val="00884403"/>
    <w:rsid w:val="0088532F"/>
    <w:rsid w:val="008A7358"/>
    <w:rsid w:val="008B79DF"/>
    <w:rsid w:val="008C34F0"/>
    <w:rsid w:val="008C4570"/>
    <w:rsid w:val="008D2E7F"/>
    <w:rsid w:val="008D36D5"/>
    <w:rsid w:val="008E1CB4"/>
    <w:rsid w:val="008E2B99"/>
    <w:rsid w:val="008F0656"/>
    <w:rsid w:val="008F1241"/>
    <w:rsid w:val="008F705D"/>
    <w:rsid w:val="008F7E48"/>
    <w:rsid w:val="00905281"/>
    <w:rsid w:val="009104B6"/>
    <w:rsid w:val="00913546"/>
    <w:rsid w:val="009142C2"/>
    <w:rsid w:val="009174B2"/>
    <w:rsid w:val="0092316E"/>
    <w:rsid w:val="00925ACA"/>
    <w:rsid w:val="00930333"/>
    <w:rsid w:val="00930F1D"/>
    <w:rsid w:val="009341F5"/>
    <w:rsid w:val="00934BA5"/>
    <w:rsid w:val="00935E48"/>
    <w:rsid w:val="009361E9"/>
    <w:rsid w:val="009375FF"/>
    <w:rsid w:val="009421C6"/>
    <w:rsid w:val="009555BC"/>
    <w:rsid w:val="009607A6"/>
    <w:rsid w:val="0096229D"/>
    <w:rsid w:val="009622A5"/>
    <w:rsid w:val="0096272B"/>
    <w:rsid w:val="00965760"/>
    <w:rsid w:val="00965BCA"/>
    <w:rsid w:val="00970678"/>
    <w:rsid w:val="009709D8"/>
    <w:rsid w:val="00970C97"/>
    <w:rsid w:val="009716D2"/>
    <w:rsid w:val="00974D1A"/>
    <w:rsid w:val="00981B94"/>
    <w:rsid w:val="00983DD3"/>
    <w:rsid w:val="009849A9"/>
    <w:rsid w:val="0098546F"/>
    <w:rsid w:val="00996320"/>
    <w:rsid w:val="00996F00"/>
    <w:rsid w:val="009A009A"/>
    <w:rsid w:val="009A0D86"/>
    <w:rsid w:val="009B07DF"/>
    <w:rsid w:val="009B1E04"/>
    <w:rsid w:val="009B55A1"/>
    <w:rsid w:val="009B6750"/>
    <w:rsid w:val="009C3F3E"/>
    <w:rsid w:val="009C4F1E"/>
    <w:rsid w:val="009D6B7A"/>
    <w:rsid w:val="009E2FBF"/>
    <w:rsid w:val="009F26CD"/>
    <w:rsid w:val="009F4BEC"/>
    <w:rsid w:val="00A01E30"/>
    <w:rsid w:val="00A11664"/>
    <w:rsid w:val="00A1703C"/>
    <w:rsid w:val="00A261A6"/>
    <w:rsid w:val="00A27601"/>
    <w:rsid w:val="00A60ACA"/>
    <w:rsid w:val="00A61749"/>
    <w:rsid w:val="00A6330E"/>
    <w:rsid w:val="00A64EC9"/>
    <w:rsid w:val="00A81DFF"/>
    <w:rsid w:val="00A82BE7"/>
    <w:rsid w:val="00A84463"/>
    <w:rsid w:val="00A8557A"/>
    <w:rsid w:val="00A932DB"/>
    <w:rsid w:val="00A93E47"/>
    <w:rsid w:val="00AA47C0"/>
    <w:rsid w:val="00AA607C"/>
    <w:rsid w:val="00AA670D"/>
    <w:rsid w:val="00AB4292"/>
    <w:rsid w:val="00AB4A20"/>
    <w:rsid w:val="00AB750E"/>
    <w:rsid w:val="00AC4213"/>
    <w:rsid w:val="00AC4541"/>
    <w:rsid w:val="00AC48AA"/>
    <w:rsid w:val="00AC592B"/>
    <w:rsid w:val="00AC7306"/>
    <w:rsid w:val="00AD1527"/>
    <w:rsid w:val="00AD5950"/>
    <w:rsid w:val="00AD7CC5"/>
    <w:rsid w:val="00B01004"/>
    <w:rsid w:val="00B04CCB"/>
    <w:rsid w:val="00B07E3E"/>
    <w:rsid w:val="00B100CD"/>
    <w:rsid w:val="00B11949"/>
    <w:rsid w:val="00B128F2"/>
    <w:rsid w:val="00B15A3A"/>
    <w:rsid w:val="00B16F03"/>
    <w:rsid w:val="00B21E53"/>
    <w:rsid w:val="00B24B84"/>
    <w:rsid w:val="00B26D22"/>
    <w:rsid w:val="00B279AC"/>
    <w:rsid w:val="00B27F00"/>
    <w:rsid w:val="00B37CE4"/>
    <w:rsid w:val="00B4726D"/>
    <w:rsid w:val="00B52568"/>
    <w:rsid w:val="00B5274B"/>
    <w:rsid w:val="00B659C4"/>
    <w:rsid w:val="00B65D9F"/>
    <w:rsid w:val="00B7258E"/>
    <w:rsid w:val="00B76E90"/>
    <w:rsid w:val="00B8031A"/>
    <w:rsid w:val="00B83CDB"/>
    <w:rsid w:val="00B84015"/>
    <w:rsid w:val="00B850FB"/>
    <w:rsid w:val="00B8746C"/>
    <w:rsid w:val="00B949E0"/>
    <w:rsid w:val="00B95A31"/>
    <w:rsid w:val="00BA695E"/>
    <w:rsid w:val="00BC08AC"/>
    <w:rsid w:val="00BC3AD8"/>
    <w:rsid w:val="00BC72E0"/>
    <w:rsid w:val="00BD4519"/>
    <w:rsid w:val="00BD7D0C"/>
    <w:rsid w:val="00BE2D2A"/>
    <w:rsid w:val="00BF7732"/>
    <w:rsid w:val="00C0045E"/>
    <w:rsid w:val="00C00B7F"/>
    <w:rsid w:val="00C00E57"/>
    <w:rsid w:val="00C05DA7"/>
    <w:rsid w:val="00C07148"/>
    <w:rsid w:val="00C10224"/>
    <w:rsid w:val="00C10BF8"/>
    <w:rsid w:val="00C111DC"/>
    <w:rsid w:val="00C157EC"/>
    <w:rsid w:val="00C2111C"/>
    <w:rsid w:val="00C233DC"/>
    <w:rsid w:val="00C24F8F"/>
    <w:rsid w:val="00C27673"/>
    <w:rsid w:val="00C3144A"/>
    <w:rsid w:val="00C331F2"/>
    <w:rsid w:val="00C40870"/>
    <w:rsid w:val="00C41D71"/>
    <w:rsid w:val="00C44B71"/>
    <w:rsid w:val="00C46503"/>
    <w:rsid w:val="00C627D6"/>
    <w:rsid w:val="00C637BE"/>
    <w:rsid w:val="00C648D8"/>
    <w:rsid w:val="00C6663A"/>
    <w:rsid w:val="00C67E80"/>
    <w:rsid w:val="00C71DC9"/>
    <w:rsid w:val="00C81992"/>
    <w:rsid w:val="00C84224"/>
    <w:rsid w:val="00C85B62"/>
    <w:rsid w:val="00C92869"/>
    <w:rsid w:val="00C93F07"/>
    <w:rsid w:val="00C95E2B"/>
    <w:rsid w:val="00C96550"/>
    <w:rsid w:val="00CA1A92"/>
    <w:rsid w:val="00CA2D38"/>
    <w:rsid w:val="00CB0F9D"/>
    <w:rsid w:val="00CB53AD"/>
    <w:rsid w:val="00CD0B8A"/>
    <w:rsid w:val="00CD34E3"/>
    <w:rsid w:val="00CD486A"/>
    <w:rsid w:val="00CD66BF"/>
    <w:rsid w:val="00CE29CB"/>
    <w:rsid w:val="00CE325E"/>
    <w:rsid w:val="00CE5738"/>
    <w:rsid w:val="00CE67F6"/>
    <w:rsid w:val="00CF0B44"/>
    <w:rsid w:val="00CF1EFC"/>
    <w:rsid w:val="00CF5C0B"/>
    <w:rsid w:val="00CF7211"/>
    <w:rsid w:val="00D018D2"/>
    <w:rsid w:val="00D023E5"/>
    <w:rsid w:val="00D0279D"/>
    <w:rsid w:val="00D049E6"/>
    <w:rsid w:val="00D06342"/>
    <w:rsid w:val="00D10D46"/>
    <w:rsid w:val="00D11717"/>
    <w:rsid w:val="00D12E27"/>
    <w:rsid w:val="00D25635"/>
    <w:rsid w:val="00D25761"/>
    <w:rsid w:val="00D27E44"/>
    <w:rsid w:val="00D27EB9"/>
    <w:rsid w:val="00D31431"/>
    <w:rsid w:val="00D44497"/>
    <w:rsid w:val="00D52277"/>
    <w:rsid w:val="00D52D25"/>
    <w:rsid w:val="00D66235"/>
    <w:rsid w:val="00D7103D"/>
    <w:rsid w:val="00D83333"/>
    <w:rsid w:val="00D84C05"/>
    <w:rsid w:val="00D86E04"/>
    <w:rsid w:val="00D93E4B"/>
    <w:rsid w:val="00DA5BBC"/>
    <w:rsid w:val="00DB0924"/>
    <w:rsid w:val="00DB1057"/>
    <w:rsid w:val="00DB2D3C"/>
    <w:rsid w:val="00DB5E79"/>
    <w:rsid w:val="00DC0463"/>
    <w:rsid w:val="00DC23BA"/>
    <w:rsid w:val="00DC2BE8"/>
    <w:rsid w:val="00DC57F9"/>
    <w:rsid w:val="00DC6167"/>
    <w:rsid w:val="00DD559D"/>
    <w:rsid w:val="00DE037C"/>
    <w:rsid w:val="00DE209D"/>
    <w:rsid w:val="00DE24EB"/>
    <w:rsid w:val="00DE3BDC"/>
    <w:rsid w:val="00DF185D"/>
    <w:rsid w:val="00DF2BB1"/>
    <w:rsid w:val="00DF3DEB"/>
    <w:rsid w:val="00DF6FCF"/>
    <w:rsid w:val="00E014AD"/>
    <w:rsid w:val="00E02E19"/>
    <w:rsid w:val="00E03183"/>
    <w:rsid w:val="00E0641D"/>
    <w:rsid w:val="00E06E79"/>
    <w:rsid w:val="00E078DC"/>
    <w:rsid w:val="00E137C6"/>
    <w:rsid w:val="00E174A2"/>
    <w:rsid w:val="00E2305C"/>
    <w:rsid w:val="00E235FC"/>
    <w:rsid w:val="00E24142"/>
    <w:rsid w:val="00E33C32"/>
    <w:rsid w:val="00E34755"/>
    <w:rsid w:val="00E36567"/>
    <w:rsid w:val="00E36D20"/>
    <w:rsid w:val="00E37DBA"/>
    <w:rsid w:val="00E518AB"/>
    <w:rsid w:val="00E55C8F"/>
    <w:rsid w:val="00E57926"/>
    <w:rsid w:val="00E607B3"/>
    <w:rsid w:val="00E67913"/>
    <w:rsid w:val="00E702A3"/>
    <w:rsid w:val="00E70F0A"/>
    <w:rsid w:val="00E71037"/>
    <w:rsid w:val="00E7245F"/>
    <w:rsid w:val="00E72B0B"/>
    <w:rsid w:val="00E74CD1"/>
    <w:rsid w:val="00E8345C"/>
    <w:rsid w:val="00E85FAD"/>
    <w:rsid w:val="00E85FC5"/>
    <w:rsid w:val="00E87752"/>
    <w:rsid w:val="00E9063D"/>
    <w:rsid w:val="00E908CA"/>
    <w:rsid w:val="00E92B9D"/>
    <w:rsid w:val="00E93A82"/>
    <w:rsid w:val="00E93AE1"/>
    <w:rsid w:val="00EA45A8"/>
    <w:rsid w:val="00EA51E1"/>
    <w:rsid w:val="00EB20DC"/>
    <w:rsid w:val="00EB4553"/>
    <w:rsid w:val="00EB649A"/>
    <w:rsid w:val="00EB6CC9"/>
    <w:rsid w:val="00EC2478"/>
    <w:rsid w:val="00EC7281"/>
    <w:rsid w:val="00ED3EA3"/>
    <w:rsid w:val="00ED46AD"/>
    <w:rsid w:val="00EE647F"/>
    <w:rsid w:val="00EE6DAC"/>
    <w:rsid w:val="00EF42A6"/>
    <w:rsid w:val="00EF7C22"/>
    <w:rsid w:val="00F015BC"/>
    <w:rsid w:val="00F01999"/>
    <w:rsid w:val="00F06798"/>
    <w:rsid w:val="00F1164D"/>
    <w:rsid w:val="00F120E7"/>
    <w:rsid w:val="00F121BA"/>
    <w:rsid w:val="00F163D0"/>
    <w:rsid w:val="00F179F4"/>
    <w:rsid w:val="00F20385"/>
    <w:rsid w:val="00F204C0"/>
    <w:rsid w:val="00F25A82"/>
    <w:rsid w:val="00F276A4"/>
    <w:rsid w:val="00F31C89"/>
    <w:rsid w:val="00F3270E"/>
    <w:rsid w:val="00F46133"/>
    <w:rsid w:val="00F53DA1"/>
    <w:rsid w:val="00F54737"/>
    <w:rsid w:val="00F54851"/>
    <w:rsid w:val="00F60137"/>
    <w:rsid w:val="00F657DB"/>
    <w:rsid w:val="00F70CCA"/>
    <w:rsid w:val="00F72551"/>
    <w:rsid w:val="00F8137A"/>
    <w:rsid w:val="00F9551F"/>
    <w:rsid w:val="00FA243E"/>
    <w:rsid w:val="00FA2B30"/>
    <w:rsid w:val="00FA2EDA"/>
    <w:rsid w:val="00FA3A8E"/>
    <w:rsid w:val="00FA4D2F"/>
    <w:rsid w:val="00FA6EF4"/>
    <w:rsid w:val="00FB1582"/>
    <w:rsid w:val="00FB2194"/>
    <w:rsid w:val="00FB4C9B"/>
    <w:rsid w:val="00FB63E8"/>
    <w:rsid w:val="00FC28EF"/>
    <w:rsid w:val="00FC5661"/>
    <w:rsid w:val="00FC6053"/>
    <w:rsid w:val="00FD14C7"/>
    <w:rsid w:val="00FD6331"/>
    <w:rsid w:val="00FD6E79"/>
    <w:rsid w:val="00FD7F99"/>
    <w:rsid w:val="00FE42F0"/>
    <w:rsid w:val="00FF3485"/>
    <w:rsid w:val="00FF4FD3"/>
    <w:rsid w:val="00FF51D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69D98"/>
  <w15:chartTrackingRefBased/>
  <w15:docId w15:val="{02928E55-DE51-43C8-B781-C34A63B5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0AA"/>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C7281"/>
    <w:pPr>
      <w:numPr>
        <w:numId w:val="9"/>
      </w:numPr>
      <w:autoSpaceDE w:val="0"/>
      <w:autoSpaceDN w:val="0"/>
      <w:adjustRightInd w:val="0"/>
      <w:spacing w:after="0"/>
      <w:outlineLvl w:val="0"/>
    </w:pPr>
    <w:rPr>
      <w:b/>
      <w:bCs/>
      <w:color w:val="000000" w:themeColor="text1"/>
      <w:sz w:val="32"/>
      <w:szCs w:val="32"/>
    </w:rPr>
  </w:style>
  <w:style w:type="paragraph" w:styleId="Heading2">
    <w:name w:val="heading 2"/>
    <w:basedOn w:val="Normal"/>
    <w:next w:val="Normal"/>
    <w:link w:val="Heading2Char"/>
    <w:uiPriority w:val="9"/>
    <w:unhideWhenUsed/>
    <w:qFormat/>
    <w:rsid w:val="003000B6"/>
    <w:pPr>
      <w:numPr>
        <w:ilvl w:val="1"/>
        <w:numId w:val="9"/>
      </w:numPr>
      <w:outlineLvl w:val="1"/>
    </w:pPr>
    <w:rPr>
      <w:b/>
      <w:bCs/>
    </w:rPr>
  </w:style>
  <w:style w:type="paragraph" w:styleId="Heading3">
    <w:name w:val="heading 3"/>
    <w:basedOn w:val="Normal"/>
    <w:next w:val="Normal"/>
    <w:link w:val="Heading3Char"/>
    <w:uiPriority w:val="9"/>
    <w:unhideWhenUsed/>
    <w:qFormat/>
    <w:rsid w:val="00EC7281"/>
    <w:pPr>
      <w:keepNext/>
      <w:keepLines/>
      <w:numPr>
        <w:ilvl w:val="2"/>
        <w:numId w:val="9"/>
      </w:numPr>
      <w:spacing w:before="100" w:beforeAutospacing="1" w:after="0" w:line="240" w:lineRule="auto"/>
      <w:outlineLvl w:val="2"/>
    </w:pPr>
    <w:rPr>
      <w:rFonts w:eastAsiaTheme="majorEastAsia"/>
      <w:b/>
      <w:bCs/>
      <w:shd w:val="clear" w:color="auto" w:fill="FFFFFF"/>
    </w:rPr>
  </w:style>
  <w:style w:type="paragraph" w:styleId="Heading4">
    <w:name w:val="heading 4"/>
    <w:basedOn w:val="Normal"/>
    <w:next w:val="Normal"/>
    <w:link w:val="Heading4Char"/>
    <w:uiPriority w:val="9"/>
    <w:semiHidden/>
    <w:unhideWhenUsed/>
    <w:qFormat/>
    <w:rsid w:val="00DC57F9"/>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C57F9"/>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C57F9"/>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C57F9"/>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C57F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57F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281"/>
    <w:rPr>
      <w:rFonts w:ascii="Times New Roman" w:hAnsi="Times New Roman" w:cs="Times New Roman"/>
      <w:b/>
      <w:bCs/>
      <w:color w:val="000000" w:themeColor="text1"/>
      <w:sz w:val="32"/>
      <w:szCs w:val="32"/>
    </w:rPr>
  </w:style>
  <w:style w:type="character" w:customStyle="1" w:styleId="Heading2Char">
    <w:name w:val="Heading 2 Char"/>
    <w:basedOn w:val="DefaultParagraphFont"/>
    <w:link w:val="Heading2"/>
    <w:uiPriority w:val="9"/>
    <w:rsid w:val="003000B6"/>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C7281"/>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semiHidden/>
    <w:rsid w:val="00DC57F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DC57F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DC57F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DC57F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DC57F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57F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1C2D5D"/>
    <w:pPr>
      <w:spacing w:before="100" w:beforeAutospacing="1" w:after="100" w:afterAutospacing="1"/>
      <w:ind w:left="720"/>
      <w:contextualSpacing/>
      <w:jc w:val="both"/>
    </w:pPr>
    <w:rPr>
      <w:rFonts w:eastAsiaTheme="minorEastAsia"/>
    </w:rPr>
  </w:style>
  <w:style w:type="character" w:customStyle="1" w:styleId="ListParagraphChar">
    <w:name w:val="List Paragraph Char"/>
    <w:basedOn w:val="DefaultParagraphFont"/>
    <w:link w:val="ListParagraph"/>
    <w:uiPriority w:val="34"/>
    <w:rsid w:val="001C2D5D"/>
    <w:rPr>
      <w:rFonts w:ascii="Times New Roman" w:eastAsiaTheme="minorEastAsia" w:hAnsi="Times New Roman"/>
      <w:sz w:val="24"/>
    </w:rPr>
  </w:style>
  <w:style w:type="paragraph" w:styleId="NormalWeb">
    <w:name w:val="Normal (Web)"/>
    <w:basedOn w:val="Normal"/>
    <w:uiPriority w:val="99"/>
    <w:unhideWhenUsed/>
    <w:rsid w:val="00306935"/>
    <w:pPr>
      <w:spacing w:before="100" w:beforeAutospacing="1" w:after="100" w:afterAutospacing="1" w:line="240" w:lineRule="auto"/>
    </w:pPr>
    <w:rPr>
      <w:rFonts w:eastAsiaTheme="minorEastAsia"/>
    </w:rPr>
  </w:style>
  <w:style w:type="paragraph" w:styleId="Header">
    <w:name w:val="header"/>
    <w:basedOn w:val="Normal"/>
    <w:link w:val="HeaderChar"/>
    <w:uiPriority w:val="99"/>
    <w:unhideWhenUsed/>
    <w:rsid w:val="00845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AC0"/>
  </w:style>
  <w:style w:type="paragraph" w:styleId="Footer">
    <w:name w:val="footer"/>
    <w:basedOn w:val="Normal"/>
    <w:link w:val="FooterChar"/>
    <w:uiPriority w:val="99"/>
    <w:unhideWhenUsed/>
    <w:rsid w:val="00845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AC0"/>
  </w:style>
  <w:style w:type="character" w:customStyle="1" w:styleId="apple-converted-space">
    <w:name w:val="apple-converted-space"/>
    <w:basedOn w:val="DefaultParagraphFont"/>
    <w:rsid w:val="006D56D1"/>
  </w:style>
  <w:style w:type="paragraph" w:styleId="HTMLPreformatted">
    <w:name w:val="HTML Preformatted"/>
    <w:basedOn w:val="Normal"/>
    <w:link w:val="HTMLPreformattedChar"/>
    <w:uiPriority w:val="99"/>
    <w:unhideWhenUsed/>
    <w:rsid w:val="00C71D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C71DC9"/>
    <w:rPr>
      <w:rFonts w:ascii="Courier New" w:eastAsia="Times New Roman" w:hAnsi="Courier New" w:cs="Courier New"/>
      <w:sz w:val="20"/>
      <w:szCs w:val="20"/>
      <w:lang w:bidi="si-LK"/>
    </w:rPr>
  </w:style>
  <w:style w:type="character" w:styleId="Hyperlink">
    <w:name w:val="Hyperlink"/>
    <w:basedOn w:val="DefaultParagraphFont"/>
    <w:uiPriority w:val="99"/>
    <w:unhideWhenUsed/>
    <w:rsid w:val="0055611E"/>
    <w:rPr>
      <w:color w:val="0000FF"/>
      <w:u w:val="single"/>
    </w:rPr>
  </w:style>
  <w:style w:type="paragraph" w:styleId="NoSpacing">
    <w:name w:val="No Spacing"/>
    <w:uiPriority w:val="1"/>
    <w:qFormat/>
    <w:rsid w:val="00B7258E"/>
    <w:pPr>
      <w:spacing w:after="0" w:line="240" w:lineRule="auto"/>
    </w:pPr>
    <w:rPr>
      <w:color w:val="44546A" w:themeColor="text2"/>
      <w:sz w:val="20"/>
      <w:szCs w:val="20"/>
    </w:rPr>
  </w:style>
  <w:style w:type="paragraph" w:styleId="Caption">
    <w:name w:val="caption"/>
    <w:basedOn w:val="Normal"/>
    <w:next w:val="Normal"/>
    <w:uiPriority w:val="35"/>
    <w:unhideWhenUsed/>
    <w:qFormat/>
    <w:rsid w:val="00DC57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B15A3A"/>
    <w:pPr>
      <w:keepNext/>
      <w:keepLines/>
      <w:numPr>
        <w:numId w:val="0"/>
      </w:numPr>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rPr>
  </w:style>
  <w:style w:type="paragraph" w:styleId="TOC1">
    <w:name w:val="toc 1"/>
    <w:basedOn w:val="Normal"/>
    <w:next w:val="Normal"/>
    <w:autoRedefine/>
    <w:uiPriority w:val="39"/>
    <w:unhideWhenUsed/>
    <w:rsid w:val="00B15A3A"/>
    <w:pPr>
      <w:spacing w:after="100"/>
    </w:pPr>
  </w:style>
  <w:style w:type="paragraph" w:styleId="TOC2">
    <w:name w:val="toc 2"/>
    <w:basedOn w:val="Normal"/>
    <w:next w:val="Normal"/>
    <w:autoRedefine/>
    <w:uiPriority w:val="39"/>
    <w:unhideWhenUsed/>
    <w:rsid w:val="00B15A3A"/>
    <w:pPr>
      <w:spacing w:after="100"/>
      <w:ind w:left="220"/>
    </w:pPr>
  </w:style>
  <w:style w:type="paragraph" w:styleId="TOC3">
    <w:name w:val="toc 3"/>
    <w:basedOn w:val="Normal"/>
    <w:next w:val="Normal"/>
    <w:autoRedefine/>
    <w:uiPriority w:val="39"/>
    <w:unhideWhenUsed/>
    <w:rsid w:val="00B15A3A"/>
    <w:pPr>
      <w:spacing w:after="100"/>
      <w:ind w:left="440"/>
    </w:pPr>
  </w:style>
  <w:style w:type="paragraph" w:styleId="BodyText">
    <w:name w:val="Body Text"/>
    <w:basedOn w:val="Normal"/>
    <w:link w:val="BodyTextChar"/>
    <w:unhideWhenUsed/>
    <w:rsid w:val="002039EA"/>
    <w:pPr>
      <w:suppressAutoHyphens/>
      <w:spacing w:after="120" w:line="240" w:lineRule="auto"/>
    </w:pPr>
    <w:rPr>
      <w:rFonts w:eastAsia="Times New Roman"/>
      <w:kern w:val="2"/>
      <w:lang w:eastAsia="ar-SA"/>
    </w:rPr>
  </w:style>
  <w:style w:type="character" w:customStyle="1" w:styleId="BodyTextChar">
    <w:name w:val="Body Text Char"/>
    <w:basedOn w:val="DefaultParagraphFont"/>
    <w:link w:val="BodyText"/>
    <w:rsid w:val="002039EA"/>
    <w:rPr>
      <w:rFonts w:ascii="Times New Roman" w:eastAsia="Times New Roman" w:hAnsi="Times New Roman" w:cs="Times New Roman"/>
      <w:kern w:val="2"/>
      <w:sz w:val="24"/>
      <w:szCs w:val="24"/>
      <w:lang w:eastAsia="ar-SA"/>
    </w:rPr>
  </w:style>
  <w:style w:type="table" w:styleId="TableGrid">
    <w:name w:val="Table Grid"/>
    <w:basedOn w:val="TableNormal"/>
    <w:uiPriority w:val="39"/>
    <w:rsid w:val="00EE6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4115D9"/>
    <w:pPr>
      <w:spacing w:after="0"/>
    </w:pPr>
  </w:style>
  <w:style w:type="paragraph" w:styleId="Bibliography">
    <w:name w:val="Bibliography"/>
    <w:basedOn w:val="Normal"/>
    <w:next w:val="Normal"/>
    <w:uiPriority w:val="37"/>
    <w:unhideWhenUsed/>
    <w:rsid w:val="00176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21246">
      <w:bodyDiv w:val="1"/>
      <w:marLeft w:val="0"/>
      <w:marRight w:val="0"/>
      <w:marTop w:val="0"/>
      <w:marBottom w:val="0"/>
      <w:divBdr>
        <w:top w:val="none" w:sz="0" w:space="0" w:color="auto"/>
        <w:left w:val="none" w:sz="0" w:space="0" w:color="auto"/>
        <w:bottom w:val="none" w:sz="0" w:space="0" w:color="auto"/>
        <w:right w:val="none" w:sz="0" w:space="0" w:color="auto"/>
      </w:divBdr>
    </w:div>
    <w:div w:id="80490226">
      <w:bodyDiv w:val="1"/>
      <w:marLeft w:val="0"/>
      <w:marRight w:val="0"/>
      <w:marTop w:val="0"/>
      <w:marBottom w:val="0"/>
      <w:divBdr>
        <w:top w:val="none" w:sz="0" w:space="0" w:color="auto"/>
        <w:left w:val="none" w:sz="0" w:space="0" w:color="auto"/>
        <w:bottom w:val="none" w:sz="0" w:space="0" w:color="auto"/>
        <w:right w:val="none" w:sz="0" w:space="0" w:color="auto"/>
      </w:divBdr>
    </w:div>
    <w:div w:id="189033669">
      <w:bodyDiv w:val="1"/>
      <w:marLeft w:val="0"/>
      <w:marRight w:val="0"/>
      <w:marTop w:val="0"/>
      <w:marBottom w:val="0"/>
      <w:divBdr>
        <w:top w:val="none" w:sz="0" w:space="0" w:color="auto"/>
        <w:left w:val="none" w:sz="0" w:space="0" w:color="auto"/>
        <w:bottom w:val="none" w:sz="0" w:space="0" w:color="auto"/>
        <w:right w:val="none" w:sz="0" w:space="0" w:color="auto"/>
      </w:divBdr>
    </w:div>
    <w:div w:id="189147135">
      <w:bodyDiv w:val="1"/>
      <w:marLeft w:val="0"/>
      <w:marRight w:val="0"/>
      <w:marTop w:val="0"/>
      <w:marBottom w:val="0"/>
      <w:divBdr>
        <w:top w:val="none" w:sz="0" w:space="0" w:color="auto"/>
        <w:left w:val="none" w:sz="0" w:space="0" w:color="auto"/>
        <w:bottom w:val="none" w:sz="0" w:space="0" w:color="auto"/>
        <w:right w:val="none" w:sz="0" w:space="0" w:color="auto"/>
      </w:divBdr>
    </w:div>
    <w:div w:id="263613600">
      <w:bodyDiv w:val="1"/>
      <w:marLeft w:val="0"/>
      <w:marRight w:val="0"/>
      <w:marTop w:val="0"/>
      <w:marBottom w:val="0"/>
      <w:divBdr>
        <w:top w:val="none" w:sz="0" w:space="0" w:color="auto"/>
        <w:left w:val="none" w:sz="0" w:space="0" w:color="auto"/>
        <w:bottom w:val="none" w:sz="0" w:space="0" w:color="auto"/>
        <w:right w:val="none" w:sz="0" w:space="0" w:color="auto"/>
      </w:divBdr>
    </w:div>
    <w:div w:id="265504453">
      <w:bodyDiv w:val="1"/>
      <w:marLeft w:val="0"/>
      <w:marRight w:val="0"/>
      <w:marTop w:val="0"/>
      <w:marBottom w:val="0"/>
      <w:divBdr>
        <w:top w:val="none" w:sz="0" w:space="0" w:color="auto"/>
        <w:left w:val="none" w:sz="0" w:space="0" w:color="auto"/>
        <w:bottom w:val="none" w:sz="0" w:space="0" w:color="auto"/>
        <w:right w:val="none" w:sz="0" w:space="0" w:color="auto"/>
      </w:divBdr>
    </w:div>
    <w:div w:id="272791963">
      <w:bodyDiv w:val="1"/>
      <w:marLeft w:val="0"/>
      <w:marRight w:val="0"/>
      <w:marTop w:val="0"/>
      <w:marBottom w:val="0"/>
      <w:divBdr>
        <w:top w:val="none" w:sz="0" w:space="0" w:color="auto"/>
        <w:left w:val="none" w:sz="0" w:space="0" w:color="auto"/>
        <w:bottom w:val="none" w:sz="0" w:space="0" w:color="auto"/>
        <w:right w:val="none" w:sz="0" w:space="0" w:color="auto"/>
      </w:divBdr>
    </w:div>
    <w:div w:id="277950171">
      <w:bodyDiv w:val="1"/>
      <w:marLeft w:val="0"/>
      <w:marRight w:val="0"/>
      <w:marTop w:val="0"/>
      <w:marBottom w:val="0"/>
      <w:divBdr>
        <w:top w:val="none" w:sz="0" w:space="0" w:color="auto"/>
        <w:left w:val="none" w:sz="0" w:space="0" w:color="auto"/>
        <w:bottom w:val="none" w:sz="0" w:space="0" w:color="auto"/>
        <w:right w:val="none" w:sz="0" w:space="0" w:color="auto"/>
      </w:divBdr>
    </w:div>
    <w:div w:id="369843689">
      <w:bodyDiv w:val="1"/>
      <w:marLeft w:val="0"/>
      <w:marRight w:val="0"/>
      <w:marTop w:val="0"/>
      <w:marBottom w:val="0"/>
      <w:divBdr>
        <w:top w:val="none" w:sz="0" w:space="0" w:color="auto"/>
        <w:left w:val="none" w:sz="0" w:space="0" w:color="auto"/>
        <w:bottom w:val="none" w:sz="0" w:space="0" w:color="auto"/>
        <w:right w:val="none" w:sz="0" w:space="0" w:color="auto"/>
      </w:divBdr>
    </w:div>
    <w:div w:id="388695608">
      <w:bodyDiv w:val="1"/>
      <w:marLeft w:val="0"/>
      <w:marRight w:val="0"/>
      <w:marTop w:val="0"/>
      <w:marBottom w:val="0"/>
      <w:divBdr>
        <w:top w:val="none" w:sz="0" w:space="0" w:color="auto"/>
        <w:left w:val="none" w:sz="0" w:space="0" w:color="auto"/>
        <w:bottom w:val="none" w:sz="0" w:space="0" w:color="auto"/>
        <w:right w:val="none" w:sz="0" w:space="0" w:color="auto"/>
      </w:divBdr>
    </w:div>
    <w:div w:id="389692765">
      <w:bodyDiv w:val="1"/>
      <w:marLeft w:val="0"/>
      <w:marRight w:val="0"/>
      <w:marTop w:val="0"/>
      <w:marBottom w:val="0"/>
      <w:divBdr>
        <w:top w:val="none" w:sz="0" w:space="0" w:color="auto"/>
        <w:left w:val="none" w:sz="0" w:space="0" w:color="auto"/>
        <w:bottom w:val="none" w:sz="0" w:space="0" w:color="auto"/>
        <w:right w:val="none" w:sz="0" w:space="0" w:color="auto"/>
      </w:divBdr>
    </w:div>
    <w:div w:id="400181160">
      <w:bodyDiv w:val="1"/>
      <w:marLeft w:val="0"/>
      <w:marRight w:val="0"/>
      <w:marTop w:val="0"/>
      <w:marBottom w:val="0"/>
      <w:divBdr>
        <w:top w:val="none" w:sz="0" w:space="0" w:color="auto"/>
        <w:left w:val="none" w:sz="0" w:space="0" w:color="auto"/>
        <w:bottom w:val="none" w:sz="0" w:space="0" w:color="auto"/>
        <w:right w:val="none" w:sz="0" w:space="0" w:color="auto"/>
      </w:divBdr>
    </w:div>
    <w:div w:id="407076187">
      <w:bodyDiv w:val="1"/>
      <w:marLeft w:val="0"/>
      <w:marRight w:val="0"/>
      <w:marTop w:val="0"/>
      <w:marBottom w:val="0"/>
      <w:divBdr>
        <w:top w:val="none" w:sz="0" w:space="0" w:color="auto"/>
        <w:left w:val="none" w:sz="0" w:space="0" w:color="auto"/>
        <w:bottom w:val="none" w:sz="0" w:space="0" w:color="auto"/>
        <w:right w:val="none" w:sz="0" w:space="0" w:color="auto"/>
      </w:divBdr>
    </w:div>
    <w:div w:id="437994739">
      <w:bodyDiv w:val="1"/>
      <w:marLeft w:val="0"/>
      <w:marRight w:val="0"/>
      <w:marTop w:val="0"/>
      <w:marBottom w:val="0"/>
      <w:divBdr>
        <w:top w:val="none" w:sz="0" w:space="0" w:color="auto"/>
        <w:left w:val="none" w:sz="0" w:space="0" w:color="auto"/>
        <w:bottom w:val="none" w:sz="0" w:space="0" w:color="auto"/>
        <w:right w:val="none" w:sz="0" w:space="0" w:color="auto"/>
      </w:divBdr>
    </w:div>
    <w:div w:id="450779984">
      <w:bodyDiv w:val="1"/>
      <w:marLeft w:val="0"/>
      <w:marRight w:val="0"/>
      <w:marTop w:val="0"/>
      <w:marBottom w:val="0"/>
      <w:divBdr>
        <w:top w:val="none" w:sz="0" w:space="0" w:color="auto"/>
        <w:left w:val="none" w:sz="0" w:space="0" w:color="auto"/>
        <w:bottom w:val="none" w:sz="0" w:space="0" w:color="auto"/>
        <w:right w:val="none" w:sz="0" w:space="0" w:color="auto"/>
      </w:divBdr>
    </w:div>
    <w:div w:id="474226183">
      <w:bodyDiv w:val="1"/>
      <w:marLeft w:val="0"/>
      <w:marRight w:val="0"/>
      <w:marTop w:val="0"/>
      <w:marBottom w:val="0"/>
      <w:divBdr>
        <w:top w:val="none" w:sz="0" w:space="0" w:color="auto"/>
        <w:left w:val="none" w:sz="0" w:space="0" w:color="auto"/>
        <w:bottom w:val="none" w:sz="0" w:space="0" w:color="auto"/>
        <w:right w:val="none" w:sz="0" w:space="0" w:color="auto"/>
      </w:divBdr>
    </w:div>
    <w:div w:id="485050825">
      <w:bodyDiv w:val="1"/>
      <w:marLeft w:val="0"/>
      <w:marRight w:val="0"/>
      <w:marTop w:val="0"/>
      <w:marBottom w:val="0"/>
      <w:divBdr>
        <w:top w:val="none" w:sz="0" w:space="0" w:color="auto"/>
        <w:left w:val="none" w:sz="0" w:space="0" w:color="auto"/>
        <w:bottom w:val="none" w:sz="0" w:space="0" w:color="auto"/>
        <w:right w:val="none" w:sz="0" w:space="0" w:color="auto"/>
      </w:divBdr>
    </w:div>
    <w:div w:id="492911617">
      <w:bodyDiv w:val="1"/>
      <w:marLeft w:val="0"/>
      <w:marRight w:val="0"/>
      <w:marTop w:val="0"/>
      <w:marBottom w:val="0"/>
      <w:divBdr>
        <w:top w:val="none" w:sz="0" w:space="0" w:color="auto"/>
        <w:left w:val="none" w:sz="0" w:space="0" w:color="auto"/>
        <w:bottom w:val="none" w:sz="0" w:space="0" w:color="auto"/>
        <w:right w:val="none" w:sz="0" w:space="0" w:color="auto"/>
      </w:divBdr>
    </w:div>
    <w:div w:id="533080040">
      <w:bodyDiv w:val="1"/>
      <w:marLeft w:val="0"/>
      <w:marRight w:val="0"/>
      <w:marTop w:val="0"/>
      <w:marBottom w:val="0"/>
      <w:divBdr>
        <w:top w:val="none" w:sz="0" w:space="0" w:color="auto"/>
        <w:left w:val="none" w:sz="0" w:space="0" w:color="auto"/>
        <w:bottom w:val="none" w:sz="0" w:space="0" w:color="auto"/>
        <w:right w:val="none" w:sz="0" w:space="0" w:color="auto"/>
      </w:divBdr>
    </w:div>
    <w:div w:id="695039831">
      <w:bodyDiv w:val="1"/>
      <w:marLeft w:val="0"/>
      <w:marRight w:val="0"/>
      <w:marTop w:val="0"/>
      <w:marBottom w:val="0"/>
      <w:divBdr>
        <w:top w:val="none" w:sz="0" w:space="0" w:color="auto"/>
        <w:left w:val="none" w:sz="0" w:space="0" w:color="auto"/>
        <w:bottom w:val="none" w:sz="0" w:space="0" w:color="auto"/>
        <w:right w:val="none" w:sz="0" w:space="0" w:color="auto"/>
      </w:divBdr>
    </w:div>
    <w:div w:id="731851199">
      <w:bodyDiv w:val="1"/>
      <w:marLeft w:val="0"/>
      <w:marRight w:val="0"/>
      <w:marTop w:val="0"/>
      <w:marBottom w:val="0"/>
      <w:divBdr>
        <w:top w:val="none" w:sz="0" w:space="0" w:color="auto"/>
        <w:left w:val="none" w:sz="0" w:space="0" w:color="auto"/>
        <w:bottom w:val="none" w:sz="0" w:space="0" w:color="auto"/>
        <w:right w:val="none" w:sz="0" w:space="0" w:color="auto"/>
      </w:divBdr>
    </w:div>
    <w:div w:id="851451869">
      <w:bodyDiv w:val="1"/>
      <w:marLeft w:val="0"/>
      <w:marRight w:val="0"/>
      <w:marTop w:val="0"/>
      <w:marBottom w:val="0"/>
      <w:divBdr>
        <w:top w:val="none" w:sz="0" w:space="0" w:color="auto"/>
        <w:left w:val="none" w:sz="0" w:space="0" w:color="auto"/>
        <w:bottom w:val="none" w:sz="0" w:space="0" w:color="auto"/>
        <w:right w:val="none" w:sz="0" w:space="0" w:color="auto"/>
      </w:divBdr>
      <w:divsChild>
        <w:div w:id="737244054">
          <w:marLeft w:val="0"/>
          <w:marRight w:val="0"/>
          <w:marTop w:val="0"/>
          <w:marBottom w:val="0"/>
          <w:divBdr>
            <w:top w:val="none" w:sz="0" w:space="0" w:color="auto"/>
            <w:left w:val="none" w:sz="0" w:space="0" w:color="auto"/>
            <w:bottom w:val="none" w:sz="0" w:space="0" w:color="auto"/>
            <w:right w:val="none" w:sz="0" w:space="0" w:color="auto"/>
          </w:divBdr>
        </w:div>
        <w:div w:id="1903829227">
          <w:marLeft w:val="0"/>
          <w:marRight w:val="0"/>
          <w:marTop w:val="0"/>
          <w:marBottom w:val="0"/>
          <w:divBdr>
            <w:top w:val="none" w:sz="0" w:space="0" w:color="auto"/>
            <w:left w:val="none" w:sz="0" w:space="0" w:color="auto"/>
            <w:bottom w:val="none" w:sz="0" w:space="0" w:color="auto"/>
            <w:right w:val="none" w:sz="0" w:space="0" w:color="auto"/>
          </w:divBdr>
        </w:div>
        <w:div w:id="1642997348">
          <w:marLeft w:val="0"/>
          <w:marRight w:val="0"/>
          <w:marTop w:val="0"/>
          <w:marBottom w:val="0"/>
          <w:divBdr>
            <w:top w:val="none" w:sz="0" w:space="0" w:color="auto"/>
            <w:left w:val="none" w:sz="0" w:space="0" w:color="auto"/>
            <w:bottom w:val="none" w:sz="0" w:space="0" w:color="auto"/>
            <w:right w:val="none" w:sz="0" w:space="0" w:color="auto"/>
          </w:divBdr>
        </w:div>
        <w:div w:id="1637024172">
          <w:marLeft w:val="0"/>
          <w:marRight w:val="0"/>
          <w:marTop w:val="0"/>
          <w:marBottom w:val="0"/>
          <w:divBdr>
            <w:top w:val="none" w:sz="0" w:space="0" w:color="auto"/>
            <w:left w:val="none" w:sz="0" w:space="0" w:color="auto"/>
            <w:bottom w:val="none" w:sz="0" w:space="0" w:color="auto"/>
            <w:right w:val="none" w:sz="0" w:space="0" w:color="auto"/>
          </w:divBdr>
        </w:div>
      </w:divsChild>
    </w:div>
    <w:div w:id="871042108">
      <w:bodyDiv w:val="1"/>
      <w:marLeft w:val="0"/>
      <w:marRight w:val="0"/>
      <w:marTop w:val="0"/>
      <w:marBottom w:val="0"/>
      <w:divBdr>
        <w:top w:val="none" w:sz="0" w:space="0" w:color="auto"/>
        <w:left w:val="none" w:sz="0" w:space="0" w:color="auto"/>
        <w:bottom w:val="none" w:sz="0" w:space="0" w:color="auto"/>
        <w:right w:val="none" w:sz="0" w:space="0" w:color="auto"/>
      </w:divBdr>
    </w:div>
    <w:div w:id="877863575">
      <w:bodyDiv w:val="1"/>
      <w:marLeft w:val="0"/>
      <w:marRight w:val="0"/>
      <w:marTop w:val="0"/>
      <w:marBottom w:val="0"/>
      <w:divBdr>
        <w:top w:val="none" w:sz="0" w:space="0" w:color="auto"/>
        <w:left w:val="none" w:sz="0" w:space="0" w:color="auto"/>
        <w:bottom w:val="none" w:sz="0" w:space="0" w:color="auto"/>
        <w:right w:val="none" w:sz="0" w:space="0" w:color="auto"/>
      </w:divBdr>
    </w:div>
    <w:div w:id="887689681">
      <w:bodyDiv w:val="1"/>
      <w:marLeft w:val="0"/>
      <w:marRight w:val="0"/>
      <w:marTop w:val="0"/>
      <w:marBottom w:val="0"/>
      <w:divBdr>
        <w:top w:val="none" w:sz="0" w:space="0" w:color="auto"/>
        <w:left w:val="none" w:sz="0" w:space="0" w:color="auto"/>
        <w:bottom w:val="none" w:sz="0" w:space="0" w:color="auto"/>
        <w:right w:val="none" w:sz="0" w:space="0" w:color="auto"/>
      </w:divBdr>
    </w:div>
    <w:div w:id="917981128">
      <w:bodyDiv w:val="1"/>
      <w:marLeft w:val="0"/>
      <w:marRight w:val="0"/>
      <w:marTop w:val="0"/>
      <w:marBottom w:val="0"/>
      <w:divBdr>
        <w:top w:val="none" w:sz="0" w:space="0" w:color="auto"/>
        <w:left w:val="none" w:sz="0" w:space="0" w:color="auto"/>
        <w:bottom w:val="none" w:sz="0" w:space="0" w:color="auto"/>
        <w:right w:val="none" w:sz="0" w:space="0" w:color="auto"/>
      </w:divBdr>
    </w:div>
    <w:div w:id="919825297">
      <w:bodyDiv w:val="1"/>
      <w:marLeft w:val="0"/>
      <w:marRight w:val="0"/>
      <w:marTop w:val="0"/>
      <w:marBottom w:val="0"/>
      <w:divBdr>
        <w:top w:val="none" w:sz="0" w:space="0" w:color="auto"/>
        <w:left w:val="none" w:sz="0" w:space="0" w:color="auto"/>
        <w:bottom w:val="none" w:sz="0" w:space="0" w:color="auto"/>
        <w:right w:val="none" w:sz="0" w:space="0" w:color="auto"/>
      </w:divBdr>
    </w:div>
    <w:div w:id="969089716">
      <w:bodyDiv w:val="1"/>
      <w:marLeft w:val="0"/>
      <w:marRight w:val="0"/>
      <w:marTop w:val="0"/>
      <w:marBottom w:val="0"/>
      <w:divBdr>
        <w:top w:val="none" w:sz="0" w:space="0" w:color="auto"/>
        <w:left w:val="none" w:sz="0" w:space="0" w:color="auto"/>
        <w:bottom w:val="none" w:sz="0" w:space="0" w:color="auto"/>
        <w:right w:val="none" w:sz="0" w:space="0" w:color="auto"/>
      </w:divBdr>
    </w:div>
    <w:div w:id="1033186528">
      <w:bodyDiv w:val="1"/>
      <w:marLeft w:val="0"/>
      <w:marRight w:val="0"/>
      <w:marTop w:val="0"/>
      <w:marBottom w:val="0"/>
      <w:divBdr>
        <w:top w:val="none" w:sz="0" w:space="0" w:color="auto"/>
        <w:left w:val="none" w:sz="0" w:space="0" w:color="auto"/>
        <w:bottom w:val="none" w:sz="0" w:space="0" w:color="auto"/>
        <w:right w:val="none" w:sz="0" w:space="0" w:color="auto"/>
      </w:divBdr>
    </w:div>
    <w:div w:id="1081368092">
      <w:bodyDiv w:val="1"/>
      <w:marLeft w:val="0"/>
      <w:marRight w:val="0"/>
      <w:marTop w:val="0"/>
      <w:marBottom w:val="0"/>
      <w:divBdr>
        <w:top w:val="none" w:sz="0" w:space="0" w:color="auto"/>
        <w:left w:val="none" w:sz="0" w:space="0" w:color="auto"/>
        <w:bottom w:val="none" w:sz="0" w:space="0" w:color="auto"/>
        <w:right w:val="none" w:sz="0" w:space="0" w:color="auto"/>
      </w:divBdr>
    </w:div>
    <w:div w:id="1092702341">
      <w:bodyDiv w:val="1"/>
      <w:marLeft w:val="0"/>
      <w:marRight w:val="0"/>
      <w:marTop w:val="0"/>
      <w:marBottom w:val="0"/>
      <w:divBdr>
        <w:top w:val="none" w:sz="0" w:space="0" w:color="auto"/>
        <w:left w:val="none" w:sz="0" w:space="0" w:color="auto"/>
        <w:bottom w:val="none" w:sz="0" w:space="0" w:color="auto"/>
        <w:right w:val="none" w:sz="0" w:space="0" w:color="auto"/>
      </w:divBdr>
    </w:div>
    <w:div w:id="1097598492">
      <w:bodyDiv w:val="1"/>
      <w:marLeft w:val="0"/>
      <w:marRight w:val="0"/>
      <w:marTop w:val="0"/>
      <w:marBottom w:val="0"/>
      <w:divBdr>
        <w:top w:val="none" w:sz="0" w:space="0" w:color="auto"/>
        <w:left w:val="none" w:sz="0" w:space="0" w:color="auto"/>
        <w:bottom w:val="none" w:sz="0" w:space="0" w:color="auto"/>
        <w:right w:val="none" w:sz="0" w:space="0" w:color="auto"/>
      </w:divBdr>
    </w:div>
    <w:div w:id="1111165282">
      <w:bodyDiv w:val="1"/>
      <w:marLeft w:val="0"/>
      <w:marRight w:val="0"/>
      <w:marTop w:val="0"/>
      <w:marBottom w:val="0"/>
      <w:divBdr>
        <w:top w:val="none" w:sz="0" w:space="0" w:color="auto"/>
        <w:left w:val="none" w:sz="0" w:space="0" w:color="auto"/>
        <w:bottom w:val="none" w:sz="0" w:space="0" w:color="auto"/>
        <w:right w:val="none" w:sz="0" w:space="0" w:color="auto"/>
      </w:divBdr>
    </w:div>
    <w:div w:id="1132480269">
      <w:bodyDiv w:val="1"/>
      <w:marLeft w:val="0"/>
      <w:marRight w:val="0"/>
      <w:marTop w:val="0"/>
      <w:marBottom w:val="0"/>
      <w:divBdr>
        <w:top w:val="none" w:sz="0" w:space="0" w:color="auto"/>
        <w:left w:val="none" w:sz="0" w:space="0" w:color="auto"/>
        <w:bottom w:val="none" w:sz="0" w:space="0" w:color="auto"/>
        <w:right w:val="none" w:sz="0" w:space="0" w:color="auto"/>
      </w:divBdr>
    </w:div>
    <w:div w:id="1132678295">
      <w:bodyDiv w:val="1"/>
      <w:marLeft w:val="0"/>
      <w:marRight w:val="0"/>
      <w:marTop w:val="0"/>
      <w:marBottom w:val="0"/>
      <w:divBdr>
        <w:top w:val="none" w:sz="0" w:space="0" w:color="auto"/>
        <w:left w:val="none" w:sz="0" w:space="0" w:color="auto"/>
        <w:bottom w:val="none" w:sz="0" w:space="0" w:color="auto"/>
        <w:right w:val="none" w:sz="0" w:space="0" w:color="auto"/>
      </w:divBdr>
    </w:div>
    <w:div w:id="1136989328">
      <w:bodyDiv w:val="1"/>
      <w:marLeft w:val="0"/>
      <w:marRight w:val="0"/>
      <w:marTop w:val="0"/>
      <w:marBottom w:val="0"/>
      <w:divBdr>
        <w:top w:val="none" w:sz="0" w:space="0" w:color="auto"/>
        <w:left w:val="none" w:sz="0" w:space="0" w:color="auto"/>
        <w:bottom w:val="none" w:sz="0" w:space="0" w:color="auto"/>
        <w:right w:val="none" w:sz="0" w:space="0" w:color="auto"/>
      </w:divBdr>
    </w:div>
    <w:div w:id="1211066210">
      <w:bodyDiv w:val="1"/>
      <w:marLeft w:val="0"/>
      <w:marRight w:val="0"/>
      <w:marTop w:val="0"/>
      <w:marBottom w:val="0"/>
      <w:divBdr>
        <w:top w:val="none" w:sz="0" w:space="0" w:color="auto"/>
        <w:left w:val="none" w:sz="0" w:space="0" w:color="auto"/>
        <w:bottom w:val="none" w:sz="0" w:space="0" w:color="auto"/>
        <w:right w:val="none" w:sz="0" w:space="0" w:color="auto"/>
      </w:divBdr>
    </w:div>
    <w:div w:id="1255943451">
      <w:bodyDiv w:val="1"/>
      <w:marLeft w:val="0"/>
      <w:marRight w:val="0"/>
      <w:marTop w:val="0"/>
      <w:marBottom w:val="0"/>
      <w:divBdr>
        <w:top w:val="none" w:sz="0" w:space="0" w:color="auto"/>
        <w:left w:val="none" w:sz="0" w:space="0" w:color="auto"/>
        <w:bottom w:val="none" w:sz="0" w:space="0" w:color="auto"/>
        <w:right w:val="none" w:sz="0" w:space="0" w:color="auto"/>
      </w:divBdr>
    </w:div>
    <w:div w:id="1267423825">
      <w:bodyDiv w:val="1"/>
      <w:marLeft w:val="0"/>
      <w:marRight w:val="0"/>
      <w:marTop w:val="0"/>
      <w:marBottom w:val="0"/>
      <w:divBdr>
        <w:top w:val="none" w:sz="0" w:space="0" w:color="auto"/>
        <w:left w:val="none" w:sz="0" w:space="0" w:color="auto"/>
        <w:bottom w:val="none" w:sz="0" w:space="0" w:color="auto"/>
        <w:right w:val="none" w:sz="0" w:space="0" w:color="auto"/>
      </w:divBdr>
    </w:div>
    <w:div w:id="1302660383">
      <w:bodyDiv w:val="1"/>
      <w:marLeft w:val="0"/>
      <w:marRight w:val="0"/>
      <w:marTop w:val="0"/>
      <w:marBottom w:val="0"/>
      <w:divBdr>
        <w:top w:val="none" w:sz="0" w:space="0" w:color="auto"/>
        <w:left w:val="none" w:sz="0" w:space="0" w:color="auto"/>
        <w:bottom w:val="none" w:sz="0" w:space="0" w:color="auto"/>
        <w:right w:val="none" w:sz="0" w:space="0" w:color="auto"/>
      </w:divBdr>
    </w:div>
    <w:div w:id="1305625957">
      <w:bodyDiv w:val="1"/>
      <w:marLeft w:val="0"/>
      <w:marRight w:val="0"/>
      <w:marTop w:val="0"/>
      <w:marBottom w:val="0"/>
      <w:divBdr>
        <w:top w:val="none" w:sz="0" w:space="0" w:color="auto"/>
        <w:left w:val="none" w:sz="0" w:space="0" w:color="auto"/>
        <w:bottom w:val="none" w:sz="0" w:space="0" w:color="auto"/>
        <w:right w:val="none" w:sz="0" w:space="0" w:color="auto"/>
      </w:divBdr>
    </w:div>
    <w:div w:id="1331911215">
      <w:bodyDiv w:val="1"/>
      <w:marLeft w:val="0"/>
      <w:marRight w:val="0"/>
      <w:marTop w:val="0"/>
      <w:marBottom w:val="0"/>
      <w:divBdr>
        <w:top w:val="none" w:sz="0" w:space="0" w:color="auto"/>
        <w:left w:val="none" w:sz="0" w:space="0" w:color="auto"/>
        <w:bottom w:val="none" w:sz="0" w:space="0" w:color="auto"/>
        <w:right w:val="none" w:sz="0" w:space="0" w:color="auto"/>
      </w:divBdr>
    </w:div>
    <w:div w:id="1336570515">
      <w:bodyDiv w:val="1"/>
      <w:marLeft w:val="0"/>
      <w:marRight w:val="0"/>
      <w:marTop w:val="0"/>
      <w:marBottom w:val="0"/>
      <w:divBdr>
        <w:top w:val="none" w:sz="0" w:space="0" w:color="auto"/>
        <w:left w:val="none" w:sz="0" w:space="0" w:color="auto"/>
        <w:bottom w:val="none" w:sz="0" w:space="0" w:color="auto"/>
        <w:right w:val="none" w:sz="0" w:space="0" w:color="auto"/>
      </w:divBdr>
    </w:div>
    <w:div w:id="1356351245">
      <w:bodyDiv w:val="1"/>
      <w:marLeft w:val="0"/>
      <w:marRight w:val="0"/>
      <w:marTop w:val="0"/>
      <w:marBottom w:val="0"/>
      <w:divBdr>
        <w:top w:val="none" w:sz="0" w:space="0" w:color="auto"/>
        <w:left w:val="none" w:sz="0" w:space="0" w:color="auto"/>
        <w:bottom w:val="none" w:sz="0" w:space="0" w:color="auto"/>
        <w:right w:val="none" w:sz="0" w:space="0" w:color="auto"/>
      </w:divBdr>
    </w:div>
    <w:div w:id="1396734648">
      <w:bodyDiv w:val="1"/>
      <w:marLeft w:val="0"/>
      <w:marRight w:val="0"/>
      <w:marTop w:val="0"/>
      <w:marBottom w:val="0"/>
      <w:divBdr>
        <w:top w:val="none" w:sz="0" w:space="0" w:color="auto"/>
        <w:left w:val="none" w:sz="0" w:space="0" w:color="auto"/>
        <w:bottom w:val="none" w:sz="0" w:space="0" w:color="auto"/>
        <w:right w:val="none" w:sz="0" w:space="0" w:color="auto"/>
      </w:divBdr>
    </w:div>
    <w:div w:id="1556621438">
      <w:bodyDiv w:val="1"/>
      <w:marLeft w:val="0"/>
      <w:marRight w:val="0"/>
      <w:marTop w:val="0"/>
      <w:marBottom w:val="0"/>
      <w:divBdr>
        <w:top w:val="none" w:sz="0" w:space="0" w:color="auto"/>
        <w:left w:val="none" w:sz="0" w:space="0" w:color="auto"/>
        <w:bottom w:val="none" w:sz="0" w:space="0" w:color="auto"/>
        <w:right w:val="none" w:sz="0" w:space="0" w:color="auto"/>
      </w:divBdr>
    </w:div>
    <w:div w:id="1570798519">
      <w:bodyDiv w:val="1"/>
      <w:marLeft w:val="0"/>
      <w:marRight w:val="0"/>
      <w:marTop w:val="0"/>
      <w:marBottom w:val="0"/>
      <w:divBdr>
        <w:top w:val="none" w:sz="0" w:space="0" w:color="auto"/>
        <w:left w:val="none" w:sz="0" w:space="0" w:color="auto"/>
        <w:bottom w:val="none" w:sz="0" w:space="0" w:color="auto"/>
        <w:right w:val="none" w:sz="0" w:space="0" w:color="auto"/>
      </w:divBdr>
    </w:div>
    <w:div w:id="1587109285">
      <w:bodyDiv w:val="1"/>
      <w:marLeft w:val="0"/>
      <w:marRight w:val="0"/>
      <w:marTop w:val="0"/>
      <w:marBottom w:val="0"/>
      <w:divBdr>
        <w:top w:val="none" w:sz="0" w:space="0" w:color="auto"/>
        <w:left w:val="none" w:sz="0" w:space="0" w:color="auto"/>
        <w:bottom w:val="none" w:sz="0" w:space="0" w:color="auto"/>
        <w:right w:val="none" w:sz="0" w:space="0" w:color="auto"/>
      </w:divBdr>
    </w:div>
    <w:div w:id="1598127478">
      <w:bodyDiv w:val="1"/>
      <w:marLeft w:val="0"/>
      <w:marRight w:val="0"/>
      <w:marTop w:val="0"/>
      <w:marBottom w:val="0"/>
      <w:divBdr>
        <w:top w:val="none" w:sz="0" w:space="0" w:color="auto"/>
        <w:left w:val="none" w:sz="0" w:space="0" w:color="auto"/>
        <w:bottom w:val="none" w:sz="0" w:space="0" w:color="auto"/>
        <w:right w:val="none" w:sz="0" w:space="0" w:color="auto"/>
      </w:divBdr>
    </w:div>
    <w:div w:id="1661234990">
      <w:bodyDiv w:val="1"/>
      <w:marLeft w:val="0"/>
      <w:marRight w:val="0"/>
      <w:marTop w:val="0"/>
      <w:marBottom w:val="0"/>
      <w:divBdr>
        <w:top w:val="none" w:sz="0" w:space="0" w:color="auto"/>
        <w:left w:val="none" w:sz="0" w:space="0" w:color="auto"/>
        <w:bottom w:val="none" w:sz="0" w:space="0" w:color="auto"/>
        <w:right w:val="none" w:sz="0" w:space="0" w:color="auto"/>
      </w:divBdr>
    </w:div>
    <w:div w:id="1668482107">
      <w:bodyDiv w:val="1"/>
      <w:marLeft w:val="0"/>
      <w:marRight w:val="0"/>
      <w:marTop w:val="0"/>
      <w:marBottom w:val="0"/>
      <w:divBdr>
        <w:top w:val="none" w:sz="0" w:space="0" w:color="auto"/>
        <w:left w:val="none" w:sz="0" w:space="0" w:color="auto"/>
        <w:bottom w:val="none" w:sz="0" w:space="0" w:color="auto"/>
        <w:right w:val="none" w:sz="0" w:space="0" w:color="auto"/>
      </w:divBdr>
      <w:divsChild>
        <w:div w:id="777677319">
          <w:marLeft w:val="0"/>
          <w:marRight w:val="0"/>
          <w:marTop w:val="0"/>
          <w:marBottom w:val="0"/>
          <w:divBdr>
            <w:top w:val="none" w:sz="0" w:space="0" w:color="auto"/>
            <w:left w:val="none" w:sz="0" w:space="0" w:color="auto"/>
            <w:bottom w:val="none" w:sz="0" w:space="0" w:color="auto"/>
            <w:right w:val="none" w:sz="0" w:space="0" w:color="auto"/>
          </w:divBdr>
        </w:div>
        <w:div w:id="860554373">
          <w:marLeft w:val="0"/>
          <w:marRight w:val="0"/>
          <w:marTop w:val="0"/>
          <w:marBottom w:val="0"/>
          <w:divBdr>
            <w:top w:val="none" w:sz="0" w:space="0" w:color="auto"/>
            <w:left w:val="none" w:sz="0" w:space="0" w:color="auto"/>
            <w:bottom w:val="none" w:sz="0" w:space="0" w:color="auto"/>
            <w:right w:val="none" w:sz="0" w:space="0" w:color="auto"/>
          </w:divBdr>
        </w:div>
        <w:div w:id="2049719927">
          <w:marLeft w:val="0"/>
          <w:marRight w:val="0"/>
          <w:marTop w:val="0"/>
          <w:marBottom w:val="0"/>
          <w:divBdr>
            <w:top w:val="none" w:sz="0" w:space="0" w:color="auto"/>
            <w:left w:val="none" w:sz="0" w:space="0" w:color="auto"/>
            <w:bottom w:val="none" w:sz="0" w:space="0" w:color="auto"/>
            <w:right w:val="none" w:sz="0" w:space="0" w:color="auto"/>
          </w:divBdr>
        </w:div>
        <w:div w:id="9600682">
          <w:marLeft w:val="0"/>
          <w:marRight w:val="0"/>
          <w:marTop w:val="0"/>
          <w:marBottom w:val="0"/>
          <w:divBdr>
            <w:top w:val="none" w:sz="0" w:space="0" w:color="auto"/>
            <w:left w:val="none" w:sz="0" w:space="0" w:color="auto"/>
            <w:bottom w:val="none" w:sz="0" w:space="0" w:color="auto"/>
            <w:right w:val="none" w:sz="0" w:space="0" w:color="auto"/>
          </w:divBdr>
        </w:div>
      </w:divsChild>
    </w:div>
    <w:div w:id="1745029645">
      <w:bodyDiv w:val="1"/>
      <w:marLeft w:val="0"/>
      <w:marRight w:val="0"/>
      <w:marTop w:val="0"/>
      <w:marBottom w:val="0"/>
      <w:divBdr>
        <w:top w:val="none" w:sz="0" w:space="0" w:color="auto"/>
        <w:left w:val="none" w:sz="0" w:space="0" w:color="auto"/>
        <w:bottom w:val="none" w:sz="0" w:space="0" w:color="auto"/>
        <w:right w:val="none" w:sz="0" w:space="0" w:color="auto"/>
      </w:divBdr>
    </w:div>
    <w:div w:id="1759474503">
      <w:bodyDiv w:val="1"/>
      <w:marLeft w:val="0"/>
      <w:marRight w:val="0"/>
      <w:marTop w:val="0"/>
      <w:marBottom w:val="0"/>
      <w:divBdr>
        <w:top w:val="none" w:sz="0" w:space="0" w:color="auto"/>
        <w:left w:val="none" w:sz="0" w:space="0" w:color="auto"/>
        <w:bottom w:val="none" w:sz="0" w:space="0" w:color="auto"/>
        <w:right w:val="none" w:sz="0" w:space="0" w:color="auto"/>
      </w:divBdr>
    </w:div>
    <w:div w:id="1797521504">
      <w:bodyDiv w:val="1"/>
      <w:marLeft w:val="0"/>
      <w:marRight w:val="0"/>
      <w:marTop w:val="0"/>
      <w:marBottom w:val="0"/>
      <w:divBdr>
        <w:top w:val="none" w:sz="0" w:space="0" w:color="auto"/>
        <w:left w:val="none" w:sz="0" w:space="0" w:color="auto"/>
        <w:bottom w:val="none" w:sz="0" w:space="0" w:color="auto"/>
        <w:right w:val="none" w:sz="0" w:space="0" w:color="auto"/>
      </w:divBdr>
    </w:div>
    <w:div w:id="1798335857">
      <w:bodyDiv w:val="1"/>
      <w:marLeft w:val="0"/>
      <w:marRight w:val="0"/>
      <w:marTop w:val="0"/>
      <w:marBottom w:val="0"/>
      <w:divBdr>
        <w:top w:val="none" w:sz="0" w:space="0" w:color="auto"/>
        <w:left w:val="none" w:sz="0" w:space="0" w:color="auto"/>
        <w:bottom w:val="none" w:sz="0" w:space="0" w:color="auto"/>
        <w:right w:val="none" w:sz="0" w:space="0" w:color="auto"/>
      </w:divBdr>
    </w:div>
    <w:div w:id="1816143463">
      <w:bodyDiv w:val="1"/>
      <w:marLeft w:val="0"/>
      <w:marRight w:val="0"/>
      <w:marTop w:val="0"/>
      <w:marBottom w:val="0"/>
      <w:divBdr>
        <w:top w:val="none" w:sz="0" w:space="0" w:color="auto"/>
        <w:left w:val="none" w:sz="0" w:space="0" w:color="auto"/>
        <w:bottom w:val="none" w:sz="0" w:space="0" w:color="auto"/>
        <w:right w:val="none" w:sz="0" w:space="0" w:color="auto"/>
      </w:divBdr>
    </w:div>
    <w:div w:id="1827890880">
      <w:bodyDiv w:val="1"/>
      <w:marLeft w:val="0"/>
      <w:marRight w:val="0"/>
      <w:marTop w:val="0"/>
      <w:marBottom w:val="0"/>
      <w:divBdr>
        <w:top w:val="none" w:sz="0" w:space="0" w:color="auto"/>
        <w:left w:val="none" w:sz="0" w:space="0" w:color="auto"/>
        <w:bottom w:val="none" w:sz="0" w:space="0" w:color="auto"/>
        <w:right w:val="none" w:sz="0" w:space="0" w:color="auto"/>
      </w:divBdr>
    </w:div>
    <w:div w:id="1830637359">
      <w:bodyDiv w:val="1"/>
      <w:marLeft w:val="0"/>
      <w:marRight w:val="0"/>
      <w:marTop w:val="0"/>
      <w:marBottom w:val="0"/>
      <w:divBdr>
        <w:top w:val="none" w:sz="0" w:space="0" w:color="auto"/>
        <w:left w:val="none" w:sz="0" w:space="0" w:color="auto"/>
        <w:bottom w:val="none" w:sz="0" w:space="0" w:color="auto"/>
        <w:right w:val="none" w:sz="0" w:space="0" w:color="auto"/>
      </w:divBdr>
    </w:div>
    <w:div w:id="1885484678">
      <w:bodyDiv w:val="1"/>
      <w:marLeft w:val="0"/>
      <w:marRight w:val="0"/>
      <w:marTop w:val="0"/>
      <w:marBottom w:val="0"/>
      <w:divBdr>
        <w:top w:val="none" w:sz="0" w:space="0" w:color="auto"/>
        <w:left w:val="none" w:sz="0" w:space="0" w:color="auto"/>
        <w:bottom w:val="none" w:sz="0" w:space="0" w:color="auto"/>
        <w:right w:val="none" w:sz="0" w:space="0" w:color="auto"/>
      </w:divBdr>
    </w:div>
    <w:div w:id="1940478509">
      <w:bodyDiv w:val="1"/>
      <w:marLeft w:val="0"/>
      <w:marRight w:val="0"/>
      <w:marTop w:val="0"/>
      <w:marBottom w:val="0"/>
      <w:divBdr>
        <w:top w:val="none" w:sz="0" w:space="0" w:color="auto"/>
        <w:left w:val="none" w:sz="0" w:space="0" w:color="auto"/>
        <w:bottom w:val="none" w:sz="0" w:space="0" w:color="auto"/>
        <w:right w:val="none" w:sz="0" w:space="0" w:color="auto"/>
      </w:divBdr>
    </w:div>
    <w:div w:id="1950159634">
      <w:bodyDiv w:val="1"/>
      <w:marLeft w:val="0"/>
      <w:marRight w:val="0"/>
      <w:marTop w:val="0"/>
      <w:marBottom w:val="0"/>
      <w:divBdr>
        <w:top w:val="none" w:sz="0" w:space="0" w:color="auto"/>
        <w:left w:val="none" w:sz="0" w:space="0" w:color="auto"/>
        <w:bottom w:val="none" w:sz="0" w:space="0" w:color="auto"/>
        <w:right w:val="none" w:sz="0" w:space="0" w:color="auto"/>
      </w:divBdr>
    </w:div>
    <w:div w:id="2025088660">
      <w:bodyDiv w:val="1"/>
      <w:marLeft w:val="0"/>
      <w:marRight w:val="0"/>
      <w:marTop w:val="0"/>
      <w:marBottom w:val="0"/>
      <w:divBdr>
        <w:top w:val="none" w:sz="0" w:space="0" w:color="auto"/>
        <w:left w:val="none" w:sz="0" w:space="0" w:color="auto"/>
        <w:bottom w:val="none" w:sz="0" w:space="0" w:color="auto"/>
        <w:right w:val="none" w:sz="0" w:space="0" w:color="auto"/>
      </w:divBdr>
    </w:div>
    <w:div w:id="2036272533">
      <w:bodyDiv w:val="1"/>
      <w:marLeft w:val="0"/>
      <w:marRight w:val="0"/>
      <w:marTop w:val="0"/>
      <w:marBottom w:val="0"/>
      <w:divBdr>
        <w:top w:val="none" w:sz="0" w:space="0" w:color="auto"/>
        <w:left w:val="none" w:sz="0" w:space="0" w:color="auto"/>
        <w:bottom w:val="none" w:sz="0" w:space="0" w:color="auto"/>
        <w:right w:val="none" w:sz="0" w:space="0" w:color="auto"/>
      </w:divBdr>
    </w:div>
    <w:div w:id="2042898921">
      <w:bodyDiv w:val="1"/>
      <w:marLeft w:val="0"/>
      <w:marRight w:val="0"/>
      <w:marTop w:val="0"/>
      <w:marBottom w:val="0"/>
      <w:divBdr>
        <w:top w:val="none" w:sz="0" w:space="0" w:color="auto"/>
        <w:left w:val="none" w:sz="0" w:space="0" w:color="auto"/>
        <w:bottom w:val="none" w:sz="0" w:space="0" w:color="auto"/>
        <w:right w:val="none" w:sz="0" w:space="0" w:color="auto"/>
      </w:divBdr>
      <w:divsChild>
        <w:div w:id="1857496206">
          <w:marLeft w:val="547"/>
          <w:marRight w:val="0"/>
          <w:marTop w:val="0"/>
          <w:marBottom w:val="0"/>
          <w:divBdr>
            <w:top w:val="none" w:sz="0" w:space="0" w:color="auto"/>
            <w:left w:val="none" w:sz="0" w:space="0" w:color="auto"/>
            <w:bottom w:val="none" w:sz="0" w:space="0" w:color="auto"/>
            <w:right w:val="none" w:sz="0" w:space="0" w:color="auto"/>
          </w:divBdr>
        </w:div>
      </w:divsChild>
    </w:div>
    <w:div w:id="2045211811">
      <w:bodyDiv w:val="1"/>
      <w:marLeft w:val="0"/>
      <w:marRight w:val="0"/>
      <w:marTop w:val="0"/>
      <w:marBottom w:val="0"/>
      <w:divBdr>
        <w:top w:val="none" w:sz="0" w:space="0" w:color="auto"/>
        <w:left w:val="none" w:sz="0" w:space="0" w:color="auto"/>
        <w:bottom w:val="none" w:sz="0" w:space="0" w:color="auto"/>
        <w:right w:val="none" w:sz="0" w:space="0" w:color="auto"/>
      </w:divBdr>
    </w:div>
    <w:div w:id="2052730718">
      <w:bodyDiv w:val="1"/>
      <w:marLeft w:val="0"/>
      <w:marRight w:val="0"/>
      <w:marTop w:val="0"/>
      <w:marBottom w:val="0"/>
      <w:divBdr>
        <w:top w:val="none" w:sz="0" w:space="0" w:color="auto"/>
        <w:left w:val="none" w:sz="0" w:space="0" w:color="auto"/>
        <w:bottom w:val="none" w:sz="0" w:space="0" w:color="auto"/>
        <w:right w:val="none" w:sz="0" w:space="0" w:color="auto"/>
      </w:divBdr>
    </w:div>
    <w:div w:id="212083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PowerPoint_Slide.sldx"/><Relationship Id="rId21" Type="http://schemas.openxmlformats.org/officeDocument/2006/relationships/diagramLayout" Target="diagrams/layout1.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xampp\htdocs\SGM\doc\Students.docx" TargetMode="External"/><Relationship Id="rId29" Type="http://schemas.openxmlformats.org/officeDocument/2006/relationships/image" Target="media/image5.PNG"/><Relationship Id="rId11" Type="http://schemas.openxmlformats.org/officeDocument/2006/relationships/hyperlink" Target="file:///C:\xampp\htdocs\SGM\doc\Students.docx" TargetMode="External"/><Relationship Id="rId24" Type="http://schemas.microsoft.com/office/2007/relationships/diagramDrawing" Target="diagrams/drawing1.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eader" Target="header1.xml"/><Relationship Id="rId14" Type="http://schemas.openxmlformats.org/officeDocument/2006/relationships/hyperlink" Target="file:///C:\xampp\htdocs\SGM\doc\Students.docx" TargetMode="External"/><Relationship Id="rId22" Type="http://schemas.openxmlformats.org/officeDocument/2006/relationships/diagramQuickStyle" Target="diagrams/quickStyle1.xm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fontTable" Target="fontTable.xml"/><Relationship Id="rId8" Type="http://schemas.openxmlformats.org/officeDocument/2006/relationships/hyperlink" Target="file:///C:\xampp\htdocs\SGM\doc\Students.docx" TargetMode="Externa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yperlink" Target="file:///C:\xampp\htdocs\SGM\doc\Students.docx" TargetMode="External"/><Relationship Id="rId17" Type="http://schemas.openxmlformats.org/officeDocument/2006/relationships/hyperlink" Target="file:///C:\xampp\htdocs\SGM\doc\Students.docx" TargetMode="External"/><Relationship Id="rId25" Type="http://schemas.openxmlformats.org/officeDocument/2006/relationships/image" Target="media/image2.emf"/><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20" Type="http://schemas.openxmlformats.org/officeDocument/2006/relationships/diagramData" Target="diagrams/data1.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xampp\htdocs\SGM\doc\Students.docx" TargetMode="External"/><Relationship Id="rId23" Type="http://schemas.openxmlformats.org/officeDocument/2006/relationships/diagramColors" Target="diagrams/colors1.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hyperlink" Target="file:///C:\xampp\htdocs\SGM\doc\Students.docx"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xampp\htdocs\SGM\doc\Students.docx" TargetMode="External"/><Relationship Id="rId13" Type="http://schemas.openxmlformats.org/officeDocument/2006/relationships/hyperlink" Target="file:///C:\xampp\htdocs\SGM\doc\Students.docx" TargetMode="External"/><Relationship Id="rId18" Type="http://schemas.openxmlformats.org/officeDocument/2006/relationships/footer" Target="footer1.xml"/><Relationship Id="rId39"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DD2272-CDC8-4A75-B598-0D58C67ABD8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AA8FE27D-0952-4EB3-A3E4-2E18585CAF71}">
      <dgm:prSet phldrT="[Text]"/>
      <dgm:spPr/>
      <dgm:t>
        <a:bodyPr/>
        <a:lstStyle/>
        <a:p>
          <a:pPr algn="ctr"/>
          <a:r>
            <a:rPr lang="en-US"/>
            <a:t>functioanl option</a:t>
          </a:r>
        </a:p>
      </dgm:t>
    </dgm:pt>
    <dgm:pt modelId="{C7B62E4C-BA9F-4B46-AEBF-5ED04200F5DD}" type="parTrans" cxnId="{65DD23F4-21EE-4C6A-8BA6-2BC7834F335D}">
      <dgm:prSet/>
      <dgm:spPr/>
      <dgm:t>
        <a:bodyPr/>
        <a:lstStyle/>
        <a:p>
          <a:pPr algn="ctr"/>
          <a:endParaRPr lang="en-US"/>
        </a:p>
      </dgm:t>
    </dgm:pt>
    <dgm:pt modelId="{B643750F-B33D-4712-A5D7-0E0E675BC882}" type="sibTrans" cxnId="{65DD23F4-21EE-4C6A-8BA6-2BC7834F335D}">
      <dgm:prSet/>
      <dgm:spPr/>
      <dgm:t>
        <a:bodyPr/>
        <a:lstStyle/>
        <a:p>
          <a:pPr algn="ctr"/>
          <a:endParaRPr lang="en-US"/>
        </a:p>
      </dgm:t>
    </dgm:pt>
    <dgm:pt modelId="{9C2F3B65-D2C2-4834-8CF5-E0AC349A5AF5}">
      <dgm:prSet phldrT="[Text]"/>
      <dgm:spPr/>
      <dgm:t>
        <a:bodyPr/>
        <a:lstStyle/>
        <a:p>
          <a:pPr algn="ctr"/>
          <a:r>
            <a:rPr lang="en-US"/>
            <a:t>statistical reports</a:t>
          </a:r>
        </a:p>
      </dgm:t>
    </dgm:pt>
    <dgm:pt modelId="{6DC04EEF-AE75-4020-9962-E3ECFB4F27B8}" type="parTrans" cxnId="{145701F7-2615-45DA-BED3-E7B55833EF76}">
      <dgm:prSet/>
      <dgm:spPr/>
      <dgm:t>
        <a:bodyPr/>
        <a:lstStyle/>
        <a:p>
          <a:pPr algn="ctr"/>
          <a:endParaRPr lang="en-US"/>
        </a:p>
      </dgm:t>
    </dgm:pt>
    <dgm:pt modelId="{6E4F2A60-9F4E-41DE-8D8C-DC694AD3F726}" type="sibTrans" cxnId="{145701F7-2615-45DA-BED3-E7B55833EF76}">
      <dgm:prSet/>
      <dgm:spPr/>
      <dgm:t>
        <a:bodyPr/>
        <a:lstStyle/>
        <a:p>
          <a:pPr algn="ctr"/>
          <a:endParaRPr lang="en-US"/>
        </a:p>
      </dgm:t>
    </dgm:pt>
    <dgm:pt modelId="{59E1A58C-7809-4E8B-BFA9-0DEE7973F39C}">
      <dgm:prSet phldrT="[Text]"/>
      <dgm:spPr/>
      <dgm:t>
        <a:bodyPr/>
        <a:lstStyle/>
        <a:p>
          <a:pPr algn="ctr"/>
          <a:r>
            <a:rPr lang="en-US"/>
            <a:t>upload CSV file</a:t>
          </a:r>
        </a:p>
      </dgm:t>
    </dgm:pt>
    <dgm:pt modelId="{A5A918FF-125E-42FA-8834-CD0DC40AC9B6}" type="parTrans" cxnId="{FE283A7F-8D16-475A-88F8-AE7C014D9FEF}">
      <dgm:prSet/>
      <dgm:spPr/>
      <dgm:t>
        <a:bodyPr/>
        <a:lstStyle/>
        <a:p>
          <a:pPr algn="ctr"/>
          <a:endParaRPr lang="en-US"/>
        </a:p>
      </dgm:t>
    </dgm:pt>
    <dgm:pt modelId="{7D615E46-3BB5-4189-A73F-A1DAA0575529}" type="sibTrans" cxnId="{FE283A7F-8D16-475A-88F8-AE7C014D9FEF}">
      <dgm:prSet/>
      <dgm:spPr/>
      <dgm:t>
        <a:bodyPr/>
        <a:lstStyle/>
        <a:p>
          <a:pPr algn="ctr"/>
          <a:endParaRPr lang="en-US"/>
        </a:p>
      </dgm:t>
    </dgm:pt>
    <dgm:pt modelId="{D9AE5FEC-D4B8-4B3F-8DE4-9D95D3AE6615}">
      <dgm:prSet/>
      <dgm:spPr/>
      <dgm:t>
        <a:bodyPr/>
        <a:lstStyle/>
        <a:p>
          <a:pPr algn="ctr"/>
          <a:r>
            <a:rPr lang="en-US"/>
            <a:t>Edit profile</a:t>
          </a:r>
        </a:p>
      </dgm:t>
    </dgm:pt>
    <dgm:pt modelId="{B5B70FD7-B03F-4966-853A-494B6CB581F0}" type="parTrans" cxnId="{F9626785-5DB2-4A64-9674-E6C0708F81B6}">
      <dgm:prSet/>
      <dgm:spPr/>
      <dgm:t>
        <a:bodyPr/>
        <a:lstStyle/>
        <a:p>
          <a:pPr algn="ctr"/>
          <a:endParaRPr lang="en-US"/>
        </a:p>
      </dgm:t>
    </dgm:pt>
    <dgm:pt modelId="{1DC91AF5-648C-4094-BC74-6CA1FF12E534}" type="sibTrans" cxnId="{F9626785-5DB2-4A64-9674-E6C0708F81B6}">
      <dgm:prSet/>
      <dgm:spPr/>
      <dgm:t>
        <a:bodyPr/>
        <a:lstStyle/>
        <a:p>
          <a:pPr algn="ctr"/>
          <a:endParaRPr lang="en-US"/>
        </a:p>
      </dgm:t>
    </dgm:pt>
    <dgm:pt modelId="{18AC6676-27C0-4050-A43E-187934196559}">
      <dgm:prSet/>
      <dgm:spPr/>
      <dgm:t>
        <a:bodyPr/>
        <a:lstStyle/>
        <a:p>
          <a:pPr algn="ctr"/>
          <a:r>
            <a:rPr lang="en-US"/>
            <a:t>compare marks with friends</a:t>
          </a:r>
        </a:p>
      </dgm:t>
    </dgm:pt>
    <dgm:pt modelId="{B41E2C81-4574-48AB-B050-716CAF9148A2}" type="parTrans" cxnId="{7A52A659-53D4-416D-90CD-8B0FCA4B28F0}">
      <dgm:prSet/>
      <dgm:spPr/>
      <dgm:t>
        <a:bodyPr/>
        <a:lstStyle/>
        <a:p>
          <a:pPr algn="ctr"/>
          <a:endParaRPr lang="en-US"/>
        </a:p>
      </dgm:t>
    </dgm:pt>
    <dgm:pt modelId="{8810D70C-660F-4324-B45B-A42CDBB0C34A}" type="sibTrans" cxnId="{7A52A659-53D4-416D-90CD-8B0FCA4B28F0}">
      <dgm:prSet/>
      <dgm:spPr/>
      <dgm:t>
        <a:bodyPr/>
        <a:lstStyle/>
        <a:p>
          <a:pPr algn="ctr"/>
          <a:endParaRPr lang="en-US"/>
        </a:p>
      </dgm:t>
    </dgm:pt>
    <dgm:pt modelId="{7D1C0825-73C0-4E26-BA1C-EF4AC0AE1292}" type="pres">
      <dgm:prSet presAssocID="{D8DD2272-CDC8-4A75-B598-0D58C67ABD8B}" presName="hierChild1" presStyleCnt="0">
        <dgm:presLayoutVars>
          <dgm:chPref val="1"/>
          <dgm:dir/>
          <dgm:animOne val="branch"/>
          <dgm:animLvl val="lvl"/>
          <dgm:resizeHandles/>
        </dgm:presLayoutVars>
      </dgm:prSet>
      <dgm:spPr/>
    </dgm:pt>
    <dgm:pt modelId="{B47E7067-7F43-40A3-91DD-99464D003780}" type="pres">
      <dgm:prSet presAssocID="{AA8FE27D-0952-4EB3-A3E4-2E18585CAF71}" presName="hierRoot1" presStyleCnt="0"/>
      <dgm:spPr/>
    </dgm:pt>
    <dgm:pt modelId="{5ED5B48E-55B2-43C1-8F2B-735BD889FFBD}" type="pres">
      <dgm:prSet presAssocID="{AA8FE27D-0952-4EB3-A3E4-2E18585CAF71}" presName="composite" presStyleCnt="0"/>
      <dgm:spPr/>
    </dgm:pt>
    <dgm:pt modelId="{1519E9C3-A68C-4B04-8F5F-68D929BCBA5C}" type="pres">
      <dgm:prSet presAssocID="{AA8FE27D-0952-4EB3-A3E4-2E18585CAF71}" presName="background" presStyleLbl="node0" presStyleIdx="0" presStyleCnt="1"/>
      <dgm:spPr/>
    </dgm:pt>
    <dgm:pt modelId="{0F261AA8-3EAB-417E-8906-95D02DCE0B38}" type="pres">
      <dgm:prSet presAssocID="{AA8FE27D-0952-4EB3-A3E4-2E18585CAF71}" presName="text" presStyleLbl="fgAcc0" presStyleIdx="0" presStyleCnt="1">
        <dgm:presLayoutVars>
          <dgm:chPref val="3"/>
        </dgm:presLayoutVars>
      </dgm:prSet>
      <dgm:spPr/>
    </dgm:pt>
    <dgm:pt modelId="{3FF27A61-B0D9-4CE3-BA5D-370E36A56A74}" type="pres">
      <dgm:prSet presAssocID="{AA8FE27D-0952-4EB3-A3E4-2E18585CAF71}" presName="hierChild2" presStyleCnt="0"/>
      <dgm:spPr/>
    </dgm:pt>
    <dgm:pt modelId="{D9652E39-48AD-463B-9A89-A57F1D1C69DA}" type="pres">
      <dgm:prSet presAssocID="{6DC04EEF-AE75-4020-9962-E3ECFB4F27B8}" presName="Name10" presStyleLbl="parChTrans1D2" presStyleIdx="0" presStyleCnt="4"/>
      <dgm:spPr/>
    </dgm:pt>
    <dgm:pt modelId="{3E1C979E-097E-4FA4-B033-248C400197D0}" type="pres">
      <dgm:prSet presAssocID="{9C2F3B65-D2C2-4834-8CF5-E0AC349A5AF5}" presName="hierRoot2" presStyleCnt="0"/>
      <dgm:spPr/>
    </dgm:pt>
    <dgm:pt modelId="{F1C31317-6526-4B53-A164-3A3C9D719E4C}" type="pres">
      <dgm:prSet presAssocID="{9C2F3B65-D2C2-4834-8CF5-E0AC349A5AF5}" presName="composite2" presStyleCnt="0"/>
      <dgm:spPr/>
    </dgm:pt>
    <dgm:pt modelId="{9F915548-6EA9-4058-9253-A1AF4097DF69}" type="pres">
      <dgm:prSet presAssocID="{9C2F3B65-D2C2-4834-8CF5-E0AC349A5AF5}" presName="background2" presStyleLbl="node2" presStyleIdx="0" presStyleCnt="4"/>
      <dgm:spPr/>
    </dgm:pt>
    <dgm:pt modelId="{4B59D7D4-901A-4298-B284-AE43F97C2608}" type="pres">
      <dgm:prSet presAssocID="{9C2F3B65-D2C2-4834-8CF5-E0AC349A5AF5}" presName="text2" presStyleLbl="fgAcc2" presStyleIdx="0" presStyleCnt="4">
        <dgm:presLayoutVars>
          <dgm:chPref val="3"/>
        </dgm:presLayoutVars>
      </dgm:prSet>
      <dgm:spPr/>
    </dgm:pt>
    <dgm:pt modelId="{4356A5E8-A035-45C8-BA4C-7A8A0D0E99C5}" type="pres">
      <dgm:prSet presAssocID="{9C2F3B65-D2C2-4834-8CF5-E0AC349A5AF5}" presName="hierChild3" presStyleCnt="0"/>
      <dgm:spPr/>
    </dgm:pt>
    <dgm:pt modelId="{5D6277F6-273E-4644-A6B7-F0FBC75194AD}" type="pres">
      <dgm:prSet presAssocID="{B5B70FD7-B03F-4966-853A-494B6CB581F0}" presName="Name10" presStyleLbl="parChTrans1D2" presStyleIdx="1" presStyleCnt="4"/>
      <dgm:spPr/>
    </dgm:pt>
    <dgm:pt modelId="{7471B7C6-2BBB-4B85-8CEE-77CAC1B22893}" type="pres">
      <dgm:prSet presAssocID="{D9AE5FEC-D4B8-4B3F-8DE4-9D95D3AE6615}" presName="hierRoot2" presStyleCnt="0"/>
      <dgm:spPr/>
    </dgm:pt>
    <dgm:pt modelId="{5D5C7D90-89D7-4CD7-A823-B890D74B4337}" type="pres">
      <dgm:prSet presAssocID="{D9AE5FEC-D4B8-4B3F-8DE4-9D95D3AE6615}" presName="composite2" presStyleCnt="0"/>
      <dgm:spPr/>
    </dgm:pt>
    <dgm:pt modelId="{E7379D91-C04D-4A29-8437-12AED315832B}" type="pres">
      <dgm:prSet presAssocID="{D9AE5FEC-D4B8-4B3F-8DE4-9D95D3AE6615}" presName="background2" presStyleLbl="node2" presStyleIdx="1" presStyleCnt="4"/>
      <dgm:spPr/>
    </dgm:pt>
    <dgm:pt modelId="{CF360075-9449-4C75-954E-DD771E125FFA}" type="pres">
      <dgm:prSet presAssocID="{D9AE5FEC-D4B8-4B3F-8DE4-9D95D3AE6615}" presName="text2" presStyleLbl="fgAcc2" presStyleIdx="1" presStyleCnt="4">
        <dgm:presLayoutVars>
          <dgm:chPref val="3"/>
        </dgm:presLayoutVars>
      </dgm:prSet>
      <dgm:spPr/>
    </dgm:pt>
    <dgm:pt modelId="{093F03AA-91D2-4186-B695-8BA543D2BAB8}" type="pres">
      <dgm:prSet presAssocID="{D9AE5FEC-D4B8-4B3F-8DE4-9D95D3AE6615}" presName="hierChild3" presStyleCnt="0"/>
      <dgm:spPr/>
    </dgm:pt>
    <dgm:pt modelId="{3B461341-72F0-409E-A013-AA7BC1FA07B1}" type="pres">
      <dgm:prSet presAssocID="{A5A918FF-125E-42FA-8834-CD0DC40AC9B6}" presName="Name10" presStyleLbl="parChTrans1D2" presStyleIdx="2" presStyleCnt="4"/>
      <dgm:spPr/>
    </dgm:pt>
    <dgm:pt modelId="{CDFCCD9B-0382-4E17-9208-651F3E3B96E7}" type="pres">
      <dgm:prSet presAssocID="{59E1A58C-7809-4E8B-BFA9-0DEE7973F39C}" presName="hierRoot2" presStyleCnt="0"/>
      <dgm:spPr/>
    </dgm:pt>
    <dgm:pt modelId="{FEA5F733-E9E3-49E3-8C6D-BB582ABE39AE}" type="pres">
      <dgm:prSet presAssocID="{59E1A58C-7809-4E8B-BFA9-0DEE7973F39C}" presName="composite2" presStyleCnt="0"/>
      <dgm:spPr/>
    </dgm:pt>
    <dgm:pt modelId="{6CE67DB7-E116-4E79-8F57-94BFC545B112}" type="pres">
      <dgm:prSet presAssocID="{59E1A58C-7809-4E8B-BFA9-0DEE7973F39C}" presName="background2" presStyleLbl="node2" presStyleIdx="2" presStyleCnt="4"/>
      <dgm:spPr/>
    </dgm:pt>
    <dgm:pt modelId="{323F3F09-7769-4A25-A83E-4EE5D0B6D828}" type="pres">
      <dgm:prSet presAssocID="{59E1A58C-7809-4E8B-BFA9-0DEE7973F39C}" presName="text2" presStyleLbl="fgAcc2" presStyleIdx="2" presStyleCnt="4" custLinFactNeighborX="1852" custLinFactNeighborY="972">
        <dgm:presLayoutVars>
          <dgm:chPref val="3"/>
        </dgm:presLayoutVars>
      </dgm:prSet>
      <dgm:spPr/>
    </dgm:pt>
    <dgm:pt modelId="{9C7B76E3-11C4-4919-B037-F0BBC7D5D588}" type="pres">
      <dgm:prSet presAssocID="{59E1A58C-7809-4E8B-BFA9-0DEE7973F39C}" presName="hierChild3" presStyleCnt="0"/>
      <dgm:spPr/>
    </dgm:pt>
    <dgm:pt modelId="{EEF26871-CC6A-4D94-8961-7A1DF4E45B96}" type="pres">
      <dgm:prSet presAssocID="{B41E2C81-4574-48AB-B050-716CAF9148A2}" presName="Name10" presStyleLbl="parChTrans1D2" presStyleIdx="3" presStyleCnt="4"/>
      <dgm:spPr/>
    </dgm:pt>
    <dgm:pt modelId="{337CE07B-5781-4927-8277-9EFA16645146}" type="pres">
      <dgm:prSet presAssocID="{18AC6676-27C0-4050-A43E-187934196559}" presName="hierRoot2" presStyleCnt="0"/>
      <dgm:spPr/>
    </dgm:pt>
    <dgm:pt modelId="{16763D29-8C38-49C1-A521-228E1C73935A}" type="pres">
      <dgm:prSet presAssocID="{18AC6676-27C0-4050-A43E-187934196559}" presName="composite2" presStyleCnt="0"/>
      <dgm:spPr/>
    </dgm:pt>
    <dgm:pt modelId="{F91A9BFF-0A10-4F49-A0B2-3F84A8CB0303}" type="pres">
      <dgm:prSet presAssocID="{18AC6676-27C0-4050-A43E-187934196559}" presName="background2" presStyleLbl="node2" presStyleIdx="3" presStyleCnt="4"/>
      <dgm:spPr/>
    </dgm:pt>
    <dgm:pt modelId="{F2534CA9-02F2-4A42-A9D7-6513E920D656}" type="pres">
      <dgm:prSet presAssocID="{18AC6676-27C0-4050-A43E-187934196559}" presName="text2" presStyleLbl="fgAcc2" presStyleIdx="3" presStyleCnt="4">
        <dgm:presLayoutVars>
          <dgm:chPref val="3"/>
        </dgm:presLayoutVars>
      </dgm:prSet>
      <dgm:spPr/>
    </dgm:pt>
    <dgm:pt modelId="{C50FEC2C-DA74-4334-BC0B-44EC535DD040}" type="pres">
      <dgm:prSet presAssocID="{18AC6676-27C0-4050-A43E-187934196559}" presName="hierChild3" presStyleCnt="0"/>
      <dgm:spPr/>
    </dgm:pt>
  </dgm:ptLst>
  <dgm:cxnLst>
    <dgm:cxn modelId="{E00EAF23-E49D-47D1-9ED2-7192F31C4A1A}" type="presOf" srcId="{A5A918FF-125E-42FA-8834-CD0DC40AC9B6}" destId="{3B461341-72F0-409E-A013-AA7BC1FA07B1}" srcOrd="0" destOrd="0" presId="urn:microsoft.com/office/officeart/2005/8/layout/hierarchy1"/>
    <dgm:cxn modelId="{7A52A659-53D4-416D-90CD-8B0FCA4B28F0}" srcId="{AA8FE27D-0952-4EB3-A3E4-2E18585CAF71}" destId="{18AC6676-27C0-4050-A43E-187934196559}" srcOrd="3" destOrd="0" parTransId="{B41E2C81-4574-48AB-B050-716CAF9148A2}" sibTransId="{8810D70C-660F-4324-B45B-A42CDBB0C34A}"/>
    <dgm:cxn modelId="{FE283A7F-8D16-475A-88F8-AE7C014D9FEF}" srcId="{AA8FE27D-0952-4EB3-A3E4-2E18585CAF71}" destId="{59E1A58C-7809-4E8B-BFA9-0DEE7973F39C}" srcOrd="2" destOrd="0" parTransId="{A5A918FF-125E-42FA-8834-CD0DC40AC9B6}" sibTransId="{7D615E46-3BB5-4189-A73F-A1DAA0575529}"/>
    <dgm:cxn modelId="{F9626785-5DB2-4A64-9674-E6C0708F81B6}" srcId="{AA8FE27D-0952-4EB3-A3E4-2E18585CAF71}" destId="{D9AE5FEC-D4B8-4B3F-8DE4-9D95D3AE6615}" srcOrd="1" destOrd="0" parTransId="{B5B70FD7-B03F-4966-853A-494B6CB581F0}" sibTransId="{1DC91AF5-648C-4094-BC74-6CA1FF12E534}"/>
    <dgm:cxn modelId="{8E28EC8A-843F-4CFD-9261-DC9561B5E75A}" type="presOf" srcId="{18AC6676-27C0-4050-A43E-187934196559}" destId="{F2534CA9-02F2-4A42-A9D7-6513E920D656}" srcOrd="0" destOrd="0" presId="urn:microsoft.com/office/officeart/2005/8/layout/hierarchy1"/>
    <dgm:cxn modelId="{834A1294-AF40-465B-BADA-26ACB4357442}" type="presOf" srcId="{D9AE5FEC-D4B8-4B3F-8DE4-9D95D3AE6615}" destId="{CF360075-9449-4C75-954E-DD771E125FFA}" srcOrd="0" destOrd="0" presId="urn:microsoft.com/office/officeart/2005/8/layout/hierarchy1"/>
    <dgm:cxn modelId="{E2E9D397-F843-4DA2-B372-523FD470D4AE}" type="presOf" srcId="{D8DD2272-CDC8-4A75-B598-0D58C67ABD8B}" destId="{7D1C0825-73C0-4E26-BA1C-EF4AC0AE1292}" srcOrd="0" destOrd="0" presId="urn:microsoft.com/office/officeart/2005/8/layout/hierarchy1"/>
    <dgm:cxn modelId="{EFFA7EA4-BBC7-4899-821B-438D238660C7}" type="presOf" srcId="{59E1A58C-7809-4E8B-BFA9-0DEE7973F39C}" destId="{323F3F09-7769-4A25-A83E-4EE5D0B6D828}" srcOrd="0" destOrd="0" presId="urn:microsoft.com/office/officeart/2005/8/layout/hierarchy1"/>
    <dgm:cxn modelId="{62A4EAAA-783E-4CD2-99F8-A14AE6FD1ECB}" type="presOf" srcId="{B5B70FD7-B03F-4966-853A-494B6CB581F0}" destId="{5D6277F6-273E-4644-A6B7-F0FBC75194AD}" srcOrd="0" destOrd="0" presId="urn:microsoft.com/office/officeart/2005/8/layout/hierarchy1"/>
    <dgm:cxn modelId="{07E78DBF-9784-4986-B35C-86899B485274}" type="presOf" srcId="{B41E2C81-4574-48AB-B050-716CAF9148A2}" destId="{EEF26871-CC6A-4D94-8961-7A1DF4E45B96}" srcOrd="0" destOrd="0" presId="urn:microsoft.com/office/officeart/2005/8/layout/hierarchy1"/>
    <dgm:cxn modelId="{2C4C34E4-B98E-4F3D-81A1-813A5A55EE44}" type="presOf" srcId="{6DC04EEF-AE75-4020-9962-E3ECFB4F27B8}" destId="{D9652E39-48AD-463B-9A89-A57F1D1C69DA}" srcOrd="0" destOrd="0" presId="urn:microsoft.com/office/officeart/2005/8/layout/hierarchy1"/>
    <dgm:cxn modelId="{164B86ED-DC16-479A-8345-1F71DDAA4802}" type="presOf" srcId="{9C2F3B65-D2C2-4834-8CF5-E0AC349A5AF5}" destId="{4B59D7D4-901A-4298-B284-AE43F97C2608}" srcOrd="0" destOrd="0" presId="urn:microsoft.com/office/officeart/2005/8/layout/hierarchy1"/>
    <dgm:cxn modelId="{65DD23F4-21EE-4C6A-8BA6-2BC7834F335D}" srcId="{D8DD2272-CDC8-4A75-B598-0D58C67ABD8B}" destId="{AA8FE27D-0952-4EB3-A3E4-2E18585CAF71}" srcOrd="0" destOrd="0" parTransId="{C7B62E4C-BA9F-4B46-AEBF-5ED04200F5DD}" sibTransId="{B643750F-B33D-4712-A5D7-0E0E675BC882}"/>
    <dgm:cxn modelId="{145701F7-2615-45DA-BED3-E7B55833EF76}" srcId="{AA8FE27D-0952-4EB3-A3E4-2E18585CAF71}" destId="{9C2F3B65-D2C2-4834-8CF5-E0AC349A5AF5}" srcOrd="0" destOrd="0" parTransId="{6DC04EEF-AE75-4020-9962-E3ECFB4F27B8}" sibTransId="{6E4F2A60-9F4E-41DE-8D8C-DC694AD3F726}"/>
    <dgm:cxn modelId="{1DFA18FC-C75E-45F6-977E-8737679B39AC}" type="presOf" srcId="{AA8FE27D-0952-4EB3-A3E4-2E18585CAF71}" destId="{0F261AA8-3EAB-417E-8906-95D02DCE0B38}" srcOrd="0" destOrd="0" presId="urn:microsoft.com/office/officeart/2005/8/layout/hierarchy1"/>
    <dgm:cxn modelId="{F799C7D2-371E-4C86-A980-E212535EF57D}" type="presParOf" srcId="{7D1C0825-73C0-4E26-BA1C-EF4AC0AE1292}" destId="{B47E7067-7F43-40A3-91DD-99464D003780}" srcOrd="0" destOrd="0" presId="urn:microsoft.com/office/officeart/2005/8/layout/hierarchy1"/>
    <dgm:cxn modelId="{F8110ECD-737C-4A74-836F-122A8E8A8A8A}" type="presParOf" srcId="{B47E7067-7F43-40A3-91DD-99464D003780}" destId="{5ED5B48E-55B2-43C1-8F2B-735BD889FFBD}" srcOrd="0" destOrd="0" presId="urn:microsoft.com/office/officeart/2005/8/layout/hierarchy1"/>
    <dgm:cxn modelId="{3004DA52-3B55-416D-BD00-5E40E6A05CA8}" type="presParOf" srcId="{5ED5B48E-55B2-43C1-8F2B-735BD889FFBD}" destId="{1519E9C3-A68C-4B04-8F5F-68D929BCBA5C}" srcOrd="0" destOrd="0" presId="urn:microsoft.com/office/officeart/2005/8/layout/hierarchy1"/>
    <dgm:cxn modelId="{BF7C937C-6FAC-468A-B38E-32C01C561E45}" type="presParOf" srcId="{5ED5B48E-55B2-43C1-8F2B-735BD889FFBD}" destId="{0F261AA8-3EAB-417E-8906-95D02DCE0B38}" srcOrd="1" destOrd="0" presId="urn:microsoft.com/office/officeart/2005/8/layout/hierarchy1"/>
    <dgm:cxn modelId="{AAE8DE69-0A7D-4105-83E8-FFCCC260A6CD}" type="presParOf" srcId="{B47E7067-7F43-40A3-91DD-99464D003780}" destId="{3FF27A61-B0D9-4CE3-BA5D-370E36A56A74}" srcOrd="1" destOrd="0" presId="urn:microsoft.com/office/officeart/2005/8/layout/hierarchy1"/>
    <dgm:cxn modelId="{84A34EBD-F4E6-40AE-B82B-B51DA70107B6}" type="presParOf" srcId="{3FF27A61-B0D9-4CE3-BA5D-370E36A56A74}" destId="{D9652E39-48AD-463B-9A89-A57F1D1C69DA}" srcOrd="0" destOrd="0" presId="urn:microsoft.com/office/officeart/2005/8/layout/hierarchy1"/>
    <dgm:cxn modelId="{9C51B858-F4FC-4FD2-A76D-24AEE290E797}" type="presParOf" srcId="{3FF27A61-B0D9-4CE3-BA5D-370E36A56A74}" destId="{3E1C979E-097E-4FA4-B033-248C400197D0}" srcOrd="1" destOrd="0" presId="urn:microsoft.com/office/officeart/2005/8/layout/hierarchy1"/>
    <dgm:cxn modelId="{3F2963EE-02F9-4ACE-A763-057F150B56E9}" type="presParOf" srcId="{3E1C979E-097E-4FA4-B033-248C400197D0}" destId="{F1C31317-6526-4B53-A164-3A3C9D719E4C}" srcOrd="0" destOrd="0" presId="urn:microsoft.com/office/officeart/2005/8/layout/hierarchy1"/>
    <dgm:cxn modelId="{5CDB26C6-E14D-4739-B8E8-31B4D445DA18}" type="presParOf" srcId="{F1C31317-6526-4B53-A164-3A3C9D719E4C}" destId="{9F915548-6EA9-4058-9253-A1AF4097DF69}" srcOrd="0" destOrd="0" presId="urn:microsoft.com/office/officeart/2005/8/layout/hierarchy1"/>
    <dgm:cxn modelId="{5CB7FFBE-79CB-4F98-BDA4-11767DE8F9F7}" type="presParOf" srcId="{F1C31317-6526-4B53-A164-3A3C9D719E4C}" destId="{4B59D7D4-901A-4298-B284-AE43F97C2608}" srcOrd="1" destOrd="0" presId="urn:microsoft.com/office/officeart/2005/8/layout/hierarchy1"/>
    <dgm:cxn modelId="{0ACB8715-3673-44CD-8606-F4AE80B5B52E}" type="presParOf" srcId="{3E1C979E-097E-4FA4-B033-248C400197D0}" destId="{4356A5E8-A035-45C8-BA4C-7A8A0D0E99C5}" srcOrd="1" destOrd="0" presId="urn:microsoft.com/office/officeart/2005/8/layout/hierarchy1"/>
    <dgm:cxn modelId="{BEB435E7-4578-4CEB-9C6E-165FCFE823D6}" type="presParOf" srcId="{3FF27A61-B0D9-4CE3-BA5D-370E36A56A74}" destId="{5D6277F6-273E-4644-A6B7-F0FBC75194AD}" srcOrd="2" destOrd="0" presId="urn:microsoft.com/office/officeart/2005/8/layout/hierarchy1"/>
    <dgm:cxn modelId="{DA51E015-BB31-46D1-B49A-FED57F19433C}" type="presParOf" srcId="{3FF27A61-B0D9-4CE3-BA5D-370E36A56A74}" destId="{7471B7C6-2BBB-4B85-8CEE-77CAC1B22893}" srcOrd="3" destOrd="0" presId="urn:microsoft.com/office/officeart/2005/8/layout/hierarchy1"/>
    <dgm:cxn modelId="{B1D50D14-5D78-44C0-813A-1FF016C00B83}" type="presParOf" srcId="{7471B7C6-2BBB-4B85-8CEE-77CAC1B22893}" destId="{5D5C7D90-89D7-4CD7-A823-B890D74B4337}" srcOrd="0" destOrd="0" presId="urn:microsoft.com/office/officeart/2005/8/layout/hierarchy1"/>
    <dgm:cxn modelId="{C0FA0A93-5F3E-46A2-A147-58206EAA9F18}" type="presParOf" srcId="{5D5C7D90-89D7-4CD7-A823-B890D74B4337}" destId="{E7379D91-C04D-4A29-8437-12AED315832B}" srcOrd="0" destOrd="0" presId="urn:microsoft.com/office/officeart/2005/8/layout/hierarchy1"/>
    <dgm:cxn modelId="{592A2E67-AAB8-49E3-A450-5C9831E92E21}" type="presParOf" srcId="{5D5C7D90-89D7-4CD7-A823-B890D74B4337}" destId="{CF360075-9449-4C75-954E-DD771E125FFA}" srcOrd="1" destOrd="0" presId="urn:microsoft.com/office/officeart/2005/8/layout/hierarchy1"/>
    <dgm:cxn modelId="{D7304321-350E-4C4C-89B8-04D3790E257A}" type="presParOf" srcId="{7471B7C6-2BBB-4B85-8CEE-77CAC1B22893}" destId="{093F03AA-91D2-4186-B695-8BA543D2BAB8}" srcOrd="1" destOrd="0" presId="urn:microsoft.com/office/officeart/2005/8/layout/hierarchy1"/>
    <dgm:cxn modelId="{627871A3-879D-4577-BFDD-C329718FBB94}" type="presParOf" srcId="{3FF27A61-B0D9-4CE3-BA5D-370E36A56A74}" destId="{3B461341-72F0-409E-A013-AA7BC1FA07B1}" srcOrd="4" destOrd="0" presId="urn:microsoft.com/office/officeart/2005/8/layout/hierarchy1"/>
    <dgm:cxn modelId="{9C34F84B-BFC9-411F-9E0D-AD85CBBA024F}" type="presParOf" srcId="{3FF27A61-B0D9-4CE3-BA5D-370E36A56A74}" destId="{CDFCCD9B-0382-4E17-9208-651F3E3B96E7}" srcOrd="5" destOrd="0" presId="urn:microsoft.com/office/officeart/2005/8/layout/hierarchy1"/>
    <dgm:cxn modelId="{C09A16E5-47EA-4A79-BA45-9A6496734497}" type="presParOf" srcId="{CDFCCD9B-0382-4E17-9208-651F3E3B96E7}" destId="{FEA5F733-E9E3-49E3-8C6D-BB582ABE39AE}" srcOrd="0" destOrd="0" presId="urn:microsoft.com/office/officeart/2005/8/layout/hierarchy1"/>
    <dgm:cxn modelId="{1EC94F55-A021-410F-B9DF-9AE16900771E}" type="presParOf" srcId="{FEA5F733-E9E3-49E3-8C6D-BB582ABE39AE}" destId="{6CE67DB7-E116-4E79-8F57-94BFC545B112}" srcOrd="0" destOrd="0" presId="urn:microsoft.com/office/officeart/2005/8/layout/hierarchy1"/>
    <dgm:cxn modelId="{4142362B-4E28-4A5F-80CB-1EAC08E0F88E}" type="presParOf" srcId="{FEA5F733-E9E3-49E3-8C6D-BB582ABE39AE}" destId="{323F3F09-7769-4A25-A83E-4EE5D0B6D828}" srcOrd="1" destOrd="0" presId="urn:microsoft.com/office/officeart/2005/8/layout/hierarchy1"/>
    <dgm:cxn modelId="{48130462-AB9F-4185-92FA-707E8A9BE7F2}" type="presParOf" srcId="{CDFCCD9B-0382-4E17-9208-651F3E3B96E7}" destId="{9C7B76E3-11C4-4919-B037-F0BBC7D5D588}" srcOrd="1" destOrd="0" presId="urn:microsoft.com/office/officeart/2005/8/layout/hierarchy1"/>
    <dgm:cxn modelId="{F6E9069B-76E2-4FC4-B57E-4D272007433E}" type="presParOf" srcId="{3FF27A61-B0D9-4CE3-BA5D-370E36A56A74}" destId="{EEF26871-CC6A-4D94-8961-7A1DF4E45B96}" srcOrd="6" destOrd="0" presId="urn:microsoft.com/office/officeart/2005/8/layout/hierarchy1"/>
    <dgm:cxn modelId="{FB26DA0F-CE36-431F-8BB7-17FB1B29BB48}" type="presParOf" srcId="{3FF27A61-B0D9-4CE3-BA5D-370E36A56A74}" destId="{337CE07B-5781-4927-8277-9EFA16645146}" srcOrd="7" destOrd="0" presId="urn:microsoft.com/office/officeart/2005/8/layout/hierarchy1"/>
    <dgm:cxn modelId="{F6CC11BF-660B-4077-BB2A-3B83D7F88B90}" type="presParOf" srcId="{337CE07B-5781-4927-8277-9EFA16645146}" destId="{16763D29-8C38-49C1-A521-228E1C73935A}" srcOrd="0" destOrd="0" presId="urn:microsoft.com/office/officeart/2005/8/layout/hierarchy1"/>
    <dgm:cxn modelId="{9F963A26-3613-48A1-875B-496D6D16317E}" type="presParOf" srcId="{16763D29-8C38-49C1-A521-228E1C73935A}" destId="{F91A9BFF-0A10-4F49-A0B2-3F84A8CB0303}" srcOrd="0" destOrd="0" presId="urn:microsoft.com/office/officeart/2005/8/layout/hierarchy1"/>
    <dgm:cxn modelId="{839A01E6-ECE5-4375-AA98-EFB07BEBEEF9}" type="presParOf" srcId="{16763D29-8C38-49C1-A521-228E1C73935A}" destId="{F2534CA9-02F2-4A42-A9D7-6513E920D656}" srcOrd="1" destOrd="0" presId="urn:microsoft.com/office/officeart/2005/8/layout/hierarchy1"/>
    <dgm:cxn modelId="{5BFC0AFB-4327-470B-B107-A75DC462352D}" type="presParOf" srcId="{337CE07B-5781-4927-8277-9EFA16645146}" destId="{C50FEC2C-DA74-4334-BC0B-44EC535DD040}"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F26871-CC6A-4D94-8961-7A1DF4E45B96}">
      <dsp:nvSpPr>
        <dsp:cNvPr id="0" name=""/>
        <dsp:cNvSpPr/>
      </dsp:nvSpPr>
      <dsp:spPr>
        <a:xfrm>
          <a:off x="2794806" y="931785"/>
          <a:ext cx="2194602" cy="348143"/>
        </a:xfrm>
        <a:custGeom>
          <a:avLst/>
          <a:gdLst/>
          <a:ahLst/>
          <a:cxnLst/>
          <a:rect l="0" t="0" r="0" b="0"/>
          <a:pathLst>
            <a:path>
              <a:moveTo>
                <a:pt x="0" y="0"/>
              </a:moveTo>
              <a:lnTo>
                <a:pt x="0" y="237249"/>
              </a:lnTo>
              <a:lnTo>
                <a:pt x="2194602" y="237249"/>
              </a:lnTo>
              <a:lnTo>
                <a:pt x="2194602"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461341-72F0-409E-A013-AA7BC1FA07B1}">
      <dsp:nvSpPr>
        <dsp:cNvPr id="0" name=""/>
        <dsp:cNvSpPr/>
      </dsp:nvSpPr>
      <dsp:spPr>
        <a:xfrm>
          <a:off x="2794806" y="931785"/>
          <a:ext cx="753703" cy="355532"/>
        </a:xfrm>
        <a:custGeom>
          <a:avLst/>
          <a:gdLst/>
          <a:ahLst/>
          <a:cxnLst/>
          <a:rect l="0" t="0" r="0" b="0"/>
          <a:pathLst>
            <a:path>
              <a:moveTo>
                <a:pt x="0" y="0"/>
              </a:moveTo>
              <a:lnTo>
                <a:pt x="0" y="244638"/>
              </a:lnTo>
              <a:lnTo>
                <a:pt x="753703" y="244638"/>
              </a:lnTo>
              <a:lnTo>
                <a:pt x="753703" y="355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6277F6-273E-4644-A6B7-F0FBC75194AD}">
      <dsp:nvSpPr>
        <dsp:cNvPr id="0" name=""/>
        <dsp:cNvSpPr/>
      </dsp:nvSpPr>
      <dsp:spPr>
        <a:xfrm>
          <a:off x="2063272" y="931785"/>
          <a:ext cx="731534" cy="348143"/>
        </a:xfrm>
        <a:custGeom>
          <a:avLst/>
          <a:gdLst/>
          <a:ahLst/>
          <a:cxnLst/>
          <a:rect l="0" t="0" r="0" b="0"/>
          <a:pathLst>
            <a:path>
              <a:moveTo>
                <a:pt x="731534" y="0"/>
              </a:moveTo>
              <a:lnTo>
                <a:pt x="731534"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652E39-48AD-463B-9A89-A57F1D1C69DA}">
      <dsp:nvSpPr>
        <dsp:cNvPr id="0" name=""/>
        <dsp:cNvSpPr/>
      </dsp:nvSpPr>
      <dsp:spPr>
        <a:xfrm>
          <a:off x="600204" y="931785"/>
          <a:ext cx="2194602" cy="348143"/>
        </a:xfrm>
        <a:custGeom>
          <a:avLst/>
          <a:gdLst/>
          <a:ahLst/>
          <a:cxnLst/>
          <a:rect l="0" t="0" r="0" b="0"/>
          <a:pathLst>
            <a:path>
              <a:moveTo>
                <a:pt x="2194602" y="0"/>
              </a:moveTo>
              <a:lnTo>
                <a:pt x="2194602"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19E9C3-A68C-4B04-8F5F-68D929BCBA5C}">
      <dsp:nvSpPr>
        <dsp:cNvPr id="0" name=""/>
        <dsp:cNvSpPr/>
      </dsp:nvSpPr>
      <dsp:spPr>
        <a:xfrm>
          <a:off x="2196278" y="171654"/>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261AA8-3EAB-417E-8906-95D02DCE0B38}">
      <dsp:nvSpPr>
        <dsp:cNvPr id="0" name=""/>
        <dsp:cNvSpPr/>
      </dsp:nvSpPr>
      <dsp:spPr>
        <a:xfrm>
          <a:off x="2329285" y="298010"/>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functioanl option</a:t>
          </a:r>
        </a:p>
      </dsp:txBody>
      <dsp:txXfrm>
        <a:off x="2351548" y="320273"/>
        <a:ext cx="1152529" cy="715604"/>
      </dsp:txXfrm>
    </dsp:sp>
    <dsp:sp modelId="{9F915548-6EA9-4058-9253-A1AF4097DF69}">
      <dsp:nvSpPr>
        <dsp:cNvPr id="0" name=""/>
        <dsp:cNvSpPr/>
      </dsp:nvSpPr>
      <dsp:spPr>
        <a:xfrm>
          <a:off x="1676"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59D7D4-901A-4298-B284-AE43F97C2608}">
      <dsp:nvSpPr>
        <dsp:cNvPr id="0" name=""/>
        <dsp:cNvSpPr/>
      </dsp:nvSpPr>
      <dsp:spPr>
        <a:xfrm>
          <a:off x="134682"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tatistical reports</a:t>
          </a:r>
        </a:p>
      </dsp:txBody>
      <dsp:txXfrm>
        <a:off x="156945" y="1428547"/>
        <a:ext cx="1152529" cy="715604"/>
      </dsp:txXfrm>
    </dsp:sp>
    <dsp:sp modelId="{E7379D91-C04D-4A29-8437-12AED315832B}">
      <dsp:nvSpPr>
        <dsp:cNvPr id="0" name=""/>
        <dsp:cNvSpPr/>
      </dsp:nvSpPr>
      <dsp:spPr>
        <a:xfrm>
          <a:off x="1464744"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360075-9449-4C75-954E-DD771E125FFA}">
      <dsp:nvSpPr>
        <dsp:cNvPr id="0" name=""/>
        <dsp:cNvSpPr/>
      </dsp:nvSpPr>
      <dsp:spPr>
        <a:xfrm>
          <a:off x="1597751"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dit profile</a:t>
          </a:r>
        </a:p>
      </dsp:txBody>
      <dsp:txXfrm>
        <a:off x="1620014" y="1428547"/>
        <a:ext cx="1152529" cy="715604"/>
      </dsp:txXfrm>
    </dsp:sp>
    <dsp:sp modelId="{6CE67DB7-E116-4E79-8F57-94BFC545B112}">
      <dsp:nvSpPr>
        <dsp:cNvPr id="0" name=""/>
        <dsp:cNvSpPr/>
      </dsp:nvSpPr>
      <dsp:spPr>
        <a:xfrm>
          <a:off x="2949982" y="1287317"/>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F3F09-7769-4A25-A83E-4EE5D0B6D828}">
      <dsp:nvSpPr>
        <dsp:cNvPr id="0" name=""/>
        <dsp:cNvSpPr/>
      </dsp:nvSpPr>
      <dsp:spPr>
        <a:xfrm>
          <a:off x="3082988" y="1413673"/>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upload CSV file</a:t>
          </a:r>
        </a:p>
      </dsp:txBody>
      <dsp:txXfrm>
        <a:off x="3105251" y="1435936"/>
        <a:ext cx="1152529" cy="715604"/>
      </dsp:txXfrm>
    </dsp:sp>
    <dsp:sp modelId="{F91A9BFF-0A10-4F49-A0B2-3F84A8CB0303}">
      <dsp:nvSpPr>
        <dsp:cNvPr id="0" name=""/>
        <dsp:cNvSpPr/>
      </dsp:nvSpPr>
      <dsp:spPr>
        <a:xfrm>
          <a:off x="4390881"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2534CA9-02F2-4A42-A9D7-6513E920D656}">
      <dsp:nvSpPr>
        <dsp:cNvPr id="0" name=""/>
        <dsp:cNvSpPr/>
      </dsp:nvSpPr>
      <dsp:spPr>
        <a:xfrm>
          <a:off x="4523887"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mpare marks with friends</a:t>
          </a:r>
        </a:p>
      </dsp:txBody>
      <dsp:txXfrm>
        <a:off x="4546150" y="1428547"/>
        <a:ext cx="1152529" cy="7156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ut</b:Tag>
    <b:SourceType>InternetSite</b:SourceType>
    <b:Guid>{5895004E-CC1E-4851-BAE7-64A9910377A5}</b:Guid>
    <b:Author>
      <b:Author>
        <b:NameList>
          <b:Person>
            <b:Last>tutorialspoint</b:Last>
          </b:Person>
        </b:NameList>
      </b:Author>
    </b:Author>
    <b:Title>basic_mvc_architecture.htm</b:Title>
    <b:URL>https://www.tutorialspoint.com/struts_2/basic_mvc_architecture.htm</b:URL>
    <b:RefOrder>1</b:RefOrder>
  </b:Source>
  <b:Source>
    <b:Tag>Pow</b:Tag>
    <b:SourceType>InternetSite</b:SourceType>
    <b:Guid>{36012BBC-AF14-4C3F-9DDD-B2AB7BF1F2B6}</b:Guid>
    <b:Author>
      <b:Author>
        <b:NameList>
          <b:Person>
            <b:Last>PowerSchool</b:Last>
          </b:Person>
        </b:NameList>
      </b:Author>
    </b:Author>
    <b:URL>http://www.powerschool.com/</b:URL>
    <b:RefOrder>2</b:RefOrder>
  </b:Source>
  <b:Source>
    <b:Tag>Qui</b:Tag>
    <b:SourceType>InternetSite</b:SourceType>
    <b:Guid>{D8128768-36D7-470B-958C-AB283E83CE26}</b:Guid>
    <b:Author>
      <b:Author>
        <b:NameList>
          <b:Person>
            <b:Last>QuickSchools</b:Last>
            <b:First>Inc</b:First>
          </b:Person>
        </b:NameList>
      </b:Author>
    </b:Author>
    <b:URL>https://www.quickschools.com/</b:URL>
    <b:RefOrder>3</b:RefOrder>
  </b:Source>
  <b:Source>
    <b:Tag>tut1</b:Tag>
    <b:SourceType>InternetSite</b:SourceType>
    <b:Guid>{E5511BD2-6A96-4E06-8DE3-CB60099CA894}</b:Guid>
    <b:Author>
      <b:Author>
        <b:NameList>
          <b:Person>
            <b:Last>tutorialspoint</b:Last>
          </b:Person>
        </b:NameList>
      </b:Author>
    </b:Author>
    <b:URL>https://www.tutorialspoint.com/index.htm</b:URL>
    <b:RefOrder>4</b:RefOrder>
  </b:Source>
  <b:Source>
    <b:Tag>ope</b:Tag>
    <b:SourceType>InternetSite</b:SourceType>
    <b:Guid>{69D6D9FB-91E9-4A86-945B-3ECEEC639511}</b:Guid>
    <b:Author>
      <b:Author>
        <b:NameList>
          <b:Person>
            <b:Last>opensource</b:Last>
          </b:Person>
        </b:NameList>
      </b:Author>
    </b:Author>
    <b:URL>https://www.highcharts.com/</b:URL>
    <b:RefOrder>5</b:RefOrder>
  </b:Source>
  <b:Source>
    <b:Tag>Ref</b:Tag>
    <b:SourceType>InternetSite</b:SourceType>
    <b:Guid>{56212660-39EC-4486-839B-C0A9CA554472}</b:Guid>
    <b:Author>
      <b:Author>
        <b:NameList>
          <b:Person>
            <b:Last>Data</b:Last>
            <b:First>Refsnes</b:First>
          </b:Person>
        </b:NameList>
      </b:Author>
    </b:Author>
    <b:URL>https://www.w3schools.com/</b:URL>
    <b:RefOrder>6</b:RefOrder>
  </b:Source>
  <b:Source>
    <b:Tag>Bri</b:Tag>
    <b:SourceType>InternetSite</b:SourceType>
    <b:Guid>{6F01D1AC-4467-4CE1-9EE5-12D8C72AE2BD}</b:Guid>
    <b:Author>
      <b:Author>
        <b:NameList>
          <b:Person>
            <b:Last>Technology</b:Last>
            <b:First>British</b:First>
            <b:Middle>Columbia Institute of</b:Middle>
          </b:Person>
        </b:NameList>
      </b:Author>
    </b:Author>
    <b:URL>https://codeigniter.com/userguide3/tutorial/index.html</b:URL>
    <b:RefOrder>7</b:RefOrder>
  </b:Source>
</b:Sources>
</file>

<file path=customXml/itemProps1.xml><?xml version="1.0" encoding="utf-8"?>
<ds:datastoreItem xmlns:ds="http://schemas.openxmlformats.org/officeDocument/2006/customXml" ds:itemID="{353A633A-C4EA-4503-A880-28777982E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0</TotalTime>
  <Pages>61</Pages>
  <Words>7078</Words>
  <Characters>4034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Students’ Grade Monitoring System</vt:lpstr>
    </vt:vector>
  </TitlesOfParts>
  <Company/>
  <LinksUpToDate>false</LinksUpToDate>
  <CharactersWithSpaces>4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Grade Monitoring System</dc:title>
  <dc:subject>GM</dc:subject>
  <dc:creator>Rasika Weragoda</dc:creator>
  <cp:keywords/>
  <dc:description/>
  <cp:lastModifiedBy>PS/2014/041</cp:lastModifiedBy>
  <cp:revision>93</cp:revision>
  <cp:lastPrinted>2017-03-11T05:48:00Z</cp:lastPrinted>
  <dcterms:created xsi:type="dcterms:W3CDTF">2017-03-10T04:49:00Z</dcterms:created>
  <dcterms:modified xsi:type="dcterms:W3CDTF">2020-06-10T18:41:00Z</dcterms:modified>
  <cp:category>GAM/2015/HNDIT/0023</cp:category>
</cp:coreProperties>
</file>